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874D0" w14:textId="77777777" w:rsidR="00865758" w:rsidRDefault="004D1C33">
      <w:pPr>
        <w:pStyle w:val="Title"/>
      </w:pPr>
      <w:r>
        <w:t xml:space="preserve">A watershed-specific formula to predict coho salmon reproduction using river flow </w:t>
      </w:r>
      <w:proofErr w:type="gramStart"/>
      <w:r>
        <w:t>metrics</w:t>
      </w:r>
      <w:proofErr w:type="gramEnd"/>
    </w:p>
    <w:p w14:paraId="62C874D1" w14:textId="77777777" w:rsidR="00865758" w:rsidRDefault="004D1C33">
      <w:pPr>
        <w:pStyle w:val="Author"/>
      </w:pPr>
      <w:r>
        <w:t xml:space="preserve">Claire Kouba, Jason </w:t>
      </w:r>
      <w:proofErr w:type="gramStart"/>
      <w:r>
        <w:t>Weiner</w:t>
      </w:r>
      <w:proofErr w:type="gramEnd"/>
      <w:r>
        <w:t xml:space="preserve"> and Thomas Harter</w:t>
      </w:r>
    </w:p>
    <w:p w14:paraId="62C874D2" w14:textId="77777777" w:rsidR="00865758" w:rsidRDefault="004D1C33">
      <w:pPr>
        <w:pStyle w:val="Date"/>
      </w:pPr>
      <w:r>
        <w:t>Nov. 2023</w:t>
      </w:r>
    </w:p>
    <w:p w14:paraId="62C874D3" w14:textId="77777777" w:rsidR="00865758" w:rsidRDefault="004D1C33">
      <w:pPr>
        <w:pStyle w:val="Heading1"/>
      </w:pPr>
      <w:bookmarkStart w:id="0" w:name="abstract"/>
      <w:r>
        <w:t>Abstract</w:t>
      </w:r>
    </w:p>
    <w:p w14:paraId="62C874D4" w14:textId="77777777" w:rsidR="00865758" w:rsidRDefault="004D1C33">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62C874D5" w14:textId="77777777" w:rsidR="00865758" w:rsidRDefault="004D1C33">
      <w:r>
        <w:br w:type="page"/>
      </w:r>
    </w:p>
    <w:p w14:paraId="62C874D6" w14:textId="77777777" w:rsidR="00865758" w:rsidRDefault="004D1C33">
      <w:pPr>
        <w:pStyle w:val="Heading1"/>
      </w:pPr>
      <w:bookmarkStart w:id="1" w:name="introduction"/>
      <w:bookmarkEnd w:id="0"/>
      <w:r>
        <w:rPr>
          <w:rStyle w:val="SectionNumber"/>
        </w:rPr>
        <w:lastRenderedPageBreak/>
        <w:t>1</w:t>
      </w:r>
      <w:r>
        <w:tab/>
        <w:t>Introduction</w:t>
      </w:r>
    </w:p>
    <w:p w14:paraId="62C874D7" w14:textId="77777777" w:rsidR="00865758" w:rsidRDefault="004D1C33">
      <w:pPr>
        <w:pStyle w:val="Heading2"/>
      </w:pPr>
      <w:bookmarkStart w:id="2" w:name="motivation-and-objectives"/>
      <w:r>
        <w:rPr>
          <w:rStyle w:val="SectionNumber"/>
        </w:rPr>
        <w:t>1.1</w:t>
      </w:r>
      <w:r>
        <w:tab/>
        <w:t>Motivation and objectives</w:t>
      </w:r>
    </w:p>
    <w:p w14:paraId="62C874D8" w14:textId="77777777" w:rsidR="00865758" w:rsidRDefault="004D1C33">
      <w:pPr>
        <w:pStyle w:val="FirstParagraph"/>
      </w:pPr>
      <w:r>
        <w:t xml:space="preserve">Reconciliation ecology posits that some human-impacted ecosystems should be considered </w:t>
      </w:r>
      <w:proofErr w:type="gramStart"/>
      <w:r>
        <w:t>irrevocably-altered</w:t>
      </w:r>
      <w:proofErr w:type="gramEnd"/>
      <w:r>
        <w:t xml:space="preserve">, “novel” systems (Moyle 2014), with their own specific management concerns. To implement this philosophy, rather than working to restore novel ecosystems to pre-human conditions, a natural resource manager would embrace a role as earth system </w:t>
      </w:r>
      <w:proofErr w:type="gramStart"/>
      <w:r>
        <w:t>engineer, and</w:t>
      </w:r>
      <w:proofErr w:type="gramEnd"/>
      <w:r>
        <w:t xml:space="preserve">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w:t>
      </w:r>
      <w:proofErr w:type="spellStart"/>
      <w:r>
        <w:t>Jalón</w:t>
      </w:r>
      <w:proofErr w:type="spellEnd"/>
      <w:r>
        <w:t xml:space="preserve"> 2016), the regional-scale conditions that would maintain biodiversity are </w:t>
      </w:r>
      <w:proofErr w:type="gramStart"/>
      <w:r>
        <w:t>as yet</w:t>
      </w:r>
      <w:proofErr w:type="gramEnd"/>
      <w:r>
        <w:t xml:space="preserve">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2C874D9" w14:textId="77777777" w:rsidR="00865758" w:rsidRDefault="004D1C33">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w:t>
      </w:r>
      <w:proofErr w:type="gramStart"/>
      <w:r>
        <w:t>in spite of</w:t>
      </w:r>
      <w:proofErr w:type="gramEnd"/>
      <w:r>
        <w:t xml:space="preserve"> decades of investigation by local, state and federal actors (e.g., SRWC and Siskiyou RCD 2003; NMFS 2014; CDFW 2015b; CDFW 2021), the ecological water needs in this balancing act are not as well constrained.</w:t>
      </w:r>
    </w:p>
    <w:p w14:paraId="62C874DA" w14:textId="77777777" w:rsidR="00865758" w:rsidRDefault="004D1C33">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14:paraId="62C874DB" w14:textId="77777777" w:rsidR="00865758" w:rsidRDefault="004D1C33">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p w14:paraId="62C874DC" w14:textId="77777777" w:rsidR="00865758" w:rsidRDefault="004D1C33">
      <w:pPr>
        <w:pStyle w:val="Heading2"/>
      </w:pPr>
      <w:bookmarkStart w:id="3" w:name="history-of-flow-ecology-relationships"/>
      <w:bookmarkEnd w:id="2"/>
      <w:r>
        <w:rPr>
          <w:rStyle w:val="SectionNumber"/>
        </w:rPr>
        <w:t>1.2</w:t>
      </w:r>
      <w:r>
        <w:tab/>
        <w:t>History of flow-ecology relationships</w:t>
      </w:r>
    </w:p>
    <w:p w14:paraId="62C874DD" w14:textId="77777777" w:rsidR="00865758" w:rsidRDefault="004D1C33">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w:t>
      </w:r>
      <w:r>
        <w:rPr>
          <w:b/>
          <w:bCs/>
        </w:rPr>
        <w:t>Monk2006?</w:t>
      </w:r>
      <w:r>
        <w:t xml:space="preserve">; </w:t>
      </w:r>
      <w:r>
        <w:rPr>
          <w:b/>
          <w:bCs/>
        </w:rPr>
        <w:t>Guareschi2014?</w:t>
      </w:r>
      <w:r>
        <w:t xml:space="preserve">; </w:t>
      </w:r>
      <w:r>
        <w:rPr>
          <w:b/>
          <w:bCs/>
        </w:rPr>
        <w:t>Kevic2018?</w:t>
      </w:r>
      <w:r>
        <w:t xml:space="preserve">; Mazor et al. 2018; Larsen et al. 2021; Peek et al. 2022; </w:t>
      </w:r>
      <w:r>
        <w:rPr>
          <w:b/>
          <w:bCs/>
        </w:rPr>
        <w:t>Chessman2022?</w:t>
      </w:r>
      <w:r>
        <w:t xml:space="preserve">), and secondly, and fish diversity and community assemblage [e.g., </w:t>
      </w:r>
      <w:proofErr w:type="spellStart"/>
      <w:r>
        <w:t>McManamay</w:t>
      </w:r>
      <w:proofErr w:type="spellEnd"/>
      <w:r>
        <w:t xml:space="preserve"> et al. (2013); (</w:t>
      </w:r>
      <w:r>
        <w:rPr>
          <w:b/>
          <w:bCs/>
        </w:rPr>
        <w:t>PetersonFreeman2016?</w:t>
      </w:r>
      <w:r>
        <w:t>); (</w:t>
      </w:r>
      <w:r>
        <w:rPr>
          <w:b/>
          <w:bCs/>
        </w:rPr>
        <w:t>Cartwright2017?</w:t>
      </w:r>
      <w:r>
        <w:t>); (</w:t>
      </w:r>
      <w:r>
        <w:rPr>
          <w:b/>
          <w:bCs/>
        </w:rPr>
        <w:t>Sinnathamby2018?</w:t>
      </w:r>
      <w:r>
        <w:t>); Hain et al. (2018); (</w:t>
      </w:r>
      <w:r>
        <w:rPr>
          <w:b/>
          <w:bCs/>
        </w:rPr>
        <w:t>Guedes2020?</w:t>
      </w:r>
      <w:r>
        <w:t>); (</w:t>
      </w:r>
      <w:r>
        <w:rPr>
          <w:b/>
          <w:bCs/>
        </w:rPr>
        <w:t>Yao2021?</w:t>
      </w:r>
      <w:r>
        <w:t>)). Ecological responses can also be based on the abundance of a single or a few species, often of fish (</w:t>
      </w:r>
      <w:r>
        <w:rPr>
          <w:b/>
          <w:bCs/>
        </w:rPr>
        <w:t>Stewart-Koster</w:t>
      </w:r>
      <w:proofErr w:type="gramStart"/>
      <w:r>
        <w:rPr>
          <w:b/>
          <w:bCs/>
        </w:rPr>
        <w:t>2011?</w:t>
      </w:r>
      <w:r>
        <w:t>;</w:t>
      </w:r>
      <w:proofErr w:type="gramEnd"/>
      <w:r>
        <w:t xml:space="preserve"> </w:t>
      </w:r>
      <w:r>
        <w:rPr>
          <w:b/>
          <w:bCs/>
        </w:rPr>
        <w:t>Booth2014?</w:t>
      </w:r>
      <w:r>
        <w:t xml:space="preserve">; </w:t>
      </w:r>
      <w:r>
        <w:rPr>
          <w:b/>
          <w:bCs/>
        </w:rPr>
        <w:t>DeWeberPeterson2020?</w:t>
      </w:r>
      <w:r>
        <w:t xml:space="preserve">; </w:t>
      </w:r>
      <w:r>
        <w:rPr>
          <w:b/>
          <w:bCs/>
        </w:rPr>
        <w:t>Hale2023?</w:t>
      </w:r>
      <w:r>
        <w:t>), as well as the extent of habitat types (</w:t>
      </w:r>
      <w:r>
        <w:rPr>
          <w:b/>
          <w:bCs/>
        </w:rPr>
        <w:t>Chowdhury2007?</w:t>
      </w:r>
      <w:r>
        <w:t xml:space="preserve">; </w:t>
      </w:r>
      <w:r>
        <w:rPr>
          <w:b/>
          <w:bCs/>
        </w:rPr>
        <w:t>Chen2011?</w:t>
      </w:r>
      <w:r>
        <w:t xml:space="preserve">; </w:t>
      </w:r>
      <w:r>
        <w:rPr>
          <w:b/>
          <w:bCs/>
        </w:rPr>
        <w:t>Brand2011?</w:t>
      </w:r>
      <w:r>
        <w:t>) and the presence of organisms including vegetation and plankton (</w:t>
      </w:r>
      <w:r>
        <w:rPr>
          <w:b/>
          <w:bCs/>
        </w:rPr>
        <w:t>Riis2008?</w:t>
      </w:r>
      <w:r>
        <w:t xml:space="preserve">; </w:t>
      </w:r>
      <w:r>
        <w:rPr>
          <w:b/>
          <w:bCs/>
        </w:rPr>
        <w:t>Catford2014?</w:t>
      </w:r>
      <w:r>
        <w:t xml:space="preserve">; </w:t>
      </w:r>
      <w:r>
        <w:rPr>
          <w:b/>
          <w:bCs/>
        </w:rPr>
        <w:t>Qian2016?</w:t>
      </w:r>
      <w:r>
        <w:t xml:space="preserve">; </w:t>
      </w:r>
      <w:r>
        <w:rPr>
          <w:b/>
          <w:bCs/>
        </w:rPr>
        <w:t>Tesfaye2017?</w:t>
      </w:r>
      <w:r>
        <w:t xml:space="preserve">; </w:t>
      </w:r>
      <w:r>
        <w:rPr>
          <w:b/>
          <w:bCs/>
        </w:rPr>
        <w:t>Vesi2019?</w:t>
      </w:r>
      <w:r>
        <w:t xml:space="preserve">; </w:t>
      </w:r>
      <w:r>
        <w:rPr>
          <w:b/>
          <w:bCs/>
        </w:rPr>
        <w:t>Saby2022?</w:t>
      </w:r>
      <w:r>
        <w:t xml:space="preserve">). Hydrologic predictors range widely, with a heavy emphasis on extreme (low or high) flow events and the duration of components of the flow regime (e.g., </w:t>
      </w:r>
      <w:r>
        <w:rPr>
          <w:b/>
          <w:bCs/>
        </w:rPr>
        <w:t>Ayllon</w:t>
      </w:r>
      <w:proofErr w:type="gramStart"/>
      <w:r>
        <w:rPr>
          <w:b/>
          <w:bCs/>
        </w:rPr>
        <w:t>2014?</w:t>
      </w:r>
      <w:r>
        <w:t>;</w:t>
      </w:r>
      <w:proofErr w:type="gramEnd"/>
      <w:r>
        <w:t xml:space="preserve"> </w:t>
      </w:r>
      <w:r>
        <w:rPr>
          <w:b/>
          <w:bCs/>
        </w:rPr>
        <w:t>Lamouroux2015?</w:t>
      </w:r>
      <w:r>
        <w:t xml:space="preserve">; </w:t>
      </w:r>
      <w:r>
        <w:rPr>
          <w:b/>
          <w:bCs/>
        </w:rPr>
        <w:t>McManamay2015?</w:t>
      </w:r>
      <w:r>
        <w:t xml:space="preserve">; </w:t>
      </w:r>
      <w:r>
        <w:rPr>
          <w:b/>
          <w:bCs/>
        </w:rPr>
        <w:t>Bower2022?</w:t>
      </w:r>
      <w:r>
        <w:t xml:space="preserve">). Causes of the change in hydrology include the operation of dams, changes in human water use, climate change, and natural flow variability (e.g., </w:t>
      </w:r>
      <w:r>
        <w:rPr>
          <w:b/>
          <w:bCs/>
        </w:rPr>
        <w:t>Herrera</w:t>
      </w:r>
      <w:proofErr w:type="gramStart"/>
      <w:r>
        <w:rPr>
          <w:b/>
          <w:bCs/>
        </w:rPr>
        <w:t>2017?</w:t>
      </w:r>
      <w:r>
        <w:t>;</w:t>
      </w:r>
      <w:proofErr w:type="gramEnd"/>
      <w:r>
        <w:t xml:space="preserve"> </w:t>
      </w:r>
      <w:r>
        <w:rPr>
          <w:b/>
          <w:bCs/>
        </w:rPr>
        <w:t>Gao2020?</w:t>
      </w:r>
      <w:r>
        <w:t xml:space="preserve">; White et al. 2018; </w:t>
      </w:r>
      <w:r>
        <w:rPr>
          <w:b/>
          <w:bCs/>
        </w:rPr>
        <w:t>Daneshvar2017?</w:t>
      </w:r>
      <w:r>
        <w:t xml:space="preserve">; </w:t>
      </w:r>
      <w:r>
        <w:rPr>
          <w:b/>
          <w:bCs/>
        </w:rPr>
        <w:t>Herbst2019?</w:t>
      </w:r>
      <w:r>
        <w:t>).</w:t>
      </w:r>
    </w:p>
    <w:p w14:paraId="62C874DE" w14:textId="77777777" w:rsidR="00865758" w:rsidRDefault="004D1C33">
      <w:pPr>
        <w:pStyle w:val="BodyText"/>
      </w:pPr>
      <w:r>
        <w:t xml:space="preserve">Investigations of flow-ecology relationships can also be grouped by approach (as in </w:t>
      </w:r>
      <w:r>
        <w:rPr>
          <w:b/>
          <w:bCs/>
        </w:rPr>
        <w:t>Brummer2016?</w:t>
      </w:r>
      <w:r>
        <w:t xml:space="preserve">). In experimental flow studies the flow is directly manipulated with dam releases and biological responses are monitored (e.g., </w:t>
      </w:r>
      <w:r>
        <w:rPr>
          <w:b/>
          <w:bCs/>
        </w:rPr>
        <w:t>Konrad2011?</w:t>
      </w:r>
      <w:r>
        <w:t xml:space="preserve">). In longitudinal studies, long-term ecological and hydrological records can be used to infer local or regional correlations (e.g., </w:t>
      </w:r>
      <w:r>
        <w:rPr>
          <w:b/>
          <w:bCs/>
        </w:rPr>
        <w:t>Medallo-Diaz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 (e.g., </w:t>
      </w:r>
      <w:r>
        <w:rPr>
          <w:b/>
          <w:bCs/>
        </w:rPr>
        <w:t>Monk</w:t>
      </w:r>
      <w:proofErr w:type="gramStart"/>
      <w:r>
        <w:rPr>
          <w:b/>
          <w:bCs/>
        </w:rPr>
        <w:t>2008?</w:t>
      </w:r>
      <w:r>
        <w:t>;</w:t>
      </w:r>
      <w:proofErr w:type="gramEnd"/>
      <w:r>
        <w:t xml:space="preserve"> </w:t>
      </w:r>
      <w:r>
        <w:rPr>
          <w:b/>
          <w:bCs/>
        </w:rPr>
        <w:t>Riis2008?</w:t>
      </w:r>
      <w:r>
        <w:t xml:space="preserve">; </w:t>
      </w:r>
      <w:r>
        <w:rPr>
          <w:b/>
          <w:bCs/>
        </w:rPr>
        <w:t>Catford2014?</w:t>
      </w:r>
      <w:r>
        <w:t xml:space="preserve">; </w:t>
      </w:r>
      <w:r>
        <w:rPr>
          <w:b/>
          <w:bCs/>
        </w:rPr>
        <w:t>Bower2022?</w:t>
      </w:r>
      <w:r>
        <w:t>). Space-for-time analyses require considerably fewer resources than experimental flows and longitudinal studies, and thus are more numerous (</w:t>
      </w:r>
      <w:r>
        <w:rPr>
          <w:b/>
          <w:bCs/>
        </w:rPr>
        <w:t>Brummer2016?</w:t>
      </w:r>
      <w:r>
        <w:t xml:space="preserve">). Frequently in space-for-time analyses the flow change is quantified in </w:t>
      </w:r>
      <w:r>
        <w:lastRenderedPageBreak/>
        <w:t>terms of hydrologic alteration from a natural or historical regime, as in the Ecological Limits of Hydrologic Alteration (ELOHA) framework (</w:t>
      </w:r>
      <w:r>
        <w:rPr>
          <w:b/>
          <w:bCs/>
        </w:rPr>
        <w:t>Richter</w:t>
      </w:r>
      <w:proofErr w:type="gramStart"/>
      <w:r>
        <w:rPr>
          <w:b/>
          <w:bCs/>
        </w:rPr>
        <w:t>2006?</w:t>
      </w:r>
      <w:r>
        <w:t>;</w:t>
      </w:r>
      <w:proofErr w:type="gramEnd"/>
      <w:r>
        <w:t xml:space="preserve"> Poff et al. 2010). ELOHA and other methods to identify natural flow regimes are adaptable and have been applied widely to many distinct regional systems (e.g., </w:t>
      </w:r>
      <w:r>
        <w:rPr>
          <w:b/>
          <w:bCs/>
        </w:rPr>
        <w:t>Knight</w:t>
      </w:r>
      <w:proofErr w:type="gramStart"/>
      <w:r>
        <w:rPr>
          <w:b/>
          <w:bCs/>
        </w:rPr>
        <w:t>2014?</w:t>
      </w:r>
      <w:r>
        <w:t>;</w:t>
      </w:r>
      <w:proofErr w:type="gramEnd"/>
      <w:r>
        <w:t xml:space="preserve"> </w:t>
      </w:r>
      <w:r>
        <w:rPr>
          <w:b/>
          <w:bCs/>
        </w:rPr>
        <w:t>Brummer2016?</w:t>
      </w:r>
      <w:r>
        <w:t xml:space="preserve">; </w:t>
      </w:r>
      <w:r>
        <w:rPr>
          <w:b/>
          <w:bCs/>
        </w:rPr>
        <w:t>Bower2022?</w:t>
      </w:r>
      <w:r>
        <w:t>).</w:t>
      </w:r>
    </w:p>
    <w:p w14:paraId="62C874DF" w14:textId="77777777" w:rsidR="00865758" w:rsidRDefault="004D1C33">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w:t>
      </w:r>
      <w:r>
        <w:rPr>
          <w:b/>
          <w:bCs/>
        </w:rPr>
        <w:t>Richter</w:t>
      </w:r>
      <w:proofErr w:type="gramStart"/>
      <w:r>
        <w:rPr>
          <w:b/>
          <w:bCs/>
        </w:rPr>
        <w:t>2006?</w:t>
      </w:r>
      <w:r>
        <w:t>;</w:t>
      </w:r>
      <w:proofErr w:type="gramEnd"/>
      <w:r>
        <w:t xml:space="preserve"> </w:t>
      </w:r>
      <w:r>
        <w:rPr>
          <w:b/>
          <w:bCs/>
        </w:rPr>
        <w:t>Han2015?</w:t>
      </w:r>
      <w:r>
        <w:t xml:space="preserve">; </w:t>
      </w:r>
      <w:r>
        <w:rPr>
          <w:b/>
          <w:bCs/>
        </w:rPr>
        <w:t>Sinnathamby2018?</w:t>
      </w:r>
      <w:r>
        <w:t xml:space="preserve">; </w:t>
      </w:r>
      <w:r>
        <w:rPr>
          <w:b/>
          <w:bCs/>
        </w:rPr>
        <w:t>Bradley2017?</w:t>
      </w:r>
      <w:r>
        <w:t xml:space="preserve">; </w:t>
      </w:r>
      <w:r>
        <w:rPr>
          <w:b/>
          <w:bCs/>
        </w:rPr>
        <w:t>Brummer2016?</w:t>
      </w:r>
      <w:r>
        <w:t>). But historical approaches based on relationship-finding are several steps removed from the policy-making process (</w:t>
      </w:r>
      <w:r>
        <w:rPr>
          <w:b/>
          <w:bCs/>
        </w:rPr>
        <w:t>Webb2018?</w:t>
      </w:r>
      <w:r>
        <w:t xml:space="preserve">). For example, ELOHA or similar approaches can generate flow-ecology relationships or flow standards for particular </w:t>
      </w:r>
      <w:proofErr w:type="gramStart"/>
      <w:r>
        <w:t>rivers, but</w:t>
      </w:r>
      <w:proofErr w:type="gramEnd"/>
      <w:r>
        <w:t xml:space="preserve"> cannot translate specific management decisions into hydrologic or ecological outcomes (</w:t>
      </w:r>
      <w:r>
        <w:rPr>
          <w:b/>
          <w:bCs/>
        </w:rPr>
        <w:t>Cartwright2017?</w:t>
      </w:r>
      <w:r>
        <w:t xml:space="preserve">). Additionally, studies of multiple stressors on river systems suggest that flow changes alone are not enough to predict ecological response at regional, multi-basin scales (e.g., </w:t>
      </w:r>
      <w:r>
        <w:rPr>
          <w:b/>
          <w:bCs/>
        </w:rPr>
        <w:t>Worral</w:t>
      </w:r>
      <w:proofErr w:type="gramStart"/>
      <w:r>
        <w:rPr>
          <w:b/>
          <w:bCs/>
        </w:rPr>
        <w:t>2014?</w:t>
      </w:r>
      <w:r>
        <w:t>;</w:t>
      </w:r>
      <w:proofErr w:type="gramEnd"/>
      <w:r>
        <w:t xml:space="preserve"> </w:t>
      </w:r>
      <w:r>
        <w:rPr>
          <w:b/>
          <w:bCs/>
        </w:rPr>
        <w:t>Knight2014?</w:t>
      </w:r>
      <w:r>
        <w:t xml:space="preserve">; </w:t>
      </w:r>
      <w:proofErr w:type="spellStart"/>
      <w:r>
        <w:t>McManamay</w:t>
      </w:r>
      <w:proofErr w:type="spellEnd"/>
      <w:r>
        <w:t xml:space="preserve"> et al. 2013; </w:t>
      </w:r>
      <w:r>
        <w:rPr>
          <w:b/>
          <w:bCs/>
        </w:rPr>
        <w:t>McManamay2015?</w:t>
      </w:r>
      <w:r>
        <w:t xml:space="preserve">) or in some single basins (e.g., </w:t>
      </w:r>
      <w:r>
        <w:rPr>
          <w:b/>
          <w:bCs/>
        </w:rPr>
        <w:t>Triana2021?</w:t>
      </w:r>
      <w:r>
        <w:t xml:space="preserve">). Finally, many flow-ecology relationships are based on insufficient data. Methods have been proposed to mitigate this (e.g., </w:t>
      </w:r>
      <w:r>
        <w:rPr>
          <w:b/>
          <w:bCs/>
        </w:rPr>
        <w:t>Miller2018?</w:t>
      </w:r>
      <w:r>
        <w:t>), but the exercise is generally inhibited by small sample size of relevant ecological metrics (</w:t>
      </w:r>
      <w:r>
        <w:rPr>
          <w:b/>
          <w:bCs/>
        </w:rPr>
        <w:t>Gwinn2015?</w:t>
      </w:r>
      <w:r>
        <w:t>).</w:t>
      </w:r>
    </w:p>
    <w:p w14:paraId="62C874E0" w14:textId="77777777" w:rsidR="00865758" w:rsidRDefault="004D1C33">
      <w:pPr>
        <w:pStyle w:val="BodyText"/>
      </w:pPr>
      <w:r>
        <w:t>An ideal framework for supporting decision-making would involve two key steps, firstly connecting management actions to flow changes, and secondly connecting flow changes to ecological responses (</w:t>
      </w:r>
      <w:r>
        <w:rPr>
          <w:b/>
          <w:bCs/>
        </w:rPr>
        <w:t>PetersonFreeman</w:t>
      </w:r>
      <w:proofErr w:type="gramStart"/>
      <w:r>
        <w:rPr>
          <w:b/>
          <w:bCs/>
        </w:rPr>
        <w:t>2016?</w:t>
      </w:r>
      <w:r>
        <w:t>;</w:t>
      </w:r>
      <w:proofErr w:type="gramEnd"/>
      <w:r>
        <w:t xml:space="preserve"> </w:t>
      </w:r>
      <w:r>
        <w:rPr>
          <w:b/>
          <w:bCs/>
        </w:rPr>
        <w:t>DeWeberPeterson2020?</w:t>
      </w:r>
      <w:r>
        <w:t xml:space="preserve">; </w:t>
      </w:r>
      <w:r>
        <w:rPr>
          <w:b/>
          <w:bCs/>
        </w:rPr>
        <w:t>Triana2021?</w:t>
      </w:r>
      <w:r>
        <w:t>). Both steps can involve complex models and substantial uncertainty, often representing an interdisciplinary challenge. Threshold values for “sufficient” flows would be ideal for a management context (</w:t>
      </w:r>
      <w:r>
        <w:rPr>
          <w:b/>
          <w:bCs/>
        </w:rPr>
        <w:t>Rosenfeld2017?</w:t>
      </w:r>
      <w:proofErr w:type="gramStart"/>
      <w:r>
        <w:t>), but</w:t>
      </w:r>
      <w:proofErr w:type="gramEnd"/>
      <w:r>
        <w:t xml:space="preserve"> can be difficult to identify and in some cases may not exist (</w:t>
      </w:r>
      <w:r>
        <w:rPr>
          <w:b/>
          <w:bCs/>
        </w:rPr>
        <w:t>LuedersMcManamay2023?</w:t>
      </w:r>
      <w:r>
        <w:t xml:space="preserve">). Additionally, quantifying ecological responses to “designer” or functional flows is arguably more suited for supporting water resource management than identifying natural flow regimes (Arthington, Bernardo, and </w:t>
      </w:r>
      <w:proofErr w:type="spellStart"/>
      <w:r>
        <w:t>Ilhéu</w:t>
      </w:r>
      <w:proofErr w:type="spellEnd"/>
      <w:r>
        <w:t xml:space="preserve"> 2014; </w:t>
      </w:r>
      <w:r>
        <w:rPr>
          <w:b/>
          <w:bCs/>
        </w:rPr>
        <w:t>Webb2018?</w:t>
      </w:r>
      <w:r>
        <w:t xml:space="preserve">), though some may suggest that all possible historical flow components should be preserved (e.g., </w:t>
      </w:r>
      <w:r>
        <w:rPr>
          <w:b/>
          <w:bCs/>
        </w:rPr>
        <w:t>Bower2022?</w:t>
      </w:r>
      <w:r>
        <w:t xml:space="preserve">), as the designer flows approach may risk overlooking ecological flow needs that are not currently monitored. Finally, stakeholders in at least one study requested flow-ecology relationships based on empirical monitoring, rather than more </w:t>
      </w:r>
      <w:proofErr w:type="gramStart"/>
      <w:r>
        <w:t>easily-simulated</w:t>
      </w:r>
      <w:proofErr w:type="gramEnd"/>
      <w:r>
        <w:t xml:space="preserve"> proxies like flow changes or thermal exposure (</w:t>
      </w:r>
      <w:r>
        <w:rPr>
          <w:b/>
          <w:bCs/>
        </w:rPr>
        <w:t>DeWeberPeterson2020?</w:t>
      </w:r>
      <w:r>
        <w:t>).</w:t>
      </w:r>
    </w:p>
    <w:p w14:paraId="62C874E1" w14:textId="77777777" w:rsidR="00865758" w:rsidRDefault="004D1C33">
      <w:pPr>
        <w:pStyle w:val="BodyText"/>
      </w:pPr>
      <w:r>
        <w:t xml:space="preserve">The present study is a longitudinal analysis, using empirical data and a case study, to address the second of the two key links identified above. We use empirical data to predict a biological response to measurable (and </w:t>
      </w:r>
      <w:proofErr w:type="spellStart"/>
      <w:r>
        <w:t>simulatable</w:t>
      </w:r>
      <w:proofErr w:type="spellEnd"/>
      <w:r>
        <w:t xml:space="preserv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using an appropriate hydrologic model, then use hydrologic benefit functions to summarize the ecologic outcomes of a portfolio of water and land use scenarios.</w:t>
      </w:r>
    </w:p>
    <w:p w14:paraId="62C874E2" w14:textId="77777777" w:rsidR="00865758" w:rsidRDefault="004D1C33">
      <w:pPr>
        <w:pStyle w:val="Heading1"/>
      </w:pPr>
      <w:bookmarkStart w:id="4" w:name="X75e9e61e99e6d01b3fc2a82737d889fa0508f9a"/>
      <w:bookmarkEnd w:id="1"/>
      <w:bookmarkEnd w:id="3"/>
      <w:r>
        <w:rPr>
          <w:rStyle w:val="SectionNumber"/>
        </w:rPr>
        <w:t>2</w:t>
      </w:r>
      <w:r>
        <w:tab/>
        <w:t xml:space="preserve">Methods: Case study setting and species of </w:t>
      </w:r>
      <w:proofErr w:type="gramStart"/>
      <w:r>
        <w:t>concern</w:t>
      </w:r>
      <w:proofErr w:type="gramEnd"/>
    </w:p>
    <w:p w14:paraId="62C874E3" w14:textId="77777777" w:rsidR="00865758" w:rsidRDefault="004D1C33">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ecological monitoring must be within an area that is plausibly affected by the hydrology at the point of river observation. Temporally, </w:t>
      </w:r>
      <w:proofErr w:type="gramStart"/>
      <w:r>
        <w:t>in order to</w:t>
      </w:r>
      <w:proofErr w:type="gramEnd"/>
      <w:r>
        <w:t xml:space="preserve">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62C874E4" w14:textId="77777777" w:rsidR="00865758" w:rsidRDefault="004D1C33">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w:t>
      </w:r>
      <w:proofErr w:type="gramStart"/>
      <w:r>
        <w:t>represent flow status in the full stream system at all times</w:t>
      </w:r>
      <w:proofErr w:type="gramEnd"/>
      <w:r>
        <w:t>,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62C874E5" w14:textId="77777777" w:rsidR="00865758" w:rsidRDefault="004D1C33">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62C874E6" w14:textId="77777777" w:rsidR="00865758" w:rsidRDefault="004D1C33">
      <w:pPr>
        <w:pStyle w:val="CaptionedFigure"/>
      </w:pPr>
      <w:r>
        <w:rPr>
          <w:noProof/>
        </w:rPr>
        <w:lastRenderedPageBreak/>
        <w:drawing>
          <wp:inline distT="0" distB="0" distL="0" distR="0" wp14:anchorId="62C87715" wp14:editId="62C87716">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62C874E7" w14:textId="77777777" w:rsidR="00865758" w:rsidRDefault="004D1C33">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62C874E8" w14:textId="77777777" w:rsidR="00865758" w:rsidRDefault="004D1C33">
      <w:pPr>
        <w:pStyle w:val="Heading2"/>
      </w:pPr>
      <w:bookmarkStart w:id="5" w:name="X36fa6955ee881a3061f3114fd02206899c105b3"/>
      <w:r>
        <w:rPr>
          <w:rStyle w:val="SectionNumber"/>
        </w:rPr>
        <w:t>2.1</w:t>
      </w:r>
      <w:r>
        <w:tab/>
        <w:t xml:space="preserve">Scott River watershed setting and water </w:t>
      </w:r>
      <w:proofErr w:type="gramStart"/>
      <w:r>
        <w:t>use</w:t>
      </w:r>
      <w:proofErr w:type="gramEnd"/>
    </w:p>
    <w:p w14:paraId="62C874E9" w14:textId="77777777" w:rsidR="00865758" w:rsidRDefault="004D1C33">
      <w:pPr>
        <w:pStyle w:val="Heading3"/>
      </w:pPr>
      <w:bookmarkStart w:id="6" w:name="geography-climate-and-hydrology"/>
      <w:r>
        <w:rPr>
          <w:rStyle w:val="SectionNumber"/>
        </w:rPr>
        <w:t>2.1.1</w:t>
      </w:r>
      <w:r>
        <w:tab/>
        <w:t xml:space="preserve">Geography, </w:t>
      </w:r>
      <w:proofErr w:type="gramStart"/>
      <w:r>
        <w:t>climate</w:t>
      </w:r>
      <w:proofErr w:type="gramEnd"/>
      <w:r>
        <w:t xml:space="preserve"> and hydrology</w:t>
      </w:r>
    </w:p>
    <w:p w14:paraId="62C874EA" w14:textId="77777777" w:rsidR="00865758" w:rsidRDefault="004D1C33">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14:paraId="62C874EB" w14:textId="77777777" w:rsidR="00865758" w:rsidRDefault="004D1C33">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62C874EC" w14:textId="77777777" w:rsidR="00865758" w:rsidRDefault="004D1C33">
      <w:pPr>
        <w:pStyle w:val="CaptionedFigure"/>
      </w:pPr>
      <w:r>
        <w:rPr>
          <w:noProof/>
        </w:rPr>
        <w:drawing>
          <wp:inline distT="0" distB="0" distL="0" distR="0" wp14:anchorId="62C87717" wp14:editId="62C87718">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62C874ED" w14:textId="77777777" w:rsidR="00865758" w:rsidRDefault="004D1C33">
      <w:pPr>
        <w:pStyle w:val="ImageCaption"/>
      </w:pPr>
      <w:r>
        <w:t>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p w14:paraId="62C874EE" w14:textId="77777777" w:rsidR="00865758" w:rsidRDefault="004D1C33">
      <w:pPr>
        <w:pStyle w:val="Heading3"/>
      </w:pPr>
      <w:bookmarkStart w:id="7" w:name="water-uses-and-management-objectives"/>
      <w:bookmarkEnd w:id="6"/>
      <w:r>
        <w:rPr>
          <w:rStyle w:val="SectionNumber"/>
        </w:rPr>
        <w:lastRenderedPageBreak/>
        <w:t>2.1.2</w:t>
      </w:r>
      <w:r>
        <w:tab/>
        <w:t xml:space="preserve">Water uses and management </w:t>
      </w:r>
      <w:proofErr w:type="gramStart"/>
      <w:r>
        <w:t>objectives</w:t>
      </w:r>
      <w:proofErr w:type="gramEnd"/>
    </w:p>
    <w:p w14:paraId="62C874EF" w14:textId="77777777" w:rsidR="00865758" w:rsidRDefault="004D1C33">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62C874F0" w14:textId="77777777" w:rsidR="00865758" w:rsidRDefault="004D1C33">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62C874F1" w14:textId="77777777" w:rsidR="00865758" w:rsidRDefault="004D1C33">
      <w:pPr>
        <w:pStyle w:val="BodyText"/>
      </w:pPr>
      <w:r>
        <w:t xml:space="preserve">Historically, local regulation of land use has focused on maintaining the rural and agricultural character of Scott Valley (Scott Valley Area Plan Committee 1980). Regulating land use to improve ecological outcomes would entail significant economic, </w:t>
      </w:r>
      <w:proofErr w:type="gramStart"/>
      <w:r>
        <w:t>political</w:t>
      </w:r>
      <w:proofErr w:type="gramEnd"/>
      <w:r>
        <w:t xml:space="preserve">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C874F2" w14:textId="77777777" w:rsidR="00865758" w:rsidRDefault="004D1C33">
      <w:pPr>
        <w:pStyle w:val="BodyText"/>
      </w:pPr>
      <w:proofErr w:type="gramStart"/>
      <w:r>
        <w:t>All of</w:t>
      </w:r>
      <w:proofErr w:type="gramEnd"/>
      <w:r>
        <w:t xml:space="preserve">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2C874F3" w14:textId="77777777" w:rsidR="00865758" w:rsidRDefault="004D1C33">
      <w:pPr>
        <w:pStyle w:val="Heading2"/>
      </w:pPr>
      <w:bookmarkStart w:id="8" w:name="Xf9b99239fe8eb82d085e872a0934e80531e93af"/>
      <w:bookmarkEnd w:id="5"/>
      <w:bookmarkEnd w:id="7"/>
      <w:r>
        <w:rPr>
          <w:rStyle w:val="SectionNumber"/>
        </w:rPr>
        <w:t>2.2</w:t>
      </w:r>
      <w:r>
        <w:tab/>
        <w:t>Species of concern: coho and Chinook salmon</w:t>
      </w:r>
    </w:p>
    <w:p w14:paraId="62C874F4" w14:textId="77777777" w:rsidR="00865758" w:rsidRDefault="004D1C33">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62C874F5" w14:textId="77777777" w:rsidR="00865758" w:rsidRDefault="004D1C33">
      <w:pPr>
        <w:pStyle w:val="Heading3"/>
      </w:pPr>
      <w:bookmarkStart w:id="9" w:name="Xc3d192a351ce51bc154ee865047dda44101f72f"/>
      <w:r>
        <w:rPr>
          <w:rStyle w:val="SectionNumber"/>
        </w:rPr>
        <w:t>2.2.1</w:t>
      </w:r>
      <w:r>
        <w:tab/>
        <w:t>Salmon management and monitoring in the Scott River watershed</w:t>
      </w:r>
    </w:p>
    <w:p w14:paraId="62C874F6" w14:textId="77777777" w:rsidR="00865758" w:rsidRDefault="004D1C33">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62C874F7" w14:textId="77777777" w:rsidR="00865758" w:rsidRDefault="004D1C33">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62C874F8" w14:textId="77777777" w:rsidR="00865758" w:rsidRDefault="004D1C33">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14:paraId="62C874F9" w14:textId="77777777" w:rsidR="00865758" w:rsidRDefault="004D1C33">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62C874FA" w14:textId="77777777" w:rsidR="00865758" w:rsidRDefault="004D1C33">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62C874FB" w14:textId="77777777" w:rsidR="00865758" w:rsidRDefault="004D1C33">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62C874FC" w14:textId="77777777" w:rsidR="00865758" w:rsidRDefault="004D1C33">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62C874FD" w14:textId="77777777" w:rsidR="00865758" w:rsidRDefault="004D1C33">
      <w:pPr>
        <w:pStyle w:val="CaptionedFigure"/>
      </w:pPr>
      <w:r>
        <w:rPr>
          <w:noProof/>
        </w:rPr>
        <w:lastRenderedPageBreak/>
        <w:drawing>
          <wp:inline distT="0" distB="0" distL="0" distR="0" wp14:anchorId="62C87719" wp14:editId="62C8771A">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62C874FE" w14:textId="77777777" w:rsidR="00865758" w:rsidRDefault="004D1C33">
      <w:pPr>
        <w:pStyle w:val="ImageCaption"/>
      </w:pPr>
      <w:r>
        <w:t>Figure 3: Typical life stage progression of coho salmon in the Scott River watershed.</w:t>
      </w:r>
    </w:p>
    <w:p w14:paraId="62C874FF" w14:textId="77777777" w:rsidR="00865758" w:rsidRDefault="004D1C33">
      <w:pPr>
        <w:pStyle w:val="Heading3"/>
      </w:pPr>
      <w:bookmarkStart w:id="11" w:name="X1f6deda8747bb62c369b257f1af857aca7ccbda"/>
      <w:bookmarkEnd w:id="10"/>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62C87500" w14:textId="77777777" w:rsidR="00865758" w:rsidRDefault="004D1C33">
      <w:pPr>
        <w:pStyle w:val="FirstParagraph"/>
      </w:pPr>
      <w:r>
        <w:t xml:space="preserve">Chinook salmon in the Scott Valley are a candidate for listing under the federal </w:t>
      </w:r>
      <w:proofErr w:type="gramStart"/>
      <w:r>
        <w:t>ESA, and</w:t>
      </w:r>
      <w:proofErr w:type="gramEnd"/>
      <w:r>
        <w:t xml:space="preserve"> are not listed under the California ESA. They belong to the Southern Oregon / Northern California Coast (SONCC) Evolutionarily Significant Unit (ESU).</w:t>
      </w:r>
    </w:p>
    <w:p w14:paraId="62C87501" w14:textId="77777777" w:rsidR="00865758" w:rsidRDefault="004D1C33">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w:t>
      </w:r>
      <w:proofErr w:type="gramStart"/>
      <w:r>
        <w:t>ocean, and</w:t>
      </w:r>
      <w:proofErr w:type="gramEnd"/>
      <w:r>
        <w:t xml:space="preserve">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62C87502" w14:textId="77777777" w:rsidR="00865758" w:rsidRDefault="004D1C33">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w:t>
      </w:r>
      <w:proofErr w:type="gramStart"/>
      <w:r>
        <w:t>currents</w:t>
      </w:r>
      <w:proofErr w:type="gramEnd"/>
      <w:r>
        <w:t xml:space="preserve"> and food resources (Hunt, Mulligan, and Komori 1999), while others have identified hatchery practices as the primary cause (Quiñones et al. 2014).</w:t>
      </w:r>
    </w:p>
    <w:p w14:paraId="62C87503" w14:textId="77777777" w:rsidR="00865758" w:rsidRDefault="004D1C33">
      <w:pPr>
        <w:pStyle w:val="Heading3"/>
      </w:pPr>
      <w:bookmarkStart w:id="12" w:name="X81526482162caeee6479f25539a9c6105844354"/>
      <w:bookmarkEnd w:id="11"/>
      <w:r>
        <w:rPr>
          <w:rStyle w:val="SectionNumber"/>
        </w:rPr>
        <w:t>2.2.4</w:t>
      </w:r>
      <w:r>
        <w:tab/>
        <w:t>Relevant distinctions in Chinook and coho life histories</w:t>
      </w:r>
    </w:p>
    <w:p w14:paraId="62C87504" w14:textId="77777777" w:rsidR="00865758" w:rsidRDefault="004D1C33">
      <w:pPr>
        <w:pStyle w:val="FirstParagraph"/>
      </w:pPr>
      <w:r>
        <w:t>Chinook and coho salmon are distinct in several ways relevant to this study and to management considerations:</w:t>
      </w:r>
    </w:p>
    <w:p w14:paraId="62C87505" w14:textId="77777777" w:rsidR="00865758" w:rsidRDefault="004D1C33">
      <w:pPr>
        <w:pStyle w:val="Compact"/>
        <w:numPr>
          <w:ilvl w:val="0"/>
          <w:numId w:val="2"/>
        </w:numPr>
      </w:pPr>
      <w:r>
        <w:t>In most years Chinook spawning migration takes place earlier (September-December) than coho (October-January).</w:t>
      </w:r>
    </w:p>
    <w:p w14:paraId="62C87506" w14:textId="77777777" w:rsidR="00865758" w:rsidRDefault="004D1C33">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62C87507" w14:textId="77777777" w:rsidR="00865758" w:rsidRDefault="004D1C33">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coho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62C87508" w14:textId="77777777" w:rsidR="00865758" w:rsidRDefault="004D1C33">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62C87509" w14:textId="77777777" w:rsidR="00865758" w:rsidRDefault="004D1C33">
      <w:pPr>
        <w:pStyle w:val="Heading1"/>
      </w:pPr>
      <w:bookmarkStart w:id="13" w:name="methods-quantitative-analysis"/>
      <w:bookmarkEnd w:id="4"/>
      <w:bookmarkEnd w:id="8"/>
      <w:bookmarkEnd w:id="12"/>
      <w:r>
        <w:rPr>
          <w:rStyle w:val="SectionNumber"/>
        </w:rPr>
        <w:t>3</w:t>
      </w:r>
      <w:r>
        <w:tab/>
        <w:t>Methods: Quantitative analysis</w:t>
      </w:r>
    </w:p>
    <w:p w14:paraId="62C8750A" w14:textId="77777777" w:rsidR="00865758" w:rsidRDefault="004D1C33">
      <w:pPr>
        <w:pStyle w:val="FirstParagraph"/>
      </w:pPr>
      <w:r>
        <w:t>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p w14:paraId="62C8750B" w14:textId="77777777" w:rsidR="00865758" w:rsidRDefault="004D1C33">
      <w:pPr>
        <w:pStyle w:val="Heading2"/>
      </w:pPr>
      <w:bookmarkStart w:id="14" w:name="X683b5a2513641716d20ad75df019bbd0735a62b"/>
      <w:r>
        <w:rPr>
          <w:rStyle w:val="SectionNumber"/>
        </w:rPr>
        <w:t>3.1</w:t>
      </w:r>
      <w:r>
        <w:tab/>
        <w:t xml:space="preserve">Predictors: Flow metrics to describe Scott River flow </w:t>
      </w:r>
      <w:proofErr w:type="gramStart"/>
      <w:r>
        <w:t>regime</w:t>
      </w:r>
      <w:proofErr w:type="gramEnd"/>
    </w:p>
    <w:p w14:paraId="62C8750C" w14:textId="77777777" w:rsidR="00865758" w:rsidRDefault="004D1C33">
      <w:pPr>
        <w:pStyle w:val="FirstParagraph"/>
      </w:pPr>
      <w:r>
        <w:t xml:space="preserve">Hydrologic predictors consist of flow metrics calculated from the daily flow record at the </w:t>
      </w:r>
      <w:proofErr w:type="gramStart"/>
      <w:r>
        <w:t>Fort Jones river</w:t>
      </w:r>
      <w:proofErr w:type="gramEnd"/>
      <w:r>
        <w:t xml:space="preserve"> gauge from 1942-2021. The full suite of metrics is calculated on a water-year basis (i.e., each type of metric produces one value for each water year). All annual water metrics considered in this study are included in </w:t>
      </w:r>
      <w:r>
        <w:rPr>
          <w:i/>
          <w:iCs/>
        </w:rPr>
        <w:t>Supplemental Table 1</w:t>
      </w:r>
      <w:r>
        <w:t>. Abbreviations, relevant time periods and metric calculation details are listed in Table 1.</w:t>
      </w:r>
    </w:p>
    <w:p w14:paraId="62C8750D" w14:textId="77777777" w:rsidR="00865758" w:rsidRDefault="004D1C33">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62C8750E" w14:textId="77777777" w:rsidR="00865758" w:rsidRDefault="004D1C33">
      <w:pPr>
        <w:pStyle w:val="BodyText"/>
      </w:pPr>
      <w:r>
        <w:t xml:space="preserve">Secondly, we devised two additional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w:t>
      </w:r>
      <w:r>
        <w:lastRenderedPageBreak/>
        <w:t>timing of a fall pulse flow 1. More importantly, they add value to this analysis because of their direct relation to fish passage in the watershed.</w:t>
      </w:r>
    </w:p>
    <w:p w14:paraId="62C8750F" w14:textId="77777777" w:rsidR="00865758" w:rsidRDefault="004D1C33">
      <w:pPr>
        <w:pStyle w:val="BodyText"/>
      </w:pPr>
      <w:r>
        <w:t xml:space="preserve">A discrete number of thresholds were selected from the continuum of flows, ranging between </w:t>
      </w:r>
      <w:proofErr w:type="gramStart"/>
      <w:r>
        <w:t>a</w:t>
      </w:r>
      <w:proofErr w:type="gramEnd"/>
      <w:r>
        <w:t xml:space="preserve"> lowest value of 10 </w:t>
      </w:r>
      <w:proofErr w:type="spellStart"/>
      <w:r>
        <w:t>cfs</w:t>
      </w:r>
      <w:proofErr w:type="spellEnd"/>
      <w:r>
        <w:t xml:space="preserve"> and highest value of 100 </w:t>
      </w:r>
      <w:proofErr w:type="spellStart"/>
      <w:r>
        <w:t>cfs</w:t>
      </w:r>
      <w:proofErr w:type="spellEnd"/>
      <w:r>
        <w:t>. At the lowest value all tributaries are known to be disconnected and significant dry reaches exist along the main stem (Tolley, Foglia, and Harter 2019). At the highest value, most tributaries connect with the mainstem and the mainstem Scott River is flowing contiguously, including the “tailings” section, a boulder sediment substrata section of the mainstem that is most susceptible to falling dry (Tolley, Foglia, and Harter 2019; Siskiyou County Flood Control and Water Conservation District 2021).</w:t>
      </w:r>
    </w:p>
    <w:p w14:paraId="62C87510" w14:textId="77777777" w:rsidR="00865758" w:rsidRDefault="004D1C33">
      <w:pPr>
        <w:pStyle w:val="BodyText"/>
      </w:pPr>
      <w:r>
        <w:t>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 (Olden and Poff 2003). To identify the threshold(s) with the highest predictive power and potentially the lowest redundancy, we examined relationships between reconnection dates and biological monitoring data.</w:t>
      </w:r>
    </w:p>
    <w:p w14:paraId="62C87511" w14:textId="77777777" w:rsidR="00865758" w:rsidRDefault="004D1C33">
      <w:pPr>
        <w:pStyle w:val="TableCaption"/>
      </w:pPr>
      <w:r>
        <w:t xml:space="preserve">Table 1: Explanation of </w:t>
      </w:r>
      <w:proofErr w:type="gramStart"/>
      <w:r>
        <w:t>time period</w:t>
      </w:r>
      <w:proofErr w:type="gramEnd"/>
      <w:r>
        <w:t xml:space="preserve"> definitions and hydrologic metrics used in this analysis. Each type of metric, for each threshold value (e.g., 100 </w:t>
      </w:r>
      <w:proofErr w:type="spellStart"/>
      <w:r>
        <w:t>cfs</w:t>
      </w:r>
      <w:proofErr w:type="spellEnd"/>
      <w:r>
        <w:t xml:space="preserve">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865758" w14:paraId="62C87516" w14:textId="77777777" w:rsidTr="00865758">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1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1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1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1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865758" w14:paraId="62C8751B" w14:textId="77777777" w:rsidTr="00865758">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865758" w14:paraId="62C87520"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1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865758" w14:paraId="62C87525"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865758" w14:paraId="62C8752A" w14:textId="77777777" w:rsidTr="00865758">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2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2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2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2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865758" w14:paraId="62C8752F" w14:textId="77777777" w:rsidTr="00865758">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10, 15, 20, 50, 80, and 100 </w:t>
            </w:r>
            <w:proofErr w:type="spellStart"/>
            <w:r>
              <w:rPr>
                <w:rFonts w:ascii="Arial" w:eastAsia="Arial" w:hAnsi="Arial" w:cs="Arial"/>
                <w:color w:val="000000"/>
                <w:sz w:val="22"/>
                <w:szCs w:val="22"/>
              </w:rPr>
              <w:t>cfs</w:t>
            </w:r>
            <w:proofErr w:type="spellEnd"/>
          </w:p>
        </w:tc>
        <w:tc>
          <w:tcPr>
            <w:tcW w:w="46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2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RY (Rearing Year). Example: RY_recon_10</w:t>
            </w:r>
          </w:p>
        </w:tc>
      </w:tr>
      <w:tr w:rsidR="00865758" w14:paraId="62C87534"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discon</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10, 15, 20, 50, 80, and 100 </w:t>
            </w:r>
            <w:proofErr w:type="spellStart"/>
            <w:r>
              <w:rPr>
                <w:rFonts w:ascii="Arial" w:eastAsia="Arial" w:hAnsi="Arial" w:cs="Arial"/>
                <w:color w:val="000000"/>
                <w:sz w:val="22"/>
                <w:szCs w:val="22"/>
              </w:rPr>
              <w:t>cfs</w:t>
            </w:r>
            <w:proofErr w:type="spellEnd"/>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 (Brood Year). Example: BY_discon_100</w:t>
            </w:r>
          </w:p>
        </w:tc>
      </w:tr>
      <w:tr w:rsidR="00865758" w14:paraId="62C87539"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min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w:t>
            </w:r>
            <w:proofErr w:type="gramStart"/>
            <w:r>
              <w:rPr>
                <w:rFonts w:ascii="Arial" w:eastAsia="Arial" w:hAnsi="Arial" w:cs="Arial"/>
                <w:color w:val="000000"/>
                <w:sz w:val="22"/>
                <w:szCs w:val="22"/>
              </w:rPr>
              <w:t>time period</w:t>
            </w:r>
            <w:proofErr w:type="gramEnd"/>
            <w:r>
              <w:rPr>
                <w:rFonts w:ascii="Arial" w:eastAsia="Arial" w:hAnsi="Arial" w:cs="Arial"/>
                <w:color w:val="000000"/>
                <w:sz w:val="22"/>
                <w:szCs w:val="22"/>
              </w:rPr>
              <w:t xml:space="preserve"> (e.g. Sep-Dec for BY) are added to the column name for clarity. Example: </w:t>
            </w:r>
            <w:proofErr w:type="spellStart"/>
            <w:r>
              <w:rPr>
                <w:rFonts w:ascii="Arial" w:eastAsia="Arial" w:hAnsi="Arial" w:cs="Arial"/>
                <w:color w:val="000000"/>
                <w:sz w:val="22"/>
                <w:szCs w:val="22"/>
              </w:rPr>
              <w:t>BY_min_flow_sepdec</w:t>
            </w:r>
            <w:proofErr w:type="spellEnd"/>
          </w:p>
        </w:tc>
      </w:tr>
      <w:tr w:rsidR="00865758" w14:paraId="62C8753E"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ot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in the relevant period. Months of the designated </w:t>
            </w:r>
            <w:proofErr w:type="gramStart"/>
            <w:r>
              <w:rPr>
                <w:rFonts w:ascii="Arial" w:eastAsia="Arial" w:hAnsi="Arial" w:cs="Arial"/>
                <w:color w:val="000000"/>
                <w:sz w:val="22"/>
                <w:szCs w:val="22"/>
              </w:rPr>
              <w:t>time period</w:t>
            </w:r>
            <w:proofErr w:type="gramEnd"/>
            <w:r>
              <w:rPr>
                <w:rFonts w:ascii="Arial" w:eastAsia="Arial" w:hAnsi="Arial" w:cs="Arial"/>
                <w:color w:val="000000"/>
                <w:sz w:val="22"/>
                <w:szCs w:val="22"/>
              </w:rPr>
              <w:t xml:space="preserve"> (e.g. Jan-Jul for SY) are added to the column name for clarity. Example: </w:t>
            </w:r>
            <w:proofErr w:type="spellStart"/>
            <w:r>
              <w:rPr>
                <w:rFonts w:ascii="Arial" w:eastAsia="Arial" w:hAnsi="Arial" w:cs="Arial"/>
                <w:color w:val="000000"/>
                <w:sz w:val="22"/>
                <w:szCs w:val="22"/>
              </w:rPr>
              <w:t>SY_tot_flow_janjul</w:t>
            </w:r>
            <w:proofErr w:type="spellEnd"/>
          </w:p>
        </w:tc>
      </w:tr>
      <w:tr w:rsidR="00865758" w14:paraId="62C87543"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3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proofErr w:type="spellEnd"/>
          </w:p>
        </w:tc>
      </w:tr>
      <w:tr w:rsidR="00865758" w14:paraId="62C87548"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865758" w14:paraId="62C8754D"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865758" w14:paraId="62C87552"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4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865758" w14:paraId="62C87557"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rt date of </w:t>
            </w:r>
            <w:proofErr w:type="gramStart"/>
            <w:r>
              <w:rPr>
                <w:rFonts w:ascii="Arial" w:eastAsia="Arial" w:hAnsi="Arial" w:cs="Arial"/>
                <w:color w:val="000000"/>
                <w:sz w:val="22"/>
                <w:szCs w:val="22"/>
              </w:rPr>
              <w:t>wet-season</w:t>
            </w:r>
            <w:proofErr w:type="gramEnd"/>
            <w:r>
              <w:rPr>
                <w:rFonts w:ascii="Arial" w:eastAsia="Arial" w:hAnsi="Arial" w:cs="Arial"/>
                <w:color w:val="000000"/>
                <w:sz w:val="22"/>
                <w:szCs w:val="22"/>
              </w:rPr>
              <w:t xml:space="preserve"> in water year days</w:t>
            </w:r>
          </w:p>
        </w:tc>
      </w:tr>
      <w:tr w:rsidR="00865758" w14:paraId="62C8755C"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865758" w14:paraId="62C87561"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5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865758" w14:paraId="62C87566"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865758" w14:paraId="62C8756B"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DS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865758" w14:paraId="62C87570"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6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2"/>
                <w:szCs w:val="22"/>
              </w:rPr>
              <w:t>Dry-season</w:t>
            </w:r>
            <w:proofErr w:type="gramEnd"/>
            <w:r>
              <w:rPr>
                <w:rFonts w:ascii="Arial" w:eastAsia="Arial" w:hAnsi="Arial" w:cs="Arial"/>
                <w:color w:val="000000"/>
                <w:sz w:val="22"/>
                <w:szCs w:val="22"/>
              </w:rPr>
              <w:t xml:space="preserve"> baseflow start timing (water year day of dry season)</w:t>
            </w:r>
          </w:p>
        </w:tc>
      </w:tr>
      <w:tr w:rsidR="00865758" w14:paraId="62C87575" w14:textId="77777777" w:rsidTr="00865758">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7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Dur_WS</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7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7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7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Arial" w:eastAsia="Arial" w:hAnsi="Arial" w:cs="Arial"/>
                <w:color w:val="000000"/>
                <w:sz w:val="22"/>
                <w:szCs w:val="22"/>
              </w:rPr>
              <w:t>Dry-season</w:t>
            </w:r>
            <w:proofErr w:type="gramEnd"/>
            <w:r>
              <w:rPr>
                <w:rFonts w:ascii="Arial" w:eastAsia="Arial" w:hAnsi="Arial" w:cs="Arial"/>
                <w:color w:val="000000"/>
                <w:sz w:val="22"/>
                <w:szCs w:val="22"/>
              </w:rPr>
              <w:t xml:space="preserve"> baseflow duration (# of days from start of dry season to start of wet season)</w:t>
            </w:r>
          </w:p>
        </w:tc>
      </w:tr>
      <w:tr w:rsidR="00865758" w14:paraId="62C8757A" w14:textId="77777777" w:rsidTr="00865758">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76"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77"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78"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79"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pPr>
          </w:p>
        </w:tc>
      </w:tr>
    </w:tbl>
    <w:p w14:paraId="62C8757B" w14:textId="77777777" w:rsidR="00865758" w:rsidRDefault="004D1C33">
      <w:pPr>
        <w:pStyle w:val="CaptionedFigure"/>
      </w:pPr>
      <w:r>
        <w:rPr>
          <w:noProof/>
        </w:rPr>
        <w:lastRenderedPageBreak/>
        <w:drawing>
          <wp:inline distT="0" distB="0" distL="0" distR="0" wp14:anchorId="62C8771B" wp14:editId="62C8771C">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62C8757C" w14:textId="77777777" w:rsidR="00865758" w:rsidRDefault="004D1C33">
      <w:pPr>
        <w:pStyle w:val="ImageCaption"/>
      </w:pPr>
      <w:r>
        <w:t>Figure 4: Figure 2 from Yarnell et al., 2020. Illustration of five functional flow categories identified for a mixed rain-snowmelt runoff river in California.</w:t>
      </w:r>
    </w:p>
    <w:p w14:paraId="62C8757D" w14:textId="77777777" w:rsidR="00865758" w:rsidRDefault="004D1C33">
      <w:pPr>
        <w:pStyle w:val="CaptionedFigure"/>
      </w:pPr>
      <w:r>
        <w:rPr>
          <w:noProof/>
        </w:rPr>
        <w:lastRenderedPageBreak/>
        <w:drawing>
          <wp:inline distT="0" distB="0" distL="0" distR="0" wp14:anchorId="62C8771D" wp14:editId="62C8771E">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62C8757E" w14:textId="77777777" w:rsidR="00865758" w:rsidRDefault="004D1C33">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62C8757F" w14:textId="77777777" w:rsidR="00865758" w:rsidRDefault="004D1C33">
      <w:pPr>
        <w:pStyle w:val="Heading2"/>
      </w:pPr>
      <w:bookmarkStart w:id="15" w:name="response-ecological-monitoring-data"/>
      <w:bookmarkEnd w:id="14"/>
      <w:r>
        <w:rPr>
          <w:rStyle w:val="SectionNumber"/>
        </w:rPr>
        <w:t>3.2</w:t>
      </w:r>
      <w:r>
        <w:tab/>
        <w:t>Response: Ecological monitoring data</w:t>
      </w:r>
    </w:p>
    <w:p w14:paraId="62C87580" w14:textId="77777777" w:rsidR="00865758" w:rsidRDefault="004D1C33">
      <w:pPr>
        <w:pStyle w:val="FirstParagraph"/>
      </w:pPr>
      <w:r>
        <w:t>Multiple observed quantities were evaluated as candidates to best represent the ecological response in the flow-ecology relationship.</w:t>
      </w:r>
    </w:p>
    <w:p w14:paraId="62C87581" w14:textId="77777777" w:rsidR="00865758" w:rsidRDefault="004D1C33">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14:paraId="62C87582" w14:textId="77777777" w:rsidR="00865758" w:rsidRDefault="004D1C33">
      <w:pPr>
        <w:pStyle w:val="Compact"/>
        <w:numPr>
          <w:ilvl w:val="0"/>
          <w:numId w:val="3"/>
        </w:numPr>
      </w:pPr>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p>
    <w:p w14:paraId="62C87583" w14:textId="77777777" w:rsidR="00865758" w:rsidRDefault="004D1C33">
      <w:pPr>
        <w:pStyle w:val="Compact"/>
        <w:numPr>
          <w:ilvl w:val="0"/>
          <w:numId w:val="3"/>
        </w:numPr>
      </w:pPr>
      <w:r>
        <w:t xml:space="preserve">Number of salmon gravel nests, or </w:t>
      </w:r>
      <w:proofErr w:type="spellStart"/>
      <w:r>
        <w:t>redds</w:t>
      </w:r>
      <w:proofErr w:type="spellEnd"/>
      <w:r>
        <w:t>, observed during spawning window (e.g., Siskiyou RCD 2017a).</w:t>
      </w:r>
    </w:p>
    <w:p w14:paraId="62C87584" w14:textId="77777777" w:rsidR="00865758" w:rsidRDefault="004D1C33">
      <w:pPr>
        <w:pStyle w:val="Compact"/>
        <w:numPr>
          <w:ilvl w:val="0"/>
          <w:numId w:val="3"/>
        </w:numPr>
      </w:pPr>
      <w:r>
        <w:t xml:space="preserve">Number of juvenile </w:t>
      </w:r>
      <w:proofErr w:type="gramStart"/>
      <w:r>
        <w:t>yearling</w:t>
      </w:r>
      <w:proofErr w:type="gramEnd"/>
      <w:r>
        <w:t>, or smolt, salmon. Smolt are counted as outmigrants, often from rotary screw trap observations (e.g., Massie and Morrow 2020).</w:t>
      </w:r>
    </w:p>
    <w:p w14:paraId="62C87585" w14:textId="77777777" w:rsidR="00865758" w:rsidRDefault="004D1C33">
      <w:pPr>
        <w:pStyle w:val="Compact"/>
        <w:numPr>
          <w:ilvl w:val="0"/>
          <w:numId w:val="3"/>
        </w:numPr>
      </w:pPr>
      <w:r>
        <w:lastRenderedPageBreak/>
        <w:t xml:space="preserve">In addition to these three metrics, we calculate a combined metric that normalizes for the annual escapement using monitoring data across multiple years to capture both the spawning and </w:t>
      </w:r>
      <w:proofErr w:type="spellStart"/>
      <w:r>
        <w:t>outmigrating</w:t>
      </w:r>
      <w:proofErr w:type="spellEnd"/>
      <w:r>
        <w:t xml:space="preserve"> events for the relevant cohort: the number of coho smolt produced per spawning female (coho </w:t>
      </w:r>
      <w:proofErr w:type="spellStart"/>
      <w:r>
        <w:t>spf</w:t>
      </w:r>
      <w:proofErr w:type="spellEnd"/>
      <w:r>
        <w:t xml:space="preserve">) and the Chinook juvenile per adult metric (Chinook </w:t>
      </w:r>
      <w:proofErr w:type="spellStart"/>
      <w:r>
        <w:t>jpa</w:t>
      </w:r>
      <w:proofErr w:type="spellEnd"/>
      <w:r>
        <w:t>).</w:t>
      </w:r>
    </w:p>
    <w:p w14:paraId="62C87586" w14:textId="77777777" w:rsidR="00865758" w:rsidRDefault="004D1C33">
      <w:pPr>
        <w:pStyle w:val="Heading2"/>
      </w:pPr>
      <w:bookmarkStart w:id="16" w:name="X7bceb6d9d75dfe114a24988a03df0874afc2ced"/>
      <w:bookmarkEnd w:id="15"/>
      <w:r>
        <w:rPr>
          <w:rStyle w:val="SectionNumber"/>
        </w:rPr>
        <w:t>3.3</w:t>
      </w:r>
      <w:r>
        <w:tab/>
        <w:t>Data alignment and correlation coefficients</w:t>
      </w:r>
    </w:p>
    <w:p w14:paraId="62C87587" w14:textId="77777777" w:rsidR="00865758" w:rsidRDefault="004D1C33">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w:t>
      </w:r>
      <w:proofErr w:type="gramStart"/>
      <w:r>
        <w:t>the vast majority of</w:t>
      </w:r>
      <w:proofErr w:type="gramEnd"/>
      <w:r>
        <w:t xml:space="preserve"> individuals return to natal streams at 3 years of age (e.g., CDFW 2021). Conversely, </w:t>
      </w:r>
      <w:proofErr w:type="gramStart"/>
      <w:r>
        <w:t>the majority of</w:t>
      </w:r>
      <w:proofErr w:type="gramEnd"/>
      <w:r>
        <w:t xml:space="preserve">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62C87588" w14:textId="77777777" w:rsidR="00865758" w:rsidRDefault="004D1C33">
      <w:pPr>
        <w:pStyle w:val="Heading3"/>
      </w:pPr>
      <w:bookmarkStart w:id="17" w:name="data-alignment---coho"/>
      <w:r>
        <w:rPr>
          <w:rStyle w:val="SectionNumber"/>
        </w:rPr>
        <w:t>3.3.1</w:t>
      </w:r>
      <w:r>
        <w:tab/>
        <w:t>Data alignment - coho</w:t>
      </w:r>
    </w:p>
    <w:p w14:paraId="62C87589" w14:textId="77777777" w:rsidR="00865758" w:rsidRDefault="004D1C33">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w:t>
      </w:r>
      <w:proofErr w:type="gramStart"/>
      <w:r>
        <w:t>time period</w:t>
      </w:r>
      <w:proofErr w:type="gramEnd"/>
      <w:r>
        <w:t xml:space="preserve"> is conservatively wide; most spawning occurs in October or later, and most outmigration occurs in June or earlier (Moyle 2002), but the September-July duration was chosen to capture critical life stages even in extreme water years.</w:t>
      </w:r>
    </w:p>
    <w:p w14:paraId="62C8758A" w14:textId="77777777" w:rsidR="00865758" w:rsidRDefault="004D1C33">
      <w:pPr>
        <w:pStyle w:val="BodyText"/>
      </w:pPr>
      <w:r>
        <w:t>For convenience in referring to hydrologic metrics in different water years, this Coho Freshwater Life Period has been broken up into three subperiods (as shown in Figure 3 and described in Table 1):</w:t>
      </w:r>
    </w:p>
    <w:p w14:paraId="62C8758B" w14:textId="77777777" w:rsidR="00865758" w:rsidRDefault="004D1C33">
      <w:pPr>
        <w:pStyle w:val="Compact"/>
        <w:numPr>
          <w:ilvl w:val="0"/>
          <w:numId w:val="4"/>
        </w:numPr>
      </w:pPr>
      <w:r>
        <w:t>Brood Year (BY), September-December of the year of the cohort’s parents’ spawning</w:t>
      </w:r>
    </w:p>
    <w:p w14:paraId="62C8758C" w14:textId="77777777" w:rsidR="00865758" w:rsidRDefault="004D1C33">
      <w:pPr>
        <w:pStyle w:val="Compact"/>
        <w:numPr>
          <w:ilvl w:val="0"/>
          <w:numId w:val="4"/>
        </w:numPr>
      </w:pPr>
      <w:r>
        <w:t xml:space="preserve">Rearing Year (RY), January-December of the full year the cohort spends in the </w:t>
      </w:r>
      <w:proofErr w:type="gramStart"/>
      <w:r>
        <w:t>watershed</w:t>
      </w:r>
      <w:proofErr w:type="gramEnd"/>
    </w:p>
    <w:p w14:paraId="62C8758D" w14:textId="77777777" w:rsidR="00865758" w:rsidRDefault="004D1C33">
      <w:pPr>
        <w:pStyle w:val="Compact"/>
        <w:numPr>
          <w:ilvl w:val="0"/>
          <w:numId w:val="4"/>
        </w:numPr>
      </w:pPr>
      <w:r>
        <w:t>Smolt Year (SY), January-July of the year of the cohort’s smolt outmigration</w:t>
      </w:r>
    </w:p>
    <w:p w14:paraId="62C8758E" w14:textId="77777777" w:rsidR="00865758" w:rsidRDefault="004D1C33">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62C8758F" w14:textId="77777777" w:rsidR="00865758" w:rsidRDefault="004D1C33">
      <w:pPr>
        <w:pStyle w:val="BodyText"/>
      </w:pPr>
      <w:r>
        <w:t xml:space="preserve">To build empirical relationships between hydrology and biology, ecological response variables were indexed by Brood Year of the affected cohort and hydrologic metrics </w:t>
      </w:r>
      <w:r>
        <w:lastRenderedPageBreak/>
        <w:t>tabulated accordingly (</w:t>
      </w:r>
      <w:r>
        <w:rPr>
          <w:i/>
          <w:iCs/>
        </w:rPr>
        <w:t>Supplemental Table 2</w:t>
      </w:r>
      <w:r>
        <w:t xml:space="preserve">). For example, the value for fall reconnection timing (100 </w:t>
      </w:r>
      <w:proofErr w:type="spellStart"/>
      <w:r>
        <w:t>cfs</w:t>
      </w:r>
      <w:proofErr w:type="spellEnd"/>
      <w:r>
        <w:t xml:space="preserve"> flow threshold) in fall of 2011 was assigned to the column “BY_recon_100” for the Brood Year 2011 cohort. The same value was assigned to the column “RY_recon_100” for the Brood Year 2010, which experienced fall 2011 as rearing juveniles.</w:t>
      </w:r>
    </w:p>
    <w:p w14:paraId="62C87590" w14:textId="77777777" w:rsidR="00865758" w:rsidRDefault="004D1C33">
      <w:pPr>
        <w:pStyle w:val="BodyText"/>
      </w:pPr>
      <w:r>
        <w:t>Each brood year is associated with multiple ecological response variable, i.e., “fish outcome” observation types, including number of Chinook and coho spawners observed and the estimated number of smolt observed at the end of their CFLP. Data were available and compiled for brood years 2004 through 2019.</w:t>
      </w:r>
    </w:p>
    <w:p w14:paraId="62C87591" w14:textId="77777777" w:rsidR="00865758" w:rsidRDefault="004D1C33">
      <w:pPr>
        <w:pStyle w:val="Heading3"/>
      </w:pPr>
      <w:bookmarkStart w:id="18" w:name="data-alignment---chinook"/>
      <w:bookmarkEnd w:id="17"/>
      <w:r>
        <w:rPr>
          <w:rStyle w:val="SectionNumber"/>
        </w:rPr>
        <w:t>3.3.2</w:t>
      </w:r>
      <w:r>
        <w:tab/>
        <w:t>Data alignment - Chinook</w:t>
      </w:r>
    </w:p>
    <w:p w14:paraId="62C87592" w14:textId="77777777" w:rsidR="00865758" w:rsidRDefault="004D1C33">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62C87593" w14:textId="77777777" w:rsidR="00865758" w:rsidRDefault="004D1C33">
      <w:pPr>
        <w:pStyle w:val="Heading2"/>
      </w:pPr>
      <w:bookmarkStart w:id="19" w:name="X6c73e4a71126986798a01a6ae13882f2fae07f4"/>
      <w:bookmarkEnd w:id="16"/>
      <w:bookmarkEnd w:id="18"/>
      <w:r>
        <w:rPr>
          <w:rStyle w:val="SectionNumber"/>
        </w:rPr>
        <w:t>3.4</w:t>
      </w:r>
      <w:r>
        <w:tab/>
        <w:t xml:space="preserve">Predicting ecological outcomes for the species of </w:t>
      </w:r>
      <w:proofErr w:type="gramStart"/>
      <w:r>
        <w:t>concern</w:t>
      </w:r>
      <w:proofErr w:type="gramEnd"/>
    </w:p>
    <w:p w14:paraId="62C87594" w14:textId="77777777" w:rsidR="00865758" w:rsidRDefault="004D1C33">
      <w:pPr>
        <w:pStyle w:val="Heading3"/>
      </w:pPr>
      <w:bookmarkStart w:id="20" w:name="X234d0d99ae233015caa57fe5f7acb6a51cf36cb"/>
      <w:r>
        <w:rPr>
          <w:rStyle w:val="SectionNumber"/>
        </w:rPr>
        <w:t>3.4.1</w:t>
      </w:r>
      <w:r>
        <w:tab/>
        <w:t>Correlation analysis - ecological metric selection</w:t>
      </w:r>
    </w:p>
    <w:p w14:paraId="62C87595" w14:textId="77777777" w:rsidR="00865758" w:rsidRDefault="004D1C33">
      <w:pPr>
        <w:pStyle w:val="FirstParagraph"/>
      </w:pPr>
      <w:r>
        <w:t>With hydrologic metrics assigned to each salmon generation, indexed by brood-year and corresponding smolt year (</w:t>
      </w:r>
      <w:r>
        <w:rPr>
          <w:i/>
          <w:iCs/>
        </w:rPr>
        <w:t>Supplemental Table 2</w:t>
      </w:r>
      <w:r>
        <w:t>), we assessed the potential for hydrologic metrics to predict biological outcomes by calculating Pearson correlation coefficients (</w:t>
      </w:r>
      <w:r>
        <w:rPr>
          <w:b/>
          <w:bCs/>
        </w:rPr>
        <w:t>Pearson1895?</w:t>
      </w:r>
      <w:r>
        <w:t>) between 49 hydrologic predictors and 7 ecological metrics (4 four for coho and three for Chinook) (</w:t>
      </w:r>
      <w:r>
        <w:rPr>
          <w:i/>
          <w:iCs/>
        </w:rPr>
        <w:t>Supplemental Figure 1</w:t>
      </w:r>
      <w:r>
        <w:t>). The ecological variable most correlated hydrologic metrics was selected for further statistical model development.</w:t>
      </w:r>
    </w:p>
    <w:p w14:paraId="62C87596" w14:textId="77777777" w:rsidR="00865758" w:rsidRDefault="004D1C33">
      <w:pPr>
        <w:pStyle w:val="Heading3"/>
      </w:pPr>
      <w:bookmarkStart w:id="21" w:name="X2686f6547a000b25656cbf47cc6e63b33fb5ecd"/>
      <w:bookmarkEnd w:id="20"/>
      <w:r>
        <w:rPr>
          <w:rStyle w:val="SectionNumber"/>
        </w:rPr>
        <w:t>3.4.2</w:t>
      </w:r>
      <w:r>
        <w:tab/>
        <w:t>Linear modeling and model performance assessment</w:t>
      </w:r>
    </w:p>
    <w:p w14:paraId="62C87597" w14:textId="77777777" w:rsidR="00865758" w:rsidRDefault="004D1C33">
      <w:pPr>
        <w:pStyle w:val="FirstParagraph"/>
      </w:pPr>
      <w:r>
        <w:t xml:space="preserve">We used the R programming environment (R Core Team 2020) and the linear modeling function </w:t>
      </w:r>
      <w:proofErr w:type="spellStart"/>
      <w:proofErr w:type="gramStart"/>
      <w:r>
        <w:rPr>
          <w:rStyle w:val="VerbatimChar"/>
        </w:rPr>
        <w:t>lm</w:t>
      </w:r>
      <w:proofErr w:type="spellEnd"/>
      <w:r>
        <w:rPr>
          <w:rStyle w:val="VerbatimChar"/>
        </w:rPr>
        <w:t>(</w:t>
      </w:r>
      <w:proofErr w:type="gramEnd"/>
      <w:r>
        <w:rPr>
          <w:rStyle w:val="VerbatimChar"/>
        </w:rPr>
        <w:t>)</w:t>
      </w:r>
      <w:r>
        <w:t xml:space="preserve"> (</w:t>
      </w:r>
      <w:r>
        <w:rPr>
          <w:b/>
          <w:bCs/>
        </w:rPr>
        <w:t>Chambers1992?</w:t>
      </w:r>
      <w:r>
        <w:t>) to build a complete set of two-predictor linear regression models of the selected ecological response variable, using the set of hydrologic predictor variables described above:</w:t>
      </w:r>
    </w:p>
    <w:p w14:paraId="62C87598" w14:textId="77777777" w:rsidR="00865758" w:rsidRDefault="002E484C">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Y</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oMath>
      </m:oMathPara>
    </w:p>
    <w:p w14:paraId="62C87599" w14:textId="43F35099" w:rsidR="00865758" w:rsidRDefault="004D1C33">
      <w:pPr>
        <w:pStyle w:val="FirstParagraph"/>
      </w:pPr>
      <w:r>
        <w:t>A complete set of one-predictor models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as also produced for comparative purposes. Linear models with more than two predictors were not evaluated; with a dataset this small, the risk of overfitting such higher order linear models would be </w:t>
      </w:r>
      <w:del w:id="22" w:author="Thomas Harter" w:date="2024-03-30T02:34:00Z">
        <w:r w:rsidDel="00B465CC">
          <w:delText xml:space="preserve">relatively </w:delText>
        </w:r>
      </w:del>
      <w:ins w:id="23" w:author="Thomas Harter" w:date="2024-03-30T02:34:00Z">
        <w:r w:rsidR="00B465CC">
          <w:t xml:space="preserve">unacceptably </w:t>
        </w:r>
      </w:ins>
      <w:r>
        <w:t>high (James et al. 2013).</w:t>
      </w:r>
    </w:p>
    <w:p w14:paraId="62C8759A" w14:textId="77777777" w:rsidR="00865758" w:rsidRDefault="004D1C33">
      <w:pPr>
        <w:pStyle w:val="BodyText"/>
      </w:pPr>
      <w:r>
        <w:t>Criteria used to evaluate model performance included degree of variability explained by the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tatistical significance (p-value and F-statistic), and the amount of total non-correlated information contained in the set of predictors (corrected AIC, or AIC</w:t>
      </w:r>
      <w:r>
        <w:rPr>
          <w:vertAlign w:val="subscript"/>
        </w:rPr>
        <w:t>c</w:t>
      </w:r>
      <w:r>
        <w:t>, a statistic used for small sample sizes).</w:t>
      </w:r>
    </w:p>
    <w:p w14:paraId="62C8759B" w14:textId="77777777" w:rsidR="00865758" w:rsidRDefault="004D1C33">
      <w:pPr>
        <w:pStyle w:val="BodyText"/>
      </w:pPr>
      <w:r>
        <w:lastRenderedPageBreak/>
        <w:t xml:space="preserve">For each of the one-and two-predictor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62C8759C" w14:textId="77777777" w:rsidR="00865758" w:rsidRDefault="004D1C33">
      <w:pPr>
        <w:pStyle w:val="BodyText"/>
      </w:pPr>
      <w:r>
        <w:t>Finally, minimum performance criteria were established to select the models which were incorporated into the ultimate HB function (discussed further in Results).</w:t>
      </w:r>
    </w:p>
    <w:p w14:paraId="62C8759D" w14:textId="77777777" w:rsidR="00865758" w:rsidRDefault="004D1C33">
      <w:pPr>
        <w:pStyle w:val="Heading3"/>
      </w:pPr>
      <w:bookmarkStart w:id="24" w:name="hydrologic-benefit-formulation"/>
      <w:bookmarkEnd w:id="21"/>
      <w:r>
        <w:rPr>
          <w:rStyle w:val="SectionNumber"/>
        </w:rPr>
        <w:t>3.4.3</w:t>
      </w:r>
      <w:r>
        <w:tab/>
        <w:t>Hydrologic Benefit formulation</w:t>
      </w:r>
    </w:p>
    <w:p w14:paraId="62C8759E" w14:textId="505CC625" w:rsidR="00865758" w:rsidRDefault="004D1C33">
      <w:pPr>
        <w:pStyle w:val="FirstParagraph"/>
      </w:pPr>
      <w:r>
        <w:t xml:space="preserve">The </w:t>
      </w:r>
      <m:oMath>
        <m:r>
          <w:ins w:id="25" w:author="Thomas Harter" w:date="2024-03-30T02:35:00Z">
            <w:rPr>
              <w:rFonts w:ascii="Cambria Math" w:hAnsi="Cambria Math"/>
            </w:rPr>
            <m:t>n</m:t>
          </w:ins>
        </m:r>
      </m:oMath>
      <w:ins w:id="26" w:author="Thomas Harter" w:date="2024-03-30T02:35:00Z">
        <w:r w:rsidR="009A2468">
          <w:t xml:space="preserve"> </w:t>
        </w:r>
      </w:ins>
      <w:r>
        <w:t>best</w:t>
      </w:r>
      <w:del w:id="27" w:author="Thomas Harter" w:date="2024-03-30T02:35:00Z">
        <w:r w:rsidDel="00697211">
          <w:delText xml:space="preserve"> </w:delText>
        </w:r>
      </w:del>
      <m:oMath>
        <m:r>
          <w:del w:id="28" w:author="Thomas Harter" w:date="2024-03-30T02:35:00Z">
            <w:rPr>
              <w:rFonts w:ascii="Cambria Math" w:hAnsi="Cambria Math"/>
            </w:rPr>
            <m:t>n</m:t>
          </w:del>
        </m:r>
      </m:oMath>
      <w:del w:id="29" w:author="Thomas Harter" w:date="2024-03-30T02:35:00Z">
        <w:r w:rsidDel="009A2468">
          <w:delText xml:space="preserve"> </w:delText>
        </w:r>
      </w:del>
      <w:ins w:id="30" w:author="Thomas Harter" w:date="2024-03-30T02:35:00Z">
        <w:r w:rsidR="00697211">
          <w:t>-p</w:t>
        </w:r>
      </w:ins>
      <w:del w:id="31" w:author="Thomas Harter" w:date="2024-03-30T02:35:00Z">
        <w:r w:rsidDel="00697211">
          <w:delText>p</w:delText>
        </w:r>
      </w:del>
      <w:r>
        <w:t>erforming linear models were selected (see below) and combined into an average ensemble model that comprises the “hydrologic benefit (HB) function”, in units of the ecological response variable:</w:t>
      </w:r>
    </w:p>
    <w:p w14:paraId="62C8759F" w14:textId="77777777" w:rsidR="00865758" w:rsidRDefault="004D1C33">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B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e>
              </m:nary>
            </m:num>
            <m:den>
              <m:r>
                <w:rPr>
                  <w:rFonts w:ascii="Cambria Math" w:hAnsi="Cambria Math"/>
                </w:rPr>
                <m:t>n</m:t>
              </m:r>
            </m:den>
          </m:f>
        </m:oMath>
      </m:oMathPara>
    </w:p>
    <w:p w14:paraId="62C875A0" w14:textId="77777777" w:rsidR="00865758" w:rsidRDefault="004D1C33">
      <w:pPr>
        <w:pStyle w:val="FirstParagraph"/>
      </w:pPr>
      <w:r>
        <w:t xml:space="preserve">We note that ecological outcome in water year </w:t>
      </w:r>
      <m:oMath>
        <m:r>
          <w:rPr>
            <w:rFonts w:ascii="Cambria Math" w:hAnsi="Cambria Math"/>
          </w:rPr>
          <m:t>wy</m:t>
        </m:r>
      </m:oMath>
      <w:r>
        <w:t xml:space="preserve"> is obtained for BY = wy - 1 for both salmon species.</w:t>
      </w:r>
    </w:p>
    <w:p w14:paraId="62C875A1" w14:textId="0AB99729" w:rsidR="00865758" w:rsidRDefault="004D1C33">
      <w:pPr>
        <w:pStyle w:val="BodyText"/>
      </w:pPr>
      <w:r>
        <w:t xml:space="preserve">An ensemble average model approach </w:t>
      </w:r>
      <w:del w:id="32" w:author="Thomas Harter" w:date="2024-03-30T02:36:00Z">
        <w:r w:rsidDel="00B70FD9">
          <w:delText>is necessary</w:delText>
        </w:r>
      </w:del>
      <w:ins w:id="33" w:author="Thomas Harter" w:date="2024-03-30T02:36:00Z">
        <w:r w:rsidR="00B70FD9">
          <w:t>was selected</w:t>
        </w:r>
      </w:ins>
      <w:r>
        <w:t xml:space="preserve"> for </w:t>
      </w:r>
      <w:ins w:id="34" w:author="Thomas Harter" w:date="2024-03-30T02:36:00Z">
        <w:r w:rsidR="00B70FD9">
          <w:t xml:space="preserve">and tested as </w:t>
        </w:r>
      </w:ins>
      <w:r>
        <w:t>the HB function to dampen the possible sensitivity of any individual linear model to a single water-year outcome.</w:t>
      </w:r>
      <w:ins w:id="35" w:author="Thomas Harter" w:date="2024-03-30T02:37:00Z">
        <w:r w:rsidR="008657D1">
          <w:t xml:space="preserve"> Our hypothesis is that t</w:t>
        </w:r>
      </w:ins>
      <w:del w:id="36" w:author="Thomas Harter" w:date="2024-03-30T02:37:00Z">
        <w:r w:rsidDel="008657D1">
          <w:delText xml:space="preserve"> T</w:delText>
        </w:r>
      </w:del>
      <w:r>
        <w:t>his approach avoids over-interpretation of</w:t>
      </w:r>
      <w:ins w:id="37" w:author="Thomas Harter" w:date="2024-03-30T02:37:00Z">
        <w:r w:rsidR="00F356C4">
          <w:t xml:space="preserve"> individual linear model</w:t>
        </w:r>
      </w:ins>
      <w:r>
        <w:t xml:space="preserve"> results given the small ecological dataset.</w:t>
      </w:r>
    </w:p>
    <w:p w14:paraId="62C875A2" w14:textId="77777777" w:rsidR="00865758" w:rsidRDefault="004D1C33">
      <w:pPr>
        <w:pStyle w:val="Heading3"/>
      </w:pPr>
      <w:bookmarkStart w:id="38" w:name="hydrologic-benefit-function-sensitivity"/>
      <w:bookmarkEnd w:id="24"/>
      <w:r>
        <w:rPr>
          <w:rStyle w:val="SectionNumber"/>
        </w:rPr>
        <w:t>3.4.4</w:t>
      </w:r>
      <w:r>
        <w:tab/>
        <w:t>Hydrologic Benefit Function sensitivity</w:t>
      </w:r>
    </w:p>
    <w:p w14:paraId="62C875A3" w14:textId="738964FB" w:rsidR="00865758" w:rsidRDefault="004D1C33">
      <w:pPr>
        <w:pStyle w:val="FirstParagraph"/>
      </w:pPr>
      <w:r>
        <w:t>To further explore the uncertainty associated with such a small dataset, the sensitivity of the predictive</w:t>
      </w:r>
      <w:ins w:id="39" w:author="Thomas Harter" w:date="2024-03-30T02:38:00Z">
        <w:r w:rsidR="0061371D">
          <w:t xml:space="preserve"> ensemble average</w:t>
        </w:r>
      </w:ins>
      <w:r>
        <w:t xml:space="preserve"> model was estimated by adding an additional data point. Specifically, a hypothetical value of “observed” coho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coho </w:t>
      </w:r>
      <w:proofErr w:type="spellStart"/>
      <w:r>
        <w:t>spf</w:t>
      </w:r>
      <w:proofErr w:type="spellEnd"/>
      <w:r>
        <w:t xml:space="preserve"> (5.8, 60.0, and 101.8 coho </w:t>
      </w:r>
      <w:proofErr w:type="spellStart"/>
      <w:r>
        <w:t>spf</w:t>
      </w:r>
      <w:proofErr w:type="spellEnd"/>
      <w:r>
        <w:t>, respectively). The ensemble average coefficients in the HB function were recalculated based on each revised dataset. This sensitivity analysis was not implemented for Chinook (see Results).</w:t>
      </w:r>
    </w:p>
    <w:p w14:paraId="62C875A4" w14:textId="77777777" w:rsidR="00865758" w:rsidRDefault="004D1C33">
      <w:pPr>
        <w:pStyle w:val="Heading1"/>
      </w:pPr>
      <w:bookmarkStart w:id="40" w:name="results"/>
      <w:bookmarkEnd w:id="13"/>
      <w:bookmarkEnd w:id="19"/>
      <w:bookmarkEnd w:id="38"/>
      <w:r>
        <w:rPr>
          <w:rStyle w:val="SectionNumber"/>
        </w:rPr>
        <w:t>4</w:t>
      </w:r>
      <w:r>
        <w:tab/>
        <w:t>Results</w:t>
      </w:r>
    </w:p>
    <w:p w14:paraId="62C875A5" w14:textId="77777777" w:rsidR="00865758" w:rsidRDefault="004D1C33">
      <w:pPr>
        <w:pStyle w:val="Heading2"/>
      </w:pPr>
      <w:bookmarkStart w:id="41" w:name="Xc2abe7bcb62e605259110c7fc452887e7b6f6b3"/>
      <w:r>
        <w:rPr>
          <w:rStyle w:val="SectionNumber"/>
        </w:rPr>
        <w:t>4.1</w:t>
      </w:r>
      <w:r>
        <w:tab/>
        <w:t xml:space="preserve">Flow history of the Scott River, described in functional flow </w:t>
      </w:r>
      <w:proofErr w:type="gramStart"/>
      <w:r>
        <w:t>metrics</w:t>
      </w:r>
      <w:proofErr w:type="gramEnd"/>
    </w:p>
    <w:p w14:paraId="3BFA21EC" w14:textId="2EBB120F" w:rsidR="00852751" w:rsidRDefault="004D1C33">
      <w:pPr>
        <w:pStyle w:val="FirstParagraph"/>
        <w:rPr>
          <w:ins w:id="42" w:author="Thomas Harter" w:date="2024-03-30T03:52:00Z"/>
        </w:rPr>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w:t>
      </w:r>
      <w:ins w:id="43" w:author="Thomas Harter" w:date="2024-03-30T03:52:00Z">
        <w:r w:rsidR="00852751">
          <w:t xml:space="preserve"> </w:t>
        </w:r>
      </w:ins>
      <w:ins w:id="44" w:author="Thomas Harter" w:date="2024-03-30T03:54:00Z">
        <w:r w:rsidR="003D7F5F">
          <w:t xml:space="preserve">Annual flows </w:t>
        </w:r>
        <w:r w:rsidR="00C9754A">
          <w:t>have always shown large variability</w:t>
        </w:r>
      </w:ins>
      <w:ins w:id="45" w:author="Thomas Harter" w:date="2024-03-30T03:56:00Z">
        <w:r w:rsidR="00AA6461">
          <w:t>, ranging across an order of magnitude, from less tha</w:t>
        </w:r>
      </w:ins>
      <w:ins w:id="46" w:author="Thomas Harter" w:date="2024-03-30T03:57:00Z">
        <w:r w:rsidR="00AA6461">
          <w:t xml:space="preserve">n 50 TAF (in water year </w:t>
        </w:r>
        <w:r w:rsidR="00AA6461">
          <w:lastRenderedPageBreak/>
          <w:t xml:space="preserve">1977) to over 900 TAF (in water year 1975????????). </w:t>
        </w:r>
        <w:r w:rsidR="00135956">
          <w:t xml:space="preserve">More recently, the frequency of years with low annual flows (200 TAF or less) has significantly increased:  </w:t>
        </w:r>
      </w:ins>
      <w:ins w:id="47" w:author="Thomas Harter" w:date="2024-03-30T03:58:00Z">
        <w:r w:rsidR="00135956">
          <w:t xml:space="preserve">3 such years over the first four decades of the </w:t>
        </w:r>
        <w:r w:rsidR="00B83FF4">
          <w:t>gage record, but 10 such years over the second four decades.</w:t>
        </w:r>
      </w:ins>
      <w:ins w:id="48" w:author="Thomas Harter" w:date="2024-03-30T03:59:00Z">
        <w:r w:rsidR="00161DE2">
          <w:t xml:space="preserve"> In contrast, </w:t>
        </w:r>
      </w:ins>
      <w:ins w:id="49" w:author="Thomas Harter" w:date="2024-03-30T04:03:00Z">
        <w:r w:rsidR="001756C4">
          <w:t xml:space="preserve">very high </w:t>
        </w:r>
      </w:ins>
      <w:ins w:id="50" w:author="Thomas Harter" w:date="2024-03-30T04:02:00Z">
        <w:r w:rsidR="0054681E">
          <w:t>annual flows of</w:t>
        </w:r>
      </w:ins>
      <w:ins w:id="51" w:author="Thomas Harter" w:date="2024-03-30T04:03:00Z">
        <w:r w:rsidR="001756C4">
          <w:t xml:space="preserve"> over</w:t>
        </w:r>
      </w:ins>
      <w:ins w:id="52" w:author="Thomas Harter" w:date="2024-03-30T04:02:00Z">
        <w:r w:rsidR="0054681E">
          <w:t xml:space="preserve"> </w:t>
        </w:r>
      </w:ins>
      <w:ins w:id="53" w:author="Thomas Harter" w:date="2024-03-30T04:00:00Z">
        <w:r w:rsidR="002450A6">
          <w:t xml:space="preserve">600 TAF </w:t>
        </w:r>
        <w:r w:rsidR="00466B24">
          <w:t>w</w:t>
        </w:r>
      </w:ins>
      <w:ins w:id="54" w:author="Thomas Harter" w:date="2024-03-30T04:02:00Z">
        <w:r w:rsidR="0054681E">
          <w:t>ere</w:t>
        </w:r>
      </w:ins>
      <w:ins w:id="55" w:author="Thomas Harter" w:date="2024-03-30T04:00:00Z">
        <w:r w:rsidR="00466B24">
          <w:t xml:space="preserve"> exceeded</w:t>
        </w:r>
      </w:ins>
      <w:ins w:id="56" w:author="Thomas Harter" w:date="2024-03-30T04:02:00Z">
        <w:r w:rsidR="00EC64E9">
          <w:t xml:space="preserve"> in at least five years for each </w:t>
        </w:r>
        <w:r w:rsidR="0054681E">
          <w:t>two-decade period between 1941 and 2000, but only twice in the most recent two-decade record</w:t>
        </w:r>
      </w:ins>
      <w:ins w:id="57" w:author="Thomas Harter" w:date="2024-03-30T04:01:00Z">
        <w:r w:rsidR="00755154">
          <w:t>.</w:t>
        </w:r>
      </w:ins>
      <w:ins w:id="58" w:author="Thomas Harter" w:date="2024-03-30T04:00:00Z">
        <w:r w:rsidR="00466B24">
          <w:t xml:space="preserve"> </w:t>
        </w:r>
      </w:ins>
    </w:p>
    <w:p w14:paraId="7ECCE3FA" w14:textId="1C74A341" w:rsidR="005D53AE" w:rsidRDefault="004D1C33">
      <w:pPr>
        <w:pStyle w:val="FirstParagraph"/>
        <w:rPr>
          <w:ins w:id="59" w:author="Thomas Harter" w:date="2024-03-30T04:04:00Z"/>
        </w:rPr>
      </w:pPr>
      <w:del w:id="60" w:author="Thomas Harter" w:date="2024-03-30T03:52:00Z">
        <w:r w:rsidDel="00852751">
          <w:delText xml:space="preserve"> </w:delText>
        </w:r>
      </w:del>
      <w:r>
        <w:t>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w:t>
      </w:r>
      <w:ins w:id="61" w:author="Thomas Harter" w:date="2024-03-30T04:10:00Z">
        <w:r w:rsidR="00357EB3">
          <w:t xml:space="preserve"> Remarkably, </w:t>
        </w:r>
        <w:r w:rsidR="00E93671">
          <w:t xml:space="preserve">a fall pulse onset </w:t>
        </w:r>
      </w:ins>
      <w:ins w:id="62" w:author="Thomas Harter" w:date="2024-03-30T04:11:00Z">
        <w:r w:rsidR="00B874E8">
          <w:t xml:space="preserve">during the first half of October </w:t>
        </w:r>
        <w:r w:rsidR="00E95AD6">
          <w:t xml:space="preserve">occurred four times </w:t>
        </w:r>
      </w:ins>
      <w:ins w:id="63" w:author="Thomas Harter" w:date="2024-03-30T04:12:00Z">
        <w:r w:rsidR="00E95AD6">
          <w:t xml:space="preserve">between 1940 and 1980, but not since </w:t>
        </w:r>
        <w:r w:rsidR="00397EB6">
          <w:t>then</w:t>
        </w:r>
      </w:ins>
      <w:ins w:id="64" w:author="Thomas Harter" w:date="2024-03-30T04:19:00Z">
        <w:r w:rsidR="00B56B07">
          <w:t xml:space="preserve"> (Figure 6C)</w:t>
        </w:r>
      </w:ins>
      <w:ins w:id="65" w:author="Thomas Harter" w:date="2024-03-30T04:12:00Z">
        <w:r w:rsidR="00397EB6">
          <w:t xml:space="preserve">. </w:t>
        </w:r>
      </w:ins>
      <w:ins w:id="66" w:author="Thomas Harter" w:date="2024-03-30T04:13:00Z">
        <w:r w:rsidR="00223F30">
          <w:t xml:space="preserve">Reflecting the large </w:t>
        </w:r>
      </w:ins>
      <w:ins w:id="67" w:author="Thomas Harter" w:date="2024-03-30T04:14:00Z">
        <w:r w:rsidR="00223F30">
          <w:t xml:space="preserve">variability in annual flows, the magnitude of the fall pulse flow varies </w:t>
        </w:r>
        <w:r w:rsidR="004F3BF5">
          <w:t>widely, across</w:t>
        </w:r>
        <w:r w:rsidR="00087179">
          <w:t xml:space="preserve"> 2.5 orders of magnitude, from less than 50 </w:t>
        </w:r>
        <w:proofErr w:type="spellStart"/>
        <w:r w:rsidR="00087179">
          <w:t>cfs</w:t>
        </w:r>
        <w:proofErr w:type="spellEnd"/>
        <w:r w:rsidR="00087179">
          <w:t xml:space="preserve"> to </w:t>
        </w:r>
      </w:ins>
      <w:ins w:id="68" w:author="Thomas Harter" w:date="2024-03-30T04:15:00Z">
        <w:r w:rsidR="00087179">
          <w:t xml:space="preserve">1500 </w:t>
        </w:r>
        <w:proofErr w:type="spellStart"/>
        <w:r w:rsidR="00087179">
          <w:t>cfs</w:t>
        </w:r>
      </w:ins>
      <w:proofErr w:type="spellEnd"/>
      <w:ins w:id="69" w:author="Thomas Harter" w:date="2024-03-30T04:16:00Z">
        <w:r w:rsidR="001552EC">
          <w:t>. E</w:t>
        </w:r>
      </w:ins>
      <w:ins w:id="70" w:author="Thomas Harter" w:date="2024-03-30T04:15:00Z">
        <w:r w:rsidR="0079067F">
          <w:t>xtremely high fall pulse flows (</w:t>
        </w:r>
        <w:r w:rsidR="002B4E79">
          <w:t>&gt;</w:t>
        </w:r>
      </w:ins>
      <w:ins w:id="71" w:author="Thomas Harter" w:date="2024-03-30T04:16:00Z">
        <w:r w:rsidR="002B4E79">
          <w:t>800</w:t>
        </w:r>
      </w:ins>
      <w:ins w:id="72" w:author="Thomas Harter" w:date="2024-03-30T04:15:00Z">
        <w:r w:rsidR="002B4E79">
          <w:t xml:space="preserve"> </w:t>
        </w:r>
        <w:proofErr w:type="spellStart"/>
        <w:r w:rsidR="002B4E79">
          <w:t>cfs</w:t>
        </w:r>
        <w:proofErr w:type="spellEnd"/>
        <w:r w:rsidR="002B4E79">
          <w:t>)</w:t>
        </w:r>
      </w:ins>
      <w:ins w:id="73" w:author="Thomas Harter" w:date="2024-03-30T04:16:00Z">
        <w:r w:rsidR="001552EC">
          <w:t>, occurring three tim</w:t>
        </w:r>
      </w:ins>
      <w:ins w:id="74" w:author="Thomas Harter" w:date="2024-03-30T04:17:00Z">
        <w:r w:rsidR="001552EC">
          <w:t xml:space="preserve">es in the earlier period, were </w:t>
        </w:r>
      </w:ins>
      <w:ins w:id="75" w:author="Thomas Harter" w:date="2024-03-30T04:15:00Z">
        <w:r w:rsidR="002B4E79">
          <w:t>missing</w:t>
        </w:r>
      </w:ins>
      <w:ins w:id="76" w:author="Thomas Harter" w:date="2024-03-30T04:16:00Z">
        <w:r w:rsidR="001552EC">
          <w:t xml:space="preserve"> in the second half of the 80-year record</w:t>
        </w:r>
      </w:ins>
      <w:ins w:id="77" w:author="Thomas Harter" w:date="2024-03-30T04:17:00Z">
        <w:r w:rsidR="001552EC">
          <w:t xml:space="preserve">.  </w:t>
        </w:r>
        <w:r w:rsidR="00914EBA">
          <w:t>Years with fall pulse flow magnitude</w:t>
        </w:r>
      </w:ins>
      <w:ins w:id="78" w:author="Thomas Harter" w:date="2024-03-30T04:18:00Z">
        <w:r w:rsidR="003C0C7E">
          <w:t xml:space="preserve">s of less than 400 </w:t>
        </w:r>
        <w:proofErr w:type="spellStart"/>
        <w:r w:rsidR="003C0C7E">
          <w:t>cfs</w:t>
        </w:r>
        <w:proofErr w:type="spellEnd"/>
        <w:r w:rsidR="003C0C7E">
          <w:t xml:space="preserve"> </w:t>
        </w:r>
        <w:r w:rsidR="004716A0">
          <w:t>have experienced a visible downward trend over the period of record (Figure 6B)</w:t>
        </w:r>
      </w:ins>
    </w:p>
    <w:p w14:paraId="3AB8AC75" w14:textId="5D963275" w:rsidR="007E0333" w:rsidRDefault="004D1C33">
      <w:pPr>
        <w:pStyle w:val="FirstParagraph"/>
        <w:rPr>
          <w:ins w:id="79" w:author="Thomas Harter" w:date="2024-03-30T04:23:00Z"/>
        </w:rPr>
      </w:pPr>
      <w:del w:id="80" w:author="Thomas Harter" w:date="2024-03-30T04:04:00Z">
        <w:r w:rsidDel="005D53AE">
          <w:delText xml:space="preserve"> </w:delText>
        </w:r>
      </w:del>
      <w:r>
        <w:t xml:space="preserve">The onset of the wet season has trended slightly later, though wet season median baseflows (i.e., flows not occurring during storm pulses) have remained stable on average (with a very slight downward trend). </w:t>
      </w:r>
      <w:ins w:id="81" w:author="Thomas Harter" w:date="2024-03-30T04:22:00Z">
        <w:r w:rsidR="00DF10A2">
          <w:t>Wet season baseflow rates</w:t>
        </w:r>
        <w:r w:rsidR="00165738">
          <w:t xml:space="preserve"> vary from less than </w:t>
        </w:r>
      </w:ins>
      <w:ins w:id="82" w:author="Thomas Harter" w:date="2024-03-30T04:23:00Z">
        <w:r w:rsidR="00165738">
          <w:t xml:space="preserve">50 </w:t>
        </w:r>
        <w:proofErr w:type="spellStart"/>
        <w:r w:rsidR="00165738">
          <w:t>cfs</w:t>
        </w:r>
        <w:proofErr w:type="spellEnd"/>
        <w:r w:rsidR="00165738">
          <w:t xml:space="preserve"> (1977) to </w:t>
        </w:r>
        <w:r w:rsidR="007E0333">
          <w:t xml:space="preserve">over 2000 </w:t>
        </w:r>
        <w:proofErr w:type="spellStart"/>
        <w:r w:rsidR="007E0333">
          <w:t>cfs</w:t>
        </w:r>
        <w:proofErr w:type="spellEnd"/>
        <w:r w:rsidR="007E0333">
          <w:t xml:space="preserve"> (1997)</w:t>
        </w:r>
      </w:ins>
      <w:ins w:id="83" w:author="Thomas Harter" w:date="2024-03-30T04:24:00Z">
        <w:r w:rsidR="00C436F5">
          <w:t xml:space="preserve"> with typical winter flow ranging from 400 </w:t>
        </w:r>
        <w:proofErr w:type="spellStart"/>
        <w:r w:rsidR="00C436F5">
          <w:t>cfs</w:t>
        </w:r>
        <w:proofErr w:type="spellEnd"/>
        <w:r w:rsidR="00C436F5">
          <w:t xml:space="preserve"> to about </w:t>
        </w:r>
        <w:r w:rsidR="00B17866">
          <w:t xml:space="preserve">1000 </w:t>
        </w:r>
        <w:proofErr w:type="spellStart"/>
        <w:r w:rsidR="00B17866">
          <w:t>cfs</w:t>
        </w:r>
        <w:proofErr w:type="spellEnd"/>
        <w:r w:rsidR="00B17866">
          <w:t xml:space="preserve"> (Figure 6E).</w:t>
        </w:r>
      </w:ins>
    </w:p>
    <w:p w14:paraId="5BF3F8E5" w14:textId="5FA32D58" w:rsidR="009A595E" w:rsidRDefault="00004B30">
      <w:pPr>
        <w:pStyle w:val="FirstParagraph"/>
        <w:rPr>
          <w:ins w:id="84" w:author="Thomas Harter" w:date="2024-03-30T04:32:00Z"/>
        </w:rPr>
      </w:pPr>
      <w:ins w:id="85" w:author="Thomas Harter" w:date="2024-03-30T04:25:00Z">
        <w:r>
          <w:t xml:space="preserve">After April, the chance of large precipitation events </w:t>
        </w:r>
      </w:ins>
      <w:ins w:id="86" w:author="Thomas Harter" w:date="2024-03-30T04:26:00Z">
        <w:r w:rsidR="009E767B">
          <w:t>becomes minimal leading to a gradual</w:t>
        </w:r>
      </w:ins>
      <w:ins w:id="87" w:author="Thomas Harter" w:date="2024-03-30T04:27:00Z">
        <w:r w:rsidR="00C10A6E">
          <w:t>, near-exponential</w:t>
        </w:r>
      </w:ins>
      <w:ins w:id="88" w:author="Thomas Harter" w:date="2024-03-30T04:26:00Z">
        <w:r w:rsidR="009E767B">
          <w:t xml:space="preserve"> declin</w:t>
        </w:r>
      </w:ins>
      <w:ins w:id="89" w:author="Thomas Harter" w:date="2024-03-30T04:27:00Z">
        <w:r w:rsidR="00E005FA">
          <w:t>e of</w:t>
        </w:r>
      </w:ins>
      <w:ins w:id="90" w:author="Thomas Harter" w:date="2024-03-30T04:26:00Z">
        <w:r w:rsidR="009E767B">
          <w:t xml:space="preserve"> streamflow </w:t>
        </w:r>
      </w:ins>
      <w:ins w:id="91" w:author="Thomas Harter" w:date="2024-03-30T04:28:00Z">
        <w:r w:rsidR="00E005FA">
          <w:t>rates during May through July</w:t>
        </w:r>
      </w:ins>
      <w:ins w:id="92" w:author="Thomas Harter" w:date="2024-03-30T04:27:00Z">
        <w:r w:rsidR="00C10A6E">
          <w:t xml:space="preserve"> as the snowpack in the upper watershed melts off. </w:t>
        </w:r>
      </w:ins>
      <w:ins w:id="93" w:author="Thomas Harter" w:date="2024-03-30T04:28:00Z">
        <w:r w:rsidR="00541CE2">
          <w:t xml:space="preserve">While a very consistent feature in the annual hydrograph (e.g., Figure </w:t>
        </w:r>
      </w:ins>
      <w:ins w:id="94" w:author="Thomas Harter" w:date="2024-03-30T04:29:00Z">
        <w:r w:rsidR="00541CE2">
          <w:t xml:space="preserve">5), </w:t>
        </w:r>
        <w:r w:rsidR="00971BE0">
          <w:t>t</w:t>
        </w:r>
      </w:ins>
      <w:del w:id="95" w:author="Thomas Harter" w:date="2024-03-30T04:29:00Z">
        <w:r w:rsidR="004D1C33" w:rsidDel="00971BE0">
          <w:delText>T</w:delText>
        </w:r>
      </w:del>
      <w:proofErr w:type="gramStart"/>
      <w:r w:rsidR="004D1C33">
        <w:t>he</w:t>
      </w:r>
      <w:proofErr w:type="gramEnd"/>
      <w:r w:rsidR="004D1C33">
        <w:t xml:space="preserve"> rate of flow reduction </w:t>
      </w:r>
      <w:ins w:id="96" w:author="Thomas Harter" w:date="2024-03-30T04:29:00Z">
        <w:r w:rsidR="00971BE0">
          <w:t xml:space="preserve">(i.e., the exponential decline) </w:t>
        </w:r>
      </w:ins>
      <w:r w:rsidR="004D1C33">
        <w:t xml:space="preserve">during the spring has increased over </w:t>
      </w:r>
      <w:del w:id="97" w:author="Thomas Harter" w:date="2024-03-30T04:29:00Z">
        <w:r w:rsidR="004D1C33" w:rsidDel="00971BE0">
          <w:delText xml:space="preserve">time </w:delText>
        </w:r>
      </w:del>
      <w:ins w:id="98" w:author="Thomas Harter" w:date="2024-03-30T04:29:00Z">
        <w:r w:rsidR="00971BE0">
          <w:t>the period of record</w:t>
        </w:r>
        <w:r w:rsidR="00E606DC">
          <w:t xml:space="preserve">. </w:t>
        </w:r>
      </w:ins>
      <w:del w:id="99" w:author="Thomas Harter" w:date="2024-03-30T04:29:00Z">
        <w:r w:rsidR="004D1C33" w:rsidDel="00E606DC">
          <w:delText xml:space="preserve">(i.e., the </w:delText>
        </w:r>
      </w:del>
      <w:ins w:id="100" w:author="Thomas Harter" w:date="2024-03-30T04:29:00Z">
        <w:r w:rsidR="00E606DC">
          <w:t xml:space="preserve"> The </w:t>
        </w:r>
      </w:ins>
      <w:r w:rsidR="004D1C33">
        <w:t>spring recession curve has grown steeper</w:t>
      </w:r>
      <w:del w:id="101" w:author="Thomas Harter" w:date="2024-03-30T04:30:00Z">
        <w:r w:rsidR="004D1C33" w:rsidDel="00E606DC">
          <w:delText>)</w:delText>
        </w:r>
      </w:del>
      <w:ins w:id="102" w:author="Thomas Harter" w:date="2024-03-30T04:30:00Z">
        <w:r w:rsidR="00E606DC">
          <w:t xml:space="preserve"> and accelerated the </w:t>
        </w:r>
      </w:ins>
      <w:ins w:id="103" w:author="Thomas Harter" w:date="2024-03-30T04:31:00Z">
        <w:r w:rsidR="008D7833">
          <w:t>annual recession</w:t>
        </w:r>
        <w:r w:rsidR="00681C75">
          <w:t xml:space="preserve"> process</w:t>
        </w:r>
        <w:r w:rsidR="008D7833">
          <w:t>.</w:t>
        </w:r>
      </w:ins>
      <w:ins w:id="104" w:author="Thomas Harter" w:date="2024-03-30T04:32:00Z">
        <w:r w:rsidR="0018715C">
          <w:t xml:space="preserve"> Had the rate of decline been </w:t>
        </w:r>
      </w:ins>
      <w:ins w:id="105" w:author="Thomas Harter" w:date="2024-03-30T04:33:00Z">
        <w:r w:rsidR="0018715C">
          <w:t xml:space="preserve">just above </w:t>
        </w:r>
      </w:ins>
      <w:ins w:id="106" w:author="Thomas Harter" w:date="2024-03-30T04:32:00Z">
        <w:r w:rsidR="0018715C">
          <w:t>0.</w:t>
        </w:r>
      </w:ins>
      <w:ins w:id="107" w:author="Thomas Harter" w:date="2024-03-30T04:33:00Z">
        <w:r w:rsidR="0018715C">
          <w:t>05%/d</w:t>
        </w:r>
        <w:r w:rsidR="009D5E0B">
          <w:t xml:space="preserve">ay </w:t>
        </w:r>
        <w:r w:rsidR="0018715C">
          <w:t>in 1940</w:t>
        </w:r>
        <w:r w:rsidR="009D5E0B">
          <w:t>, it was nearly 0.07%/day in 2020</w:t>
        </w:r>
        <w:r w:rsidR="00C735C5">
          <w:t xml:space="preserve"> (Figure 6</w:t>
        </w:r>
      </w:ins>
      <w:ins w:id="108" w:author="Thomas Harter" w:date="2024-03-30T04:34:00Z">
        <w:r w:rsidR="00C735C5">
          <w:t>F).</w:t>
        </w:r>
      </w:ins>
      <w:del w:id="109" w:author="Thomas Harter" w:date="2024-03-30T04:30:00Z">
        <w:r w:rsidR="004D1C33" w:rsidDel="005C7F8B">
          <w:delText>.</w:delText>
        </w:r>
      </w:del>
    </w:p>
    <w:p w14:paraId="62C875A6" w14:textId="5EE55827" w:rsidR="00865758" w:rsidRDefault="004D1C33">
      <w:pPr>
        <w:pStyle w:val="FirstParagraph"/>
      </w:pPr>
      <w:del w:id="110" w:author="Thomas Harter" w:date="2024-03-30T04:32:00Z">
        <w:r w:rsidDel="009A595E">
          <w:delText xml:space="preserve"> </w:delText>
        </w:r>
      </w:del>
      <w:r>
        <w:t>The median dry season flow has dropped by approximately 50%,</w:t>
      </w:r>
      <w:ins w:id="111" w:author="Thomas Harter" w:date="2024-03-30T04:36:00Z">
        <w:r w:rsidR="00705765">
          <w:t xml:space="preserve"> with many years since 1977 seeing </w:t>
        </w:r>
        <w:r w:rsidR="00731862">
          <w:t xml:space="preserve">flows </w:t>
        </w:r>
      </w:ins>
      <w:ins w:id="112" w:author="Thomas Harter" w:date="2024-03-30T04:37:00Z">
        <w:r w:rsidR="00731862">
          <w:t xml:space="preserve">below 30 </w:t>
        </w:r>
        <w:proofErr w:type="spellStart"/>
        <w:r w:rsidR="00731862">
          <w:t>cfs</w:t>
        </w:r>
        <w:proofErr w:type="spellEnd"/>
        <w:r w:rsidR="00731862">
          <w:t xml:space="preserve">, a condition not seen prior to 1977 and </w:t>
        </w:r>
        <w:r w:rsidR="005C303F">
          <w:t>largely</w:t>
        </w:r>
        <w:r w:rsidR="00731862">
          <w:t xml:space="preserve"> related </w:t>
        </w:r>
      </w:ins>
      <w:ins w:id="113" w:author="Thomas Harter" w:date="2024-03-30T04:38:00Z">
        <w:r w:rsidR="005C303F">
          <w:t xml:space="preserve">discontinuation of </w:t>
        </w:r>
        <w:r w:rsidR="00EE6692">
          <w:t>inefficient flood irrigation with surface water and</w:t>
        </w:r>
      </w:ins>
      <w:ins w:id="114" w:author="Thomas Harter" w:date="2024-03-30T04:37:00Z">
        <w:r w:rsidR="00731862">
          <w:t xml:space="preserve"> the introduction of </w:t>
        </w:r>
      </w:ins>
      <w:ins w:id="115" w:author="Thomas Harter" w:date="2024-03-30T04:38:00Z">
        <w:r w:rsidR="00EE6692">
          <w:t xml:space="preserve">efficient sprinkler irrigation with </w:t>
        </w:r>
      </w:ins>
      <w:ins w:id="116" w:author="Thomas Harter" w:date="2024-03-30T04:37:00Z">
        <w:r w:rsidR="00731862">
          <w:t>groundwater during the 1970s (Tolley et al., 2019). T</w:t>
        </w:r>
      </w:ins>
      <w:del w:id="117" w:author="Thomas Harter" w:date="2024-03-30T04:37:00Z">
        <w:r w:rsidDel="00731862">
          <w:delText xml:space="preserve"> t</w:delText>
        </w:r>
      </w:del>
      <w:r>
        <w:t>he onset of the dry season is earlier, and the duration of the dry season has increased</w:t>
      </w:r>
      <w:ins w:id="118" w:author="Thomas Harter" w:date="2024-03-30T04:35:00Z">
        <w:r w:rsidR="00D5609A">
          <w:t>, in some of the most recent year</w:t>
        </w:r>
        <w:r w:rsidR="00E44455">
          <w:t>s</w:t>
        </w:r>
        <w:r w:rsidR="00D5609A">
          <w:t xml:space="preserve"> to over 200 days</w:t>
        </w:r>
      </w:ins>
      <w:r>
        <w:t xml:space="preserve"> (Figure 6</w:t>
      </w:r>
      <w:ins w:id="119" w:author="Thomas Harter" w:date="2024-03-30T04:35:00Z">
        <w:r w:rsidR="00042F58">
          <w:t>G-H</w:t>
        </w:r>
      </w:ins>
      <w:r>
        <w:t>).</w:t>
      </w:r>
    </w:p>
    <w:p w14:paraId="62C875A7" w14:textId="3B67BC92" w:rsidR="00865758" w:rsidRDefault="004D1C33">
      <w:pPr>
        <w:pStyle w:val="BodyText"/>
      </w:pPr>
      <w:r>
        <w:t xml:space="preserve">The reconnection and disconnection dates also show </w:t>
      </w:r>
      <w:ins w:id="120" w:author="Thomas Harter" w:date="2024-03-30T04:39:00Z">
        <w:r w:rsidR="0094089E">
          <w:t xml:space="preserve">significant </w:t>
        </w:r>
      </w:ins>
      <w:r>
        <w:t>trends over time.</w:t>
      </w:r>
      <w:del w:id="121" w:author="Thomas Harter" w:date="2024-03-30T04:46:00Z">
        <w:r w:rsidDel="00FB15E8">
          <w:delText xml:space="preserve"> </w:delText>
        </w:r>
      </w:del>
      <w:ins w:id="122" w:author="Thomas Harter" w:date="2024-03-30T04:40:00Z">
        <w:r w:rsidR="00DB614C">
          <w:t xml:space="preserve"> </w:t>
        </w:r>
      </w:ins>
      <w:r>
        <w:t>As a result, the wet season has notably narrowed over time with (approximate) fall onset trending later and the spring flow recession trending to begin earlier</w:t>
      </w:r>
      <w:del w:id="123" w:author="Thomas Harter" w:date="2024-03-30T04:45:00Z">
        <w:r w:rsidDel="00180E1F">
          <w:delText xml:space="preserve"> (Figure 7)</w:delText>
        </w:r>
      </w:del>
      <w:r>
        <w:t>.</w:t>
      </w:r>
      <w:ins w:id="124" w:author="Thomas Harter" w:date="2024-03-30T04:46:00Z">
        <w:r w:rsidR="00FB15E8">
          <w:t xml:space="preserve"> In 2020, the expected reconnection at the 100 </w:t>
        </w:r>
        <w:proofErr w:type="spellStart"/>
        <w:r w:rsidR="00FB15E8">
          <w:t>cfs</w:t>
        </w:r>
        <w:proofErr w:type="spellEnd"/>
        <w:r w:rsidR="00FB15E8">
          <w:t xml:space="preserve"> threshold occurs more than a month later than in 1940, the expected summer disconnection more than two weeks earlier (Figure 7).</w:t>
        </w:r>
      </w:ins>
    </w:p>
    <w:p w14:paraId="62C875A8" w14:textId="77777777" w:rsidR="00865758" w:rsidRDefault="004D1C33">
      <w:pPr>
        <w:pStyle w:val="BodyText"/>
      </w:pPr>
      <w:r>
        <w:t xml:space="preserve">In aggregate over the past 80 years, these metrics show an increasing prevalence of unfavorable hydrologic conditions for salmonids, in terms of the flows needed during </w:t>
      </w:r>
      <w:r>
        <w:lastRenderedPageBreak/>
        <w:t>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62C875A9" w14:textId="77777777" w:rsidR="00865758" w:rsidRDefault="004D1C33">
      <w:pPr>
        <w:pStyle w:val="CaptionedFigure"/>
      </w:pPr>
      <w:r>
        <w:rPr>
          <w:noProof/>
        </w:rPr>
        <w:lastRenderedPageBreak/>
        <w:drawing>
          <wp:inline distT="0" distB="0" distL="0" distR="0" wp14:anchorId="62C8771F" wp14:editId="62C87720">
            <wp:extent cx="5334000" cy="6858000"/>
            <wp:effectExtent l="0" t="0" r="0" b="0"/>
            <wp:docPr id="60"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62C875AA" w14:textId="77777777" w:rsidR="00865758" w:rsidRDefault="004D1C33">
      <w:pPr>
        <w:pStyle w:val="ImageCaption"/>
      </w:pPr>
      <w:r>
        <w:t>Figure 6: Total annual flow volume (panel A) and functional flow metrics (panels B-H; Patterson et al. 2020), derived from daily average flow measurements at the Fort Jones USGS flow gauge (ID 11519500) for water years 1942-2021.</w:t>
      </w:r>
    </w:p>
    <w:p w14:paraId="62C875AB" w14:textId="77777777" w:rsidR="00865758" w:rsidRDefault="004D1C33">
      <w:pPr>
        <w:pStyle w:val="CaptionedFigure"/>
      </w:pPr>
      <w:r>
        <w:rPr>
          <w:noProof/>
        </w:rPr>
        <w:lastRenderedPageBreak/>
        <w:drawing>
          <wp:inline distT="0" distB="0" distL="0" distR="0" wp14:anchorId="62C87721" wp14:editId="62C87722">
            <wp:extent cx="5334000" cy="4572000"/>
            <wp:effectExtent l="0" t="0" r="0" b="0"/>
            <wp:docPr id="63"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62C875AC" w14:textId="77777777" w:rsidR="00865758" w:rsidRDefault="004D1C33">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62C875AD" w14:textId="77777777" w:rsidR="00865758" w:rsidRDefault="004D1C33">
      <w:pPr>
        <w:pStyle w:val="Heading2"/>
      </w:pPr>
      <w:bookmarkStart w:id="125" w:name="metric-selection-and-utility"/>
      <w:bookmarkEnd w:id="41"/>
      <w:r>
        <w:rPr>
          <w:rStyle w:val="SectionNumber"/>
        </w:rPr>
        <w:t>4.2</w:t>
      </w:r>
      <w:r>
        <w:tab/>
        <w:t>Metric selection and utility</w:t>
      </w:r>
    </w:p>
    <w:p w14:paraId="62C875AE" w14:textId="77777777" w:rsidR="00865758" w:rsidRDefault="004D1C33">
      <w:pPr>
        <w:pStyle w:val="Heading3"/>
      </w:pPr>
      <w:bookmarkStart w:id="126" w:name="Xe0045489063e8ee0e0ac9500240eb2c8deabf2c"/>
      <w:r>
        <w:rPr>
          <w:rStyle w:val="SectionNumber"/>
        </w:rPr>
        <w:t>4.2.1</w:t>
      </w:r>
      <w:r>
        <w:tab/>
        <w:t>Selection of ecological response variable: coho and Chinook outcome metrics</w:t>
      </w:r>
    </w:p>
    <w:p w14:paraId="62C875AF" w14:textId="73E0E82B" w:rsidR="00865758" w:rsidDel="00BD6E54" w:rsidRDefault="004D1C33">
      <w:pPr>
        <w:pStyle w:val="FirstParagraph"/>
        <w:rPr>
          <w:moveFrom w:id="127" w:author="Thomas Harter" w:date="2024-03-30T04:47:00Z"/>
        </w:rPr>
      </w:pPr>
      <w:moveFromRangeStart w:id="128" w:author="Thomas Harter" w:date="2024-03-30T04:47:00Z" w:name="move162666488"/>
      <w:moveFrom w:id="129" w:author="Thomas Harter" w:date="2024-03-30T04:47:00Z">
        <w:r w:rsidDel="00BD6E54">
          <w:t>Correlation coefficients were used to select the ecological response variable for each species: coho smolts per female spawner (coho spf) and Chinook juveniles per adult (jpa).</w:t>
        </w:r>
      </w:moveFrom>
    </w:p>
    <w:moveFromRangeEnd w:id="128"/>
    <w:p w14:paraId="62C875B0" w14:textId="77777777" w:rsidR="00865758" w:rsidRDefault="004D1C33">
      <w:pPr>
        <w:pStyle w:val="BodyText"/>
      </w:pPr>
      <w:r>
        <w:t xml:space="preserve">In the correlation analysis we assessed relatedness of ecological outcome metrics with both types of hydrologic metric (reconnection/disconnection and functional flows). Degree of correlation was evaluated broadly: a threshold of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Figure 8) was selected to identify the best candidates among those available, even if it does not denote particularly strong predictive power on its own.</w:t>
      </w:r>
    </w:p>
    <w:p w14:paraId="0C6CC0AD" w14:textId="09514225" w:rsidR="00F553A9" w:rsidRDefault="004D1C33">
      <w:pPr>
        <w:pStyle w:val="BodyText"/>
        <w:rPr>
          <w:ins w:id="130" w:author="Thomas Harter" w:date="2024-03-30T04:54:00Z"/>
        </w:rPr>
      </w:pPr>
      <w:r>
        <w:lastRenderedPageBreak/>
        <w:t>For coho salmon</w:t>
      </w:r>
      <w:ins w:id="131" w:author="Thomas Harter" w:date="2024-03-30T04:51:00Z">
        <w:r w:rsidR="00E970F1">
          <w:t xml:space="preserve"> number of spawners,</w:t>
        </w:r>
      </w:ins>
      <w:del w:id="132" w:author="Thomas Harter" w:date="2024-03-30T04:51:00Z">
        <w:r w:rsidDel="00E970F1">
          <w:delText>,</w:delText>
        </w:r>
      </w:del>
      <w:ins w:id="133" w:author="Thomas Harter" w:date="2024-03-30T04:49:00Z">
        <w:r w:rsidR="005C6B18">
          <w:t xml:space="preserve"> the</w:t>
        </w:r>
        <w:r w:rsidR="00215DC8">
          <w:t xml:space="preserve"> </w:t>
        </w:r>
      </w:ins>
      <w:ins w:id="134" w:author="Thomas Harter" w:date="2024-03-30T04:50:00Z">
        <w:r w:rsidR="00215DC8">
          <w:t>only hydrologic predictor exceeding the correlation threshold is</w:t>
        </w:r>
      </w:ins>
      <w:ins w:id="135" w:author="Thomas Harter" w:date="2024-03-30T04:54:00Z">
        <w:r w:rsidR="00F553A9">
          <w:t xml:space="preserve"> the brood year reconnection date,</w:t>
        </w:r>
      </w:ins>
      <w:ins w:id="136" w:author="Thomas Harter" w:date="2024-03-30T04:50:00Z">
        <w:r w:rsidR="00215DC8">
          <w:t xml:space="preserve"> </w:t>
        </w:r>
        <w:proofErr w:type="spellStart"/>
        <w:r w:rsidR="00215DC8">
          <w:t>BY_recon</w:t>
        </w:r>
        <w:proofErr w:type="spellEnd"/>
        <w:r w:rsidR="00E970F1">
          <w:t>. Day</w:t>
        </w:r>
      </w:ins>
      <w:ins w:id="137" w:author="Thomas Harter" w:date="2024-03-30T04:54:00Z">
        <w:r w:rsidR="00F553A9">
          <w:t>,</w:t>
        </w:r>
      </w:ins>
      <w:ins w:id="138" w:author="Thomas Harter" w:date="2024-03-30T04:50:00Z">
        <w:r w:rsidR="00E970F1">
          <w:t xml:space="preserve"> at 100 </w:t>
        </w:r>
        <w:proofErr w:type="spellStart"/>
        <w:r w:rsidR="00E970F1">
          <w:t>cfs</w:t>
        </w:r>
        <w:proofErr w:type="spellEnd"/>
        <w:r w:rsidR="00E970F1">
          <w:t>. No significant correlation</w:t>
        </w:r>
      </w:ins>
      <w:ins w:id="139" w:author="Thomas Harter" w:date="2024-03-30T04:51:00Z">
        <w:r w:rsidR="00E970F1">
          <w:t>s are found</w:t>
        </w:r>
      </w:ins>
      <w:r>
        <w:t xml:space="preserve"> </w:t>
      </w:r>
      <w:ins w:id="140" w:author="Thomas Harter" w:date="2024-03-30T04:51:00Z">
        <w:r w:rsidR="00E970F1">
          <w:t xml:space="preserve">between coho salmon number of </w:t>
        </w:r>
        <w:proofErr w:type="spellStart"/>
        <w:r w:rsidR="00E970F1">
          <w:t>redds</w:t>
        </w:r>
        <w:proofErr w:type="spellEnd"/>
        <w:r w:rsidR="00BD4CA9">
          <w:t xml:space="preserve"> and any of the hydrologic variables. </w:t>
        </w:r>
      </w:ins>
      <w:ins w:id="141" w:author="Thomas Harter" w:date="2024-03-30T04:52:00Z">
        <w:r w:rsidR="00BD4CA9">
          <w:t xml:space="preserve"> Two hydrologic variables show significant predictive power for the coho salmon number of smolt:  </w:t>
        </w:r>
      </w:ins>
      <w:ins w:id="142" w:author="Thomas Harter" w:date="2024-03-30T04:55:00Z">
        <w:r w:rsidR="00F553A9">
          <w:t>rearing year</w:t>
        </w:r>
      </w:ins>
      <w:ins w:id="143" w:author="Thomas Harter" w:date="2024-03-30T04:56:00Z">
        <w:r w:rsidR="00FC6BFD">
          <w:t xml:space="preserve"> fall pulse duration, </w:t>
        </w:r>
      </w:ins>
      <w:ins w:id="144" w:author="Thomas Harter" w:date="2024-03-30T04:52:00Z">
        <w:r w:rsidR="000C6903">
          <w:t xml:space="preserve">RY </w:t>
        </w:r>
        <w:proofErr w:type="spellStart"/>
        <w:r w:rsidR="000C6903">
          <w:t>FA_Dur</w:t>
        </w:r>
      </w:ins>
      <w:proofErr w:type="spellEnd"/>
      <w:ins w:id="145" w:author="Thomas Harter" w:date="2024-03-30T04:56:00Z">
        <w:r w:rsidR="00FC6BFD">
          <w:t>,</w:t>
        </w:r>
      </w:ins>
      <w:ins w:id="146" w:author="Thomas Harter" w:date="2024-03-30T04:52:00Z">
        <w:r w:rsidR="000C6903">
          <w:t xml:space="preserve"> and </w:t>
        </w:r>
      </w:ins>
      <w:ins w:id="147" w:author="Thomas Harter" w:date="2024-03-30T04:56:00Z">
        <w:r w:rsidR="00FC6BFD">
          <w:t xml:space="preserve">rearing year </w:t>
        </w:r>
        <w:r w:rsidR="00111826">
          <w:t xml:space="preserve">dry season </w:t>
        </w:r>
      </w:ins>
      <w:ins w:id="148" w:author="Thomas Harter" w:date="2024-03-30T04:57:00Z">
        <w:r w:rsidR="00111826">
          <w:t xml:space="preserve">onset </w:t>
        </w:r>
      </w:ins>
      <w:ins w:id="149" w:author="Thomas Harter" w:date="2024-03-30T04:56:00Z">
        <w:r w:rsidR="00111826">
          <w:t xml:space="preserve">timing, </w:t>
        </w:r>
      </w:ins>
      <w:ins w:id="150" w:author="Thomas Harter" w:date="2024-03-30T04:52:00Z">
        <w:r w:rsidR="000C6903">
          <w:t xml:space="preserve">RY </w:t>
        </w:r>
        <w:proofErr w:type="spellStart"/>
        <w:r w:rsidR="000C6903">
          <w:t>DS_Tim</w:t>
        </w:r>
        <w:proofErr w:type="spellEnd"/>
        <w:r w:rsidR="000C6903">
          <w:t>.</w:t>
        </w:r>
      </w:ins>
    </w:p>
    <w:p w14:paraId="418EA96E" w14:textId="77777777" w:rsidR="00415B36" w:rsidRDefault="00304E85">
      <w:pPr>
        <w:pStyle w:val="BodyText"/>
        <w:rPr>
          <w:ins w:id="151" w:author="Thomas Harter" w:date="2024-03-30T05:03:00Z"/>
        </w:rPr>
      </w:pPr>
      <w:ins w:id="152" w:author="Thomas Harter" w:date="2024-03-30T04:53:00Z">
        <w:r>
          <w:t xml:space="preserve">In contrast, </w:t>
        </w:r>
        <w:r w:rsidR="00F553A9">
          <w:t>nine of the hydrologic varia</w:t>
        </w:r>
      </w:ins>
      <w:ins w:id="153" w:author="Thomas Harter" w:date="2024-03-30T04:58:00Z">
        <w:r w:rsidR="000E7316">
          <w:t xml:space="preserve">bles considered </w:t>
        </w:r>
      </w:ins>
      <w:ins w:id="154" w:author="Thomas Harter" w:date="2024-03-30T04:53:00Z">
        <w:r w:rsidR="00F553A9">
          <w:t xml:space="preserve">show significant predictive power for the </w:t>
        </w:r>
      </w:ins>
      <w:ins w:id="155" w:author="Thomas Harter" w:date="2024-03-30T04:54:00Z">
        <w:r w:rsidR="00F553A9">
          <w:t>normalized number of coho</w:t>
        </w:r>
      </w:ins>
      <w:ins w:id="156" w:author="Thomas Harter" w:date="2024-03-30T04:58:00Z">
        <w:r w:rsidR="000E7316">
          <w:t xml:space="preserve"> smolts</w:t>
        </w:r>
      </w:ins>
      <w:ins w:id="157" w:author="Thomas Harter" w:date="2024-03-30T04:54:00Z">
        <w:r w:rsidR="00F553A9">
          <w:t xml:space="preserve">, </w:t>
        </w:r>
      </w:ins>
      <w:r w:rsidR="004D1C33">
        <w:t xml:space="preserve">the smolt per female spawner (coho </w:t>
      </w:r>
      <w:proofErr w:type="spellStart"/>
      <w:r w:rsidR="004D1C33">
        <w:t>spf</w:t>
      </w:r>
      <w:proofErr w:type="spellEnd"/>
      <w:r w:rsidR="004D1C33">
        <w:t>)</w:t>
      </w:r>
      <w:ins w:id="158" w:author="Thomas Harter" w:date="2024-03-30T04:54:00Z">
        <w:r w:rsidR="00F553A9">
          <w:t xml:space="preserve">. </w:t>
        </w:r>
      </w:ins>
      <w:ins w:id="159" w:author="Thomas Harter" w:date="2024-03-30T04:58:00Z">
        <w:r w:rsidR="00C65A95">
          <w:t xml:space="preserve">This ecologic </w:t>
        </w:r>
      </w:ins>
      <w:del w:id="160" w:author="Thomas Harter" w:date="2024-03-30T04:54:00Z">
        <w:r w:rsidR="004D1C33" w:rsidDel="00F553A9">
          <w:delText xml:space="preserve"> </w:delText>
        </w:r>
      </w:del>
      <w:r w:rsidR="004D1C33">
        <w:t xml:space="preserve">metric is negatively correlated with </w:t>
      </w:r>
      <w:proofErr w:type="spellStart"/>
      <w:r w:rsidR="004D1C33">
        <w:t>BY_recon</w:t>
      </w:r>
      <w:proofErr w:type="spellEnd"/>
      <w:r w:rsidR="004D1C33">
        <w:t xml:space="preserve"> at all thresholds</w:t>
      </w:r>
      <w:ins w:id="161" w:author="Thomas Harter" w:date="2024-03-30T04:59:00Z">
        <w:r w:rsidR="003272D3">
          <w:t xml:space="preserve"> (higher coho </w:t>
        </w:r>
        <w:proofErr w:type="spellStart"/>
        <w:r w:rsidR="003272D3">
          <w:t>spf</w:t>
        </w:r>
        <w:proofErr w:type="spellEnd"/>
        <w:r w:rsidR="003272D3">
          <w:t xml:space="preserve"> for e</w:t>
        </w:r>
      </w:ins>
      <w:ins w:id="162" w:author="Thomas Harter" w:date="2024-03-30T05:00:00Z">
        <w:r w:rsidR="003272D3">
          <w:t xml:space="preserve">arlier </w:t>
        </w:r>
        <w:proofErr w:type="spellStart"/>
        <w:r w:rsidR="003272D3">
          <w:t>BY_recon</w:t>
        </w:r>
        <w:proofErr w:type="spellEnd"/>
        <w:r w:rsidR="003272D3">
          <w:t>)</w:t>
        </w:r>
      </w:ins>
      <w:r w:rsidR="004D1C33">
        <w:t xml:space="preserve">. To a lesser degree, it is positively correlated with </w:t>
      </w:r>
      <w:ins w:id="163" w:author="Thomas Harter" w:date="2024-03-30T05:01:00Z">
        <w:r w:rsidR="0091019C">
          <w:t xml:space="preserve">rearing year disconnection date, </w:t>
        </w:r>
      </w:ins>
      <w:proofErr w:type="spellStart"/>
      <w:r w:rsidR="004D1C33">
        <w:t>RY_discon</w:t>
      </w:r>
      <w:proofErr w:type="spellEnd"/>
      <w:r w:rsidR="004D1C33">
        <w:t xml:space="preserve"> at all thresholds</w:t>
      </w:r>
      <w:ins w:id="164" w:author="Thomas Harter" w:date="2024-03-30T05:00:00Z">
        <w:r w:rsidR="0071067C">
          <w:t xml:space="preserve"> (higher coho </w:t>
        </w:r>
        <w:proofErr w:type="spellStart"/>
        <w:r w:rsidR="0071067C">
          <w:t>spf</w:t>
        </w:r>
        <w:proofErr w:type="spellEnd"/>
        <w:r w:rsidR="0071067C">
          <w:t xml:space="preserve"> for later </w:t>
        </w:r>
        <w:proofErr w:type="spellStart"/>
        <w:r w:rsidR="0071067C">
          <w:t>RY_discon</w:t>
        </w:r>
      </w:ins>
      <w:proofErr w:type="spellEnd"/>
      <w:ins w:id="165" w:author="Thomas Harter" w:date="2024-03-30T05:01:00Z">
        <w:r w:rsidR="0071067C">
          <w:t>)</w:t>
        </w:r>
      </w:ins>
      <w:r w:rsidR="004D1C33">
        <w:t xml:space="preserve">, and negatively correlated with </w:t>
      </w:r>
      <w:proofErr w:type="spellStart"/>
      <w:r w:rsidR="004D1C33">
        <w:t>RY_recon</w:t>
      </w:r>
      <w:proofErr w:type="spellEnd"/>
      <w:r w:rsidR="004D1C33">
        <w:t xml:space="preserve"> at all thresholds but one.</w:t>
      </w:r>
    </w:p>
    <w:p w14:paraId="5999BC6F" w14:textId="77777777" w:rsidR="004B17FB" w:rsidRDefault="004D1C33">
      <w:pPr>
        <w:pStyle w:val="BodyText"/>
        <w:rPr>
          <w:ins w:id="166" w:author="Thomas Harter" w:date="2024-03-30T05:04:00Z"/>
        </w:rPr>
      </w:pPr>
      <w:del w:id="167" w:author="Thomas Harter" w:date="2024-03-30T05:03:00Z">
        <w:r w:rsidDel="00415B36">
          <w:delText xml:space="preserve"> </w:delText>
        </w:r>
      </w:del>
      <w:r>
        <w:t xml:space="preserve">Among functional flow metrics, coho </w:t>
      </w:r>
      <w:proofErr w:type="spellStart"/>
      <w:r>
        <w:t>spf</w:t>
      </w:r>
      <w:proofErr w:type="spellEnd"/>
      <w:r>
        <w:t xml:space="preserve"> was positively correlated</w:t>
      </w:r>
      <w:ins w:id="168" w:author="Thomas Harter" w:date="2024-03-30T05:03:00Z">
        <w:r w:rsidR="00415B36">
          <w:t xml:space="preserve"> above the threshold</w:t>
        </w:r>
      </w:ins>
      <w:r>
        <w:t xml:space="preserve"> (</w:t>
      </w:r>
      <w:del w:id="169" w:author="Thomas Harter" w:date="2024-03-30T05:03:00Z">
        <w:r w:rsidDel="00415B36">
          <w:delText>with</w:delText>
        </w:r>
        <w:r w:rsidDel="00D20447">
          <w:delText xml:space="preserve"> </w:delText>
        </w:r>
      </w:del>
      <m:oMath>
        <m:r>
          <w:rPr>
            <w:rFonts w:ascii="Cambria Math" w:hAnsi="Cambria Math"/>
          </w:rPr>
          <m:t>R</m:t>
        </m:r>
        <m:r>
          <m:rPr>
            <m:sty m:val="p"/>
          </m:rPr>
          <w:rPr>
            <w:rFonts w:ascii="Cambria Math" w:hAnsi="Cambria Math"/>
          </w:rPr>
          <m:t>&gt;</m:t>
        </m:r>
        <m:r>
          <w:rPr>
            <w:rFonts w:ascii="Cambria Math" w:hAnsi="Cambria Math"/>
          </w:rPr>
          <m:t>0.5</m:t>
        </m:r>
      </m:oMath>
      <w:r>
        <w:t xml:space="preserve">) with the log of total Brood Year flow and the duration of the Rearing Year wet s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r>
        <w:t xml:space="preserve">) with the Rearing Year wet season onset timing. 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w:t>
      </w:r>
      <w:ins w:id="170" w:author="Thomas Harter" w:date="2024-03-30T05:04:00Z">
        <w:r w:rsidR="004B17FB">
          <w:t xml:space="preserve">. </w:t>
        </w:r>
      </w:ins>
      <w:del w:id="171" w:author="Thomas Harter" w:date="2024-03-30T05:04:00Z">
        <w:r w:rsidDel="004B17FB">
          <w:delText>, but t</w:delText>
        </w:r>
      </w:del>
      <w:ins w:id="172" w:author="Thomas Harter" w:date="2024-03-30T05:04:00Z">
        <w:r w:rsidR="004B17FB">
          <w:t xml:space="preserve"> T</w:t>
        </w:r>
      </w:ins>
      <w:r>
        <w:t xml:space="preserve">hese were excluded from the linear modeling </w:t>
      </w:r>
      <w:del w:id="173" w:author="Thomas Harter" w:date="2024-03-30T05:04:00Z">
        <w:r w:rsidDel="004B17FB">
          <w:delText xml:space="preserve">exercise </w:delText>
        </w:r>
      </w:del>
      <w:r>
        <w:t>due to insufficient sample size.</w:t>
      </w:r>
    </w:p>
    <w:p w14:paraId="62C875B1" w14:textId="510B4428" w:rsidR="00865758" w:rsidRDefault="004D1C33">
      <w:pPr>
        <w:pStyle w:val="BodyText"/>
      </w:pPr>
      <w:del w:id="174" w:author="Thomas Harter" w:date="2024-03-30T05:04:00Z">
        <w:r w:rsidDel="004B17FB">
          <w:delText xml:space="preserve"> </w:delText>
        </w:r>
      </w:del>
      <w:r>
        <w:t>The</w:t>
      </w:r>
      <w:ins w:id="175" w:author="Thomas Harter" w:date="2024-03-30T05:04:00Z">
        <w:r w:rsidR="004B17FB">
          <w:t xml:space="preserve"> structure of the</w:t>
        </w:r>
      </w:ins>
      <w:r>
        <w:t>se correlations</w:t>
      </w:r>
      <w:ins w:id="176" w:author="Thomas Harter" w:date="2024-03-30T05:04:00Z">
        <w:r w:rsidR="004B17FB">
          <w:t xml:space="preserve"> (Figure 8)</w:t>
        </w:r>
      </w:ins>
      <w:r>
        <w:t xml:space="preserve"> </w:t>
      </w:r>
      <w:proofErr w:type="gramStart"/>
      <w:r>
        <w:t>support</w:t>
      </w:r>
      <w:proofErr w:type="gramEnd"/>
      <w:r>
        <w:t xml:space="preserve"> the current scientific understanding that earlier fall reconnection in the fall and later disconnection in the spring/summer are related to higher relative fish production, or, more fundamentally, that wet years produce good conditions for coho spawning and rearing.</w:t>
      </w:r>
    </w:p>
    <w:p w14:paraId="62C875B2" w14:textId="7AEBB14B" w:rsidR="00865758" w:rsidRDefault="004D1C33">
      <w:pPr>
        <w:pStyle w:val="BodyText"/>
      </w:pPr>
      <w:r>
        <w:t xml:space="preserve">Of the ecological response variables that were evaluated for coho, the coho </w:t>
      </w:r>
      <w:proofErr w:type="spellStart"/>
      <w:r>
        <w:t>spf</w:t>
      </w:r>
      <w:proofErr w:type="spellEnd"/>
      <w:r>
        <w:t xml:space="preserve"> variable clearly showed a higher degree of correlation with hydrologic metrics than other ecological outcome variables. One reason for this metric outperforming the other three (coho salmon spawner abundance, juvenile </w:t>
      </w:r>
      <w:proofErr w:type="gramStart"/>
      <w:r>
        <w:t>abundance</w:t>
      </w:r>
      <w:proofErr w:type="gramEnd"/>
      <w:r>
        <w:t xml:space="preserve"> and number of observed </w:t>
      </w:r>
      <w:proofErr w:type="spellStart"/>
      <w:r>
        <w:t>redds</w:t>
      </w:r>
      <w:proofErr w:type="spellEnd"/>
      <w:r>
        <w:t xml:space="preserve">) may be that the normalization to the number of spawners makes the three cohorts more comparable, as the spawner cohort size is quite variable </w:t>
      </w:r>
      <w:del w:id="177" w:author="Thomas Harter" w:date="2024-03-30T05:05:00Z">
        <w:r w:rsidDel="004922BC">
          <w:delText>amonge</w:delText>
        </w:r>
      </w:del>
      <w:ins w:id="178" w:author="Thomas Harter" w:date="2024-03-30T05:05:00Z">
        <w:r w:rsidR="004922BC">
          <w:t>among</w:t>
        </w:r>
      </w:ins>
      <w:r>
        <w:t xml:space="preserve"> the three 3-year cohort generations, but also between generations of the same cohort. This normalized metric has also been identified by state agency analysts as indicative of freshwater ecosystem conditions at coho salmon populations below carrying capacity (CDFW 2021). Consequently, we focus the remainder of the hydro-ecological modeling analysis for coho </w:t>
      </w:r>
      <w:del w:id="179" w:author="Thomas Harter" w:date="2024-03-30T05:05:00Z">
        <w:r w:rsidDel="00D84A17">
          <w:delText xml:space="preserve">uses </w:delText>
        </w:r>
      </w:del>
      <w:ins w:id="180" w:author="Thomas Harter" w:date="2024-03-30T05:05:00Z">
        <w:r w:rsidR="00D84A17">
          <w:t>on</w:t>
        </w:r>
        <w:r w:rsidR="00D84A17">
          <w:t xml:space="preserve"> </w:t>
        </w:r>
      </w:ins>
      <w:r>
        <w:t xml:space="preserve">the coho smolt per female (coho </w:t>
      </w:r>
      <w:proofErr w:type="spellStart"/>
      <w:r>
        <w:t>spf</w:t>
      </w:r>
      <w:proofErr w:type="spellEnd"/>
      <w:r>
        <w:t>) metric as response variable.</w:t>
      </w:r>
    </w:p>
    <w:p w14:paraId="62C875B3" w14:textId="77777777" w:rsidR="00865758" w:rsidRDefault="004D1C33">
      <w:pPr>
        <w:pStyle w:val="BodyText"/>
        <w:rPr>
          <w:ins w:id="181" w:author="Thomas Harter" w:date="2024-03-30T04:47:00Z"/>
        </w:rPr>
      </w:pPr>
      <w:r>
        <w:t>For Chinook, conversely, none of the three available ecological response variables stood out as being substantially more correlated with hydrologic metrics than the others (</w:t>
      </w:r>
      <w:r>
        <w:rPr>
          <w:i/>
          <w:iCs/>
        </w:rPr>
        <w:t>Supplemental Figure 1</w:t>
      </w:r>
      <w:r>
        <w:t xml:space="preserve">). Furthermore, they all appeared less correlated with the hydrology than the coho variable, i.e., the coho-hydrology correlations, for the same set of predictor variables,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To be consistent with the coho spf, the Chinook juvenile per adult metric (Chinook jpa) was retained for linear modeling.</w:t>
      </w:r>
    </w:p>
    <w:p w14:paraId="6E631885" w14:textId="19F18009" w:rsidR="00BD6E54" w:rsidDel="00D84A17" w:rsidRDefault="00BD6E54" w:rsidP="00BD6E54">
      <w:pPr>
        <w:pStyle w:val="FirstParagraph"/>
        <w:rPr>
          <w:del w:id="182" w:author="Thomas Harter" w:date="2024-03-30T05:06:00Z"/>
          <w:moveTo w:id="183" w:author="Thomas Harter" w:date="2024-03-30T04:47:00Z"/>
        </w:rPr>
      </w:pPr>
      <w:moveToRangeStart w:id="184" w:author="Thomas Harter" w:date="2024-03-30T04:47:00Z" w:name="move162666488"/>
      <w:moveTo w:id="185" w:author="Thomas Harter" w:date="2024-03-30T04:47:00Z">
        <w:del w:id="186" w:author="Thomas Harter" w:date="2024-03-30T05:06:00Z">
          <w:r w:rsidDel="00D84A17">
            <w:delText>Correlation coefficients were used to select the ecological response variable for each species: coho smolts per female spawner (coho spf) and Chinook juveniles per adult (jpa).</w:delText>
          </w:r>
        </w:del>
      </w:moveTo>
    </w:p>
    <w:moveToRangeEnd w:id="184"/>
    <w:p w14:paraId="606DA7D9" w14:textId="77777777" w:rsidR="00BD6E54" w:rsidRDefault="00BD6E54">
      <w:pPr>
        <w:pStyle w:val="BodyText"/>
      </w:pPr>
    </w:p>
    <w:p w14:paraId="62C875B4" w14:textId="77777777" w:rsidR="00865758" w:rsidRDefault="004D1C33">
      <w:pPr>
        <w:pStyle w:val="CaptionedFigure"/>
      </w:pPr>
      <w:r>
        <w:rPr>
          <w:noProof/>
        </w:rPr>
        <w:drawing>
          <wp:inline distT="0" distB="0" distL="0" distR="0" wp14:anchorId="62C87723" wp14:editId="62C87724">
            <wp:extent cx="5334000" cy="6096000"/>
            <wp:effectExtent l="0" t="0" r="0" b="0"/>
            <wp:docPr id="67"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62C875B5" w14:textId="77777777" w:rsidR="00865758" w:rsidRDefault="004D1C33">
      <w:pPr>
        <w:pStyle w:val="ImageCaption"/>
      </w:pPr>
      <w:r>
        <w:t xml:space="preserve">Figure 8: Correlations between 41 predictors and 4 coho monitoring metrics. Red colors indicate a negative </w:t>
      </w:r>
      <w:proofErr w:type="gramStart"/>
      <w:r>
        <w:t>correlation</w:t>
      </w:r>
      <w:proofErr w:type="gramEnd"/>
      <w:r>
        <w:t xml:space="preserve">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62C875B6" w14:textId="77777777" w:rsidR="00865758" w:rsidRDefault="004D1C33">
      <w:pPr>
        <w:pStyle w:val="Heading3"/>
      </w:pPr>
      <w:bookmarkStart w:id="187" w:name="Xd8bced2a8d219ec93c5448648f1751e5fa73d5a"/>
      <w:bookmarkEnd w:id="126"/>
      <w:r>
        <w:rPr>
          <w:rStyle w:val="SectionNumber"/>
        </w:rPr>
        <w:lastRenderedPageBreak/>
        <w:t>4.2.2</w:t>
      </w:r>
      <w:r>
        <w:tab/>
        <w:t xml:space="preserve">Selection of thresholds for fall reconnection </w:t>
      </w:r>
      <w:proofErr w:type="gramStart"/>
      <w:r>
        <w:t>dates</w:t>
      </w:r>
      <w:proofErr w:type="gramEnd"/>
    </w:p>
    <w:p w14:paraId="62C875B7" w14:textId="4995F5E9" w:rsidR="00865758" w:rsidRDefault="004D1C33">
      <w:pPr>
        <w:pStyle w:val="FirstParagraph"/>
      </w:pPr>
      <w:del w:id="188" w:author="Thomas Harter" w:date="2024-03-30T05:06:00Z">
        <w:r w:rsidDel="005B60F0">
          <w:delText>As mentioned in Methods, w</w:delText>
        </w:r>
      </w:del>
      <w:ins w:id="189" w:author="Thomas Harter" w:date="2024-03-30T05:06:00Z">
        <w:r w:rsidR="005B60F0">
          <w:t>W</w:t>
        </w:r>
      </w:ins>
      <w:r>
        <w:t xml:space="preserve">e examined relationships between reconnection dates and biological monitoring data </w:t>
      </w:r>
      <w:del w:id="190" w:author="Thomas Harter" w:date="2024-03-30T05:06:00Z">
        <w:r w:rsidDel="003E43B4">
          <w:delText xml:space="preserve">in order </w:delText>
        </w:r>
      </w:del>
      <w:r>
        <w:t>to identify the flow threshold(s) with the highest predictive power and potentially the lowest redundancy</w:t>
      </w:r>
      <w:del w:id="191" w:author="Thomas Harter" w:date="2024-03-30T05:07:00Z">
        <w:r w:rsidDel="00383462">
          <w:delText xml:space="preserve">. Relationships between the Brood Year reconnection dates for six flow thresholds and coho spf are shown in </w:delText>
        </w:r>
      </w:del>
      <w:ins w:id="192" w:author="Thomas Harter" w:date="2024-03-30T05:07:00Z">
        <w:r w:rsidR="00383462">
          <w:t xml:space="preserve"> (show</w:t>
        </w:r>
      </w:ins>
      <w:ins w:id="193" w:author="Thomas Harter" w:date="2024-03-30T05:08:00Z">
        <w:r w:rsidR="009D721E">
          <w:t>n</w:t>
        </w:r>
      </w:ins>
      <w:ins w:id="194" w:author="Thomas Harter" w:date="2024-03-30T05:07:00Z">
        <w:r w:rsidR="00383462">
          <w:t xml:space="preserve"> for </w:t>
        </w:r>
        <w:proofErr w:type="spellStart"/>
        <w:r w:rsidR="00383462">
          <w:t>BY_recon</w:t>
        </w:r>
        <w:proofErr w:type="spellEnd"/>
        <w:r w:rsidR="00383462">
          <w:t xml:space="preserve"> and coho </w:t>
        </w:r>
        <w:proofErr w:type="spellStart"/>
        <w:r w:rsidR="00383462">
          <w:t>spf</w:t>
        </w:r>
        <w:proofErr w:type="spellEnd"/>
        <w:r w:rsidR="00383462">
          <w:t xml:space="preserve"> in </w:t>
        </w:r>
      </w:ins>
      <w:r>
        <w:t>Figure 9</w:t>
      </w:r>
      <w:ins w:id="195" w:author="Thomas Harter" w:date="2024-03-30T05:07:00Z">
        <w:r w:rsidR="00383462">
          <w:t>)</w:t>
        </w:r>
      </w:ins>
      <w:r>
        <w:t xml:space="preserve">.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14:paraId="62C875B8" w14:textId="77777777" w:rsidR="00865758" w:rsidRDefault="004D1C33">
      <w:pPr>
        <w:pStyle w:val="BodyText"/>
      </w:pPr>
      <w:r>
        <w:t xml:space="preserve">For Chinook, no significant relationships were obtained between the three eco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14:paraId="62C875B9" w14:textId="51755EB6" w:rsidR="00865758" w:rsidRDefault="004D1C33">
      <w:pPr>
        <w:pStyle w:val="BodyText"/>
      </w:pPr>
      <w:r>
        <w:t>It should be noted that for this metric, at very low flows</w:t>
      </w:r>
      <w:ins w:id="196" w:author="Thomas Harter" w:date="2024-03-30T05:09:00Z">
        <w:r w:rsidR="00FB2129">
          <w:t xml:space="preserve"> such as</w:t>
        </w:r>
      </w:ins>
      <w:del w:id="197" w:author="Thomas Harter" w:date="2024-03-30T05:09:00Z">
        <w:r w:rsidDel="00FB2129">
          <w:delText xml:space="preserve"> like 8 and</w:delText>
        </w:r>
      </w:del>
      <w:r>
        <w:t xml:space="preserve"> 10 </w:t>
      </w:r>
      <w:proofErr w:type="spellStart"/>
      <w:r>
        <w:t>cfs</w:t>
      </w:r>
      <w:proofErr w:type="spellEnd"/>
      <w:r>
        <w:t>, a data censoring problem emerges, as the flow never drops below the threshold in some years</w:t>
      </w:r>
      <w:ins w:id="198" w:author="Thomas Harter" w:date="2024-03-30T05:10:00Z">
        <w:r w:rsidR="00DD2C31">
          <w:t xml:space="preserve"> (equivalent to a non-detect datum)</w:t>
        </w:r>
      </w:ins>
      <w:r>
        <w:t xml:space="preserve">. “Reconnection” as flows rise above that threshold cannot occur in such years.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w:t>
      </w:r>
      <w:proofErr w:type="gramStart"/>
      <w:r>
        <w:t>salmon, but</w:t>
      </w:r>
      <w:proofErr w:type="gramEnd"/>
      <w:r>
        <w:t xml:space="preserve"> conveys no other information about flow timing.</w:t>
      </w:r>
    </w:p>
    <w:p w14:paraId="62C875BA" w14:textId="77777777" w:rsidR="00865758" w:rsidRDefault="004D1C33">
      <w:pPr>
        <w:pStyle w:val="BodyText"/>
      </w:pPr>
      <w:r>
        <w:t xml:space="preserve">At reconnection dates for 100 </w:t>
      </w:r>
      <w:proofErr w:type="spellStart"/>
      <w:r>
        <w:t>cfs</w:t>
      </w:r>
      <w:proofErr w:type="spellEnd"/>
      <w:r>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relationship is higher than at 40 cfs. In previous monitoring, a Fort Jones gauge flowrate of 100 cfs has corresponded with the reconnection of a key river reach impacted by mine tailings, allowing coho passage to favorable tributary stream habitat upstream of this reach (</w:t>
      </w:r>
      <w:r>
        <w:rPr>
          <w:i/>
          <w:iCs/>
        </w:rPr>
        <w:t>pers. comm.</w:t>
      </w:r>
      <w:r>
        <w:t xml:space="preserve">, </w:t>
      </w:r>
      <w:proofErr w:type="spellStart"/>
      <w:r>
        <w:t>Sommarstrom</w:t>
      </w:r>
      <w:proofErr w:type="spellEnd"/>
      <w:r>
        <w:t xml:space="preserve"> 2020). The relativ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 date and coho spf (0.434) suggests that earlier access to this additional habitat improves watershed-wide reproductive outcomes.</w:t>
      </w:r>
    </w:p>
    <w:p w14:paraId="62C875BB" w14:textId="29EAC3C3" w:rsidR="00865758" w:rsidRDefault="004D1C33">
      <w:pPr>
        <w:pStyle w:val="BodyText"/>
      </w:pPr>
      <w:del w:id="199" w:author="Thomas Harter" w:date="2024-03-30T05:11:00Z">
        <w:r w:rsidDel="00445E0C">
          <w:delText xml:space="preserve">Using </w:delText>
        </w:r>
      </w:del>
      <w:ins w:id="200" w:author="Thomas Harter" w:date="2024-03-30T05:11:00Z">
        <w:r w:rsidR="00445E0C">
          <w:t>Choosing</w:t>
        </w:r>
      </w:ins>
      <w:del w:id="201" w:author="Thomas Harter" w:date="2024-03-30T05:11:00Z">
        <w:r w:rsidDel="00445E0C">
          <w:delText>only</w:delText>
        </w:r>
      </w:del>
      <w:r>
        <w:t xml:space="preserve">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 selected the reconnection and disconnection date flow thresholds of 10 cfs and 100 cfs for further analysis (Figure 9). This decision could be revisited if additional years of data become available.</w:t>
      </w:r>
    </w:p>
    <w:p w14:paraId="62C875BC" w14:textId="77777777" w:rsidR="00865758" w:rsidRDefault="004D1C33">
      <w:pPr>
        <w:pStyle w:val="CaptionedFigure"/>
      </w:pPr>
      <w:r>
        <w:rPr>
          <w:noProof/>
        </w:rPr>
        <w:lastRenderedPageBreak/>
        <w:drawing>
          <wp:inline distT="0" distB="0" distL="0" distR="0" wp14:anchorId="62C87725" wp14:editId="62C87726">
            <wp:extent cx="5334000" cy="6096000"/>
            <wp:effectExtent l="0" t="0" r="0" b="0"/>
            <wp:docPr id="71"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62C875BD" w14:textId="77777777" w:rsidR="00865758" w:rsidRDefault="004D1C33">
      <w:pPr>
        <w:pStyle w:val="ImageCaption"/>
      </w:pPr>
      <w:r>
        <w:t>Figure 9: Correlations between the ‘reconnection’ dates, or dates of fall flow rising above the designated flow threshold, for six flowrates. X-axis units are days after Aug. 31 of the coho salmon cohort Birth Year.</w:t>
      </w:r>
    </w:p>
    <w:p w14:paraId="62C875BE" w14:textId="77777777" w:rsidR="00865758" w:rsidRDefault="004D1C33">
      <w:pPr>
        <w:pStyle w:val="Heading2"/>
      </w:pPr>
      <w:bookmarkStart w:id="202" w:name="linear-modeling"/>
      <w:bookmarkEnd w:id="125"/>
      <w:bookmarkEnd w:id="187"/>
      <w:r>
        <w:rPr>
          <w:rStyle w:val="SectionNumber"/>
        </w:rPr>
        <w:t>4.3</w:t>
      </w:r>
      <w:r>
        <w:tab/>
        <w:t>Linear modeling</w:t>
      </w:r>
    </w:p>
    <w:p w14:paraId="451C55B3" w14:textId="77777777" w:rsidR="00490ACB" w:rsidRDefault="00490ACB" w:rsidP="00490ACB">
      <w:pPr>
        <w:pStyle w:val="Heading3"/>
        <w:rPr>
          <w:moveTo w:id="203" w:author="Thomas Harter" w:date="2024-03-30T06:47:00Z"/>
        </w:rPr>
      </w:pPr>
      <w:moveToRangeStart w:id="204" w:author="Thomas Harter" w:date="2024-03-30T06:47:00Z" w:name="move162673678"/>
      <w:moveTo w:id="205" w:author="Thomas Harter" w:date="2024-03-30T06:47:00Z">
        <w:r>
          <w:rPr>
            <w:rStyle w:val="SectionNumber"/>
          </w:rPr>
          <w:t>4.3.1</w:t>
        </w:r>
        <w:r>
          <w:tab/>
          <w:t>Hydrologic predictors and model structure</w:t>
        </w:r>
      </w:moveTo>
    </w:p>
    <w:moveToRangeEnd w:id="204"/>
    <w:p w14:paraId="2A802500" w14:textId="0893B0A5" w:rsidR="006B159A" w:rsidRDefault="00760788">
      <w:pPr>
        <w:pStyle w:val="FirstParagraph"/>
        <w:rPr>
          <w:ins w:id="206" w:author="Thomas Harter" w:date="2024-03-30T05:47:00Z"/>
        </w:rPr>
      </w:pPr>
      <w:ins w:id="207" w:author="Thomas Harter" w:date="2024-03-30T05:19:00Z">
        <w:r>
          <w:t xml:space="preserve">With two </w:t>
        </w:r>
      </w:ins>
      <w:ins w:id="208" w:author="Thomas Harter" w:date="2024-03-30T05:20:00Z">
        <w:r>
          <w:t xml:space="preserve">disconnection/reconnection flow thresholds (10 </w:t>
        </w:r>
        <w:proofErr w:type="spellStart"/>
        <w:r>
          <w:t>cfs</w:t>
        </w:r>
        <w:proofErr w:type="spellEnd"/>
        <w:r>
          <w:t xml:space="preserve">, 100 </w:t>
        </w:r>
        <w:proofErr w:type="spellStart"/>
        <w:r>
          <w:t>cfs</w:t>
        </w:r>
        <w:proofErr w:type="spellEnd"/>
        <w:r>
          <w:t xml:space="preserve">), a total of 36 hydrologic predictor variables </w:t>
        </w:r>
        <w:r w:rsidR="008502E1">
          <w:t xml:space="preserve">are available for analysis. </w:t>
        </w:r>
      </w:ins>
      <w:del w:id="209" w:author="Thomas Harter" w:date="2024-03-30T05:20:00Z">
        <w:r w:rsidR="004D1C33" w:rsidDel="008502E1">
          <w:delText>We used a</w:delText>
        </w:r>
      </w:del>
      <w:ins w:id="210" w:author="Thomas Harter" w:date="2024-03-30T05:20:00Z">
        <w:r w:rsidR="008502E1">
          <w:t>A</w:t>
        </w:r>
      </w:ins>
      <w:r w:rsidR="004D1C33">
        <w:t xml:space="preserve">ll hydrologic predictors </w:t>
      </w:r>
      <w:ins w:id="211" w:author="Thomas Harter" w:date="2024-03-30T05:20:00Z">
        <w:r w:rsidR="008502E1">
          <w:t xml:space="preserve">were used </w:t>
        </w:r>
      </w:ins>
      <w:r w:rsidR="004D1C33">
        <w:t xml:space="preserve">to generate the set of </w:t>
      </w:r>
      <w:del w:id="212" w:author="Thomas Harter" w:date="2024-03-30T05:20:00Z">
        <w:r w:rsidR="004D1C33" w:rsidDel="008502E1">
          <w:delText xml:space="preserve">all </w:delText>
        </w:r>
      </w:del>
      <w:r w:rsidR="004D1C33">
        <w:t xml:space="preserve">possible 1- and 2-predictor linear models of the relative reproduction for Chinook (Chinook </w:t>
      </w:r>
      <w:proofErr w:type="spellStart"/>
      <w:r w:rsidR="004D1C33">
        <w:t>jpa</w:t>
      </w:r>
      <w:proofErr w:type="spellEnd"/>
      <w:r w:rsidR="004D1C33">
        <w:t xml:space="preserve">) and coho (coho </w:t>
      </w:r>
      <w:proofErr w:type="spellStart"/>
      <w:r w:rsidR="004D1C33">
        <w:t>spf</w:t>
      </w:r>
      <w:proofErr w:type="spellEnd"/>
      <w:r w:rsidR="004D1C33">
        <w:t>) salmon</w:t>
      </w:r>
      <w:ins w:id="213" w:author="Thomas Harter" w:date="2024-03-30T05:21:00Z">
        <w:r w:rsidR="00305DE0">
          <w:t>, yielding 36 + 36</w:t>
        </w:r>
        <w:r w:rsidR="00305DE0" w:rsidRPr="00305DE0">
          <w:rPr>
            <w:vertAlign w:val="superscript"/>
            <w:rPrChange w:id="214" w:author="Thomas Harter" w:date="2024-03-30T05:21:00Z">
              <w:rPr/>
            </w:rPrChange>
          </w:rPr>
          <w:t>2</w:t>
        </w:r>
        <w:r w:rsidR="00305DE0">
          <w:t xml:space="preserve"> </w:t>
        </w:r>
      </w:ins>
      <w:ins w:id="215" w:author="Thomas Harter" w:date="2024-03-30T05:46:00Z">
        <w:r w:rsidR="003D0CA5">
          <w:t xml:space="preserve">= 1332 </w:t>
        </w:r>
      </w:ins>
      <w:ins w:id="216" w:author="Thomas Harter" w:date="2024-03-30T05:21:00Z">
        <w:r w:rsidR="00305DE0">
          <w:t>linear models.</w:t>
        </w:r>
      </w:ins>
    </w:p>
    <w:p w14:paraId="164C37B9" w14:textId="16F62714" w:rsidR="00390AE5" w:rsidRDefault="00E2692A">
      <w:pPr>
        <w:pStyle w:val="FirstParagraph"/>
        <w:rPr>
          <w:ins w:id="217" w:author="Thomas Harter" w:date="2024-03-30T06:50:00Z"/>
        </w:rPr>
      </w:pPr>
      <w:ins w:id="218" w:author="Thomas Harter" w:date="2024-03-30T05:48:00Z">
        <w:r>
          <w:lastRenderedPageBreak/>
          <w:t>To select the most relevant models from the ensemble of 1332 models, we first considered their</w:t>
        </w:r>
      </w:ins>
      <w:ins w:id="219" w:author="Thomas Harter" w:date="2024-03-30T05:49:00Z">
        <w:r>
          <w:t xml:space="preserve"> </w:t>
        </w:r>
      </w:ins>
      <m:oMath>
        <m:sSup>
          <m:sSupPr>
            <m:ctrlPr>
              <w:ins w:id="220" w:author="Thomas Harter" w:date="2024-03-30T05:49:00Z">
                <w:rPr>
                  <w:rFonts w:ascii="Cambria Math" w:hAnsi="Cambria Math"/>
                </w:rPr>
              </w:ins>
            </m:ctrlPr>
          </m:sSupPr>
          <m:e>
            <m:r>
              <w:ins w:id="221" w:author="Thomas Harter" w:date="2024-03-30T05:49:00Z">
                <w:rPr>
                  <w:rFonts w:ascii="Cambria Math" w:hAnsi="Cambria Math"/>
                </w:rPr>
                <m:t>R</m:t>
              </w:ins>
            </m:r>
          </m:e>
          <m:sup>
            <m:r>
              <w:ins w:id="222" w:author="Thomas Harter" w:date="2024-03-30T05:49:00Z">
                <w:rPr>
                  <w:rFonts w:ascii="Cambria Math" w:hAnsi="Cambria Math"/>
                </w:rPr>
                <m:t>2</m:t>
              </w:ins>
            </m:r>
          </m:sup>
        </m:sSup>
      </m:oMath>
      <w:ins w:id="223" w:author="Thomas Harter" w:date="2024-03-30T05:49:00Z">
        <w:r>
          <w:t xml:space="preserve"> </w:t>
        </w:r>
      </w:ins>
      <w:ins w:id="224" w:author="Thomas Harter" w:date="2024-03-30T05:56:00Z">
        <w:r w:rsidR="00350468">
          <w:t xml:space="preserve">and </w:t>
        </w:r>
      </w:ins>
      <w:ins w:id="225" w:author="Thomas Harter" w:date="2024-03-30T06:51:00Z">
        <w:r w:rsidR="005D499B">
          <w:rPr>
            <w:i/>
            <w:iCs/>
          </w:rPr>
          <w:t>p</w:t>
        </w:r>
      </w:ins>
      <w:ins w:id="226" w:author="Thomas Harter" w:date="2024-03-30T05:56:00Z">
        <w:r w:rsidR="00350468">
          <w:rPr>
            <w:i/>
            <w:iCs/>
          </w:rPr>
          <w:t xml:space="preserve"> </w:t>
        </w:r>
      </w:ins>
      <w:ins w:id="227" w:author="Thomas Harter" w:date="2024-03-30T05:49:00Z">
        <w:r>
          <w:t>value</w:t>
        </w:r>
      </w:ins>
      <w:ins w:id="228" w:author="Thomas Harter" w:date="2024-03-30T05:56:00Z">
        <w:r w:rsidR="00350468">
          <w:t>s</w:t>
        </w:r>
      </w:ins>
      <w:ins w:id="229" w:author="Thomas Harter" w:date="2024-03-30T05:49:00Z">
        <w:r w:rsidR="00C05E23">
          <w:t xml:space="preserve">. </w:t>
        </w:r>
      </w:ins>
      <w:ins w:id="230" w:author="Thomas Harter" w:date="2024-03-30T05:57:00Z">
        <w:r w:rsidR="00A64C43">
          <w:t>Most</w:t>
        </w:r>
        <w:r w:rsidR="002078B6">
          <w:t xml:space="preserve"> models for either coho </w:t>
        </w:r>
        <w:proofErr w:type="spellStart"/>
        <w:r w:rsidR="002078B6">
          <w:t>spf</w:t>
        </w:r>
        <w:proofErr w:type="spellEnd"/>
        <w:r w:rsidR="002078B6">
          <w:t xml:space="preserve"> or Chinook </w:t>
        </w:r>
        <w:proofErr w:type="spellStart"/>
        <w:r w:rsidR="002078B6">
          <w:t>jpf</w:t>
        </w:r>
        <w:proofErr w:type="spellEnd"/>
        <w:r w:rsidR="002078B6">
          <w:t xml:space="preserve"> produce unacceptab</w:t>
        </w:r>
      </w:ins>
      <w:ins w:id="231" w:author="Thomas Harter" w:date="2024-03-30T05:58:00Z">
        <w:r w:rsidR="002078B6">
          <w:t xml:space="preserve">le </w:t>
        </w:r>
      </w:ins>
      <w:ins w:id="232" w:author="Thomas Harter" w:date="2024-03-30T06:52:00Z">
        <w:r w:rsidR="005D499B">
          <w:rPr>
            <w:i/>
            <w:iCs/>
          </w:rPr>
          <w:t>p</w:t>
        </w:r>
      </w:ins>
      <w:ins w:id="233" w:author="Thomas Harter" w:date="2024-03-30T05:58:00Z">
        <w:r w:rsidR="002078B6">
          <w:t xml:space="preserve"> values,</w:t>
        </w:r>
        <w:r w:rsidR="005B3032">
          <w:t xml:space="preserve"> </w:t>
        </w:r>
      </w:ins>
      <w:ins w:id="234" w:author="Thomas Harter" w:date="2024-03-30T06:52:00Z">
        <w:r w:rsidR="005D499B">
          <w:rPr>
            <w:i/>
            <w:iCs/>
          </w:rPr>
          <w:t>p</w:t>
        </w:r>
      </w:ins>
      <w:ins w:id="235" w:author="Thomas Harter" w:date="2024-03-30T05:58:00Z">
        <w:r w:rsidR="005B3032">
          <w:t xml:space="preserve"> &gt; 0.</w:t>
        </w:r>
      </w:ins>
      <w:ins w:id="236" w:author="Thomas Harter" w:date="2024-03-30T07:21:00Z">
        <w:r w:rsidR="003376E8">
          <w:t>2</w:t>
        </w:r>
      </w:ins>
      <w:ins w:id="237" w:author="Thomas Harter" w:date="2024-03-30T05:58:00Z">
        <w:r w:rsidR="005B3032">
          <w:t xml:space="preserve">. </w:t>
        </w:r>
      </w:ins>
      <w:ins w:id="238" w:author="Thomas Harter" w:date="2024-03-30T05:59:00Z">
        <w:r w:rsidR="00FA5153">
          <w:t>Single predictor models with</w:t>
        </w:r>
      </w:ins>
      <w:ins w:id="239" w:author="Thomas Harter" w:date="2024-03-30T05:58:00Z">
        <w:r w:rsidR="005B3032">
          <w:t xml:space="preserve"> </w:t>
        </w:r>
      </w:ins>
      <w:ins w:id="240" w:author="Thomas Harter" w:date="2024-03-30T06:52:00Z">
        <w:r w:rsidR="005D499B">
          <w:rPr>
            <w:i/>
            <w:iCs/>
          </w:rPr>
          <w:t>p</w:t>
        </w:r>
      </w:ins>
      <w:ins w:id="241" w:author="Thomas Harter" w:date="2024-03-30T05:58:00Z">
        <w:r w:rsidR="005B3032">
          <w:rPr>
            <w:i/>
            <w:iCs/>
          </w:rPr>
          <w:t xml:space="preserve"> </w:t>
        </w:r>
        <w:r w:rsidR="005B3032">
          <w:t>values of less than 0.</w:t>
        </w:r>
      </w:ins>
      <w:ins w:id="242" w:author="Thomas Harter" w:date="2024-03-30T07:21:00Z">
        <w:r w:rsidR="003376E8">
          <w:t>2</w:t>
        </w:r>
      </w:ins>
      <w:ins w:id="243" w:author="Thomas Harter" w:date="2024-03-30T05:59:00Z">
        <w:r w:rsidR="00FA5153">
          <w:t xml:space="preserve"> reach </w:t>
        </w:r>
      </w:ins>
      <w:ins w:id="244" w:author="Thomas Harter" w:date="2024-03-30T06:00:00Z">
        <w:r w:rsidR="00D752DA">
          <w:rPr>
            <w:i/>
            <w:iCs/>
          </w:rPr>
          <w:t>R</w:t>
        </w:r>
        <w:r w:rsidR="00D752DA">
          <w:rPr>
            <w:i/>
            <w:iCs/>
            <w:vertAlign w:val="superscript"/>
          </w:rPr>
          <w:t>2</w:t>
        </w:r>
        <w:r w:rsidR="00D752DA">
          <w:t xml:space="preserve"> values as high as 0.5 for </w:t>
        </w:r>
      </w:ins>
      <w:ins w:id="245" w:author="Thomas Harter" w:date="2024-03-30T05:59:00Z">
        <w:r w:rsidR="000E73F2">
          <w:t xml:space="preserve">coho </w:t>
        </w:r>
        <w:proofErr w:type="spellStart"/>
        <w:proofErr w:type="gramStart"/>
        <w:r w:rsidR="000E73F2">
          <w:t>spf</w:t>
        </w:r>
        <w:proofErr w:type="spellEnd"/>
        <w:r w:rsidR="000E73F2">
          <w:t xml:space="preserve"> </w:t>
        </w:r>
      </w:ins>
      <w:ins w:id="246" w:author="Thomas Harter" w:date="2024-03-30T06:00:00Z">
        <w:r w:rsidR="005E0803">
          <w:t>,</w:t>
        </w:r>
        <w:proofErr w:type="gramEnd"/>
        <w:r w:rsidR="005E0803">
          <w:t xml:space="preserve"> but only 0.2 for </w:t>
        </w:r>
      </w:ins>
      <w:ins w:id="247" w:author="Thomas Harter" w:date="2024-03-30T06:01:00Z">
        <w:r w:rsidR="005E0803">
          <w:t xml:space="preserve">Chinook </w:t>
        </w:r>
        <w:proofErr w:type="spellStart"/>
        <w:r w:rsidR="005E0803">
          <w:t>jpf</w:t>
        </w:r>
        <w:proofErr w:type="spellEnd"/>
        <w:r w:rsidR="005E0803">
          <w:t xml:space="preserve"> (Figure 10).</w:t>
        </w:r>
      </w:ins>
      <w:ins w:id="248" w:author="Thomas Harter" w:date="2024-03-30T05:58:00Z">
        <w:r w:rsidR="002078B6">
          <w:t xml:space="preserve"> </w:t>
        </w:r>
      </w:ins>
      <w:del w:id="249" w:author="Thomas Harter" w:date="2024-03-30T05:21:00Z">
        <w:r w:rsidR="004D1C33" w:rsidDel="00305DE0">
          <w:delText xml:space="preserve">. </w:delText>
        </w:r>
      </w:del>
      <w:ins w:id="250" w:author="Thomas Harter" w:date="2024-03-30T05:49:00Z">
        <w:r w:rsidR="00C05E23">
          <w:t>A</w:t>
        </w:r>
      </w:ins>
      <w:ins w:id="251" w:author="Thomas Harter" w:date="2024-03-30T05:12:00Z">
        <w:r w:rsidR="00DA23CE">
          <w:t>s established already by simple correlation analysis</w:t>
        </w:r>
      </w:ins>
      <w:ins w:id="252" w:author="Thomas Harter" w:date="2024-03-30T05:47:00Z">
        <w:r w:rsidR="006B159A">
          <w:t xml:space="preserve"> for the original 49 hydrologic</w:t>
        </w:r>
      </w:ins>
      <w:ins w:id="253" w:author="Thomas Harter" w:date="2024-03-30T06:00:00Z">
        <w:r w:rsidR="005E0803">
          <w:t xml:space="preserve"> </w:t>
        </w:r>
      </w:ins>
      <w:ins w:id="254" w:author="Thomas Harter" w:date="2024-03-30T05:47:00Z">
        <w:r w:rsidR="006B159A">
          <w:t>predictors</w:t>
        </w:r>
      </w:ins>
      <w:ins w:id="255" w:author="Thomas Harter" w:date="2024-03-30T05:12:00Z">
        <w:r w:rsidR="00DA23CE">
          <w:t>, above,</w:t>
        </w:r>
      </w:ins>
      <w:del w:id="256" w:author="Thomas Harter" w:date="2024-03-30T05:12:00Z">
        <w:r w:rsidR="004D1C33" w:rsidDel="00DA23CE">
          <w:delText>C</w:delText>
        </w:r>
      </w:del>
      <w:del w:id="257" w:author="Thomas Harter" w:date="2024-03-30T07:22:00Z">
        <w:r w:rsidR="004D1C33" w:rsidDel="00D56B82">
          <w:delText>oho reproduction rates</w:delText>
        </w:r>
      </w:del>
      <w:ins w:id="258" w:author="Thomas Harter" w:date="2024-03-30T05:50:00Z">
        <w:r w:rsidR="00C05E23">
          <w:t xml:space="preserve"> coho </w:t>
        </w:r>
        <w:proofErr w:type="spellStart"/>
        <w:r w:rsidR="00C05E23">
          <w:t>spf</w:t>
        </w:r>
      </w:ins>
      <w:proofErr w:type="spellEnd"/>
      <w:r w:rsidR="004D1C33">
        <w:t xml:space="preserve"> </w:t>
      </w:r>
      <w:del w:id="259" w:author="Thomas Harter" w:date="2024-03-30T05:47:00Z">
        <w:r w:rsidR="004D1C33" w:rsidDel="006B159A">
          <w:delText>appear</w:delText>
        </w:r>
      </w:del>
      <w:ins w:id="260" w:author="Thomas Harter" w:date="2024-03-30T05:47:00Z">
        <w:r w:rsidR="006B159A">
          <w:t>are</w:t>
        </w:r>
      </w:ins>
      <w:del w:id="261" w:author="Thomas Harter" w:date="2024-03-30T05:47:00Z">
        <w:r w:rsidR="004D1C33" w:rsidDel="006B159A">
          <w:delText xml:space="preserve"> to be</w:delText>
        </w:r>
      </w:del>
      <w:r w:rsidR="004D1C33">
        <w:t xml:space="preserve"> </w:t>
      </w:r>
      <w:ins w:id="262" w:author="Thomas Harter" w:date="2024-03-30T05:13:00Z">
        <w:r w:rsidR="00F16C98">
          <w:t xml:space="preserve">significantly </w:t>
        </w:r>
      </w:ins>
      <w:r w:rsidR="004D1C33">
        <w:t xml:space="preserve">correlated with some </w:t>
      </w:r>
      <w:ins w:id="263" w:author="Thomas Harter" w:date="2024-03-30T05:46:00Z">
        <w:r w:rsidR="006B159A">
          <w:t xml:space="preserve">of these </w:t>
        </w:r>
      </w:ins>
      <w:r w:rsidR="004D1C33">
        <w:t xml:space="preserve">hydrologic metrics, based on the hydrologic conditions and coho observations in brood years 2004 - 2019, corresponding to water years 2007-2020. </w:t>
      </w:r>
      <w:ins w:id="264" w:author="Thomas Harter" w:date="2024-03-30T07:22:00Z">
        <w:r w:rsidR="00D56B82">
          <w:t xml:space="preserve">Specifically, brood year reconnection, BY </w:t>
        </w:r>
        <w:proofErr w:type="spellStart"/>
        <w:r w:rsidR="00D56B82">
          <w:t>reconn</w:t>
        </w:r>
        <w:proofErr w:type="spellEnd"/>
        <w:r w:rsidR="00D56B82">
          <w:t xml:space="preserve">. Day at 10 </w:t>
        </w:r>
        <w:proofErr w:type="spellStart"/>
        <w:r w:rsidR="00D56B82">
          <w:t>cfs</w:t>
        </w:r>
        <w:proofErr w:type="spellEnd"/>
        <w:r w:rsidR="00D56B82">
          <w:t xml:space="preserve"> and 100 </w:t>
        </w:r>
        <w:proofErr w:type="spellStart"/>
        <w:r w:rsidR="00D56B82">
          <w:t>cfs</w:t>
        </w:r>
        <w:proofErr w:type="spellEnd"/>
        <w:r w:rsidR="00D56B82">
          <w:t xml:space="preserve">, </w:t>
        </w:r>
      </w:ins>
      <w:ins w:id="265" w:author="Thomas Harter" w:date="2024-03-30T07:23:00Z">
        <w:r w:rsidR="005D64C6">
          <w:t>broo</w:t>
        </w:r>
        <w:r w:rsidR="00632E32">
          <w:t xml:space="preserve">d </w:t>
        </w:r>
        <w:r w:rsidR="005D64C6">
          <w:t>year total flow, log of BY Tot. Flow Sep-Dec</w:t>
        </w:r>
        <w:r w:rsidR="00632E32">
          <w:t>, brood year fall pulse magnitude and duratio</w:t>
        </w:r>
      </w:ins>
      <w:ins w:id="266" w:author="Thomas Harter" w:date="2024-03-30T07:24:00Z">
        <w:r w:rsidR="00632E32">
          <w:t xml:space="preserve">n, </w:t>
        </w:r>
        <w:proofErr w:type="spellStart"/>
        <w:r w:rsidR="00632E32">
          <w:t>BY_FA_Mag</w:t>
        </w:r>
        <w:proofErr w:type="spellEnd"/>
        <w:r w:rsidR="00FA0744">
          <w:t xml:space="preserve"> and </w:t>
        </w:r>
        <w:proofErr w:type="spellStart"/>
        <w:r w:rsidR="00FA0744">
          <w:t>BY_FA_Dur</w:t>
        </w:r>
        <w:proofErr w:type="spellEnd"/>
        <w:r w:rsidR="00FA0744">
          <w:t xml:space="preserve">, </w:t>
        </w:r>
      </w:ins>
      <w:ins w:id="267" w:author="Thomas Harter" w:date="2024-03-30T07:26:00Z">
        <w:r w:rsidR="00E03938">
          <w:t xml:space="preserve">rearing year fall </w:t>
        </w:r>
        <w:r w:rsidR="0039730A">
          <w:t xml:space="preserve">pulse magnitude, RY </w:t>
        </w:r>
        <w:proofErr w:type="spellStart"/>
        <w:r w:rsidR="0039730A">
          <w:t>FA_tim</w:t>
        </w:r>
        <w:proofErr w:type="spellEnd"/>
        <w:r w:rsidR="0039730A">
          <w:t xml:space="preserve">, </w:t>
        </w:r>
      </w:ins>
      <w:ins w:id="268" w:author="Thomas Harter" w:date="2024-03-30T07:27:00Z">
        <w:r w:rsidR="00FF47FA">
          <w:t xml:space="preserve">and </w:t>
        </w:r>
      </w:ins>
      <w:ins w:id="269" w:author="Thomas Harter" w:date="2024-03-30T07:24:00Z">
        <w:r w:rsidR="00FA0744">
          <w:t xml:space="preserve">rearing year wet season timing and </w:t>
        </w:r>
        <w:r w:rsidR="00A8563A">
          <w:t xml:space="preserve">baseflow duration, RY </w:t>
        </w:r>
        <w:proofErr w:type="spellStart"/>
        <w:r w:rsidR="00A8563A">
          <w:t>Wet_Tim</w:t>
        </w:r>
        <w:proofErr w:type="spellEnd"/>
        <w:r w:rsidR="00A8563A">
          <w:t xml:space="preserve"> and RY </w:t>
        </w:r>
        <w:proofErr w:type="spellStart"/>
        <w:r w:rsidR="00A8563A">
          <w:t>BFL_D</w:t>
        </w:r>
      </w:ins>
      <w:ins w:id="270" w:author="Thomas Harter" w:date="2024-03-30T07:25:00Z">
        <w:r w:rsidR="00A8563A">
          <w:t>ur</w:t>
        </w:r>
      </w:ins>
      <w:proofErr w:type="spellEnd"/>
      <w:ins w:id="271" w:author="Thomas Harter" w:date="2024-03-30T07:27:00Z">
        <w:r w:rsidR="00FF47FA">
          <w:t xml:space="preserve">, </w:t>
        </w:r>
      </w:ins>
      <w:ins w:id="272" w:author="Thomas Harter" w:date="2024-03-30T07:25:00Z">
        <w:r w:rsidR="00C539B3">
          <w:t xml:space="preserve">exceed the </w:t>
        </w:r>
      </w:ins>
      <w:ins w:id="273" w:author="Thomas Harter" w:date="2024-03-30T07:27:00Z">
        <w:r w:rsidR="00FF47FA">
          <w:t xml:space="preserve">correlation </w:t>
        </w:r>
      </w:ins>
      <w:ins w:id="274" w:author="Thomas Harter" w:date="2024-03-30T07:25:00Z">
        <w:r w:rsidR="00C539B3">
          <w:t xml:space="preserve">threshold criterion. </w:t>
        </w:r>
      </w:ins>
      <w:r w:rsidR="004D1C33">
        <w:t>Relative reproduction in Chinook was less predictable than in coho, using the same set of hydrologic predictors</w:t>
      </w:r>
      <w:ins w:id="275" w:author="Thomas Harter" w:date="2024-03-30T06:03:00Z">
        <w:r w:rsidR="00390AE5">
          <w:t>.</w:t>
        </w:r>
      </w:ins>
    </w:p>
    <w:p w14:paraId="1644E6C7" w14:textId="294E5521" w:rsidR="00A502F9" w:rsidRDefault="00A502F9" w:rsidP="00A502F9">
      <w:pPr>
        <w:pStyle w:val="FirstParagraph"/>
        <w:rPr>
          <w:ins w:id="276" w:author="Thomas Harter" w:date="2024-03-30T06:50:00Z"/>
        </w:rPr>
      </w:pPr>
      <w:ins w:id="277" w:author="Thomas Harter" w:date="2024-03-30T06:50:00Z">
        <w:r>
          <w:t xml:space="preserve">For coho, the best single-predictor models (Brood Year fall reconnection dates for 10 and 100 </w:t>
        </w:r>
        <w:proofErr w:type="spellStart"/>
        <w:r>
          <w:t>cfs</w:t>
        </w:r>
        <w:proofErr w:type="spellEnd"/>
        <w:r>
          <w:t xml:space="preserve">, or BY_recon_10 and BY_recon_100) are both related to the timing of rising fall flows in the </w:t>
        </w:r>
      </w:ins>
      <w:ins w:id="278" w:author="Thomas Harter" w:date="2024-03-30T07:27:00Z">
        <w:r w:rsidR="00FF47FA">
          <w:t>b</w:t>
        </w:r>
      </w:ins>
      <w:ins w:id="279" w:author="Thomas Harter" w:date="2024-03-30T06:50:00Z">
        <w:r>
          <w:t xml:space="preserve">rood </w:t>
        </w:r>
      </w:ins>
      <w:ins w:id="280" w:author="Thomas Harter" w:date="2024-03-30T07:27:00Z">
        <w:r w:rsidR="00FF47FA">
          <w:t>y</w:t>
        </w:r>
      </w:ins>
      <w:ins w:id="281" w:author="Thomas Harter" w:date="2024-03-30T06:50:00Z">
        <w:r>
          <w:t xml:space="preserve">ear of each salmon cohort (Table 2). </w:t>
        </w:r>
      </w:ins>
      <w:ins w:id="282" w:author="Thomas Harter" w:date="2024-03-30T07:28:00Z">
        <w:r w:rsidR="00BF066B">
          <w:t>Not surprisingly then, t</w:t>
        </w:r>
      </w:ins>
      <w:ins w:id="283" w:author="Thomas Harter" w:date="2024-03-30T06:50:00Z">
        <w:r>
          <w:t xml:space="preserve">he predictor </w:t>
        </w:r>
        <w:proofErr w:type="spellStart"/>
        <w:r>
          <w:t>BY_FA_Mag</w:t>
        </w:r>
      </w:ins>
      <w:proofErr w:type="spellEnd"/>
      <w:ins w:id="284" w:author="Thomas Harter" w:date="2024-03-30T07:28:00Z">
        <w:r w:rsidR="00BF066B">
          <w:t xml:space="preserve"> </w:t>
        </w:r>
      </w:ins>
      <w:ins w:id="285" w:author="Thomas Harter" w:date="2024-03-30T06:50:00Z">
        <w:r>
          <w:t xml:space="preserve">was also highly correlated with coho </w:t>
        </w:r>
        <w:proofErr w:type="spellStart"/>
        <w:r>
          <w:t>spf</w:t>
        </w:r>
        <w:proofErr w:type="spellEnd"/>
        <w:r>
          <w:t xml:space="preserve"> (Figure 8). However, because a distinct fall pulse does not occur every year, including </w:t>
        </w:r>
      </w:ins>
      <w:ins w:id="286" w:author="Thomas Harter" w:date="2024-03-30T07:29:00Z">
        <w:r w:rsidR="000151C4">
          <w:t xml:space="preserve">any </w:t>
        </w:r>
      </w:ins>
      <w:ins w:id="287" w:author="Thomas Harter" w:date="2024-03-30T06:50:00Z">
        <w:r>
          <w:t>FA</w:t>
        </w:r>
        <w:r w:rsidDel="004A0044">
          <w:t xml:space="preserve"> </w:t>
        </w:r>
        <w:r>
          <w:t>metrics would reduce the sample size to an unacceptable level (i.e., a total of six water years with a complete set of predictors and response observations). Because of this sample size limitation, but also</w:t>
        </w:r>
        <w:r>
          <w:t xml:space="preserve"> </w:t>
        </w:r>
        <w:r>
          <w:t xml:space="preserve">because some of the information about this pulse is </w:t>
        </w:r>
      </w:ins>
      <w:ins w:id="288" w:author="Thomas Harter" w:date="2024-03-30T07:29:00Z">
        <w:r w:rsidR="000151C4">
          <w:t xml:space="preserve">strongly </w:t>
        </w:r>
      </w:ins>
      <w:ins w:id="289" w:author="Thomas Harter" w:date="2024-03-30T06:50:00Z">
        <w:r>
          <w:t>embedded into the reconnection date metric, FA</w:t>
        </w:r>
      </w:ins>
      <w:ins w:id="290" w:author="Thomas Harter" w:date="2024-03-30T07:29:00Z">
        <w:r w:rsidR="000151C4">
          <w:t xml:space="preserve"> metrics were</w:t>
        </w:r>
      </w:ins>
      <w:ins w:id="291" w:author="Thomas Harter" w:date="2024-03-30T06:50:00Z">
        <w:r>
          <w:t xml:space="preserve"> </w:t>
        </w:r>
      </w:ins>
      <w:ins w:id="292" w:author="Thomas Harter" w:date="2024-03-30T07:30:00Z">
        <w:r w:rsidR="00073B31">
          <w:t>not further considered as</w:t>
        </w:r>
      </w:ins>
      <w:ins w:id="293" w:author="Thomas Harter" w:date="2024-03-30T06:50:00Z">
        <w:r>
          <w:t xml:space="preserve"> potential predictors</w:t>
        </w:r>
      </w:ins>
      <w:ins w:id="294" w:author="Thomas Harter" w:date="2024-03-30T07:30:00Z">
        <w:r w:rsidR="00073B31">
          <w:t>.</w:t>
        </w:r>
      </w:ins>
    </w:p>
    <w:p w14:paraId="39F67190" w14:textId="24B7B7B0" w:rsidR="00F37F1A" w:rsidRDefault="00390AE5">
      <w:pPr>
        <w:pStyle w:val="FirstParagraph"/>
        <w:rPr>
          <w:ins w:id="295" w:author="Thomas Harter" w:date="2024-03-30T06:42:00Z"/>
        </w:rPr>
      </w:pPr>
      <w:ins w:id="296" w:author="Thomas Harter" w:date="2024-03-30T06:03:00Z">
        <w:r>
          <w:t>Two predictor models provided significantly better re</w:t>
        </w:r>
        <w:r w:rsidR="006A7E91">
          <w:t>sults than single-predictor mod</w:t>
        </w:r>
      </w:ins>
      <w:ins w:id="297" w:author="Thomas Harter" w:date="2024-03-30T06:04:00Z">
        <w:r w:rsidR="006A7E91">
          <w:t>els</w:t>
        </w:r>
      </w:ins>
      <w:r w:rsidR="004D1C33">
        <w:t xml:space="preserve">: for Chinook,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4D1C33">
        <w:t xml:space="preserve"> values </w:t>
      </w:r>
      <w:del w:id="298" w:author="Thomas Harter" w:date="2024-03-30T06:38:00Z">
        <w:r w:rsidR="004D1C33" w:rsidDel="00F46C89">
          <w:delText xml:space="preserve">were </w:delText>
        </w:r>
      </w:del>
      <w:ins w:id="299" w:author="Thomas Harter" w:date="2024-03-30T06:39:00Z">
        <w:r w:rsidR="009D7B20">
          <w:t>never exceeded</w:t>
        </w:r>
      </w:ins>
      <w:del w:id="300" w:author="Thomas Harter" w:date="2024-03-30T06:39:00Z">
        <w:r w:rsidR="004D1C33" w:rsidDel="009D7B20">
          <w:delText>0.2 and</w:delText>
        </w:r>
      </w:del>
      <w:r w:rsidR="004D1C33">
        <w:t xml:space="preserve"> 0.5</w:t>
      </w:r>
      <w:ins w:id="301" w:author="Thomas Harter" w:date="2024-03-30T06:39:00Z">
        <w:r w:rsidR="009D7B20">
          <w:t xml:space="preserve">, even at very low </w:t>
        </w:r>
      </w:ins>
      <w:ins w:id="302" w:author="Thomas Harter" w:date="2024-03-30T06:52:00Z">
        <w:r w:rsidR="006C3DBD">
          <w:rPr>
            <w:i/>
            <w:iCs/>
          </w:rPr>
          <w:t>p</w:t>
        </w:r>
      </w:ins>
      <w:ins w:id="303" w:author="Thomas Harter" w:date="2024-03-30T06:39:00Z">
        <w:r w:rsidR="00D4617A">
          <w:t xml:space="preserve"> values</w:t>
        </w:r>
      </w:ins>
      <w:del w:id="304" w:author="Thomas Harter" w:date="2024-03-30T06:39:00Z">
        <w:r w:rsidR="004D1C33" w:rsidDel="00D4617A">
          <w:delText xml:space="preserve"> for </w:delText>
        </w:r>
      </w:del>
      <w:del w:id="305" w:author="Thomas Harter" w:date="2024-03-30T06:37:00Z">
        <w:r w:rsidR="004D1C33" w:rsidDel="00B421D4">
          <w:delText xml:space="preserve">single- and </w:delText>
        </w:r>
      </w:del>
      <w:del w:id="306" w:author="Thomas Harter" w:date="2024-03-30T06:39:00Z">
        <w:r w:rsidR="004D1C33" w:rsidDel="00D4617A">
          <w:delText>two-predictor models</w:delText>
        </w:r>
        <w:r w:rsidR="004D1C33" w:rsidDel="00817714">
          <w:delText>,</w:delText>
        </w:r>
      </w:del>
      <w:del w:id="307" w:author="Thomas Harter" w:date="2024-03-30T06:40:00Z">
        <w:r w:rsidR="004D1C33" w:rsidDel="00817714">
          <w:delText xml:space="preserve"> </w:delText>
        </w:r>
      </w:del>
      <w:del w:id="308" w:author="Thomas Harter" w:date="2024-03-30T06:39:00Z">
        <w:r w:rsidR="004D1C33" w:rsidDel="00D4617A">
          <w:delText>respectively, w</w:delText>
        </w:r>
      </w:del>
      <w:del w:id="309" w:author="Thomas Harter" w:date="2024-03-30T06:40:00Z">
        <w:r w:rsidR="004D1C33" w:rsidDel="00817714">
          <w:delText>hile</w:delText>
        </w:r>
      </w:del>
      <w:ins w:id="310" w:author="Thomas Harter" w:date="2024-03-30T06:40:00Z">
        <w:r w:rsidR="00817714">
          <w:t>.</w:t>
        </w:r>
      </w:ins>
      <w:r w:rsidR="004D1C33">
        <w:t xml:space="preserve"> </w:t>
      </w:r>
      <w:del w:id="311" w:author="Thomas Harter" w:date="2024-03-30T06:40:00Z">
        <w:r w:rsidR="004D1C33" w:rsidDel="00817714">
          <w:delText xml:space="preserve">for </w:delText>
        </w:r>
      </w:del>
      <w:ins w:id="312" w:author="Thomas Harter" w:date="2024-03-30T06:40:00Z">
        <w:r w:rsidR="00817714">
          <w:t>For</w:t>
        </w:r>
        <w:r w:rsidR="00817714">
          <w:t xml:space="preserve"> </w:t>
        </w:r>
      </w:ins>
      <w:r w:rsidR="004D1C33">
        <w:t>coho</w:t>
      </w:r>
      <w:ins w:id="313" w:author="Thomas Harter" w:date="2024-03-30T06:40:00Z">
        <w:r w:rsidR="00817714">
          <w:t xml:space="preserve"> </w:t>
        </w:r>
        <w:proofErr w:type="spellStart"/>
        <w:r w:rsidR="00817714">
          <w:t>spf</w:t>
        </w:r>
        <w:proofErr w:type="spellEnd"/>
        <w:r w:rsidR="00817714">
          <w:t>, two-predictor linear models achieved</w:t>
        </w:r>
      </w:ins>
      <w:r w:rsidR="004D1C33">
        <w:t xml:space="preserve"> </w:t>
      </w:r>
      <w:del w:id="314" w:author="Thomas Harter" w:date="2024-03-30T06:37:00Z">
        <w:r w:rsidR="004D1C33" w:rsidDel="00B421D4">
          <w:delText xml:space="preserve">they </w:delText>
        </w:r>
      </w:del>
      <w:ins w:id="315" w:author="Thomas Harter" w:date="2024-03-30T06:37:00Z">
        <w:r w:rsidR="00B421D4">
          <w:t>maximu</w:t>
        </w:r>
      </w:ins>
      <w:ins w:id="316" w:author="Thomas Harter" w:date="2024-03-30T06:38:00Z">
        <w:r w:rsidR="00B421D4">
          <w:t>m values</w:t>
        </w:r>
      </w:ins>
      <w:ins w:id="317" w:author="Thomas Harter" w:date="2024-03-30T06:37:00Z">
        <w:r w:rsidR="00B421D4">
          <w:t xml:space="preserve"> </w:t>
        </w:r>
      </w:ins>
      <w:del w:id="318" w:author="Thomas Harter" w:date="2024-03-30T06:40:00Z">
        <w:r w:rsidR="004D1C33" w:rsidDel="00575C7B">
          <w:delText xml:space="preserve">were 0.5 and </w:delText>
        </w:r>
      </w:del>
      <w:ins w:id="319" w:author="Thomas Harter" w:date="2024-03-30T06:41:00Z">
        <w:r w:rsidR="00575C7B">
          <w:t xml:space="preserve">of </w:t>
        </w:r>
      </w:ins>
      <w:r w:rsidR="004D1C33">
        <w:t>0.9</w:t>
      </w:r>
      <w:ins w:id="320" w:author="Thomas Harter" w:date="2024-03-30T06:41:00Z">
        <w:r w:rsidR="00593426">
          <w:t xml:space="preserve"> with simultaneously very low </w:t>
        </w:r>
      </w:ins>
      <w:ins w:id="321" w:author="Thomas Harter" w:date="2024-03-30T06:52:00Z">
        <w:r w:rsidR="006C3DBD">
          <w:rPr>
            <w:i/>
            <w:iCs/>
          </w:rPr>
          <w:t>p</w:t>
        </w:r>
      </w:ins>
      <w:ins w:id="322" w:author="Thomas Harter" w:date="2024-03-30T06:41:00Z">
        <w:r w:rsidR="00593426">
          <w:t xml:space="preserve"> values (</w:t>
        </w:r>
      </w:ins>
      <w:ins w:id="323" w:author="Thomas Harter" w:date="2024-03-30T06:52:00Z">
        <w:r w:rsidR="006C3DBD">
          <w:rPr>
            <w:i/>
            <w:iCs/>
          </w:rPr>
          <w:t>p</w:t>
        </w:r>
      </w:ins>
      <w:ins w:id="324" w:author="Thomas Harter" w:date="2024-03-30T06:41:00Z">
        <w:r w:rsidR="00593426">
          <w:t xml:space="preserve"> &lt; 0.05, </w:t>
        </w:r>
      </w:ins>
      <w:del w:id="325" w:author="Thomas Harter" w:date="2024-03-30T06:41:00Z">
        <w:r w:rsidR="004D1C33" w:rsidDel="00175CB6">
          <w:delText xml:space="preserve"> (</w:delText>
        </w:r>
      </w:del>
      <w:r w:rsidR="004D1C33">
        <w:t>Figure 10</w:t>
      </w:r>
      <w:ins w:id="326" w:author="Thomas Harter" w:date="2024-03-30T06:48:00Z">
        <w:r w:rsidR="00DA495E">
          <w:t xml:space="preserve">, </w:t>
        </w:r>
        <w:r w:rsidR="00DA495E" w:rsidRPr="00DA495E">
          <w:rPr>
            <w:rPrChange w:id="327" w:author="Thomas Harter" w:date="2024-03-30T06:48:00Z">
              <w:rPr>
                <w:i/>
                <w:iCs/>
              </w:rPr>
            </w:rPrChange>
          </w:rPr>
          <w:t>Supplemental Tables 3</w:t>
        </w:r>
        <w:r w:rsidR="00DA495E" w:rsidRPr="00DA495E">
          <w:t xml:space="preserve"> through </w:t>
        </w:r>
        <w:r w:rsidR="00DA495E" w:rsidRPr="00DA495E">
          <w:rPr>
            <w:rPrChange w:id="328" w:author="Thomas Harter" w:date="2024-03-30T06:48:00Z">
              <w:rPr>
                <w:i/>
                <w:iCs/>
              </w:rPr>
            </w:rPrChange>
          </w:rPr>
          <w:t>6</w:t>
        </w:r>
      </w:ins>
      <w:ins w:id="329" w:author="Thomas Harter" w:date="2024-03-30T06:49:00Z">
        <w:r w:rsidR="00DA495E">
          <w:t>????????????????</w:t>
        </w:r>
      </w:ins>
      <w:r w:rsidR="004D1C33">
        <w:t>).</w:t>
      </w:r>
    </w:p>
    <w:p w14:paraId="7A971914" w14:textId="77777777" w:rsidR="00E06527" w:rsidRDefault="00175CB6" w:rsidP="00175CB6">
      <w:pPr>
        <w:pStyle w:val="BodyText"/>
        <w:rPr>
          <w:ins w:id="330" w:author="Thomas Harter" w:date="2024-03-30T07:07:00Z"/>
          <w:i/>
          <w:iCs/>
          <w:highlight w:val="yellow"/>
        </w:rPr>
      </w:pPr>
      <w:ins w:id="331" w:author="Thomas Harter" w:date="2024-03-30T06:42:00Z">
        <w:r w:rsidRPr="00D038C3">
          <w:rPr>
            <w:i/>
            <w:iCs/>
            <w:highlight w:val="yellow"/>
            <w:rPrChange w:id="332" w:author="Thomas Harter" w:date="2024-03-30T06:55:00Z">
              <w:rPr>
                <w:i/>
                <w:iCs/>
              </w:rPr>
            </w:rPrChange>
          </w:rPr>
          <w:t xml:space="preserve">CAN YOU </w:t>
        </w:r>
      </w:ins>
      <w:ins w:id="333" w:author="Thomas Harter" w:date="2024-03-30T06:53:00Z">
        <w:r w:rsidR="00811752" w:rsidRPr="00D038C3">
          <w:rPr>
            <w:i/>
            <w:iCs/>
            <w:highlight w:val="yellow"/>
            <w:rPrChange w:id="334" w:author="Thomas Harter" w:date="2024-03-30T06:55:00Z">
              <w:rPr>
                <w:i/>
                <w:iCs/>
              </w:rPr>
            </w:rPrChange>
          </w:rPr>
          <w:t xml:space="preserve">DESCRIBE THE AIC </w:t>
        </w:r>
      </w:ins>
      <w:ins w:id="335" w:author="Thomas Harter" w:date="2024-03-30T06:54:00Z">
        <w:r w:rsidR="00811752" w:rsidRPr="00D038C3">
          <w:rPr>
            <w:i/>
            <w:iCs/>
            <w:highlight w:val="yellow"/>
            <w:rPrChange w:id="336" w:author="Thomas Harter" w:date="2024-03-30T06:55:00Z">
              <w:rPr>
                <w:i/>
                <w:iCs/>
              </w:rPr>
            </w:rPrChange>
          </w:rPr>
          <w:t>RESULTS</w:t>
        </w:r>
      </w:ins>
      <w:ins w:id="337" w:author="Thomas Harter" w:date="2024-03-30T06:42:00Z">
        <w:r w:rsidRPr="00D038C3">
          <w:rPr>
            <w:i/>
            <w:iCs/>
            <w:highlight w:val="yellow"/>
            <w:rPrChange w:id="338" w:author="Thomas Harter" w:date="2024-03-30T06:55:00Z">
              <w:rPr>
                <w:i/>
                <w:iCs/>
              </w:rPr>
            </w:rPrChange>
          </w:rPr>
          <w:t xml:space="preserve"> IN PARAGRAPH AS YOU CHOSE THIS ALSO AS A</w:t>
        </w:r>
      </w:ins>
      <w:ins w:id="339" w:author="Thomas Harter" w:date="2024-03-30T06:43:00Z">
        <w:r w:rsidR="009B197B" w:rsidRPr="00D038C3">
          <w:rPr>
            <w:i/>
            <w:iCs/>
            <w:highlight w:val="yellow"/>
            <w:rPrChange w:id="340" w:author="Thomas Harter" w:date="2024-03-30T06:55:00Z">
              <w:rPr>
                <w:i/>
                <w:iCs/>
              </w:rPr>
            </w:rPrChange>
          </w:rPr>
          <w:t>N EVALUATION CRITERIA, HERE</w:t>
        </w:r>
      </w:ins>
      <w:ins w:id="341" w:author="Thomas Harter" w:date="2024-03-30T06:48:00Z">
        <w:r w:rsidR="00490ACB" w:rsidRPr="00D038C3">
          <w:rPr>
            <w:i/>
            <w:iCs/>
            <w:highlight w:val="yellow"/>
            <w:rPrChange w:id="342" w:author="Thomas Harter" w:date="2024-03-30T06:55:00Z">
              <w:rPr>
                <w:i/>
                <w:iCs/>
              </w:rPr>
            </w:rPrChange>
          </w:rPr>
          <w:t xml:space="preserve"> (</w:t>
        </w:r>
      </w:ins>
      <w:ins w:id="343" w:author="Thomas Harter" w:date="2024-03-30T06:54:00Z">
        <w:r w:rsidR="00D038C3" w:rsidRPr="00D038C3">
          <w:rPr>
            <w:i/>
            <w:iCs/>
            <w:highlight w:val="yellow"/>
            <w:rPrChange w:id="344" w:author="Thomas Harter" w:date="2024-03-30T06:55:00Z">
              <w:rPr>
                <w:i/>
                <w:iCs/>
              </w:rPr>
            </w:rPrChange>
          </w:rPr>
          <w:t xml:space="preserve">and refer to tables and figures – is this in </w:t>
        </w:r>
      </w:ins>
      <w:ins w:id="345" w:author="Thomas Harter" w:date="2024-03-30T06:48:00Z">
        <w:r w:rsidR="00490ACB" w:rsidRPr="00D038C3">
          <w:rPr>
            <w:i/>
            <w:iCs/>
            <w:highlight w:val="yellow"/>
            <w:rPrChange w:id="346" w:author="Thomas Harter" w:date="2024-03-30T06:55:00Z">
              <w:rPr>
                <w:i/>
                <w:iCs/>
              </w:rPr>
            </w:rPrChange>
          </w:rPr>
          <w:t>Supplemental Tables 3</w:t>
        </w:r>
        <w:r w:rsidR="00490ACB" w:rsidRPr="00D038C3">
          <w:rPr>
            <w:highlight w:val="yellow"/>
            <w:rPrChange w:id="347" w:author="Thomas Harter" w:date="2024-03-30T06:55:00Z">
              <w:rPr/>
            </w:rPrChange>
          </w:rPr>
          <w:t xml:space="preserve"> through </w:t>
        </w:r>
        <w:r w:rsidR="00490ACB" w:rsidRPr="00D038C3">
          <w:rPr>
            <w:i/>
            <w:iCs/>
            <w:highlight w:val="yellow"/>
            <w:rPrChange w:id="348" w:author="Thomas Harter" w:date="2024-03-30T06:55:00Z">
              <w:rPr>
                <w:i/>
                <w:iCs/>
              </w:rPr>
            </w:rPrChange>
          </w:rPr>
          <w:t>6</w:t>
        </w:r>
      </w:ins>
      <w:ins w:id="349" w:author="Thomas Harter" w:date="2024-03-30T06:49:00Z">
        <w:r w:rsidR="00DA495E" w:rsidRPr="00D038C3">
          <w:rPr>
            <w:i/>
            <w:iCs/>
            <w:highlight w:val="yellow"/>
            <w:rPrChange w:id="350" w:author="Thomas Harter" w:date="2024-03-30T06:55:00Z">
              <w:rPr>
                <w:i/>
                <w:iCs/>
              </w:rPr>
            </w:rPrChange>
          </w:rPr>
          <w:t>?????????????????</w:t>
        </w:r>
      </w:ins>
      <w:ins w:id="351" w:author="Thomas Harter" w:date="2024-03-30T06:48:00Z">
        <w:r w:rsidR="00490ACB" w:rsidRPr="00D038C3">
          <w:rPr>
            <w:i/>
            <w:iCs/>
            <w:highlight w:val="yellow"/>
            <w:rPrChange w:id="352" w:author="Thomas Harter" w:date="2024-03-30T06:55:00Z">
              <w:rPr>
                <w:i/>
                <w:iCs/>
              </w:rPr>
            </w:rPrChange>
          </w:rPr>
          <w:t>)</w:t>
        </w:r>
      </w:ins>
      <w:ins w:id="353" w:author="Thomas Harter" w:date="2024-03-30T06:43:00Z">
        <w:r w:rsidR="009B197B" w:rsidRPr="00D038C3">
          <w:rPr>
            <w:i/>
            <w:iCs/>
            <w:highlight w:val="yellow"/>
            <w:rPrChange w:id="354" w:author="Thomas Harter" w:date="2024-03-30T06:55:00Z">
              <w:rPr>
                <w:i/>
                <w:iCs/>
              </w:rPr>
            </w:rPrChange>
          </w:rPr>
          <w:t>.</w:t>
        </w:r>
      </w:ins>
    </w:p>
    <w:p w14:paraId="2D728839" w14:textId="77777777" w:rsidR="003A31B0" w:rsidRDefault="00E06527" w:rsidP="00175CB6">
      <w:pPr>
        <w:pStyle w:val="BodyText"/>
        <w:rPr>
          <w:ins w:id="355" w:author="Thomas Harter" w:date="2024-03-30T07:15:00Z"/>
          <w:i/>
          <w:iCs/>
          <w:highlight w:val="yellow"/>
        </w:rPr>
      </w:pPr>
      <w:ins w:id="356" w:author="Thomas Harter" w:date="2024-03-30T07:07:00Z">
        <w:r>
          <w:rPr>
            <w:i/>
            <w:iCs/>
            <w:highlight w:val="yellow"/>
          </w:rPr>
          <w:t xml:space="preserve">THEN ALSO </w:t>
        </w:r>
      </w:ins>
      <w:ins w:id="357" w:author="Thomas Harter" w:date="2024-03-30T07:08:00Z">
        <w:r>
          <w:rPr>
            <w:i/>
            <w:iCs/>
            <w:highlight w:val="yellow"/>
          </w:rPr>
          <w:t xml:space="preserve">DESCRIBE THE F-STATISTIC GENERAL RESULTS. </w:t>
        </w:r>
      </w:ins>
      <w:ins w:id="358" w:author="Thomas Harter" w:date="2024-03-30T06:54:00Z">
        <w:r w:rsidR="00D038C3" w:rsidRPr="00D038C3">
          <w:rPr>
            <w:i/>
            <w:iCs/>
            <w:highlight w:val="yellow"/>
            <w:rPrChange w:id="359" w:author="Thomas Harter" w:date="2024-03-30T06:55:00Z">
              <w:rPr>
                <w:i/>
                <w:iCs/>
              </w:rPr>
            </w:rPrChange>
          </w:rPr>
          <w:t xml:space="preserve">Close your paragraph with the sentence </w:t>
        </w:r>
        <w:proofErr w:type="gramStart"/>
        <w:r w:rsidR="00D038C3" w:rsidRPr="00D038C3">
          <w:rPr>
            <w:i/>
            <w:iCs/>
            <w:highlight w:val="yellow"/>
            <w:rPrChange w:id="360" w:author="Thomas Harter" w:date="2024-03-30T06:55:00Z">
              <w:rPr>
                <w:i/>
                <w:iCs/>
              </w:rPr>
            </w:rPrChange>
          </w:rPr>
          <w:t>below</w:t>
        </w:r>
      </w:ins>
      <w:proofErr w:type="gramEnd"/>
    </w:p>
    <w:p w14:paraId="0C726BCD" w14:textId="11D65462" w:rsidR="003A31B0" w:rsidRPr="00175CB6" w:rsidRDefault="003A31B0" w:rsidP="00175CB6">
      <w:pPr>
        <w:pStyle w:val="BodyText"/>
        <w:rPr>
          <w:ins w:id="361" w:author="Thomas Harter" w:date="2024-03-30T06:36:00Z"/>
          <w:i/>
          <w:iCs/>
          <w:rPrChange w:id="362" w:author="Thomas Harter" w:date="2024-03-30T06:42:00Z">
            <w:rPr>
              <w:ins w:id="363" w:author="Thomas Harter" w:date="2024-03-30T06:36:00Z"/>
            </w:rPr>
          </w:rPrChange>
        </w:rPr>
        <w:pPrChange w:id="364" w:author="Thomas Harter" w:date="2024-03-30T06:42:00Z">
          <w:pPr>
            <w:pStyle w:val="FirstParagraph"/>
          </w:pPr>
        </w:pPrChange>
      </w:pPr>
      <w:ins w:id="365" w:author="Thomas Harter" w:date="2024-03-30T07:15:00Z">
        <w:r>
          <w:rPr>
            <w:i/>
            <w:iCs/>
            <w:highlight w:val="yellow"/>
          </w:rPr>
          <w:t>I am also not understanding why the R2 value in Figure 10 is less than zero.  May be this has to do with the adjusted R squared, but where is the equation that defines “adjusted”</w:t>
        </w:r>
        <w:r w:rsidR="008B7644">
          <w:rPr>
            <w:i/>
            <w:iCs/>
            <w:highlight w:val="yellow"/>
          </w:rPr>
          <w:t>.  And the result begs for some explaining here</w:t>
        </w:r>
      </w:ins>
      <w:ins w:id="366" w:author="Thomas Harter" w:date="2024-03-30T06:54:00Z">
        <w:r w:rsidR="00D038C3" w:rsidRPr="00D038C3">
          <w:rPr>
            <w:i/>
            <w:iCs/>
            <w:highlight w:val="yellow"/>
            <w:rPrChange w:id="367" w:author="Thomas Harter" w:date="2024-03-30T06:55:00Z">
              <w:rPr>
                <w:i/>
                <w:iCs/>
              </w:rPr>
            </w:rPrChange>
          </w:rPr>
          <w:t>.</w:t>
        </w:r>
      </w:ins>
    </w:p>
    <w:p w14:paraId="62C875BF" w14:textId="69749EA1" w:rsidR="00865758" w:rsidRDefault="004D1C33">
      <w:pPr>
        <w:pStyle w:val="FirstParagraph"/>
        <w:rPr>
          <w:ins w:id="368" w:author="Thomas Harter" w:date="2024-03-30T07:06:00Z"/>
        </w:rPr>
      </w:pPr>
      <w:del w:id="369" w:author="Thomas Harter" w:date="2024-03-30T06:36:00Z">
        <w:r w:rsidDel="00F37F1A">
          <w:delText xml:space="preserve"> </w:delText>
        </w:r>
      </w:del>
      <w:r>
        <w:t>Given the limited strength of the Chinook data, the development of the HB function was conducted only for coho salmon.</w:t>
      </w:r>
    </w:p>
    <w:p w14:paraId="53BDA168" w14:textId="77777777" w:rsidR="00090558" w:rsidRPr="00090558" w:rsidRDefault="00090558" w:rsidP="00090558">
      <w:pPr>
        <w:pStyle w:val="BodyText"/>
        <w:pPrChange w:id="370" w:author="Thomas Harter" w:date="2024-03-30T07:06:00Z">
          <w:pPr>
            <w:pStyle w:val="FirstParagraph"/>
          </w:pPr>
        </w:pPrChange>
      </w:pPr>
    </w:p>
    <w:p w14:paraId="62C875C0" w14:textId="77777777" w:rsidR="00865758" w:rsidRDefault="004D1C33">
      <w:pPr>
        <w:pStyle w:val="CaptionedFigure"/>
      </w:pPr>
      <w:r>
        <w:rPr>
          <w:noProof/>
        </w:rPr>
        <w:drawing>
          <wp:inline distT="0" distB="0" distL="0" distR="0" wp14:anchorId="62C87727" wp14:editId="62C87728">
            <wp:extent cx="5334000" cy="4572000"/>
            <wp:effectExtent l="0" t="0" r="0" b="0"/>
            <wp:docPr id="76" name="Picture"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9.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14:paraId="62C875C1" w14:textId="77777777" w:rsidR="00865758" w:rsidRDefault="004D1C33">
      <w:pPr>
        <w:pStyle w:val="ImageCaption"/>
      </w:pPr>
      <w:r>
        <w:t xml:space="preserve">Figure 10: The adjusted R square and P values of all possible linear models (1- and 2-predictors) for Chinook and coho relative reproduction, using all hydrologic metrics described </w:t>
      </w:r>
      <w:r>
        <w:lastRenderedPageBreak/>
        <w:t>above. Based on the much lower predictability of Chinook outcomes, the flow-ecology prediction exercise was carried out only for coho salmon.</w:t>
      </w:r>
    </w:p>
    <w:p w14:paraId="62C875C2" w14:textId="2D78D92F" w:rsidR="00865758" w:rsidDel="00490ACB" w:rsidRDefault="004D1C33">
      <w:pPr>
        <w:pStyle w:val="Heading3"/>
        <w:rPr>
          <w:moveFrom w:id="371" w:author="Thomas Harter" w:date="2024-03-30T06:47:00Z"/>
        </w:rPr>
      </w:pPr>
      <w:bookmarkStart w:id="372" w:name="X7f0c115bd79c0d96caf6a52e90595ecd1d24cca"/>
      <w:moveFromRangeStart w:id="373" w:author="Thomas Harter" w:date="2024-03-30T06:47:00Z" w:name="move162673678"/>
      <w:moveFrom w:id="374" w:author="Thomas Harter" w:date="2024-03-30T06:47:00Z">
        <w:r w:rsidDel="00490ACB">
          <w:rPr>
            <w:rStyle w:val="SectionNumber"/>
          </w:rPr>
          <w:t>4.3.1</w:t>
        </w:r>
        <w:r w:rsidDel="00490ACB">
          <w:tab/>
          <w:t>Hydrologic predictors and model structure</w:t>
        </w:r>
      </w:moveFrom>
    </w:p>
    <w:moveFromRangeEnd w:id="373"/>
    <w:p w14:paraId="62C875C3" w14:textId="3C54DA8A" w:rsidR="00865758" w:rsidDel="00A502F9" w:rsidRDefault="004D1C33">
      <w:pPr>
        <w:pStyle w:val="FirstParagraph"/>
        <w:rPr>
          <w:del w:id="375" w:author="Thomas Harter" w:date="2024-03-30T06:49:00Z"/>
        </w:rPr>
      </w:pPr>
      <w:del w:id="376" w:author="Thomas Harter" w:date="2024-03-30T06:50:00Z">
        <w:r w:rsidDel="00A502F9">
          <w:delText>For coho, the best single-predictor models (Brood Year fall reconnection dates for 10 and 100 cfs, or BY_recon_10 and BY_recon_100) are both related to the timing of rising fall flows in the Brood Year of each salmon cohort (Table 2).</w:delText>
        </w:r>
      </w:del>
    </w:p>
    <w:p w14:paraId="62C875C4" w14:textId="5A8C2C33" w:rsidR="00865758" w:rsidDel="00A502F9" w:rsidRDefault="004D1C33" w:rsidP="00A502F9">
      <w:pPr>
        <w:pStyle w:val="FirstParagraph"/>
        <w:rPr>
          <w:del w:id="377" w:author="Thomas Harter" w:date="2024-03-30T06:50:00Z"/>
        </w:rPr>
        <w:pPrChange w:id="378" w:author="Thomas Harter" w:date="2024-03-30T06:49:00Z">
          <w:pPr>
            <w:pStyle w:val="BodyText"/>
          </w:pPr>
        </w:pPrChange>
      </w:pPr>
      <w:del w:id="379" w:author="Thomas Harter" w:date="2024-03-30T06:50:00Z">
        <w:r w:rsidDel="00A502F9">
          <w:delText xml:space="preserve">The predictor BY_FA_Mag, </w:delText>
        </w:r>
      </w:del>
      <w:del w:id="380" w:author="Thomas Harter" w:date="2024-03-30T06:44:00Z">
        <w:r w:rsidDel="004A0044">
          <w:delText xml:space="preserve">or </w:delText>
        </w:r>
      </w:del>
      <w:del w:id="381" w:author="Thomas Harter" w:date="2024-03-30T06:50:00Z">
        <w:r w:rsidDel="00A502F9">
          <w:delText xml:space="preserve">the magnitude of the Brood Year fall pulse, was also highly correlated with coho spf (Figure 8). However, because a distinct fall pulse does not occur every year, including </w:delText>
        </w:r>
      </w:del>
      <w:del w:id="382" w:author="Thomas Harter" w:date="2024-03-30T06:44:00Z">
        <w:r w:rsidDel="004A0044">
          <w:delText xml:space="preserve">it </w:delText>
        </w:r>
      </w:del>
      <w:del w:id="383" w:author="Thomas Harter" w:date="2024-03-30T06:50:00Z">
        <w:r w:rsidDel="00A502F9">
          <w:delText>would reduce</w:delText>
        </w:r>
      </w:del>
      <w:del w:id="384" w:author="Thomas Harter" w:date="2024-03-30T06:44:00Z">
        <w:r w:rsidDel="004A0044">
          <w:delText>d</w:delText>
        </w:r>
      </w:del>
      <w:del w:id="385" w:author="Thomas Harter" w:date="2024-03-30T06:50:00Z">
        <w:r w:rsidDel="00A502F9">
          <w:delText xml:space="preserve"> the sample size to an unacceptable level (i.e., a total of six water years with a complete set of predictors and response observations). Because of this sample size limitation, </w:delText>
        </w:r>
      </w:del>
      <w:del w:id="386" w:author="Thomas Harter" w:date="2024-03-30T06:45:00Z">
        <w:r w:rsidDel="004A0044">
          <w:delText xml:space="preserve">and </w:delText>
        </w:r>
      </w:del>
      <w:del w:id="387" w:author="Thomas Harter" w:date="2024-03-30T06:50:00Z">
        <w:r w:rsidDel="00A502F9">
          <w:delText xml:space="preserve">because some of the information about this pulse </w:delText>
        </w:r>
      </w:del>
      <w:del w:id="388" w:author="Thomas Harter" w:date="2024-03-30T06:45:00Z">
        <w:r w:rsidDel="004A0044">
          <w:delText xml:space="preserve">was carried </w:delText>
        </w:r>
      </w:del>
      <w:del w:id="389" w:author="Thomas Harter" w:date="2024-03-30T05:54:00Z">
        <w:r w:rsidDel="002B503D">
          <w:delText>in</w:delText>
        </w:r>
      </w:del>
      <w:del w:id="390" w:author="Thomas Harter" w:date="2024-03-30T06:50:00Z">
        <w:r w:rsidDel="00A502F9">
          <w:delText xml:space="preserve"> the reconnection date metric, FA_Mag was excluded from the set of potential predictors.</w:delText>
        </w:r>
      </w:del>
    </w:p>
    <w:p w14:paraId="62C875C5" w14:textId="7854AABF" w:rsidR="00865758" w:rsidDel="005D499B" w:rsidRDefault="004D1C33">
      <w:pPr>
        <w:pStyle w:val="BodyText"/>
        <w:rPr>
          <w:del w:id="391" w:author="Thomas Harter" w:date="2024-03-30T06:51:00Z"/>
        </w:rPr>
      </w:pPr>
      <w:del w:id="392" w:author="Thomas Harter" w:date="2024-03-30T06:51:00Z">
        <w:r w:rsidDel="005D499B">
          <w:delText xml:space="preserve">The addition of a second predictor clearly improves model performance in terms of predictive power and test error. This is evident in the greater abundance of 2-predictor models with higher </w:delText>
        </w:r>
      </w:del>
      <m:oMath>
        <m:sSup>
          <m:sSupPr>
            <m:ctrlPr>
              <w:del w:id="393" w:author="Thomas Harter" w:date="2024-03-30T06:51:00Z">
                <w:rPr>
                  <w:rFonts w:ascii="Cambria Math" w:hAnsi="Cambria Math"/>
                </w:rPr>
              </w:del>
            </m:ctrlPr>
          </m:sSupPr>
          <m:e>
            <m:r>
              <w:del w:id="394" w:author="Thomas Harter" w:date="2024-03-30T06:51:00Z">
                <w:rPr>
                  <w:rFonts w:ascii="Cambria Math" w:hAnsi="Cambria Math"/>
                </w:rPr>
                <m:t>R</m:t>
              </w:del>
            </m:r>
          </m:e>
          <m:sup>
            <m:r>
              <w:del w:id="395" w:author="Thomas Harter" w:date="2024-03-30T06:51:00Z">
                <w:rPr>
                  <w:rFonts w:ascii="Cambria Math" w:hAnsi="Cambria Math"/>
                </w:rPr>
                <m:t>2</m:t>
              </w:del>
            </m:r>
          </m:sup>
        </m:sSup>
      </m:oMath>
      <w:del w:id="396" w:author="Thomas Harter" w:date="2024-03-30T06:51:00Z">
        <w:r w:rsidDel="005D499B">
          <w:delText xml:space="preserve"> and lower p-values (Figure 10;</w:delText>
        </w:r>
      </w:del>
      <w:del w:id="397" w:author="Thomas Harter" w:date="2024-03-30T06:48:00Z">
        <w:r w:rsidDel="00490ACB">
          <w:delText xml:space="preserve"> </w:delText>
        </w:r>
        <w:r w:rsidDel="00490ACB">
          <w:rPr>
            <w:i/>
            <w:iCs/>
          </w:rPr>
          <w:delText>Supplemental Tables 3</w:delText>
        </w:r>
        <w:r w:rsidDel="00490ACB">
          <w:delText xml:space="preserve"> through </w:delText>
        </w:r>
        <w:r w:rsidDel="00490ACB">
          <w:rPr>
            <w:i/>
            <w:iCs/>
          </w:rPr>
          <w:delText>6</w:delText>
        </w:r>
      </w:del>
      <w:del w:id="398" w:author="Thomas Harter" w:date="2024-03-30T06:51:00Z">
        <w:r w:rsidDel="005D499B">
          <w:delText xml:space="preserve">), as well as in the increased </w:delText>
        </w:r>
      </w:del>
      <m:oMath>
        <m:sSup>
          <m:sSupPr>
            <m:ctrlPr>
              <w:del w:id="399" w:author="Thomas Harter" w:date="2024-03-30T06:51:00Z">
                <w:rPr>
                  <w:rFonts w:ascii="Cambria Math" w:hAnsi="Cambria Math"/>
                </w:rPr>
              </w:del>
            </m:ctrlPr>
          </m:sSupPr>
          <m:e>
            <m:r>
              <w:del w:id="400" w:author="Thomas Harter" w:date="2024-03-30T06:51:00Z">
                <w:rPr>
                  <w:rFonts w:ascii="Cambria Math" w:hAnsi="Cambria Math"/>
                </w:rPr>
                <m:t>R</m:t>
              </w:del>
            </m:r>
          </m:e>
          <m:sup>
            <m:r>
              <w:del w:id="401" w:author="Thomas Harter" w:date="2024-03-30T06:51:00Z">
                <w:rPr>
                  <w:rFonts w:ascii="Cambria Math" w:hAnsi="Cambria Math"/>
                </w:rPr>
                <m:t>2</m:t>
              </w:del>
            </m:r>
          </m:sup>
        </m:sSup>
      </m:oMath>
      <w:del w:id="402" w:author="Thomas Harter" w:date="2024-03-30T06:51:00Z">
        <w:r w:rsidDel="005D499B">
          <w:delText xml:space="preserve"> values, reduced AIC</w:delText>
        </w:r>
        <w:r w:rsidDel="005D499B">
          <w:rPr>
            <w:vertAlign w:val="subscript"/>
          </w:rPr>
          <w:delText>c</w:delText>
        </w:r>
        <w:r w:rsidDel="005D499B">
          <w:delText xml:space="preserve"> values, and reduced average error when comparing models lm2a and lm2b versus lm1a and lm1b (Tables 2 and 3; Figure 11).</w:delText>
        </w:r>
      </w:del>
    </w:p>
    <w:p w14:paraId="62C875C6" w14:textId="77777777" w:rsidR="00865758" w:rsidRDefault="004D1C33">
      <w:pPr>
        <w:pStyle w:val="Heading3"/>
      </w:pPr>
      <w:bookmarkStart w:id="403" w:name="model-selection-criteria"/>
      <w:bookmarkEnd w:id="372"/>
      <w:r>
        <w:rPr>
          <w:rStyle w:val="SectionNumber"/>
        </w:rPr>
        <w:t>4.3.2</w:t>
      </w:r>
      <w:r>
        <w:tab/>
        <w:t>Model selection criteria</w:t>
      </w:r>
    </w:p>
    <w:p w14:paraId="62C875C7" w14:textId="17D248E5" w:rsidR="00865758" w:rsidRDefault="00850B20">
      <w:pPr>
        <w:pStyle w:val="FirstParagraph"/>
        <w:rPr>
          <w:ins w:id="404" w:author="Thomas Harter" w:date="2024-03-30T07:08:00Z"/>
        </w:rPr>
      </w:pPr>
      <w:ins w:id="405" w:author="Thomas Harter" w:date="2024-03-30T06:55:00Z">
        <w:r>
          <w:t xml:space="preserve">Similar to the thresholds used to discern </w:t>
        </w:r>
      </w:ins>
      <w:ins w:id="406" w:author="Thomas Harter" w:date="2024-03-30T06:56:00Z">
        <w:r>
          <w:t xml:space="preserve">the power of basic correlations between hydrologic predictor variables and </w:t>
        </w:r>
        <w:r w:rsidR="00962E0B">
          <w:t>ecologic outcomes, m</w:t>
        </w:r>
      </w:ins>
      <w:del w:id="407" w:author="Thomas Harter" w:date="2024-03-30T06:55:00Z">
        <w:r w:rsidR="004D1C33" w:rsidDel="00D038C3">
          <w:delText xml:space="preserve">The </w:delText>
        </w:r>
        <w:r w:rsidR="004D1C33" w:rsidDel="00850B20">
          <w:delText>m</w:delText>
        </w:r>
      </w:del>
      <w:r w:rsidR="004D1C33">
        <w:t xml:space="preserve">inimum performance criteria were established to select the final set of best </w:t>
      </w:r>
      <w:ins w:id="408" w:author="Thomas Harter" w:date="2024-03-30T06:56:00Z">
        <w:r w:rsidR="00962E0B">
          <w:t xml:space="preserve">linear </w:t>
        </w:r>
      </w:ins>
      <w:r w:rsidR="004D1C33">
        <w:t>model</w:t>
      </w:r>
      <w:ins w:id="409" w:author="Thomas Harter" w:date="2024-03-30T06:56:00Z">
        <w:r w:rsidR="00962E0B">
          <w:t>s</w:t>
        </w:r>
      </w:ins>
      <w:del w:id="410" w:author="Thomas Harter" w:date="2024-03-30T06:56:00Z">
        <w:r w:rsidR="004D1C33" w:rsidDel="00962E0B">
          <w:delText xml:space="preserve"> were</w:delText>
        </w:r>
      </w:del>
      <w:r w:rsidR="004D1C33">
        <w:t xml:space="preser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4D1C33">
        <w:t xml:space="preserve"> value of &gt;0.6, a p-value of &lt;0.2, an F-statistic of more than 10, and a LOOCV value of less than 747 (i.e., the LOOCV value of the best one-predictor model). The predictors and slopes of the three models which met these criteria (lm2a, lm2b, and lm2c) are shown in Table 4.</w:t>
      </w:r>
    </w:p>
    <w:p w14:paraId="4081F743" w14:textId="18FCB94E" w:rsidR="004006DF" w:rsidRPr="007963FE" w:rsidRDefault="004006DF" w:rsidP="004006DF">
      <w:pPr>
        <w:pStyle w:val="BodyText"/>
        <w:rPr>
          <w:ins w:id="411" w:author="Thomas Harter" w:date="2024-03-30T07:38:00Z"/>
          <w:i/>
          <w:iCs/>
          <w:highlight w:val="yellow"/>
          <w:rPrChange w:id="412" w:author="Thomas Harter" w:date="2024-03-30T08:16:00Z">
            <w:rPr>
              <w:ins w:id="413" w:author="Thomas Harter" w:date="2024-03-30T07:38:00Z"/>
              <w:i/>
              <w:iCs/>
            </w:rPr>
          </w:rPrChange>
        </w:rPr>
      </w:pPr>
      <w:ins w:id="414" w:author="Thomas Harter" w:date="2024-03-30T07:08:00Z">
        <w:r w:rsidRPr="007963FE">
          <w:rPr>
            <w:i/>
            <w:iCs/>
            <w:highlight w:val="yellow"/>
            <w:rPrChange w:id="415" w:author="Thomas Harter" w:date="2024-03-30T08:16:00Z">
              <w:rPr>
                <w:i/>
                <w:iCs/>
              </w:rPr>
            </w:rPrChange>
          </w:rPr>
          <w:t>OK, I don’t understand why you are doing this, and why there are only three models. It must have to do with the F statistic and the AIC</w:t>
        </w:r>
      </w:ins>
      <w:ins w:id="416" w:author="Thomas Harter" w:date="2024-03-30T07:09:00Z">
        <w:r w:rsidRPr="007963FE">
          <w:rPr>
            <w:i/>
            <w:iCs/>
            <w:highlight w:val="yellow"/>
            <w:rPrChange w:id="417" w:author="Thomas Harter" w:date="2024-03-30T08:16:00Z">
              <w:rPr>
                <w:i/>
                <w:iCs/>
              </w:rPr>
            </w:rPrChange>
          </w:rPr>
          <w:t xml:space="preserve">.  And you don’t explain how you arrive at this point above (the </w:t>
        </w:r>
        <w:r w:rsidR="000B37AB" w:rsidRPr="007963FE">
          <w:rPr>
            <w:i/>
            <w:iCs/>
            <w:highlight w:val="yellow"/>
            <w:rPrChange w:id="418" w:author="Thomas Harter" w:date="2024-03-30T08:16:00Z">
              <w:rPr>
                <w:i/>
                <w:iCs/>
              </w:rPr>
            </w:rPrChange>
          </w:rPr>
          <w:t xml:space="preserve">few one- and two predictor models).  So, I suggest you explain it!  Specifically, </w:t>
        </w:r>
      </w:ins>
      <w:ins w:id="419" w:author="Thomas Harter" w:date="2024-03-30T07:10:00Z">
        <w:r w:rsidR="00F2754B" w:rsidRPr="007963FE">
          <w:rPr>
            <w:i/>
            <w:iCs/>
            <w:highlight w:val="yellow"/>
            <w:rPrChange w:id="420" w:author="Thomas Harter" w:date="2024-03-30T08:16:00Z">
              <w:rPr>
                <w:i/>
                <w:iCs/>
              </w:rPr>
            </w:rPrChange>
          </w:rPr>
          <w:t xml:space="preserve">prior to the above paragraph, or perhaps even in the previous section, talk about this table (and the corresponding one-predictor table).  I took this from </w:t>
        </w:r>
        <w:r w:rsidR="00B71714" w:rsidRPr="007963FE">
          <w:rPr>
            <w:i/>
            <w:iCs/>
            <w:highlight w:val="yellow"/>
            <w:rPrChange w:id="421" w:author="Thomas Harter" w:date="2024-03-30T08:16:00Z">
              <w:rPr>
                <w:i/>
                <w:iCs/>
              </w:rPr>
            </w:rPrChange>
          </w:rPr>
          <w:t xml:space="preserve">your </w:t>
        </w:r>
        <w:proofErr w:type="spellStart"/>
        <w:r w:rsidR="00B71714" w:rsidRPr="007963FE">
          <w:rPr>
            <w:i/>
            <w:iCs/>
            <w:highlight w:val="yellow"/>
            <w:rPrChange w:id="422" w:author="Thomas Harter" w:date="2024-03-30T08:16:00Z">
              <w:rPr>
                <w:i/>
                <w:iCs/>
              </w:rPr>
            </w:rPrChange>
          </w:rPr>
          <w:t>supplmental</w:t>
        </w:r>
        <w:proofErr w:type="spellEnd"/>
        <w:r w:rsidR="00B71714" w:rsidRPr="007963FE">
          <w:rPr>
            <w:i/>
            <w:iCs/>
            <w:highlight w:val="yellow"/>
            <w:rPrChange w:id="423" w:author="Thomas Harter" w:date="2024-03-30T08:16:00Z">
              <w:rPr>
                <w:i/>
                <w:iCs/>
              </w:rPr>
            </w:rPrChange>
          </w:rPr>
          <w:t xml:space="preserve"> table 4 (two-predictor model out</w:t>
        </w:r>
      </w:ins>
      <w:ins w:id="424" w:author="Thomas Harter" w:date="2024-03-30T07:11:00Z">
        <w:r w:rsidR="00B71714" w:rsidRPr="007963FE">
          <w:rPr>
            <w:i/>
            <w:iCs/>
            <w:highlight w:val="yellow"/>
            <w:rPrChange w:id="425" w:author="Thomas Harter" w:date="2024-03-30T08:16:00Z">
              <w:rPr>
                <w:i/>
                <w:iCs/>
              </w:rPr>
            </w:rPrChange>
          </w:rPr>
          <w:t xml:space="preserve">comes), sorted first by p-value, then by </w:t>
        </w:r>
        <w:r w:rsidR="00DA5A0E" w:rsidRPr="007963FE">
          <w:rPr>
            <w:i/>
            <w:iCs/>
            <w:highlight w:val="yellow"/>
            <w:rPrChange w:id="426" w:author="Thomas Harter" w:date="2024-03-30T08:16:00Z">
              <w:rPr>
                <w:i/>
                <w:iCs/>
              </w:rPr>
            </w:rPrChange>
          </w:rPr>
          <w:t xml:space="preserve">R2 value, then selected only p-values less than 0.05.  That leaves me with WAAAAY more than four models that look </w:t>
        </w:r>
        <w:proofErr w:type="gramStart"/>
        <w:r w:rsidR="00DA5A0E" w:rsidRPr="007963FE">
          <w:rPr>
            <w:i/>
            <w:iCs/>
            <w:highlight w:val="yellow"/>
            <w:rPrChange w:id="427" w:author="Thomas Harter" w:date="2024-03-30T08:16:00Z">
              <w:rPr>
                <w:i/>
                <w:iCs/>
              </w:rPr>
            </w:rPrChange>
          </w:rPr>
          <w:t>really good</w:t>
        </w:r>
        <w:proofErr w:type="gramEnd"/>
        <w:r w:rsidR="00DA5A0E" w:rsidRPr="007963FE">
          <w:rPr>
            <w:i/>
            <w:iCs/>
            <w:highlight w:val="yellow"/>
            <w:rPrChange w:id="428" w:author="Thomas Harter" w:date="2024-03-30T08:16:00Z">
              <w:rPr>
                <w:i/>
                <w:iCs/>
              </w:rPr>
            </w:rPrChange>
          </w:rPr>
          <w:t>!  The reason I end</w:t>
        </w:r>
      </w:ins>
      <w:ins w:id="429" w:author="Thomas Harter" w:date="2024-03-30T07:12:00Z">
        <w:r w:rsidR="00DA5A0E" w:rsidRPr="007963FE">
          <w:rPr>
            <w:i/>
            <w:iCs/>
            <w:highlight w:val="yellow"/>
            <w:rPrChange w:id="430" w:author="Thomas Harter" w:date="2024-03-30T08:16:00Z">
              <w:rPr>
                <w:i/>
                <w:iCs/>
              </w:rPr>
            </w:rPrChange>
          </w:rPr>
          <w:t>ed up doing this is because</w:t>
        </w:r>
        <w:r w:rsidR="00D734C1" w:rsidRPr="007963FE">
          <w:rPr>
            <w:i/>
            <w:iCs/>
            <w:highlight w:val="yellow"/>
            <w:rPrChange w:id="431" w:author="Thomas Harter" w:date="2024-03-30T08:16:00Z">
              <w:rPr>
                <w:i/>
                <w:iCs/>
              </w:rPr>
            </w:rPrChange>
          </w:rPr>
          <w:t xml:space="preserve">, in Figure 10, there are tons of model apparently that have a p-value less than 0.05 and an R2 of over 0.5 (which is </w:t>
        </w:r>
        <w:proofErr w:type="gramStart"/>
        <w:r w:rsidR="00D734C1" w:rsidRPr="007963FE">
          <w:rPr>
            <w:i/>
            <w:iCs/>
            <w:highlight w:val="yellow"/>
            <w:rPrChange w:id="432" w:author="Thomas Harter" w:date="2024-03-30T08:16:00Z">
              <w:rPr>
                <w:i/>
                <w:iCs/>
              </w:rPr>
            </w:rPrChange>
          </w:rPr>
          <w:t>really good</w:t>
        </w:r>
        <w:proofErr w:type="gramEnd"/>
        <w:r w:rsidR="00D734C1" w:rsidRPr="007963FE">
          <w:rPr>
            <w:i/>
            <w:iCs/>
            <w:highlight w:val="yellow"/>
            <w:rPrChange w:id="433" w:author="Thomas Harter" w:date="2024-03-30T08:16:00Z">
              <w:rPr>
                <w:i/>
                <w:iCs/>
              </w:rPr>
            </w:rPrChange>
          </w:rPr>
          <w:t xml:space="preserve"> </w:t>
        </w:r>
        <w:r w:rsidR="00F95529" w:rsidRPr="007963FE">
          <w:rPr>
            <w:i/>
            <w:iCs/>
            <w:highlight w:val="yellow"/>
            <w:rPrChange w:id="434" w:author="Thomas Harter" w:date="2024-03-30T08:16:00Z">
              <w:rPr>
                <w:i/>
                <w:iCs/>
              </w:rPr>
            </w:rPrChange>
          </w:rPr>
          <w:t>–</w:t>
        </w:r>
        <w:r w:rsidR="00D734C1" w:rsidRPr="007963FE">
          <w:rPr>
            <w:i/>
            <w:iCs/>
            <w:highlight w:val="yellow"/>
            <w:rPrChange w:id="435" w:author="Thomas Harter" w:date="2024-03-30T08:16:00Z">
              <w:rPr>
                <w:i/>
                <w:iCs/>
              </w:rPr>
            </w:rPrChange>
          </w:rPr>
          <w:t xml:space="preserve"> th</w:t>
        </w:r>
        <w:r w:rsidR="00F95529" w:rsidRPr="007963FE">
          <w:rPr>
            <w:i/>
            <w:iCs/>
            <w:highlight w:val="yellow"/>
            <w:rPrChange w:id="436" w:author="Thomas Harter" w:date="2024-03-30T08:16:00Z">
              <w:rPr>
                <w:i/>
                <w:iCs/>
              </w:rPr>
            </w:rPrChange>
          </w:rPr>
          <w:t>at’s an R value of over 0.</w:t>
        </w:r>
      </w:ins>
      <w:ins w:id="437" w:author="Thomas Harter" w:date="2024-03-30T07:13:00Z">
        <w:r w:rsidR="00F95529" w:rsidRPr="007963FE">
          <w:rPr>
            <w:i/>
            <w:iCs/>
            <w:highlight w:val="yellow"/>
            <w:rPrChange w:id="438" w:author="Thomas Harter" w:date="2024-03-30T08:16:00Z">
              <w:rPr>
                <w:i/>
                <w:iCs/>
              </w:rPr>
            </w:rPrChange>
          </w:rPr>
          <w:t>7).</w:t>
        </w:r>
      </w:ins>
    </w:p>
    <w:p w14:paraId="51BDEB66" w14:textId="29056BAB" w:rsidR="007F5D38" w:rsidRPr="007963FE" w:rsidRDefault="007F5D38" w:rsidP="004006DF">
      <w:pPr>
        <w:pStyle w:val="BodyText"/>
        <w:rPr>
          <w:ins w:id="439" w:author="Thomas Harter" w:date="2024-03-30T07:42:00Z"/>
          <w:i/>
          <w:iCs/>
          <w:highlight w:val="yellow"/>
          <w:rPrChange w:id="440" w:author="Thomas Harter" w:date="2024-03-30T08:16:00Z">
            <w:rPr>
              <w:ins w:id="441" w:author="Thomas Harter" w:date="2024-03-30T07:42:00Z"/>
              <w:i/>
              <w:iCs/>
            </w:rPr>
          </w:rPrChange>
        </w:rPr>
      </w:pPr>
      <w:ins w:id="442" w:author="Thomas Harter" w:date="2024-03-30T07:38:00Z">
        <w:r w:rsidRPr="007963FE">
          <w:rPr>
            <w:i/>
            <w:iCs/>
            <w:highlight w:val="yellow"/>
            <w:rPrChange w:id="443" w:author="Thomas Harter" w:date="2024-03-30T08:16:00Z">
              <w:rPr>
                <w:i/>
                <w:iCs/>
              </w:rPr>
            </w:rPrChange>
          </w:rPr>
          <w:t>Now, I snug up doing this on why you previously needed to talk about the FA statistics – in the below I highlighted all the FA stats.</w:t>
        </w:r>
        <w:r w:rsidR="005B5334" w:rsidRPr="007963FE">
          <w:rPr>
            <w:i/>
            <w:iCs/>
            <w:highlight w:val="yellow"/>
            <w:rPrChange w:id="444" w:author="Thomas Harter" w:date="2024-03-30T08:16:00Z">
              <w:rPr>
                <w:i/>
                <w:iCs/>
              </w:rPr>
            </w:rPrChange>
          </w:rPr>
          <w:t xml:space="preserve">  I propose that you COLOR all those models with FA statistics in them </w:t>
        </w:r>
      </w:ins>
      <w:ins w:id="445" w:author="Thomas Harter" w:date="2024-03-30T07:39:00Z">
        <w:r w:rsidR="00A31C12" w:rsidRPr="007963FE">
          <w:rPr>
            <w:i/>
            <w:iCs/>
            <w:highlight w:val="yellow"/>
            <w:rPrChange w:id="446" w:author="Thomas Harter" w:date="2024-03-30T08:16:00Z">
              <w:rPr>
                <w:i/>
                <w:iCs/>
              </w:rPr>
            </w:rPrChange>
          </w:rPr>
          <w:t>so that it is immediately clear from Figure 10, which you are using – or alternatively you generate a fifth and sixth panel for the two-predictor models</w:t>
        </w:r>
        <w:r w:rsidR="00361BE5" w:rsidRPr="007963FE">
          <w:rPr>
            <w:i/>
            <w:iCs/>
            <w:highlight w:val="yellow"/>
            <w:rPrChange w:id="447" w:author="Thomas Harter" w:date="2024-03-30T08:16:00Z">
              <w:rPr>
                <w:i/>
                <w:iCs/>
              </w:rPr>
            </w:rPrChange>
          </w:rPr>
          <w:t xml:space="preserve"> where you omit all the circles (models) that include any FA </w:t>
        </w:r>
      </w:ins>
      <w:ins w:id="448" w:author="Thomas Harter" w:date="2024-03-30T07:40:00Z">
        <w:r w:rsidR="00361BE5" w:rsidRPr="007963FE">
          <w:rPr>
            <w:i/>
            <w:iCs/>
            <w:highlight w:val="yellow"/>
            <w:rPrChange w:id="449" w:author="Thomas Harter" w:date="2024-03-30T08:16:00Z">
              <w:rPr>
                <w:i/>
                <w:iCs/>
              </w:rPr>
            </w:rPrChange>
          </w:rPr>
          <w:t>(fall pulse) statistics (BY</w:t>
        </w:r>
        <w:r w:rsidR="008339B0" w:rsidRPr="007963FE">
          <w:rPr>
            <w:i/>
            <w:iCs/>
            <w:highlight w:val="yellow"/>
            <w:rPrChange w:id="450" w:author="Thomas Harter" w:date="2024-03-30T08:16:00Z">
              <w:rPr>
                <w:i/>
                <w:iCs/>
              </w:rPr>
            </w:rPrChange>
          </w:rPr>
          <w:t>/</w:t>
        </w:r>
        <w:r w:rsidR="00361BE5" w:rsidRPr="007963FE">
          <w:rPr>
            <w:i/>
            <w:iCs/>
            <w:highlight w:val="yellow"/>
            <w:rPrChange w:id="451" w:author="Thomas Harter" w:date="2024-03-30T08:16:00Z">
              <w:rPr>
                <w:i/>
                <w:iCs/>
              </w:rPr>
            </w:rPrChange>
          </w:rPr>
          <w:t>RY, Mag/Tim/Dur</w:t>
        </w:r>
        <w:r w:rsidR="008339B0" w:rsidRPr="007963FE">
          <w:rPr>
            <w:i/>
            <w:iCs/>
            <w:highlight w:val="yellow"/>
            <w:rPrChange w:id="452" w:author="Thomas Harter" w:date="2024-03-30T08:16:00Z">
              <w:rPr>
                <w:i/>
                <w:iCs/>
              </w:rPr>
            </w:rPrChange>
          </w:rPr>
          <w:t>).</w:t>
        </w:r>
      </w:ins>
    </w:p>
    <w:p w14:paraId="6D8406FB" w14:textId="3E4C052C" w:rsidR="00836C6D" w:rsidRPr="007963FE" w:rsidRDefault="00836C6D" w:rsidP="004006DF">
      <w:pPr>
        <w:pStyle w:val="BodyText"/>
        <w:rPr>
          <w:ins w:id="453" w:author="Thomas Harter" w:date="2024-03-30T07:44:00Z"/>
          <w:i/>
          <w:iCs/>
          <w:highlight w:val="yellow"/>
          <w:rPrChange w:id="454" w:author="Thomas Harter" w:date="2024-03-30T08:16:00Z">
            <w:rPr>
              <w:ins w:id="455" w:author="Thomas Harter" w:date="2024-03-30T07:44:00Z"/>
              <w:i/>
              <w:iCs/>
            </w:rPr>
          </w:rPrChange>
        </w:rPr>
      </w:pPr>
      <w:ins w:id="456" w:author="Thomas Harter" w:date="2024-03-30T07:42:00Z">
        <w:r w:rsidRPr="007963FE">
          <w:rPr>
            <w:i/>
            <w:iCs/>
            <w:highlight w:val="yellow"/>
            <w:rPrChange w:id="457" w:author="Thomas Harter" w:date="2024-03-30T08:16:00Z">
              <w:rPr>
                <w:i/>
                <w:iCs/>
              </w:rPr>
            </w:rPrChange>
          </w:rPr>
          <w:t xml:space="preserve">Ok, so there are many more models that are not orange than your Table.  I now also see that there are a bunch of </w:t>
        </w:r>
        <w:proofErr w:type="gramStart"/>
        <w:r w:rsidRPr="007963FE">
          <w:rPr>
            <w:i/>
            <w:iCs/>
            <w:highlight w:val="yellow"/>
            <w:rPrChange w:id="458" w:author="Thomas Harter" w:date="2024-03-30T08:16:00Z">
              <w:rPr>
                <w:i/>
                <w:iCs/>
              </w:rPr>
            </w:rPrChange>
          </w:rPr>
          <w:t>model</w:t>
        </w:r>
        <w:proofErr w:type="gramEnd"/>
        <w:r w:rsidRPr="007963FE">
          <w:rPr>
            <w:i/>
            <w:iCs/>
            <w:highlight w:val="yellow"/>
            <w:rPrChange w:id="459" w:author="Thomas Harter" w:date="2024-03-30T08:16:00Z">
              <w:rPr>
                <w:i/>
                <w:iCs/>
              </w:rPr>
            </w:rPrChange>
          </w:rPr>
          <w:t xml:space="preserve"> with flow thresholds other than 10 and</w:t>
        </w:r>
      </w:ins>
      <w:ins w:id="460" w:author="Thomas Harter" w:date="2024-03-30T07:43:00Z">
        <w:r w:rsidRPr="007963FE">
          <w:rPr>
            <w:i/>
            <w:iCs/>
            <w:highlight w:val="yellow"/>
            <w:rPrChange w:id="461" w:author="Thomas Harter" w:date="2024-03-30T08:16:00Z">
              <w:rPr>
                <w:i/>
                <w:iCs/>
              </w:rPr>
            </w:rPrChange>
          </w:rPr>
          <w:t xml:space="preserve"> 100</w:t>
        </w:r>
        <w:r w:rsidR="00B54149" w:rsidRPr="007963FE">
          <w:rPr>
            <w:i/>
            <w:iCs/>
            <w:highlight w:val="yellow"/>
            <w:rPrChange w:id="462" w:author="Thomas Harter" w:date="2024-03-30T08:16:00Z">
              <w:rPr>
                <w:i/>
                <w:iCs/>
              </w:rPr>
            </w:rPrChange>
          </w:rPr>
          <w:t xml:space="preserve"> (e.g. 15) in that Supplemental Table 4, from which I assume you generated Figure 10.  Can you make Figure 10</w:t>
        </w:r>
        <w:r w:rsidR="000D5438" w:rsidRPr="007963FE">
          <w:rPr>
            <w:i/>
            <w:iCs/>
            <w:highlight w:val="yellow"/>
            <w:rPrChange w:id="463" w:author="Thomas Harter" w:date="2024-03-30T08:16:00Z">
              <w:rPr>
                <w:i/>
                <w:iCs/>
              </w:rPr>
            </w:rPrChange>
          </w:rPr>
          <w:t xml:space="preserve"> so</w:t>
        </w:r>
        <w:r w:rsidR="00B54149" w:rsidRPr="007963FE">
          <w:rPr>
            <w:i/>
            <w:iCs/>
            <w:highlight w:val="yellow"/>
            <w:rPrChange w:id="464" w:author="Thomas Harter" w:date="2024-03-30T08:16:00Z">
              <w:rPr>
                <w:i/>
                <w:iCs/>
              </w:rPr>
            </w:rPrChange>
          </w:rPr>
          <w:t xml:space="preserve"> that </w:t>
        </w:r>
        <w:r w:rsidR="000D5438" w:rsidRPr="007963FE">
          <w:rPr>
            <w:i/>
            <w:iCs/>
            <w:highlight w:val="yellow"/>
            <w:rPrChange w:id="465" w:author="Thomas Harter" w:date="2024-03-30T08:16:00Z">
              <w:rPr>
                <w:i/>
                <w:iCs/>
              </w:rPr>
            </w:rPrChange>
          </w:rPr>
          <w:t xml:space="preserve">it </w:t>
        </w:r>
        <w:r w:rsidR="00B54149" w:rsidRPr="007963FE">
          <w:rPr>
            <w:i/>
            <w:iCs/>
            <w:highlight w:val="yellow"/>
            <w:rPrChange w:id="466" w:author="Thomas Harter" w:date="2024-03-30T08:16:00Z">
              <w:rPr>
                <w:i/>
                <w:iCs/>
              </w:rPr>
            </w:rPrChange>
          </w:rPr>
          <w:t>include</w:t>
        </w:r>
      </w:ins>
      <w:ins w:id="467" w:author="Thomas Harter" w:date="2024-03-30T07:44:00Z">
        <w:r w:rsidR="000D5438" w:rsidRPr="007963FE">
          <w:rPr>
            <w:i/>
            <w:iCs/>
            <w:highlight w:val="yellow"/>
            <w:rPrChange w:id="468" w:author="Thomas Harter" w:date="2024-03-30T08:16:00Z">
              <w:rPr>
                <w:i/>
                <w:iCs/>
              </w:rPr>
            </w:rPrChange>
          </w:rPr>
          <w:t>s only</w:t>
        </w:r>
      </w:ins>
      <w:ins w:id="469" w:author="Thomas Harter" w:date="2024-03-30T07:43:00Z">
        <w:r w:rsidR="00B54149" w:rsidRPr="007963FE">
          <w:rPr>
            <w:i/>
            <w:iCs/>
            <w:highlight w:val="yellow"/>
            <w:rPrChange w:id="470" w:author="Thomas Harter" w:date="2024-03-30T08:16:00Z">
              <w:rPr>
                <w:i/>
                <w:iCs/>
              </w:rPr>
            </w:rPrChange>
          </w:rPr>
          <w:t xml:space="preserve"> </w:t>
        </w:r>
        <w:r w:rsidR="000D5438" w:rsidRPr="007963FE">
          <w:rPr>
            <w:i/>
            <w:iCs/>
            <w:highlight w:val="yellow"/>
            <w:rPrChange w:id="471" w:author="Thomas Harter" w:date="2024-03-30T08:16:00Z">
              <w:rPr>
                <w:i/>
                <w:iCs/>
              </w:rPr>
            </w:rPrChange>
          </w:rPr>
          <w:t>the 10 and 100 threshold</w:t>
        </w:r>
      </w:ins>
      <w:ins w:id="472" w:author="Thomas Harter" w:date="2024-03-30T07:44:00Z">
        <w:r w:rsidR="000D5438" w:rsidRPr="007963FE">
          <w:rPr>
            <w:i/>
            <w:iCs/>
            <w:highlight w:val="yellow"/>
            <w:rPrChange w:id="473" w:author="Thomas Harter" w:date="2024-03-30T08:16:00Z">
              <w:rPr>
                <w:i/>
                <w:iCs/>
              </w:rPr>
            </w:rPrChange>
          </w:rPr>
          <w:t xml:space="preserve"> variables</w:t>
        </w:r>
      </w:ins>
      <w:ins w:id="474" w:author="Thomas Harter" w:date="2024-03-30T07:43:00Z">
        <w:r w:rsidR="000D5438" w:rsidRPr="007963FE">
          <w:rPr>
            <w:i/>
            <w:iCs/>
            <w:highlight w:val="yellow"/>
            <w:rPrChange w:id="475" w:author="Thomas Harter" w:date="2024-03-30T08:16:00Z">
              <w:rPr>
                <w:i/>
                <w:iCs/>
              </w:rPr>
            </w:rPrChange>
          </w:rPr>
          <w:t>?</w:t>
        </w:r>
      </w:ins>
    </w:p>
    <w:p w14:paraId="69CD6626" w14:textId="451F02BF" w:rsidR="00BC6EB4" w:rsidRPr="007963FE" w:rsidRDefault="008565F0" w:rsidP="004006DF">
      <w:pPr>
        <w:pStyle w:val="BodyText"/>
        <w:rPr>
          <w:ins w:id="476" w:author="Thomas Harter" w:date="2024-03-30T07:46:00Z"/>
          <w:i/>
          <w:iCs/>
          <w:highlight w:val="yellow"/>
          <w:rPrChange w:id="477" w:author="Thomas Harter" w:date="2024-03-30T08:16:00Z">
            <w:rPr>
              <w:ins w:id="478" w:author="Thomas Harter" w:date="2024-03-30T07:46:00Z"/>
              <w:i/>
              <w:iCs/>
            </w:rPr>
          </w:rPrChange>
        </w:rPr>
      </w:pPr>
      <w:ins w:id="479" w:author="Thomas Harter" w:date="2024-03-30T07:45:00Z">
        <w:r w:rsidRPr="007963FE">
          <w:rPr>
            <w:i/>
            <w:iCs/>
            <w:highlight w:val="yellow"/>
            <w:rPrChange w:id="480" w:author="Thomas Harter" w:date="2024-03-30T08:16:00Z">
              <w:rPr>
                <w:i/>
                <w:iCs/>
              </w:rPr>
            </w:rPrChange>
          </w:rPr>
          <w:t xml:space="preserve">Ok, then next I exclude those non-10 and non-100 flows. I see the first two top models in Table 2 </w:t>
        </w:r>
      </w:ins>
      <w:ins w:id="481" w:author="Thomas Harter" w:date="2024-03-30T07:46:00Z">
        <w:r w:rsidRPr="007963FE">
          <w:rPr>
            <w:i/>
            <w:iCs/>
            <w:highlight w:val="yellow"/>
            <w:rPrChange w:id="482" w:author="Thomas Harter" w:date="2024-03-30T08:16:00Z">
              <w:rPr>
                <w:i/>
                <w:iCs/>
              </w:rPr>
            </w:rPrChange>
          </w:rPr>
          <w:t xml:space="preserve">emerging correctly.   But then, the next </w:t>
        </w:r>
        <w:proofErr w:type="gramStart"/>
        <w:r w:rsidRPr="007963FE">
          <w:rPr>
            <w:i/>
            <w:iCs/>
            <w:highlight w:val="yellow"/>
            <w:rPrChange w:id="483" w:author="Thomas Harter" w:date="2024-03-30T08:16:00Z">
              <w:rPr>
                <w:i/>
                <w:iCs/>
              </w:rPr>
            </w:rPrChange>
          </w:rPr>
          <w:t>really good</w:t>
        </w:r>
        <w:proofErr w:type="gramEnd"/>
        <w:r w:rsidRPr="007963FE">
          <w:rPr>
            <w:i/>
            <w:iCs/>
            <w:highlight w:val="yellow"/>
            <w:rPrChange w:id="484" w:author="Thomas Harter" w:date="2024-03-30T08:16:00Z">
              <w:rPr>
                <w:i/>
                <w:iCs/>
              </w:rPr>
            </w:rPrChange>
          </w:rPr>
          <w:t xml:space="preserve"> model</w:t>
        </w:r>
        <w:r w:rsidR="00D90310" w:rsidRPr="007963FE">
          <w:rPr>
            <w:i/>
            <w:iCs/>
            <w:highlight w:val="yellow"/>
            <w:rPrChange w:id="485" w:author="Thomas Harter" w:date="2024-03-30T08:16:00Z">
              <w:rPr>
                <w:i/>
                <w:iCs/>
              </w:rPr>
            </w:rPrChange>
          </w:rPr>
          <w:t>s are:</w:t>
        </w:r>
      </w:ins>
    </w:p>
    <w:p w14:paraId="66E6191E" w14:textId="26D431CE" w:rsidR="00D90310" w:rsidRPr="007963FE" w:rsidRDefault="00D90310" w:rsidP="004006DF">
      <w:pPr>
        <w:pStyle w:val="BodyText"/>
        <w:rPr>
          <w:ins w:id="486" w:author="Thomas Harter" w:date="2024-03-30T07:46:00Z"/>
          <w:i/>
          <w:iCs/>
          <w:highlight w:val="yellow"/>
          <w:rPrChange w:id="487" w:author="Thomas Harter" w:date="2024-03-30T08:16:00Z">
            <w:rPr>
              <w:ins w:id="488" w:author="Thomas Harter" w:date="2024-03-30T07:46:00Z"/>
              <w:i/>
              <w:iCs/>
            </w:rPr>
          </w:rPrChange>
        </w:rPr>
      </w:pPr>
      <w:ins w:id="489" w:author="Thomas Harter" w:date="2024-03-30T07:46:00Z">
        <w:r w:rsidRPr="007963FE">
          <w:rPr>
            <w:i/>
            <w:iCs/>
            <w:highlight w:val="yellow"/>
            <w:rPrChange w:id="490" w:author="Thomas Harter" w:date="2024-03-30T08:16:00Z">
              <w:rPr>
                <w:i/>
                <w:iCs/>
              </w:rPr>
            </w:rPrChange>
          </w:rPr>
          <w:t xml:space="preserve">RY DS_Mag_90, RY </w:t>
        </w:r>
        <w:proofErr w:type="spellStart"/>
        <w:r w:rsidRPr="007963FE">
          <w:rPr>
            <w:i/>
            <w:iCs/>
            <w:highlight w:val="yellow"/>
            <w:rPrChange w:id="491" w:author="Thomas Harter" w:date="2024-03-30T08:16:00Z">
              <w:rPr>
                <w:i/>
                <w:iCs/>
              </w:rPr>
            </w:rPrChange>
          </w:rPr>
          <w:t>Wet_Tim</w:t>
        </w:r>
        <w:proofErr w:type="spellEnd"/>
      </w:ins>
    </w:p>
    <w:p w14:paraId="76EAD797" w14:textId="22C0A29E" w:rsidR="00521CFE" w:rsidRPr="007963FE" w:rsidRDefault="00F7513E" w:rsidP="004006DF">
      <w:pPr>
        <w:pStyle w:val="BodyText"/>
        <w:rPr>
          <w:ins w:id="492" w:author="Thomas Harter" w:date="2024-03-30T07:48:00Z"/>
          <w:i/>
          <w:iCs/>
          <w:highlight w:val="yellow"/>
          <w:rPrChange w:id="493" w:author="Thomas Harter" w:date="2024-03-30T08:16:00Z">
            <w:rPr>
              <w:ins w:id="494" w:author="Thomas Harter" w:date="2024-03-30T07:48:00Z"/>
              <w:i/>
              <w:iCs/>
            </w:rPr>
          </w:rPrChange>
        </w:rPr>
      </w:pPr>
      <w:ins w:id="495" w:author="Thomas Harter" w:date="2024-03-30T07:48:00Z">
        <w:r w:rsidRPr="007963FE">
          <w:rPr>
            <w:i/>
            <w:iCs/>
            <w:highlight w:val="yellow"/>
            <w:rPrChange w:id="496" w:author="Thomas Harter" w:date="2024-03-30T08:16:00Z">
              <w:rPr>
                <w:i/>
                <w:iCs/>
              </w:rPr>
            </w:rPrChange>
          </w:rPr>
          <w:t xml:space="preserve">BY </w:t>
        </w:r>
        <w:proofErr w:type="spellStart"/>
        <w:r w:rsidRPr="007963FE">
          <w:rPr>
            <w:i/>
            <w:iCs/>
            <w:highlight w:val="yellow"/>
            <w:rPrChange w:id="497" w:author="Thomas Harter" w:date="2024-03-30T08:16:00Z">
              <w:rPr>
                <w:i/>
                <w:iCs/>
              </w:rPr>
            </w:rPrChange>
          </w:rPr>
          <w:t>tot_flow_sepdec</w:t>
        </w:r>
        <w:proofErr w:type="spellEnd"/>
        <w:r w:rsidRPr="007963FE">
          <w:rPr>
            <w:i/>
            <w:iCs/>
            <w:highlight w:val="yellow"/>
            <w:rPrChange w:id="498" w:author="Thomas Harter" w:date="2024-03-30T08:16:00Z">
              <w:rPr>
                <w:i/>
                <w:iCs/>
              </w:rPr>
            </w:rPrChange>
          </w:rPr>
          <w:t xml:space="preserve">, </w:t>
        </w:r>
        <w:r w:rsidR="00590966" w:rsidRPr="007963FE">
          <w:rPr>
            <w:i/>
            <w:iCs/>
            <w:highlight w:val="yellow"/>
            <w:rPrChange w:id="499" w:author="Thomas Harter" w:date="2024-03-30T08:16:00Z">
              <w:rPr>
                <w:i/>
                <w:iCs/>
              </w:rPr>
            </w:rPrChange>
          </w:rPr>
          <w:t>BY_recon_10</w:t>
        </w:r>
      </w:ins>
    </w:p>
    <w:p w14:paraId="3D838966" w14:textId="1F1EFABC" w:rsidR="00062AB6" w:rsidRPr="007963FE" w:rsidRDefault="00590966" w:rsidP="004006DF">
      <w:pPr>
        <w:pStyle w:val="BodyText"/>
        <w:rPr>
          <w:ins w:id="500" w:author="Thomas Harter" w:date="2024-03-30T07:50:00Z"/>
          <w:i/>
          <w:iCs/>
          <w:highlight w:val="yellow"/>
          <w:rPrChange w:id="501" w:author="Thomas Harter" w:date="2024-03-30T08:16:00Z">
            <w:rPr>
              <w:ins w:id="502" w:author="Thomas Harter" w:date="2024-03-30T07:50:00Z"/>
              <w:i/>
              <w:iCs/>
            </w:rPr>
          </w:rPrChange>
        </w:rPr>
      </w:pPr>
      <w:ins w:id="503" w:author="Thomas Harter" w:date="2024-03-30T07:48:00Z">
        <w:r w:rsidRPr="007963FE">
          <w:rPr>
            <w:i/>
            <w:iCs/>
            <w:highlight w:val="yellow"/>
            <w:rPrChange w:id="504" w:author="Thomas Harter" w:date="2024-03-30T08:16:00Z">
              <w:rPr>
                <w:i/>
                <w:iCs/>
              </w:rPr>
            </w:rPrChange>
          </w:rPr>
          <w:t>RY</w:t>
        </w:r>
      </w:ins>
      <w:ins w:id="505" w:author="Thomas Harter" w:date="2024-03-30T07:49:00Z">
        <w:r w:rsidRPr="007963FE">
          <w:rPr>
            <w:i/>
            <w:iCs/>
            <w:highlight w:val="yellow"/>
            <w:rPrChange w:id="506" w:author="Thomas Harter" w:date="2024-03-30T08:16:00Z">
              <w:rPr>
                <w:i/>
                <w:iCs/>
              </w:rPr>
            </w:rPrChange>
          </w:rPr>
          <w:t xml:space="preserve"> DS_Mag_50, </w:t>
        </w:r>
        <w:r w:rsidR="00BF4C94" w:rsidRPr="007963FE">
          <w:rPr>
            <w:i/>
            <w:iCs/>
            <w:highlight w:val="yellow"/>
            <w:rPrChange w:id="507" w:author="Thomas Harter" w:date="2024-03-30T08:16:00Z">
              <w:rPr>
                <w:i/>
                <w:iCs/>
              </w:rPr>
            </w:rPrChange>
          </w:rPr>
          <w:t>BY recon_10</w:t>
        </w:r>
      </w:ins>
    </w:p>
    <w:p w14:paraId="72EED721" w14:textId="34960BB8" w:rsidR="00062AB6" w:rsidRPr="007963FE" w:rsidRDefault="00062AB6" w:rsidP="004006DF">
      <w:pPr>
        <w:pStyle w:val="BodyText"/>
        <w:rPr>
          <w:ins w:id="508" w:author="Thomas Harter" w:date="2024-03-30T07:51:00Z"/>
          <w:i/>
          <w:iCs/>
          <w:highlight w:val="yellow"/>
          <w:rPrChange w:id="509" w:author="Thomas Harter" w:date="2024-03-30T08:16:00Z">
            <w:rPr>
              <w:ins w:id="510" w:author="Thomas Harter" w:date="2024-03-30T07:51:00Z"/>
              <w:i/>
              <w:iCs/>
            </w:rPr>
          </w:rPrChange>
        </w:rPr>
      </w:pPr>
      <w:ins w:id="511" w:author="Thomas Harter" w:date="2024-03-30T07:50:00Z">
        <w:r w:rsidRPr="007963FE">
          <w:rPr>
            <w:i/>
            <w:iCs/>
            <w:highlight w:val="yellow"/>
            <w:rPrChange w:id="512" w:author="Thomas Harter" w:date="2024-03-30T08:16:00Z">
              <w:rPr>
                <w:i/>
                <w:iCs/>
              </w:rPr>
            </w:rPrChange>
          </w:rPr>
          <w:t>A bunch of others, BY recon_10 or BY recon_</w:t>
        </w:r>
        <w:proofErr w:type="gramStart"/>
        <w:r w:rsidRPr="007963FE">
          <w:rPr>
            <w:i/>
            <w:iCs/>
            <w:highlight w:val="yellow"/>
            <w:rPrChange w:id="513" w:author="Thomas Harter" w:date="2024-03-30T08:16:00Z">
              <w:rPr>
                <w:i/>
                <w:iCs/>
              </w:rPr>
            </w:rPrChange>
          </w:rPr>
          <w:t>100</w:t>
        </w:r>
      </w:ins>
      <w:ins w:id="514" w:author="Thomas Harter" w:date="2024-03-30T07:54:00Z">
        <w:r w:rsidR="00094A3C" w:rsidRPr="007963FE">
          <w:rPr>
            <w:i/>
            <w:iCs/>
            <w:highlight w:val="yellow"/>
            <w:rPrChange w:id="515" w:author="Thomas Harter" w:date="2024-03-30T08:16:00Z">
              <w:rPr>
                <w:i/>
                <w:iCs/>
              </w:rPr>
            </w:rPrChange>
          </w:rPr>
          <w:t xml:space="preserve">  -</w:t>
        </w:r>
        <w:proofErr w:type="gramEnd"/>
        <w:r w:rsidR="00094A3C" w:rsidRPr="007963FE">
          <w:rPr>
            <w:i/>
            <w:iCs/>
            <w:highlight w:val="yellow"/>
            <w:rPrChange w:id="516" w:author="Thomas Harter" w:date="2024-03-30T08:16:00Z">
              <w:rPr>
                <w:i/>
                <w:iCs/>
              </w:rPr>
            </w:rPrChange>
          </w:rPr>
          <w:t xml:space="preserve"> ok, so</w:t>
        </w:r>
      </w:ins>
      <w:ins w:id="517" w:author="Thomas Harter" w:date="2024-03-30T07:55:00Z">
        <w:r w:rsidR="00094A3C" w:rsidRPr="007963FE">
          <w:rPr>
            <w:i/>
            <w:iCs/>
            <w:highlight w:val="yellow"/>
            <w:rPrChange w:id="518" w:author="Thomas Harter" w:date="2024-03-30T08:16:00Z">
              <w:rPr>
                <w:i/>
                <w:iCs/>
              </w:rPr>
            </w:rPrChange>
          </w:rPr>
          <w:t xml:space="preserve"> those are also a lot of models that rank very highly.  Is there a good argument perhaps to say, for an HB model, we are looking at </w:t>
        </w:r>
        <w:r w:rsidR="00F9338D" w:rsidRPr="007963FE">
          <w:rPr>
            <w:i/>
            <w:iCs/>
            <w:highlight w:val="yellow"/>
            <w:rPrChange w:id="519" w:author="Thomas Harter" w:date="2024-03-30T08:16:00Z">
              <w:rPr>
                <w:i/>
                <w:iCs/>
              </w:rPr>
            </w:rPrChange>
          </w:rPr>
          <w:t xml:space="preserve">additional models NOT affiliated with recon_10 or recon_100? </w:t>
        </w:r>
      </w:ins>
      <w:ins w:id="520" w:author="Thomas Harter" w:date="2024-03-30T07:56:00Z">
        <w:r w:rsidR="00F9338D" w:rsidRPr="007963FE">
          <w:rPr>
            <w:i/>
            <w:iCs/>
            <w:highlight w:val="yellow"/>
            <w:rPrChange w:id="521" w:author="Thomas Harter" w:date="2024-03-30T08:16:00Z">
              <w:rPr>
                <w:i/>
                <w:iCs/>
              </w:rPr>
            </w:rPrChange>
          </w:rPr>
          <w:t xml:space="preserve"> </w:t>
        </w:r>
      </w:ins>
    </w:p>
    <w:p w14:paraId="6BD52CDC" w14:textId="50D77C42" w:rsidR="00EB5025" w:rsidRPr="007963FE" w:rsidRDefault="00EB5025" w:rsidP="004006DF">
      <w:pPr>
        <w:pStyle w:val="BodyText"/>
        <w:rPr>
          <w:ins w:id="522" w:author="Thomas Harter" w:date="2024-03-30T07:51:00Z"/>
          <w:i/>
          <w:iCs/>
          <w:highlight w:val="yellow"/>
          <w:rPrChange w:id="523" w:author="Thomas Harter" w:date="2024-03-30T08:16:00Z">
            <w:rPr>
              <w:ins w:id="524" w:author="Thomas Harter" w:date="2024-03-30T07:51:00Z"/>
              <w:i/>
              <w:iCs/>
            </w:rPr>
          </w:rPrChange>
        </w:rPr>
      </w:pPr>
      <w:proofErr w:type="spellStart"/>
      <w:ins w:id="525" w:author="Thomas Harter" w:date="2024-03-30T07:51:00Z">
        <w:r w:rsidRPr="007963FE">
          <w:rPr>
            <w:i/>
            <w:iCs/>
            <w:highlight w:val="yellow"/>
            <w:rPrChange w:id="526" w:author="Thomas Harter" w:date="2024-03-30T08:16:00Z">
              <w:rPr>
                <w:i/>
                <w:iCs/>
              </w:rPr>
            </w:rPrChange>
          </w:rPr>
          <w:t>RY_</w:t>
        </w:r>
        <w:r w:rsidR="00416A98" w:rsidRPr="007963FE">
          <w:rPr>
            <w:i/>
            <w:iCs/>
            <w:highlight w:val="yellow"/>
            <w:rPrChange w:id="527" w:author="Thomas Harter" w:date="2024-03-30T08:16:00Z">
              <w:rPr>
                <w:i/>
                <w:iCs/>
              </w:rPr>
            </w:rPrChange>
          </w:rPr>
          <w:t>SP_Tim</w:t>
        </w:r>
        <w:proofErr w:type="spellEnd"/>
        <w:r w:rsidR="00416A98" w:rsidRPr="007963FE">
          <w:rPr>
            <w:i/>
            <w:iCs/>
            <w:highlight w:val="yellow"/>
            <w:rPrChange w:id="528" w:author="Thomas Harter" w:date="2024-03-30T08:16:00Z">
              <w:rPr>
                <w:i/>
                <w:iCs/>
              </w:rPr>
            </w:rPrChange>
          </w:rPr>
          <w:t xml:space="preserve">, </w:t>
        </w:r>
        <w:proofErr w:type="spellStart"/>
        <w:r w:rsidR="00416A98" w:rsidRPr="007963FE">
          <w:rPr>
            <w:i/>
            <w:iCs/>
            <w:highlight w:val="yellow"/>
            <w:rPrChange w:id="529" w:author="Thomas Harter" w:date="2024-03-30T08:16:00Z">
              <w:rPr>
                <w:i/>
                <w:iCs/>
              </w:rPr>
            </w:rPrChange>
          </w:rPr>
          <w:t>log_BY_tot_flow_sepdec</w:t>
        </w:r>
        <w:proofErr w:type="spellEnd"/>
      </w:ins>
    </w:p>
    <w:p w14:paraId="63D361EF" w14:textId="23E9A0CF" w:rsidR="00094A3C" w:rsidRPr="007963FE" w:rsidRDefault="00B5355D" w:rsidP="004006DF">
      <w:pPr>
        <w:pStyle w:val="BodyText"/>
        <w:rPr>
          <w:ins w:id="530" w:author="Thomas Harter" w:date="2024-03-30T07:56:00Z"/>
          <w:i/>
          <w:iCs/>
          <w:highlight w:val="yellow"/>
          <w:rPrChange w:id="531" w:author="Thomas Harter" w:date="2024-03-30T08:16:00Z">
            <w:rPr>
              <w:ins w:id="532" w:author="Thomas Harter" w:date="2024-03-30T07:56:00Z"/>
              <w:i/>
              <w:iCs/>
            </w:rPr>
          </w:rPrChange>
        </w:rPr>
      </w:pPr>
      <w:proofErr w:type="spellStart"/>
      <w:ins w:id="533" w:author="Thomas Harter" w:date="2024-03-30T07:54:00Z">
        <w:r w:rsidRPr="007963FE">
          <w:rPr>
            <w:i/>
            <w:iCs/>
            <w:highlight w:val="yellow"/>
            <w:rPrChange w:id="534" w:author="Thomas Harter" w:date="2024-03-30T08:16:00Z">
              <w:rPr>
                <w:i/>
                <w:iCs/>
              </w:rPr>
            </w:rPrChange>
          </w:rPr>
          <w:t>RY_Wet_Tim</w:t>
        </w:r>
        <w:proofErr w:type="spellEnd"/>
        <w:r w:rsidR="00094A3C" w:rsidRPr="007963FE">
          <w:rPr>
            <w:i/>
            <w:iCs/>
            <w:highlight w:val="yellow"/>
            <w:rPrChange w:id="535" w:author="Thomas Harter" w:date="2024-03-30T08:16:00Z">
              <w:rPr>
                <w:i/>
                <w:iCs/>
              </w:rPr>
            </w:rPrChange>
          </w:rPr>
          <w:t xml:space="preserve">, </w:t>
        </w:r>
        <w:proofErr w:type="spellStart"/>
        <w:r w:rsidR="00094A3C" w:rsidRPr="007963FE">
          <w:rPr>
            <w:i/>
            <w:iCs/>
            <w:highlight w:val="yellow"/>
            <w:rPrChange w:id="536" w:author="Thomas Harter" w:date="2024-03-30T08:16:00Z">
              <w:rPr>
                <w:i/>
                <w:iCs/>
              </w:rPr>
            </w:rPrChange>
          </w:rPr>
          <w:t>SY_tot-Flow_janjul</w:t>
        </w:r>
      </w:ins>
      <w:proofErr w:type="spellEnd"/>
    </w:p>
    <w:p w14:paraId="377F167B" w14:textId="77777777" w:rsidR="00005353" w:rsidRPr="007963FE" w:rsidRDefault="00005353" w:rsidP="004006DF">
      <w:pPr>
        <w:pStyle w:val="BodyText"/>
        <w:rPr>
          <w:ins w:id="537" w:author="Thomas Harter" w:date="2024-03-30T07:56:00Z"/>
          <w:i/>
          <w:iCs/>
          <w:highlight w:val="yellow"/>
          <w:rPrChange w:id="538" w:author="Thomas Harter" w:date="2024-03-30T08:16:00Z">
            <w:rPr>
              <w:ins w:id="539" w:author="Thomas Harter" w:date="2024-03-30T07:56:00Z"/>
              <w:i/>
              <w:iCs/>
            </w:rPr>
          </w:rPrChange>
        </w:rPr>
      </w:pPr>
    </w:p>
    <w:p w14:paraId="31C81A95" w14:textId="39F67C99" w:rsidR="001D4F24" w:rsidRPr="007963FE" w:rsidRDefault="00005353" w:rsidP="004006DF">
      <w:pPr>
        <w:pStyle w:val="BodyText"/>
        <w:rPr>
          <w:ins w:id="540" w:author="Thomas Harter" w:date="2024-03-30T07:59:00Z"/>
          <w:i/>
          <w:iCs/>
          <w:highlight w:val="yellow"/>
          <w:rPrChange w:id="541" w:author="Thomas Harter" w:date="2024-03-30T08:16:00Z">
            <w:rPr>
              <w:ins w:id="542" w:author="Thomas Harter" w:date="2024-03-30T07:59:00Z"/>
              <w:i/>
              <w:iCs/>
            </w:rPr>
          </w:rPrChange>
        </w:rPr>
      </w:pPr>
      <w:proofErr w:type="gramStart"/>
      <w:ins w:id="543" w:author="Thomas Harter" w:date="2024-03-30T07:56:00Z">
        <w:r w:rsidRPr="007963FE">
          <w:rPr>
            <w:i/>
            <w:iCs/>
            <w:highlight w:val="yellow"/>
            <w:rPrChange w:id="544" w:author="Thomas Harter" w:date="2024-03-30T08:16:00Z">
              <w:rPr>
                <w:i/>
                <w:iCs/>
              </w:rPr>
            </w:rPrChange>
          </w:rPr>
          <w:t>All of</w:t>
        </w:r>
        <w:proofErr w:type="gramEnd"/>
        <w:r w:rsidRPr="007963FE">
          <w:rPr>
            <w:i/>
            <w:iCs/>
            <w:highlight w:val="yellow"/>
            <w:rPrChange w:id="545" w:author="Thomas Harter" w:date="2024-03-30T08:16:00Z">
              <w:rPr>
                <w:i/>
                <w:iCs/>
              </w:rPr>
            </w:rPrChange>
          </w:rPr>
          <w:t xml:space="preserve"> the below are super interesting models, why not include them in the HB?  Is there F value wrong? Their AIC off</w:t>
        </w:r>
      </w:ins>
      <w:ins w:id="546" w:author="Thomas Harter" w:date="2024-03-30T07:57:00Z">
        <w:r w:rsidR="00DC3597" w:rsidRPr="007963FE">
          <w:rPr>
            <w:i/>
            <w:iCs/>
            <w:highlight w:val="yellow"/>
            <w:rPrChange w:id="547" w:author="Thomas Harter" w:date="2024-03-30T08:16:00Z">
              <w:rPr>
                <w:i/>
                <w:iCs/>
              </w:rPr>
            </w:rPrChange>
          </w:rPr>
          <w:t>?</w:t>
        </w:r>
      </w:ins>
    </w:p>
    <w:p w14:paraId="026D68C5" w14:textId="5A76DE03" w:rsidR="00A53C55" w:rsidRPr="007963FE" w:rsidRDefault="00B1773E" w:rsidP="004006DF">
      <w:pPr>
        <w:pStyle w:val="BodyText"/>
        <w:rPr>
          <w:ins w:id="548" w:author="Thomas Harter" w:date="2024-03-30T08:00:00Z"/>
          <w:i/>
          <w:iCs/>
          <w:highlight w:val="yellow"/>
          <w:rPrChange w:id="549" w:author="Thomas Harter" w:date="2024-03-30T08:16:00Z">
            <w:rPr>
              <w:ins w:id="550" w:author="Thomas Harter" w:date="2024-03-30T08:00:00Z"/>
              <w:i/>
              <w:iCs/>
            </w:rPr>
          </w:rPrChange>
        </w:rPr>
      </w:pPr>
      <w:ins w:id="551" w:author="Thomas Harter" w:date="2024-03-30T07:59:00Z">
        <w:r w:rsidRPr="007963FE">
          <w:rPr>
            <w:i/>
            <w:iCs/>
            <w:highlight w:val="yellow"/>
            <w:rPrChange w:id="552" w:author="Thomas Harter" w:date="2024-03-30T08:16:00Z">
              <w:rPr>
                <w:i/>
                <w:iCs/>
              </w:rPr>
            </w:rPrChange>
          </w:rPr>
          <w:t xml:space="preserve">Its not at all clear from my sleuthing </w:t>
        </w:r>
        <w:r w:rsidR="000A7F33" w:rsidRPr="007963FE">
          <w:rPr>
            <w:i/>
            <w:iCs/>
            <w:highlight w:val="yellow"/>
            <w:rPrChange w:id="553" w:author="Thomas Harter" w:date="2024-03-30T08:16:00Z">
              <w:rPr>
                <w:i/>
                <w:iCs/>
              </w:rPr>
            </w:rPrChange>
          </w:rPr>
          <w:t>how you selected lm2c as your third one or why lm2d made the list.  Why not include more models</w:t>
        </w:r>
      </w:ins>
      <w:ins w:id="554" w:author="Thomas Harter" w:date="2024-03-30T08:00:00Z">
        <w:r w:rsidR="00A53C55" w:rsidRPr="007963FE">
          <w:rPr>
            <w:i/>
            <w:iCs/>
            <w:highlight w:val="yellow"/>
            <w:rPrChange w:id="555" w:author="Thomas Harter" w:date="2024-03-30T08:16:00Z">
              <w:rPr>
                <w:i/>
                <w:iCs/>
              </w:rPr>
            </w:rPrChange>
          </w:rPr>
          <w:t>?</w:t>
        </w:r>
      </w:ins>
    </w:p>
    <w:p w14:paraId="30F8A5C6" w14:textId="28B29BA2" w:rsidR="00A53C55" w:rsidRPr="00DC3597" w:rsidRDefault="00A53C55" w:rsidP="004006DF">
      <w:pPr>
        <w:pStyle w:val="BodyText"/>
        <w:rPr>
          <w:ins w:id="556" w:author="Thomas Harter" w:date="2024-03-30T07:50:00Z"/>
          <w:i/>
          <w:iCs/>
        </w:rPr>
      </w:pPr>
      <w:ins w:id="557" w:author="Thomas Harter" w:date="2024-03-30T08:00:00Z">
        <w:r w:rsidRPr="007963FE">
          <w:rPr>
            <w:i/>
            <w:iCs/>
            <w:highlight w:val="yellow"/>
            <w:rPrChange w:id="558" w:author="Thomas Harter" w:date="2024-03-30T08:16:00Z">
              <w:rPr>
                <w:i/>
                <w:iCs/>
              </w:rPr>
            </w:rPrChange>
          </w:rPr>
          <w:t xml:space="preserve">It would be great to </w:t>
        </w:r>
      </w:ins>
      <w:ins w:id="559" w:author="Thomas Harter" w:date="2024-03-30T08:14:00Z">
        <w:r w:rsidR="00097C38" w:rsidRPr="007963FE">
          <w:rPr>
            <w:i/>
            <w:iCs/>
            <w:highlight w:val="yellow"/>
            <w:rPrChange w:id="560" w:author="Thomas Harter" w:date="2024-03-30T08:16:00Z">
              <w:rPr>
                <w:i/>
                <w:iCs/>
              </w:rPr>
            </w:rPrChange>
          </w:rPr>
          <w:t xml:space="preserve">do this quite methodically and explain </w:t>
        </w:r>
      </w:ins>
      <w:ins w:id="561" w:author="Thomas Harter" w:date="2024-03-30T08:15:00Z">
        <w:r w:rsidR="008F706C" w:rsidRPr="007963FE">
          <w:rPr>
            <w:i/>
            <w:iCs/>
            <w:highlight w:val="yellow"/>
            <w:rPrChange w:id="562" w:author="Thomas Harter" w:date="2024-03-30T08:16:00Z">
              <w:rPr>
                <w:i/>
                <w:iCs/>
              </w:rPr>
            </w:rPrChange>
          </w:rPr>
          <w:t>exactly how you do it.</w:t>
        </w:r>
      </w:ins>
    </w:p>
    <w:p w14:paraId="5A88F4A7" w14:textId="77777777" w:rsidR="00062AB6" w:rsidRDefault="00062AB6" w:rsidP="004006DF">
      <w:pPr>
        <w:pStyle w:val="BodyText"/>
        <w:rPr>
          <w:ins w:id="563" w:author="Thomas Harter" w:date="2024-03-30T07:37:00Z"/>
          <w:i/>
          <w:iCs/>
        </w:rPr>
      </w:pPr>
    </w:p>
    <w:p w14:paraId="28E17BA4" w14:textId="187E6C4E" w:rsidR="006560D9" w:rsidRDefault="006560D9" w:rsidP="004006DF">
      <w:pPr>
        <w:pStyle w:val="BodyText"/>
        <w:rPr>
          <w:ins w:id="564" w:author="Thomas Harter" w:date="2024-03-30T07:14:00Z"/>
          <w:i/>
          <w:iCs/>
        </w:rPr>
      </w:pPr>
      <w:ins w:id="565" w:author="Thomas Harter" w:date="2024-03-30T07:37:00Z">
        <w:r w:rsidRPr="006560D9">
          <w:rPr>
            <w:i/>
            <w:iCs/>
          </w:rPr>
          <w:drawing>
            <wp:inline distT="0" distB="0" distL="0" distR="0" wp14:anchorId="450DAEA6" wp14:editId="38F1E6A1">
              <wp:extent cx="3829685" cy="8229600"/>
              <wp:effectExtent l="0" t="0" r="0" b="0"/>
              <wp:docPr id="200393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932068" name=""/>
                      <pic:cNvPicPr/>
                    </pic:nvPicPr>
                    <pic:blipFill>
                      <a:blip r:embed="rId17"/>
                      <a:stretch>
                        <a:fillRect/>
                      </a:stretch>
                    </pic:blipFill>
                    <pic:spPr>
                      <a:xfrm>
                        <a:off x="0" y="0"/>
                        <a:ext cx="3829685" cy="8229600"/>
                      </a:xfrm>
                      <a:prstGeom prst="rect">
                        <a:avLst/>
                      </a:prstGeom>
                    </pic:spPr>
                  </pic:pic>
                </a:graphicData>
              </a:graphic>
            </wp:inline>
          </w:drawing>
        </w:r>
      </w:ins>
    </w:p>
    <w:p w14:paraId="41BDAD18" w14:textId="228A3E3F" w:rsidR="003A31B0" w:rsidRPr="004006DF" w:rsidRDefault="003A31B0" w:rsidP="004006DF">
      <w:pPr>
        <w:pStyle w:val="BodyText"/>
        <w:rPr>
          <w:i/>
          <w:iCs/>
          <w:rPrChange w:id="566" w:author="Thomas Harter" w:date="2024-03-30T07:08:00Z">
            <w:rPr/>
          </w:rPrChange>
        </w:rPr>
        <w:pPrChange w:id="567" w:author="Thomas Harter" w:date="2024-03-30T07:08:00Z">
          <w:pPr>
            <w:pStyle w:val="FirstParagraph"/>
          </w:pPr>
        </w:pPrChange>
      </w:pPr>
    </w:p>
    <w:p w14:paraId="62C875C8" w14:textId="637E81DC" w:rsidR="00865758" w:rsidRDefault="004D1C33">
      <w:pPr>
        <w:pStyle w:val="BodyText"/>
      </w:pPr>
      <w:r>
        <w:t>These criteria were selected using professional judgment based on the features of the available models, and the diversity of predictors in the resulting ense</w:t>
      </w:r>
      <w:ins w:id="568" w:author="Thomas Harter" w:date="2024-03-30T06:57:00Z">
        <w:r w:rsidR="00B51D34">
          <w:t xml:space="preserve">mble of </w:t>
        </w:r>
      </w:ins>
      <w:del w:id="569" w:author="Thomas Harter" w:date="2024-03-30T06:57:00Z">
        <w:r w:rsidDel="00B51D34">
          <w:delText xml:space="preserve">mble </w:delText>
        </w:r>
      </w:del>
      <w:r>
        <w:t>model</w:t>
      </w:r>
      <w:ins w:id="570" w:author="Thomas Harter" w:date="2024-03-30T06:57:00Z">
        <w:r w:rsidR="00B51D34">
          <w:t>s</w:t>
        </w:r>
      </w:ins>
      <w:r>
        <w:t>.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is best evaluated using information from multiple seasons.</w:t>
      </w:r>
    </w:p>
    <w:p w14:paraId="62C875C9" w14:textId="44955502" w:rsidR="00865758" w:rsidRDefault="004D1C33">
      <w:pPr>
        <w:pStyle w:val="BodyText"/>
      </w:pPr>
      <w:r>
        <w:t xml:space="preserve">For coho, because the predictor BY_recon_10 (Brood Year reconnection date, 10 </w:t>
      </w:r>
      <w:proofErr w:type="spellStart"/>
      <w:r>
        <w:t>cfs</w:t>
      </w:r>
      <w:proofErr w:type="spellEnd"/>
      <w:r>
        <w:t>) performed so much better than all other metrics in the one-predictor model set, all two-predictor models evaluated included that predictor (Table 2). Specifically, each of the three two-predictor models which met the selection criteri</w:t>
      </w:r>
      <w:ins w:id="571" w:author="Thomas Harter" w:date="2024-03-30T06:59:00Z">
        <w:r w:rsidR="00F42847">
          <w:t>a</w:t>
        </w:r>
      </w:ins>
      <w:del w:id="572" w:author="Thomas Harter" w:date="2024-03-30T06:59:00Z">
        <w:r w:rsidDel="00F42847">
          <w:delText>o</w:delText>
        </w:r>
      </w:del>
      <w:r>
        <w:t xml:space="preserve"> included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r>
        <w:lastRenderedPageBreak/>
        <w:t>(</w:t>
      </w:r>
      <w:proofErr w:type="spellStart"/>
      <w:r>
        <w:t>RY_Wet_Tim</w:t>
      </w:r>
      <w:proofErr w:type="spellEnd"/>
      <w:r>
        <w:t xml:space="preserve"> </w:t>
      </w:r>
      <w:del w:id="573" w:author="Thomas Harter" w:date="2024-03-30T06:59:00Z">
        <w:r w:rsidDel="00715DD7">
          <w:delText xml:space="preserve">and </w:delText>
        </w:r>
      </w:del>
      <w:ins w:id="574" w:author="Thomas Harter" w:date="2024-03-30T06:59:00Z">
        <w:r w:rsidR="00715DD7">
          <w:t>or</w:t>
        </w:r>
        <w:r w:rsidR="00715DD7">
          <w:t xml:space="preserve"> </w:t>
        </w:r>
      </w:ins>
      <w:proofErr w:type="spellStart"/>
      <w:r>
        <w:t>RY_Wet_BFL_Dur</w:t>
      </w:r>
      <w:proofErr w:type="spellEnd"/>
      <w:r>
        <w:t xml:space="preserve">). </w:t>
      </w:r>
      <w:del w:id="575" w:author="Thomas Harter" w:date="2024-03-30T06:59:00Z">
        <w:r w:rsidDel="00F42847">
          <w:delText>(</w:delText>
        </w:r>
      </w:del>
      <w:r>
        <w:t xml:space="preserve">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del w:id="576" w:author="Thomas Harter" w:date="2024-03-30T06:59:00Z">
        <w:r w:rsidDel="00F42847">
          <w:delText>)</w:delText>
        </w:r>
      </w:del>
    </w:p>
    <w:p w14:paraId="62C875CA" w14:textId="77777777" w:rsidR="00865758" w:rsidRDefault="004D1C33">
      <w:pPr>
        <w:pStyle w:val="CaptionedFigure"/>
      </w:pPr>
      <w:r>
        <w:rPr>
          <w:noProof/>
        </w:rPr>
        <w:drawing>
          <wp:inline distT="0" distB="0" distL="0" distR="0" wp14:anchorId="62C87729" wp14:editId="62C8772A">
            <wp:extent cx="5334000" cy="6096000"/>
            <wp:effectExtent l="0" t="0" r="0" b="0"/>
            <wp:docPr id="80"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10.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62C875CB" w14:textId="77777777" w:rsidR="00865758" w:rsidRDefault="004D1C33">
      <w:pPr>
        <w:pStyle w:val="ImageCaption"/>
      </w:pPr>
      <w:r>
        <w:t>Figure 11: Predicted vs observed values for coho smolt production per female in the linear models with one through four hydrologic predictors. A dashed 1:1 line is included for reference.</w:t>
      </w:r>
    </w:p>
    <w:p w14:paraId="62C875CC" w14:textId="77777777" w:rsidR="00865758" w:rsidRDefault="004D1C33">
      <w:pPr>
        <w:pStyle w:val="Heading2"/>
      </w:pPr>
      <w:bookmarkStart w:id="577" w:name="hydrologic-benefit-function"/>
      <w:bookmarkEnd w:id="202"/>
      <w:bookmarkEnd w:id="403"/>
      <w:r>
        <w:rPr>
          <w:rStyle w:val="SectionNumber"/>
        </w:rPr>
        <w:lastRenderedPageBreak/>
        <w:t>4.4</w:t>
      </w:r>
      <w:r>
        <w:tab/>
        <w:t>Hydrologic Benefit Function</w:t>
      </w:r>
    </w:p>
    <w:p w14:paraId="62C875CD" w14:textId="77777777" w:rsidR="00865758" w:rsidRDefault="004D1C33">
      <w:pPr>
        <w:pStyle w:val="Heading3"/>
      </w:pPr>
      <w:bookmarkStart w:id="578" w:name="Xdcb5eacc8cfd9d9f867855e42dc69591b1c8aad"/>
      <w:r>
        <w:rPr>
          <w:rStyle w:val="SectionNumber"/>
        </w:rPr>
        <w:t>4.4.1</w:t>
      </w:r>
      <w:r>
        <w:tab/>
        <w:t>Predictors and coefficients in the ensemble model</w:t>
      </w:r>
    </w:p>
    <w:p w14:paraId="62C875CE" w14:textId="48FD23BE" w:rsidR="00865758" w:rsidRPr="007963FE" w:rsidRDefault="004D1C33">
      <w:pPr>
        <w:pStyle w:val="FirstParagraph"/>
        <w:rPr>
          <w:i/>
          <w:iCs/>
          <w:rPrChange w:id="579" w:author="Thomas Harter" w:date="2024-03-30T08:16:00Z">
            <w:rPr/>
          </w:rPrChange>
        </w:rPr>
      </w:pPr>
      <w:r>
        <w:t>To avoid over-interpreting results based on the small ecological dataset of coho reproduction, the coefficients of the three best two-predictor linear models (</w:t>
      </w:r>
      <m:oMath>
        <m:r>
          <w:rPr>
            <w:rFonts w:ascii="Cambria Math" w:hAnsi="Cambria Math"/>
          </w:rPr>
          <m:t>n</m:t>
        </m:r>
        <m:r>
          <m:rPr>
            <m:sty m:val="p"/>
          </m:rPr>
          <w:rPr>
            <w:rFonts w:ascii="Cambria Math" w:hAnsi="Cambria Math"/>
          </w:rPr>
          <m:t>=</m:t>
        </m:r>
        <m:r>
          <w:rPr>
            <w:rFonts w:ascii="Cambria Math" w:hAnsi="Cambria Math"/>
          </w:rPr>
          <m:t>3</m:t>
        </m:r>
      </m:oMath>
      <w:r>
        <w:t xml:space="preserve"> in Equation 1) were averaged into the coefficients of an ensemble model shown in Table 4. The ensemble model coefficients provide the formulation of the Hydrologic Benefit function (Equation 2).</w:t>
      </w:r>
      <w:ins w:id="580" w:author="Thomas Harter" w:date="2024-03-30T08:16:00Z">
        <w:r w:rsidR="007963FE">
          <w:t xml:space="preserve">   </w:t>
        </w:r>
        <w:r w:rsidR="007963FE" w:rsidRPr="002E484C">
          <w:rPr>
            <w:i/>
            <w:iCs/>
            <w:highlight w:val="yellow"/>
            <w:rPrChange w:id="581" w:author="Thomas Harter" w:date="2024-03-30T08:21:00Z">
              <w:rPr>
                <w:i/>
                <w:iCs/>
              </w:rPr>
            </w:rPrChange>
          </w:rPr>
          <w:t xml:space="preserve">Of course, now I am wondering why n should be 3, maybe it should be </w:t>
        </w:r>
        <w:proofErr w:type="gramStart"/>
        <w:r w:rsidR="007963FE" w:rsidRPr="002E484C">
          <w:rPr>
            <w:i/>
            <w:iCs/>
            <w:highlight w:val="yellow"/>
            <w:rPrChange w:id="582" w:author="Thomas Harter" w:date="2024-03-30T08:21:00Z">
              <w:rPr>
                <w:i/>
                <w:iCs/>
              </w:rPr>
            </w:rPrChange>
          </w:rPr>
          <w:t>more</w:t>
        </w:r>
        <w:proofErr w:type="gramEnd"/>
        <w:r w:rsidR="007963FE" w:rsidRPr="002E484C">
          <w:rPr>
            <w:i/>
            <w:iCs/>
            <w:highlight w:val="yellow"/>
            <w:rPrChange w:id="583" w:author="Thomas Harter" w:date="2024-03-30T08:21:00Z">
              <w:rPr>
                <w:i/>
                <w:iCs/>
              </w:rPr>
            </w:rPrChange>
          </w:rPr>
          <w:t xml:space="preserve"> or it should be less?  Is there a test to define which n would provide the best?</w:t>
        </w:r>
      </w:ins>
      <w:ins w:id="584" w:author="Thomas Harter" w:date="2024-03-30T08:17:00Z">
        <w:r w:rsidR="007963FE" w:rsidRPr="002E484C">
          <w:rPr>
            <w:i/>
            <w:iCs/>
            <w:highlight w:val="yellow"/>
            <w:rPrChange w:id="585" w:author="Thomas Harter" w:date="2024-03-30T08:21:00Z">
              <w:rPr>
                <w:i/>
                <w:iCs/>
              </w:rPr>
            </w:rPrChange>
          </w:rPr>
          <w:t xml:space="preserve">  Maybe it will be best for the highest n. </w:t>
        </w:r>
        <w:r w:rsidR="00DB2C69" w:rsidRPr="002E484C">
          <w:rPr>
            <w:i/>
            <w:iCs/>
            <w:highlight w:val="yellow"/>
            <w:rPrChange w:id="586" w:author="Thomas Harter" w:date="2024-03-30T08:21:00Z">
              <w:rPr>
                <w:i/>
                <w:iCs/>
              </w:rPr>
            </w:rPrChange>
          </w:rPr>
          <w:t xml:space="preserve">  Also, which to include.   If you have, say, </w:t>
        </w:r>
      </w:ins>
      <w:ins w:id="587" w:author="Thomas Harter" w:date="2024-03-30T08:18:00Z">
        <w:r w:rsidR="00DB2C69" w:rsidRPr="002E484C">
          <w:rPr>
            <w:i/>
            <w:iCs/>
            <w:highlight w:val="yellow"/>
            <w:rPrChange w:id="588" w:author="Thomas Harter" w:date="2024-03-30T08:21:00Z">
              <w:rPr>
                <w:i/>
                <w:iCs/>
              </w:rPr>
            </w:rPrChange>
          </w:rPr>
          <w:t xml:space="preserve">50 models, you could </w:t>
        </w:r>
        <w:r w:rsidR="005347D4" w:rsidRPr="002E484C">
          <w:rPr>
            <w:i/>
            <w:iCs/>
            <w:highlight w:val="yellow"/>
            <w:rPrChange w:id="589" w:author="Thomas Harter" w:date="2024-03-30T08:21:00Z">
              <w:rPr>
                <w:i/>
                <w:iCs/>
              </w:rPr>
            </w:rPrChange>
          </w:rPr>
          <w:t xml:space="preserve">put together </w:t>
        </w:r>
        <w:proofErr w:type="spellStart"/>
        <w:r w:rsidR="005347D4" w:rsidRPr="002E484C">
          <w:rPr>
            <w:i/>
            <w:iCs/>
            <w:highlight w:val="yellow"/>
            <w:rPrChange w:id="590" w:author="Thomas Harter" w:date="2024-03-30T08:21:00Z">
              <w:rPr>
                <w:i/>
                <w:iCs/>
              </w:rPr>
            </w:rPrChange>
          </w:rPr>
          <w:t>permuations</w:t>
        </w:r>
        <w:proofErr w:type="spellEnd"/>
        <w:r w:rsidR="005347D4" w:rsidRPr="002E484C">
          <w:rPr>
            <w:i/>
            <w:iCs/>
            <w:highlight w:val="yellow"/>
            <w:rPrChange w:id="591" w:author="Thomas Harter" w:date="2024-03-30T08:21:00Z">
              <w:rPr>
                <w:i/>
                <w:iCs/>
              </w:rPr>
            </w:rPrChange>
          </w:rPr>
          <w:t xml:space="preserve"> of all kinds of models with n=3, </w:t>
        </w:r>
        <w:proofErr w:type="gramStart"/>
        <w:r w:rsidR="005347D4" w:rsidRPr="002E484C">
          <w:rPr>
            <w:i/>
            <w:iCs/>
            <w:highlight w:val="yellow"/>
            <w:rPrChange w:id="592" w:author="Thomas Harter" w:date="2024-03-30T08:21:00Z">
              <w:rPr>
                <w:i/>
                <w:iCs/>
              </w:rPr>
            </w:rPrChange>
          </w:rPr>
          <w:t>4,…</w:t>
        </w:r>
        <w:proofErr w:type="gramEnd"/>
        <w:r w:rsidR="005347D4" w:rsidRPr="002E484C">
          <w:rPr>
            <w:i/>
            <w:iCs/>
            <w:highlight w:val="yellow"/>
            <w:rPrChange w:id="593" w:author="Thomas Harter" w:date="2024-03-30T08:21:00Z">
              <w:rPr>
                <w:i/>
                <w:iCs/>
              </w:rPr>
            </w:rPrChange>
          </w:rPr>
          <w:t xml:space="preserve">.50 and all possible combinations of 3, 4, 5,….49. </w:t>
        </w:r>
        <w:r w:rsidR="007F5A8D" w:rsidRPr="002E484C">
          <w:rPr>
            <w:i/>
            <w:iCs/>
            <w:highlight w:val="yellow"/>
            <w:rPrChange w:id="594" w:author="Thomas Harter" w:date="2024-03-30T08:21:00Z">
              <w:rPr>
                <w:i/>
                <w:iCs/>
              </w:rPr>
            </w:rPrChange>
          </w:rPr>
          <w:t xml:space="preserve">That’s a lot of models, but why not?  </w:t>
        </w:r>
      </w:ins>
      <w:ins w:id="595" w:author="Thomas Harter" w:date="2024-03-30T08:19:00Z">
        <w:r w:rsidR="007F5A8D" w:rsidRPr="002E484C">
          <w:rPr>
            <w:i/>
            <w:iCs/>
            <w:highlight w:val="yellow"/>
            <w:rPrChange w:id="596" w:author="Thomas Harter" w:date="2024-03-30T08:21:00Z">
              <w:rPr>
                <w:i/>
                <w:iCs/>
              </w:rPr>
            </w:rPrChange>
          </w:rPr>
          <w:t xml:space="preserve">If there is a way to evaluate these possible HBFs, then perhaps there is a systematic rhyme and reason to </w:t>
        </w:r>
        <w:r w:rsidR="00F334AA" w:rsidRPr="002E484C">
          <w:rPr>
            <w:i/>
            <w:iCs/>
            <w:highlight w:val="yellow"/>
            <w:rPrChange w:id="597" w:author="Thomas Harter" w:date="2024-03-30T08:21:00Z">
              <w:rPr>
                <w:i/>
                <w:iCs/>
              </w:rPr>
            </w:rPrChange>
          </w:rPr>
          <w:t>figure what is the best way to go about it.  Maybe the best combination of n=3 or n=4 is just marginall</w:t>
        </w:r>
      </w:ins>
      <w:ins w:id="598" w:author="Thomas Harter" w:date="2024-03-30T08:20:00Z">
        <w:r w:rsidR="00F334AA" w:rsidRPr="002E484C">
          <w:rPr>
            <w:i/>
            <w:iCs/>
            <w:highlight w:val="yellow"/>
            <w:rPrChange w:id="599" w:author="Thomas Harter" w:date="2024-03-30T08:21:00Z">
              <w:rPr>
                <w:i/>
                <w:iCs/>
              </w:rPr>
            </w:rPrChange>
          </w:rPr>
          <w:t xml:space="preserve">y less good than all other combinations with more n?  Maybe </w:t>
        </w:r>
        <w:proofErr w:type="spellStart"/>
        <w:r w:rsidR="00F334AA" w:rsidRPr="002E484C">
          <w:rPr>
            <w:i/>
            <w:iCs/>
            <w:highlight w:val="yellow"/>
            <w:rPrChange w:id="600" w:author="Thomas Harter" w:date="2024-03-30T08:21:00Z">
              <w:rPr>
                <w:i/>
                <w:iCs/>
              </w:rPr>
            </w:rPrChange>
          </w:rPr>
          <w:t>its</w:t>
        </w:r>
        <w:proofErr w:type="spellEnd"/>
        <w:r w:rsidR="00F334AA" w:rsidRPr="002E484C">
          <w:rPr>
            <w:i/>
            <w:iCs/>
            <w:highlight w:val="yellow"/>
            <w:rPrChange w:id="601" w:author="Thomas Harter" w:date="2024-03-30T08:21:00Z">
              <w:rPr>
                <w:i/>
                <w:iCs/>
              </w:rPr>
            </w:rPrChange>
          </w:rPr>
          <w:t xml:space="preserve"> something where it gets better and better at first</w:t>
        </w:r>
        <w:r w:rsidR="00180A28" w:rsidRPr="002E484C">
          <w:rPr>
            <w:i/>
            <w:iCs/>
            <w:highlight w:val="yellow"/>
            <w:rPrChange w:id="602" w:author="Thomas Harter" w:date="2024-03-30T08:21:00Z">
              <w:rPr>
                <w:i/>
                <w:iCs/>
              </w:rPr>
            </w:rPrChange>
          </w:rPr>
          <w:t>, if you plotted the “fit” (however its measured) of the very best models, one each, for n=3, n= 4</w:t>
        </w:r>
        <w:proofErr w:type="gramStart"/>
        <w:r w:rsidR="00180A28" w:rsidRPr="002E484C">
          <w:rPr>
            <w:i/>
            <w:iCs/>
            <w:highlight w:val="yellow"/>
            <w:rPrChange w:id="603" w:author="Thomas Harter" w:date="2024-03-30T08:21:00Z">
              <w:rPr>
                <w:i/>
                <w:iCs/>
              </w:rPr>
            </w:rPrChange>
          </w:rPr>
          <w:t>…..</w:t>
        </w:r>
        <w:proofErr w:type="gramEnd"/>
        <w:r w:rsidR="00180A28" w:rsidRPr="002E484C">
          <w:rPr>
            <w:i/>
            <w:iCs/>
            <w:highlight w:val="yellow"/>
            <w:rPrChange w:id="604" w:author="Thomas Harter" w:date="2024-03-30T08:21:00Z">
              <w:rPr>
                <w:i/>
                <w:iCs/>
              </w:rPr>
            </w:rPrChange>
          </w:rPr>
          <w:t>,</w:t>
        </w:r>
      </w:ins>
      <w:ins w:id="605" w:author="Thomas Harter" w:date="2024-03-30T08:21:00Z">
        <w:r w:rsidR="00180A28" w:rsidRPr="002E484C">
          <w:rPr>
            <w:i/>
            <w:iCs/>
            <w:highlight w:val="yellow"/>
            <w:rPrChange w:id="606" w:author="Thomas Harter" w:date="2024-03-30T08:21:00Z">
              <w:rPr>
                <w:i/>
                <w:iCs/>
              </w:rPr>
            </w:rPrChange>
          </w:rPr>
          <w:t xml:space="preserve"> so that you plot the “fit” on the y-axis and “n” = 1…50 on the x-axis?</w:t>
        </w:r>
      </w:ins>
    </w:p>
    <w:p w14:paraId="62C875CF" w14:textId="77777777" w:rsidR="00865758" w:rsidRDefault="004D1C33">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wy</m:t>
              </m:r>
            </m:sub>
          </m:sSub>
        </m:oMath>
      </m:oMathPara>
    </w:p>
    <w:p w14:paraId="62C875D0" w14:textId="77777777" w:rsidR="00865758" w:rsidRDefault="004D1C33">
      <w:pPr>
        <w:pStyle w:val="FirstParagraph"/>
      </w:pPr>
      <w:r>
        <w:t>Where:</w:t>
      </w:r>
    </w:p>
    <w:p w14:paraId="62C875D1" w14:textId="77777777" w:rsidR="00865758" w:rsidRDefault="004D1C33">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 Benefit value for a given water year </m:t>
          </m:r>
          <m:d>
            <m:dPr>
              <m:ctrlPr>
                <w:rPr>
                  <w:rFonts w:ascii="Cambria Math" w:hAnsi="Cambria Math"/>
                </w:rPr>
              </m:ctrlPr>
            </m:dPr>
            <m:e>
              <m:r>
                <w:rPr>
                  <w:rFonts w:ascii="Cambria Math" w:hAnsi="Cambria Math"/>
                </w:rPr>
                <m:t>coho spf equiv</m:t>
              </m:r>
              <m:r>
                <m:rPr>
                  <m:sty m:val="p"/>
                </m:rPr>
                <w:rPr>
                  <w:rFonts w:ascii="Cambria Math" w:hAnsi="Cambria Math"/>
                </w:rPr>
                <m:t>.</m:t>
              </m:r>
            </m:e>
          </m:d>
        </m:oMath>
      </m:oMathPara>
    </w:p>
    <w:p w14:paraId="62C875D2" w14:textId="77777777" w:rsidR="00865758" w:rsidRDefault="004D1C33">
      <w:pPr>
        <w:pStyle w:val="BodyText"/>
      </w:pPr>
      <m:oMathPara>
        <m:oMath>
          <m:r>
            <w:rPr>
              <w:rFonts w:ascii="Cambria Math" w:hAnsi="Cambria Math"/>
            </w:rPr>
            <m:t>b</m:t>
          </m:r>
          <m:r>
            <m:rPr>
              <m:sty m:val="p"/>
            </m:rPr>
            <w:rPr>
              <w:rFonts w:ascii="Cambria Math" w:hAnsi="Cambria Math"/>
            </w:rPr>
            <m:t>=</m:t>
          </m:r>
          <m:r>
            <w:rPr>
              <w:rFonts w:ascii="Cambria Math" w:hAnsi="Cambria Math"/>
            </w:rPr>
            <m:t>93.4 spf equiv</m:t>
          </m:r>
          <m:r>
            <m:rPr>
              <m:sty m:val="p"/>
            </m:rPr>
            <w:rPr>
              <w:rFonts w:ascii="Cambria Math" w:hAnsi="Cambria Math"/>
            </w:rPr>
            <m:t>.</m:t>
          </m:r>
        </m:oMath>
      </m:oMathPara>
    </w:p>
    <w:p w14:paraId="62C875D3" w14:textId="77777777" w:rsidR="00865758" w:rsidRDefault="002E484C">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 </m:t>
              </m:r>
              <m:r>
                <w:rPr>
                  <w:rFonts w:ascii="Cambria Math" w:hAnsi="Cambria Math"/>
                </w:rPr>
                <m:t>cfs</m:t>
              </m:r>
            </m:e>
          </m:d>
        </m:oMath>
      </m:oMathPara>
    </w:p>
    <w:p w14:paraId="62C875D4" w14:textId="77777777" w:rsidR="00865758" w:rsidRDefault="002E484C">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0 </m:t>
              </m:r>
              <m:r>
                <w:rPr>
                  <w:rFonts w:ascii="Cambria Math" w:hAnsi="Cambria Math"/>
                </w:rPr>
                <m:t>cfs</m:t>
              </m:r>
            </m:e>
          </m:d>
        </m:oMath>
      </m:oMathPara>
    </w:p>
    <w:p w14:paraId="62C875D5" w14:textId="77777777" w:rsidR="00865758" w:rsidRDefault="002E484C">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onset</m:t>
              </m:r>
              <m:r>
                <w:rPr>
                  <w:rFonts w:ascii="Cambria Math" w:hAnsi="Cambria Math"/>
                </w:rPr>
                <m:t> </m:t>
              </m:r>
              <m:r>
                <w:rPr>
                  <w:rFonts w:ascii="Cambria Math" w:hAnsi="Cambria Math"/>
                </w:rPr>
                <m:t>after</m:t>
              </m:r>
              <m:r>
                <w:rPr>
                  <w:rFonts w:ascii="Cambria Math" w:hAnsi="Cambria Math"/>
                </w:rPr>
                <m:t> </m:t>
              </m:r>
              <m:r>
                <w:rPr>
                  <w:rFonts w:ascii="Cambria Math" w:hAnsi="Cambria Math"/>
                </w:rPr>
                <m:t>Sep</m:t>
              </m:r>
              <m:r>
                <m:rPr>
                  <m:sty m:val="p"/>
                </m:rPr>
                <w:rPr>
                  <w:rFonts w:ascii="Cambria Math" w:hAnsi="Cambria Math"/>
                </w:rPr>
                <m:t>.</m:t>
              </m:r>
              <m:r>
                <w:rPr>
                  <w:rFonts w:ascii="Cambria Math" w:hAnsi="Cambria Math"/>
                </w:rPr>
                <m:t> </m:t>
              </m:r>
              <m:r>
                <w:rPr>
                  <w:rFonts w:ascii="Cambria Math" w:hAnsi="Cambria Math"/>
                </w:rPr>
                <m:t>30</m:t>
              </m:r>
            </m:e>
          </m:d>
        </m:oMath>
      </m:oMathPara>
    </w:p>
    <w:p w14:paraId="62C875D6" w14:textId="77777777" w:rsidR="00865758" w:rsidRDefault="002E484C">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baseflow</m:t>
              </m:r>
              <m:r>
                <w:rPr>
                  <w:rFonts w:ascii="Cambria Math" w:hAnsi="Cambria Math"/>
                </w:rPr>
                <m:t> </m:t>
              </m:r>
              <m:r>
                <w:rPr>
                  <w:rFonts w:ascii="Cambria Math" w:hAnsi="Cambria Math"/>
                </w:rPr>
                <m:t>duration</m:t>
              </m:r>
            </m:e>
          </m:d>
        </m:oMath>
      </m:oMathPara>
    </w:p>
    <w:p w14:paraId="62C875D7" w14:textId="77777777" w:rsidR="00865758" w:rsidRDefault="004D1C33">
      <w:pPr>
        <w:pStyle w:val="TableCaption"/>
      </w:pPr>
      <w:r>
        <w:t xml:space="preserve">Table 2: Summary statistics of an example set of linear models predicting the number of coho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865758" w14:paraId="62C875DF" w14:textId="77777777" w:rsidTr="00865758">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5D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AICc</w:t>
            </w:r>
            <w:proofErr w:type="spellEnd"/>
          </w:p>
        </w:tc>
      </w:tr>
      <w:tr w:rsidR="00865758" w14:paraId="62C875E7" w14:textId="77777777" w:rsidTr="00865758">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865758" w14:paraId="62C875EF"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E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865758" w14:paraId="62C875F7"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5F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865758" w14:paraId="62C875FF" w14:textId="77777777" w:rsidTr="00865758">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5F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865758" w14:paraId="62C87607" w14:textId="77777777" w:rsidTr="00865758">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865758" w14:paraId="62C8760F"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0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865758" w14:paraId="62C87617"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865758" w14:paraId="62C8761F"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1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865758" w14:paraId="62C87627" w14:textId="77777777" w:rsidTr="00865758">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2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865758" w14:paraId="62C8762F" w14:textId="77777777" w:rsidTr="00865758">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2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14:paraId="62C87630" w14:textId="77777777" w:rsidR="00865758" w:rsidRDefault="004D1C33">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865758" w14:paraId="62C87634" w14:textId="77777777" w:rsidTr="00865758">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3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3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3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Average error (coho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p>
        </w:tc>
      </w:tr>
      <w:tr w:rsidR="00865758" w14:paraId="62C87638" w14:textId="77777777" w:rsidTr="00865758">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865758" w14:paraId="62C8763C"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865758" w14:paraId="62C87640"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3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865758" w14:paraId="62C87644"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865758" w14:paraId="62C87648"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865758" w14:paraId="62C8764C"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865758" w14:paraId="62C87650"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4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865758" w14:paraId="62C87654"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865758" w14:paraId="62C87658" w14:textId="77777777" w:rsidTr="00865758">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5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865758" w14:paraId="62C8765C" w14:textId="77777777" w:rsidTr="00865758">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59"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5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5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14:paraId="62C8765D" w14:textId="77777777" w:rsidR="00865758" w:rsidRDefault="004D1C33">
      <w:pPr>
        <w:pStyle w:val="TableCaption"/>
      </w:pPr>
      <w:r>
        <w:t>Table 4: 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890"/>
        <w:gridCol w:w="1267"/>
        <w:gridCol w:w="1866"/>
        <w:gridCol w:w="1719"/>
        <w:gridCol w:w="2232"/>
        <w:gridCol w:w="1744"/>
      </w:tblGrid>
      <w:tr w:rsidR="00865758" w14:paraId="62C87664" w14:textId="77777777" w:rsidTr="00865758">
        <w:trPr>
          <w:cnfStyle w:val="100000000000" w:firstRow="1" w:lastRow="0" w:firstColumn="0" w:lastColumn="0" w:oddVBand="0" w:evenVBand="0" w:oddHBand="0" w:evenHBand="0" w:firstRowFirstColumn="0" w:firstRowLastColumn="0" w:lastRowFirstColumn="0" w:lastRowLastColumn="0"/>
          <w:tblHeader/>
          <w:jc w:val="center"/>
        </w:trPr>
        <w:tc>
          <w:tcPr>
            <w:tcW w:w="18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5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ID</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5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60"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6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Tim</w:t>
            </w:r>
            <w:proofErr w:type="spellEnd"/>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62"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BFL_Dur</w:t>
            </w:r>
            <w:proofErr w:type="spellEnd"/>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6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r>
      <w:tr w:rsidR="00865758" w14:paraId="62C8766B" w14:textId="77777777" w:rsidTr="00865758">
        <w:trPr>
          <w:jc w:val="center"/>
        </w:trPr>
        <w:tc>
          <w:tcPr>
            <w:tcW w:w="18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5"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6"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8"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9"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9810</w:t>
            </w:r>
          </w:p>
        </w:tc>
      </w:tr>
      <w:tr w:rsidR="00865758" w14:paraId="62C87672" w14:textId="77777777" w:rsidTr="0086575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5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E"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6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70"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7671"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451</w:t>
            </w:r>
          </w:p>
        </w:tc>
      </w:tr>
      <w:tr w:rsidR="00865758" w14:paraId="62C87679" w14:textId="77777777" w:rsidTr="00865758">
        <w:trPr>
          <w:jc w:val="center"/>
        </w:trPr>
        <w:tc>
          <w:tcPr>
            <w:tcW w:w="18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3"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4"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0</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5"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6" w14:textId="77777777" w:rsidR="00865758" w:rsidRDefault="0086575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7"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87678"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907</w:t>
            </w:r>
          </w:p>
        </w:tc>
      </w:tr>
      <w:tr w:rsidR="00865758" w14:paraId="62C87680" w14:textId="77777777" w:rsidTr="00865758">
        <w:trPr>
          <w:jc w:val="center"/>
        </w:trPr>
        <w:tc>
          <w:tcPr>
            <w:tcW w:w="189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A"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emble Avg.</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B"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9</w:t>
            </w:r>
          </w:p>
        </w:tc>
        <w:tc>
          <w:tcPr>
            <w:tcW w:w="18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C"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D"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E"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74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8767F" w14:textId="77777777" w:rsidR="00865758" w:rsidRDefault="004D1C3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4389</w:t>
            </w:r>
          </w:p>
        </w:tc>
      </w:tr>
    </w:tbl>
    <w:p w14:paraId="62C87681" w14:textId="77777777" w:rsidR="00865758" w:rsidRDefault="004D1C33">
      <w:pPr>
        <w:pStyle w:val="Heading3"/>
      </w:pPr>
      <w:bookmarkStart w:id="607" w:name="Xb93654a19f263e3fab1f6c524eff053919a9335"/>
      <w:bookmarkEnd w:id="578"/>
      <w:r>
        <w:rPr>
          <w:rStyle w:val="SectionNumber"/>
        </w:rPr>
        <w:t>4.4.2</w:t>
      </w:r>
      <w:r>
        <w:tab/>
        <w:t>Hydrologic Benefit value over time and component contributions</w:t>
      </w:r>
    </w:p>
    <w:p w14:paraId="62C87682" w14:textId="77777777" w:rsidR="00865758" w:rsidRDefault="004D1C33">
      <w:pPr>
        <w:pStyle w:val="FirstParagraph"/>
      </w:pPr>
      <w:r>
        <w:t xml:space="preserve">Matching the historical flow trends discussed above (and tabulated in </w:t>
      </w:r>
      <w:r>
        <w:rPr>
          <w:i/>
          <w:iCs/>
        </w:rPr>
        <w:t>Supplemental Table 2</w:t>
      </w:r>
      <w:r>
        <w:t xml:space="preserve">), the predicted value of coho </w:t>
      </w:r>
      <w:proofErr w:type="spellStart"/>
      <w:r>
        <w:t>spf</w:t>
      </w:r>
      <w:proofErr w:type="spellEnd"/>
      <w:r>
        <w:t>-equivalent produced by a given water year has trended downward over time (Figure 12). The hydrology of a severe drought in water years 2012-</w:t>
      </w:r>
      <w:r>
        <w:lastRenderedPageBreak/>
        <w:t xml:space="preserve">2016 is reflected in three consecutive years (2014-2016) of predicted coho </w:t>
      </w:r>
      <w:proofErr w:type="spellStart"/>
      <w:r>
        <w:t>spf</w:t>
      </w:r>
      <w:proofErr w:type="spellEnd"/>
      <w:r>
        <w:t xml:space="preserve"> being lower than 40.</w:t>
      </w:r>
    </w:p>
    <w:p w14:paraId="62C87683" w14:textId="77777777" w:rsidR="00865758" w:rsidRDefault="004D1C33">
      <w:pPr>
        <w:pStyle w:val="BodyText"/>
      </w:pPr>
      <w:r>
        <w:t xml:space="preserve">Since 1990, the low predicted coho </w:t>
      </w:r>
      <w:proofErr w:type="spellStart"/>
      <w:r>
        <w:t>spf</w:t>
      </w:r>
      <w:proofErr w:type="spellEnd"/>
      <w:r>
        <w:t xml:space="preserve"> values in dry water years have become progressively lower, culminating in three years, all occurring after water year 2000, in which &lt; 0 coho </w:t>
      </w:r>
      <w:proofErr w:type="spellStart"/>
      <w:r>
        <w:t>spf</w:t>
      </w:r>
      <w:proofErr w:type="spellEnd"/>
      <w:r>
        <w:t xml:space="preserve"> are predicted. Though a negative value for coho reproduction has no physical meaning, we chose to retain these impossible values to visually represent uncertainty associated with this modeling exercise (see Discussion for more information).</w:t>
      </w:r>
    </w:p>
    <w:p w14:paraId="62C87684" w14:textId="77777777" w:rsidR="00865758" w:rsidRDefault="004D1C33">
      <w:pPr>
        <w:pStyle w:val="BodyText"/>
      </w:pPr>
      <w:r>
        <w:t xml:space="preserve">The relative influence of different terms in the ensemble average model varies over time: most variability in the 1940s-1970s is due to changes in wet season onset and wet season baseflow </w:t>
      </w:r>
      <w:proofErr w:type="gramStart"/>
      <w:r>
        <w:t>duration, but</w:t>
      </w:r>
      <w:proofErr w:type="gramEnd"/>
      <w:r>
        <w:t xml:space="preserve"> starting in the 1980s the fall flow reconnection timing tends to dominate predictions, especially during low-coho </w:t>
      </w:r>
      <w:proofErr w:type="spellStart"/>
      <w:r>
        <w:t>spf</w:t>
      </w:r>
      <w:proofErr w:type="spellEnd"/>
      <w:r>
        <w:t xml:space="preserve"> years (Figure 13; the intercept term is excluded for ease of visualization).</w:t>
      </w:r>
    </w:p>
    <w:p w14:paraId="62C87685" w14:textId="77777777" w:rsidR="00865758" w:rsidRDefault="004D1C33">
      <w:pPr>
        <w:pStyle w:val="CaptionedFigure"/>
      </w:pPr>
      <w:r>
        <w:rPr>
          <w:noProof/>
        </w:rPr>
        <w:lastRenderedPageBreak/>
        <w:drawing>
          <wp:inline distT="0" distB="0" distL="0" distR="0" wp14:anchorId="62C8772B" wp14:editId="62C8772C">
            <wp:extent cx="5334000" cy="5334000"/>
            <wp:effectExtent l="0" t="0" r="0" b="0"/>
            <wp:docPr id="86"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62C87686" w14:textId="77777777" w:rsidR="00865758" w:rsidRDefault="004D1C33">
      <w:pPr>
        <w:pStyle w:val="ImageCaption"/>
      </w:pPr>
      <w:r>
        <w:t xml:space="preserve">Figure 12: Annual observed and predicted values of coho smolt produced per female spawner (coho </w:t>
      </w:r>
      <w:proofErr w:type="spellStart"/>
      <w:r>
        <w:t>spf</w:t>
      </w:r>
      <w:proofErr w:type="spellEnd"/>
      <w:r>
        <w:t xml:space="preserve">). Predicted coho </w:t>
      </w:r>
      <w:proofErr w:type="spellStart"/>
      <w:r>
        <w:t>spf</w:t>
      </w:r>
      <w:proofErr w:type="spellEnd"/>
      <w:r>
        <w:t xml:space="preserve"> quantities are shown as Hydrologic Benefit (HB) function values. The coho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62C87687" w14:textId="77777777" w:rsidR="00865758" w:rsidRDefault="004D1C33">
      <w:pPr>
        <w:pStyle w:val="CaptionedFigure"/>
      </w:pPr>
      <w:r>
        <w:rPr>
          <w:noProof/>
        </w:rPr>
        <w:lastRenderedPageBreak/>
        <w:drawing>
          <wp:inline distT="0" distB="0" distL="0" distR="0" wp14:anchorId="62C8772D" wp14:editId="62C8772E">
            <wp:extent cx="5334000" cy="5334000"/>
            <wp:effectExtent l="0" t="0" r="0" b="0"/>
            <wp:docPr id="89"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62C87688" w14:textId="77777777" w:rsidR="00865758" w:rsidRDefault="004D1C33">
      <w:pPr>
        <w:pStyle w:val="ImageCaption"/>
      </w:pPr>
      <w:r>
        <w:t xml:space="preserve">Figure 13: Contributions to annual Hydrologic Benefit values (coho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coho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coho </w:t>
      </w:r>
      <w:proofErr w:type="spellStart"/>
      <w:r>
        <w:t>spf</w:t>
      </w:r>
      <w:proofErr w:type="spellEnd"/>
      <w:r>
        <w:t xml:space="preserve"> produced in that cohort.</w:t>
      </w:r>
    </w:p>
    <w:p w14:paraId="62C87689" w14:textId="77777777" w:rsidR="00865758" w:rsidRDefault="004D1C33">
      <w:pPr>
        <w:pStyle w:val="Heading3"/>
      </w:pPr>
      <w:bookmarkStart w:id="608" w:name="X47683ace934ce23e483b771e9cbdb6913140c98"/>
      <w:bookmarkEnd w:id="607"/>
      <w:r>
        <w:rPr>
          <w:rStyle w:val="SectionNumber"/>
        </w:rPr>
        <w:t>4.4.3</w:t>
      </w:r>
      <w:r>
        <w:tab/>
        <w:t>Sensitivity of the Hydrologic Benefit function to one additional data point</w:t>
      </w:r>
    </w:p>
    <w:p w14:paraId="62C8768A" w14:textId="77777777" w:rsidR="00865758" w:rsidRDefault="004D1C33">
      <w:pPr>
        <w:pStyle w:val="FirstParagraph"/>
      </w:pPr>
      <w:r>
        <w:t xml:space="preserve">Testing different values for the missing coho </w:t>
      </w:r>
      <w:proofErr w:type="spellStart"/>
      <w:r>
        <w:t>spf</w:t>
      </w:r>
      <w:proofErr w:type="spellEnd"/>
      <w:r>
        <w:t xml:space="preserve">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w:t>
      </w:r>
      <w:proofErr w:type="spellStart"/>
      <w:r>
        <w:t>spf</w:t>
      </w:r>
      <w:proofErr w:type="spellEnd"/>
      <w:r>
        <w:t xml:space="preserve"> value of the entire Fort Jones gauge flow record (-35.9; see Figure 12).</w:t>
      </w:r>
    </w:p>
    <w:p w14:paraId="62C8768B" w14:textId="77777777" w:rsidR="00865758" w:rsidRDefault="004D1C33">
      <w:pPr>
        <w:pStyle w:val="BodyText"/>
      </w:pPr>
      <w:r>
        <w:lastRenderedPageBreak/>
        <w:t xml:space="preserve">Replacing this predicted negative value in 2016 (brood year 2015) with an “observed” coho </w:t>
      </w:r>
      <w:proofErr w:type="spellStart"/>
      <w:r>
        <w:t>spf</w:t>
      </w:r>
      <w:proofErr w:type="spellEnd"/>
      <w:r>
        <w:t xml:space="preserve"> value of 0 changes the coefficient (or conceptual weight) of the predictor BY_recon_10 from -1.15 to -0.88 (a difference of 24%). Replacing it with higher numbers produces less and less negative coefficient values. Specifically, a 1-coho </w:t>
      </w:r>
      <w:proofErr w:type="spellStart"/>
      <w:r>
        <w:t>spf</w:t>
      </w:r>
      <w:proofErr w:type="spellEnd"/>
      <w:r>
        <w:t xml:space="preserve"> increase in the missing value makes the coefficient less negative by 0.007 coho </w:t>
      </w:r>
      <w:proofErr w:type="spellStart"/>
      <w:r>
        <w:t>spf</w:t>
      </w:r>
      <w:proofErr w:type="spellEnd"/>
      <w:r>
        <w:t xml:space="preserve"> per day of 10-cfs reconnection delay, such that if it is replaced with the maximum observed coho </w:t>
      </w:r>
      <w:proofErr w:type="spellStart"/>
      <w:r>
        <w:t>spf</w:t>
      </w:r>
      <w:proofErr w:type="spellEnd"/>
      <w:r>
        <w:t xml:space="preserve"> value (101.8), the coefficient is calculated as -0.09 coho </w:t>
      </w:r>
      <w:proofErr w:type="spellStart"/>
      <w:r>
        <w:t>spf</w:t>
      </w:r>
      <w:proofErr w:type="spellEnd"/>
      <w:r>
        <w:t xml:space="preserve">/day. The other three coefficients are not as sensitive to the new value, ranging from -0.17 – -0.19, -0.20 – -0.18, and 0.12 – 0.13 for BY_recon_100, </w:t>
      </w:r>
      <w:proofErr w:type="spellStart"/>
      <w:r>
        <w:t>RY_Wet_Tim</w:t>
      </w:r>
      <w:proofErr w:type="spellEnd"/>
      <w:r>
        <w:t xml:space="preserve">, and </w:t>
      </w:r>
      <w:proofErr w:type="spellStart"/>
      <w:r>
        <w:t>RY_Wet_BFL_Dur</w:t>
      </w:r>
      <w:proofErr w:type="spellEnd"/>
      <w:r>
        <w:t>, respectively, when the missing value is replaced by a range from 0 to 101.8.</w:t>
      </w:r>
    </w:p>
    <w:p w14:paraId="62C8768C" w14:textId="77777777" w:rsidR="00865758" w:rsidRDefault="004D1C33">
      <w:pPr>
        <w:pStyle w:val="Heading1"/>
      </w:pPr>
      <w:bookmarkStart w:id="609" w:name="discussion"/>
      <w:bookmarkEnd w:id="40"/>
      <w:bookmarkEnd w:id="577"/>
      <w:bookmarkEnd w:id="608"/>
      <w:r>
        <w:rPr>
          <w:rStyle w:val="SectionNumber"/>
        </w:rPr>
        <w:t>5</w:t>
      </w:r>
      <w:r>
        <w:tab/>
        <w:t>Discussion</w:t>
      </w:r>
    </w:p>
    <w:p w14:paraId="62C8768D" w14:textId="77777777" w:rsidR="00865758" w:rsidRDefault="004D1C33">
      <w:pPr>
        <w:pStyle w:val="Heading2"/>
      </w:pPr>
      <w:bookmarkStart w:id="610" w:name="Xb37462c10a7afe0d06daf6f627e1a683f6dc93e"/>
      <w:r>
        <w:rPr>
          <w:rStyle w:val="SectionNumber"/>
        </w:rPr>
        <w:t>5.1</w:t>
      </w:r>
      <w:r>
        <w:tab/>
        <w:t>Previous work on hydrologic indices and ecological responses</w:t>
      </w:r>
    </w:p>
    <w:p w14:paraId="62C8768E" w14:textId="77777777" w:rsidR="00865758" w:rsidRDefault="004D1C33">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w:t>
      </w:r>
      <w:proofErr w:type="gramStart"/>
      <w:r>
        <w:t>feedbacks</w:t>
      </w:r>
      <w:proofErr w:type="gramEnd"/>
      <w:r>
        <w:t xml:space="preserve">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w:t>
      </w:r>
      <w:proofErr w:type="spellStart"/>
      <w:r>
        <w:t>McManamay</w:t>
      </w:r>
      <w:proofErr w:type="spellEnd"/>
      <w:r>
        <w:t xml:space="preserve"> et al. 2013).</w:t>
      </w:r>
    </w:p>
    <w:p w14:paraId="62C8768F" w14:textId="77777777" w:rsidR="00865758" w:rsidRDefault="004D1C33">
      <w:pPr>
        <w:pStyle w:val="BodyText"/>
      </w:pPr>
      <w:proofErr w:type="gramStart"/>
      <w:r>
        <w:t>In spite of</w:t>
      </w:r>
      <w:proofErr w:type="gramEnd"/>
      <w:r>
        <w:t xml:space="preserve"> these known limitations, the HB function proposed here uses only hydrologic predictors. In part this is a pragmatic approach, as this work is intended to set the foundation for assessing flow conditions in speculative hydrologic models, which do not simulate non-hydrologic, </w:t>
      </w:r>
      <w:proofErr w:type="gramStart"/>
      <w:r>
        <w:t>ecologically-relevant</w:t>
      </w:r>
      <w:proofErr w:type="gramEnd"/>
      <w:r>
        <w:t xml:space="preserve">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62C87690" w14:textId="77777777" w:rsidR="00865758" w:rsidRDefault="004D1C33">
      <w:pPr>
        <w:pStyle w:val="Heading2"/>
      </w:pPr>
      <w:bookmarkStart w:id="611" w:name="critical-flow-thresholds"/>
      <w:bookmarkEnd w:id="610"/>
      <w:r>
        <w:rPr>
          <w:rStyle w:val="SectionNumber"/>
        </w:rPr>
        <w:lastRenderedPageBreak/>
        <w:t>5.2</w:t>
      </w:r>
      <w:r>
        <w:tab/>
        <w:t>Critical flow thresholds</w:t>
      </w:r>
    </w:p>
    <w:p w14:paraId="62C87691" w14:textId="77777777" w:rsidR="00865758" w:rsidRDefault="004D1C33">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62C87692" w14:textId="77777777" w:rsidR="00865758" w:rsidRDefault="004D1C33">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coho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coho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2C87693" w14:textId="77777777" w:rsidR="00865758" w:rsidRDefault="004D1C33">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62C87694" w14:textId="77777777" w:rsidR="00865758" w:rsidRDefault="004D1C33">
      <w:pPr>
        <w:pStyle w:val="Heading2"/>
      </w:pPr>
      <w:bookmarkStart w:id="612" w:name="Xbae7963f1e081de401f3b32cebc859e439bc149"/>
      <w:bookmarkEnd w:id="611"/>
      <w:r>
        <w:rPr>
          <w:rStyle w:val="SectionNumber"/>
        </w:rPr>
        <w:t>5.3</w:t>
      </w:r>
      <w:r>
        <w:tab/>
        <w:t>Predictability of Chinook versus coho salmon</w:t>
      </w:r>
    </w:p>
    <w:p w14:paraId="62C87695" w14:textId="77777777" w:rsidR="00865758" w:rsidRDefault="004D1C33">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2C87696" w14:textId="77777777" w:rsidR="00865758" w:rsidRDefault="004D1C33">
      <w:pPr>
        <w:pStyle w:val="Compact"/>
        <w:numPr>
          <w:ilvl w:val="0"/>
          <w:numId w:val="5"/>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62C87697" w14:textId="77777777" w:rsidR="00865758" w:rsidRDefault="004D1C33">
      <w:pPr>
        <w:pStyle w:val="Compact"/>
        <w:numPr>
          <w:ilvl w:val="0"/>
          <w:numId w:val="5"/>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62C87698" w14:textId="77777777" w:rsidR="00865758" w:rsidRDefault="004D1C33">
      <w:pPr>
        <w:pStyle w:val="Compact"/>
        <w:numPr>
          <w:ilvl w:val="0"/>
          <w:numId w:val="5"/>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62C87699" w14:textId="77777777" w:rsidR="00865758" w:rsidRDefault="004D1C33">
      <w:pPr>
        <w:pStyle w:val="FirstParagraph"/>
      </w:pPr>
      <w:r>
        <w:t>Regardless of the ultimate cause(s), this difference in predictability underscores the fact that the prediction exercise undertaken in this study can only be performed successfully for some species and some regions.</w:t>
      </w:r>
    </w:p>
    <w:p w14:paraId="62C8769A" w14:textId="77777777" w:rsidR="00865758" w:rsidRDefault="004D1C33">
      <w:pPr>
        <w:pStyle w:val="Heading2"/>
      </w:pPr>
      <w:bookmarkStart w:id="613" w:name="X22899a7bc665f95f7d1ce82e1c981266ee41a0c"/>
      <w:bookmarkEnd w:id="612"/>
      <w:r>
        <w:rPr>
          <w:rStyle w:val="SectionNumber"/>
        </w:rPr>
        <w:lastRenderedPageBreak/>
        <w:t>5.4</w:t>
      </w:r>
      <w:r>
        <w:tab/>
        <w:t>Hydrologic Benefit (HB) function predictive performance and sensitivity</w:t>
      </w:r>
    </w:p>
    <w:p w14:paraId="62C8769B" w14:textId="77777777" w:rsidR="00865758" w:rsidRDefault="004D1C33">
      <w:pPr>
        <w:pStyle w:val="FirstParagraph"/>
      </w:pPr>
      <w:r>
        <w:t xml:space="preserve">For the 11 years in which observed coho </w:t>
      </w:r>
      <w:proofErr w:type="spellStart"/>
      <w:r>
        <w:t>spf</w:t>
      </w:r>
      <w:proofErr w:type="spellEnd"/>
      <w:r>
        <w:t xml:space="preserve"> values are available, the HB function was reasonably accurate in its predictions (Figure 12). </w:t>
      </w:r>
      <w:proofErr w:type="gramStart"/>
      <w:r>
        <w:t>In particular, it</w:t>
      </w:r>
      <w:proofErr w:type="gramEnd"/>
      <w:r>
        <w:t xml:space="preserve"> succeeded in predicting whether a coho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w:t>
      </w:r>
      <w:proofErr w:type="gramStart"/>
      <w:r>
        <w:t>threshold, and</w:t>
      </w:r>
      <w:proofErr w:type="gramEnd"/>
      <w:r>
        <w:t xml:space="preserve"> categorize each water year as a “high-coho </w:t>
      </w:r>
      <w:proofErr w:type="spellStart"/>
      <w:r>
        <w:t>spf</w:t>
      </w:r>
      <w:proofErr w:type="spellEnd"/>
      <w:r>
        <w:t xml:space="preserve">” or “low-coho </w:t>
      </w:r>
      <w:proofErr w:type="spellStart"/>
      <w:r>
        <w:t>spf</w:t>
      </w:r>
      <w:proofErr w:type="spellEnd"/>
      <w:r>
        <w:t>” year based on its relation to this threshold. However, for purposes of this discussion we retain the full distribution of values.</w:t>
      </w:r>
    </w:p>
    <w:p w14:paraId="62C8769C" w14:textId="77777777" w:rsidR="00865758" w:rsidRDefault="004D1C33">
      <w:pPr>
        <w:pStyle w:val="BodyText"/>
      </w:pPr>
      <w:r>
        <w:t xml:space="preserve">These linear models have been developed for a Coho Freshwater Life Period (see Figure </w:t>
      </w:r>
      <w:proofErr w:type="gramStart"/>
      <w:r>
        <w:t>3 )</w:t>
      </w:r>
      <w:proofErr w:type="gramEnd"/>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2C8769D" w14:textId="77777777" w:rsidR="00865758" w:rsidRDefault="004D1C33">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coho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62C8769E" w14:textId="77777777" w:rsidR="00865758" w:rsidRDefault="004D1C33">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62C8769F" w14:textId="77777777" w:rsidR="00865758" w:rsidRDefault="004D1C33">
      <w:pPr>
        <w:pStyle w:val="Heading2"/>
      </w:pPr>
      <w:bookmarkStart w:id="614" w:name="metric-weights-and-importance"/>
      <w:bookmarkEnd w:id="613"/>
      <w:r>
        <w:rPr>
          <w:rStyle w:val="SectionNumber"/>
        </w:rPr>
        <w:t>5.5</w:t>
      </w:r>
      <w:r>
        <w:tab/>
        <w:t>Metric weights and importance</w:t>
      </w:r>
    </w:p>
    <w:p w14:paraId="62C876A0" w14:textId="77777777" w:rsidR="00865758" w:rsidRDefault="004D1C33">
      <w:pPr>
        <w:pStyle w:val="FirstParagraph"/>
      </w:pPr>
      <w:r>
        <w:t xml:space="preserve">The relative contributions of each metric, shown in Figure 13, indicate that the weighted metric introducing the greatest variability in coho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coho </w:t>
      </w:r>
      <w:proofErr w:type="spellStart"/>
      <w:r>
        <w:t>spf</w:t>
      </w:r>
      <w:proofErr w:type="spellEnd"/>
      <w:r>
        <w:t xml:space="preserve"> predictions is a relatively long fall period of flow &lt;10 </w:t>
      </w:r>
      <w:proofErr w:type="spellStart"/>
      <w:r>
        <w:t>cfs</w:t>
      </w:r>
      <w:proofErr w:type="spellEnd"/>
      <w:r>
        <w:t>.</w:t>
      </w:r>
    </w:p>
    <w:p w14:paraId="62C876A1" w14:textId="77777777" w:rsidR="00865758" w:rsidRDefault="004D1C33">
      <w:pPr>
        <w:pStyle w:val="BodyText"/>
      </w:pPr>
      <w:r>
        <w:t xml:space="preserve">Figure 13 also highlights that three of the four selected hydrologic metrics are negatively correlated with coho </w:t>
      </w:r>
      <w:proofErr w:type="spellStart"/>
      <w:r>
        <w:t>spf</w:t>
      </w:r>
      <w:proofErr w:type="spellEnd"/>
      <w:r>
        <w:t xml:space="preserve"> values. This means the HB function relies on a positive intercept value to generate positive coho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14:paraId="62C876A2" w14:textId="77777777" w:rsidR="00865758" w:rsidRDefault="004D1C33">
      <w:pPr>
        <w:pStyle w:val="BodyText"/>
      </w:pPr>
      <w:r>
        <w:t xml:space="preserve">Unfortunately, observed coho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62C876A3" w14:textId="77777777" w:rsidR="00865758" w:rsidRDefault="004D1C33">
      <w:pPr>
        <w:pStyle w:val="BodyText"/>
      </w:pPr>
      <w:r>
        <w:t xml:space="preserve">The metrics most related to watershed-scale coho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w:t>
      </w:r>
      <w:proofErr w:type="gramStart"/>
      <w:r>
        <w:t>high-elevation</w:t>
      </w:r>
      <w:proofErr w:type="gramEnd"/>
      <w:r>
        <w:t xml:space="preserve">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62C876A4" w14:textId="77777777" w:rsidR="00865758" w:rsidRDefault="004D1C33">
      <w:pPr>
        <w:pStyle w:val="BodyText"/>
      </w:pPr>
      <w:r>
        <w:t xml:space="preserve">It is also notable that the metrics with the highest predictive power are associated with negative values, or coho </w:t>
      </w:r>
      <w:proofErr w:type="spellStart"/>
      <w:r>
        <w:t>spf</w:t>
      </w:r>
      <w:proofErr w:type="spellEnd"/>
      <w:r>
        <w:t xml:space="preserve"> penalties. One possible interpretation is that hydrologic metrics can be useful for identifying unfavorable conditions for coho </w:t>
      </w:r>
      <w:proofErr w:type="gramStart"/>
      <w:r>
        <w:t>salmon, but</w:t>
      </w:r>
      <w:proofErr w:type="gramEnd"/>
      <w:r>
        <w:t xml:space="preserve"> are not sufficient to describe favorable conditions. The ecological theory that may explain this further is beyond the scope of this </w:t>
      </w:r>
      <w:proofErr w:type="gramStart"/>
      <w:r>
        <w:t>paper, but</w:t>
      </w:r>
      <w:proofErr w:type="gramEnd"/>
      <w:r>
        <w:t xml:space="preserve"> could be a focus of future studies.</w:t>
      </w:r>
    </w:p>
    <w:p w14:paraId="62C876A5" w14:textId="77777777" w:rsidR="00865758" w:rsidRDefault="004D1C33">
      <w:pPr>
        <w:pStyle w:val="Heading2"/>
      </w:pPr>
      <w:bookmarkStart w:id="615" w:name="Xe7b831585be370552e5eda248af1ddb6912a940"/>
      <w:bookmarkEnd w:id="614"/>
      <w:r>
        <w:rPr>
          <w:rStyle w:val="SectionNumber"/>
        </w:rPr>
        <w:t>5.6</w:t>
      </w:r>
      <w:r>
        <w:tab/>
        <w:t>Implications for water and fisheries management</w:t>
      </w:r>
    </w:p>
    <w:p w14:paraId="62C876A6" w14:textId="77777777" w:rsidR="00865758" w:rsidRDefault="004D1C33">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62C876A7" w14:textId="77777777" w:rsidR="00865758" w:rsidRDefault="004D1C33">
      <w:pPr>
        <w:pStyle w:val="Compact"/>
        <w:numPr>
          <w:ilvl w:val="0"/>
          <w:numId w:val="6"/>
        </w:numPr>
      </w:pPr>
      <w:r>
        <w:t>Effective population size</w:t>
      </w:r>
    </w:p>
    <w:p w14:paraId="62C876A8" w14:textId="77777777" w:rsidR="00865758" w:rsidRDefault="004D1C33">
      <w:pPr>
        <w:pStyle w:val="Compact"/>
        <w:numPr>
          <w:ilvl w:val="0"/>
          <w:numId w:val="6"/>
        </w:numPr>
      </w:pPr>
      <w:r>
        <w:t>Population size per generation</w:t>
      </w:r>
    </w:p>
    <w:p w14:paraId="62C876A9" w14:textId="77777777" w:rsidR="00865758" w:rsidRDefault="004D1C33">
      <w:pPr>
        <w:pStyle w:val="Compact"/>
        <w:numPr>
          <w:ilvl w:val="0"/>
          <w:numId w:val="6"/>
        </w:numPr>
      </w:pPr>
      <w:r>
        <w:t>Population decline (rate of decline)</w:t>
      </w:r>
    </w:p>
    <w:p w14:paraId="62C876AA" w14:textId="77777777" w:rsidR="00865758" w:rsidRDefault="004D1C33">
      <w:pPr>
        <w:pStyle w:val="Compact"/>
        <w:numPr>
          <w:ilvl w:val="0"/>
          <w:numId w:val="6"/>
        </w:numPr>
      </w:pPr>
      <w:r>
        <w:t>Catastrophic decline (order of magnitude decline within 1 generation)</w:t>
      </w:r>
    </w:p>
    <w:p w14:paraId="62C876AB" w14:textId="77777777" w:rsidR="00865758" w:rsidRDefault="004D1C33">
      <w:pPr>
        <w:pStyle w:val="Compact"/>
        <w:numPr>
          <w:ilvl w:val="0"/>
          <w:numId w:val="6"/>
        </w:numPr>
      </w:pPr>
      <w:r>
        <w:t>Spawner density</w:t>
      </w:r>
    </w:p>
    <w:p w14:paraId="62C876AC" w14:textId="77777777" w:rsidR="00865758" w:rsidRDefault="004D1C33">
      <w:pPr>
        <w:pStyle w:val="Compact"/>
        <w:numPr>
          <w:ilvl w:val="0"/>
          <w:numId w:val="6"/>
        </w:numPr>
      </w:pPr>
      <w:r>
        <w:t>Potential spatial habitat capacity, in units of Intrinsic Potential (IP)</w:t>
      </w:r>
    </w:p>
    <w:p w14:paraId="62C876AD" w14:textId="77777777" w:rsidR="00865758" w:rsidRDefault="004D1C33">
      <w:pPr>
        <w:pStyle w:val="Compact"/>
        <w:numPr>
          <w:ilvl w:val="0"/>
          <w:numId w:val="6"/>
        </w:numPr>
      </w:pPr>
      <w:r>
        <w:lastRenderedPageBreak/>
        <w:t>Hatchery influence</w:t>
      </w:r>
    </w:p>
    <w:p w14:paraId="62C876AE" w14:textId="77777777" w:rsidR="00865758" w:rsidRDefault="004D1C33">
      <w:pPr>
        <w:pStyle w:val="Compact"/>
        <w:numPr>
          <w:ilvl w:val="0"/>
          <w:numId w:val="6"/>
        </w:numPr>
      </w:pPr>
      <w:r>
        <w:t>Extinction risk from population viability analysis model</w:t>
      </w:r>
    </w:p>
    <w:p w14:paraId="62C876AF" w14:textId="77777777" w:rsidR="00865758" w:rsidRDefault="004D1C33">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62C876B0" w14:textId="77777777" w:rsidR="00865758" w:rsidRDefault="004D1C33">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62C876B1" w14:textId="77777777" w:rsidR="00865758" w:rsidRDefault="004D1C33">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w:t>
      </w:r>
      <w:proofErr w:type="gramStart"/>
      <w:r>
        <w:t>types, and</w:t>
      </w:r>
      <w:proofErr w:type="gramEnd"/>
      <w:r>
        <w:t xml:space="preserve"> could provide motivation to continue investing in data collection and the monitoring of sensitive species.</w:t>
      </w:r>
    </w:p>
    <w:p w14:paraId="62C876B2" w14:textId="77777777" w:rsidR="00865758" w:rsidRDefault="004D1C33">
      <w:pPr>
        <w:pStyle w:val="Heading1"/>
      </w:pPr>
      <w:bookmarkStart w:id="616" w:name="conclusions"/>
      <w:bookmarkEnd w:id="609"/>
      <w:bookmarkEnd w:id="615"/>
      <w:r>
        <w:rPr>
          <w:rStyle w:val="SectionNumber"/>
        </w:rPr>
        <w:t>6</w:t>
      </w:r>
      <w:r>
        <w:tab/>
        <w:t>Conclusions</w:t>
      </w:r>
    </w:p>
    <w:p w14:paraId="62C876B3" w14:textId="77777777" w:rsidR="00865758" w:rsidRDefault="004D1C33">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62C876B4" w14:textId="77777777" w:rsidR="00865758" w:rsidRDefault="004D1C33">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w:t>
      </w:r>
      <w:proofErr w:type="spellStart"/>
      <w:r>
        <w:t>spf</w:t>
      </w:r>
      <w:proofErr w:type="spellEnd"/>
      <w:r>
        <w:t xml:space="preserve">). The </w:t>
      </w:r>
      <w:proofErr w:type="gramStart"/>
      <w:r>
        <w:t>two flow</w:t>
      </w:r>
      <w:proofErr w:type="gramEnd"/>
      <w:r>
        <w:t xml:space="preserve"> metrics most correlated with the coho </w:t>
      </w:r>
      <w:proofErr w:type="spellStart"/>
      <w:r>
        <w:t>spf</w:t>
      </w:r>
      <w:proofErr w:type="spellEnd"/>
      <w:r>
        <w:t xml:space="preserve"> of a given smolt cohort were the first date after the dry season of 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62C876B5" w14:textId="77777777" w:rsidR="00865758" w:rsidRDefault="004D1C33">
      <w:pPr>
        <w:pStyle w:val="BodyText"/>
      </w:pPr>
      <w:r>
        <w:t xml:space="preserve">We used linear models to predict coho </w:t>
      </w:r>
      <w:proofErr w:type="spellStart"/>
      <w:r>
        <w:t>spf</w:t>
      </w:r>
      <w:proofErr w:type="spellEnd"/>
      <w:r>
        <w:t xml:space="preserve"> values for each water year based on potential combinations of one and two hydrologic metric predictors. The intercept and slopes of the three </w:t>
      </w:r>
      <w:proofErr w:type="gramStart"/>
      <w:r>
        <w:t>best</w:t>
      </w:r>
      <w:proofErr w:type="gramEnd"/>
      <w:r>
        <w:t xml:space="preserve"> of these linear models were aggregated to formulate a Hydrologic Benefit </w:t>
      </w:r>
      <w:r>
        <w:lastRenderedPageBreak/>
        <w:t>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62C876B6" w14:textId="77777777" w:rsidR="00865758" w:rsidRDefault="004D1C33">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14:paraId="62C876B7" w14:textId="77777777" w:rsidR="00865758" w:rsidRDefault="004D1C33">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2C876B8" w14:textId="77777777" w:rsidR="00865758" w:rsidRDefault="004D1C33">
      <w:r>
        <w:br w:type="page"/>
      </w:r>
    </w:p>
    <w:p w14:paraId="62C876B9" w14:textId="77777777" w:rsidR="00865758" w:rsidRDefault="004D1C33">
      <w:pPr>
        <w:pStyle w:val="Bibliography"/>
      </w:pPr>
      <w:bookmarkStart w:id="617" w:name="ref-Acreman2014"/>
      <w:bookmarkStart w:id="618"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1">
        <w:r>
          <w:rPr>
            <w:rStyle w:val="Hyperlink"/>
          </w:rPr>
          <w:t>https://doi.org/10.1890/130134</w:t>
        </w:r>
      </w:hyperlink>
      <w:r>
        <w:t>.</w:t>
      </w:r>
    </w:p>
    <w:p w14:paraId="62C876BA" w14:textId="77777777" w:rsidR="00865758" w:rsidRDefault="004D1C33">
      <w:pPr>
        <w:pStyle w:val="Bibliography"/>
      </w:pPr>
      <w:bookmarkStart w:id="619" w:name="ref-NMFS2005"/>
      <w:bookmarkEnd w:id="617"/>
      <w:r>
        <w:t xml:space="preserve">Agrawal, A, R S Schick, E P </w:t>
      </w:r>
      <w:proofErr w:type="spellStart"/>
      <w:r>
        <w:t>Bjorkstedt</w:t>
      </w:r>
      <w:proofErr w:type="spellEnd"/>
      <w:r>
        <w:t xml:space="preserve">, R G Szerlong,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62C876BB" w14:textId="77777777" w:rsidR="00865758" w:rsidRDefault="004D1C33">
      <w:pPr>
        <w:pStyle w:val="Bibliography"/>
      </w:pPr>
      <w:bookmarkStart w:id="620" w:name="ref-Anderson2006"/>
      <w:bookmarkEnd w:id="619"/>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62C876BC" w14:textId="77777777" w:rsidR="00865758" w:rsidRDefault="004D1C33">
      <w:pPr>
        <w:pStyle w:val="Bibliography"/>
      </w:pPr>
      <w:bookmarkStart w:id="621" w:name="ref-Arthington2014"/>
      <w:bookmarkEnd w:id="620"/>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62C876BD" w14:textId="77777777" w:rsidR="00865758" w:rsidRDefault="004D1C33">
      <w:pPr>
        <w:pStyle w:val="Bibliography"/>
      </w:pPr>
      <w:bookmarkStart w:id="622" w:name="ref-BjornnReiser1991"/>
      <w:bookmarkEnd w:id="621"/>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4">
        <w:r>
          <w:rPr>
            <w:rStyle w:val="Hyperlink"/>
          </w:rPr>
          <w:t>https://doi.org/10.2307/1446234</w:t>
        </w:r>
      </w:hyperlink>
      <w:r>
        <w:t>.</w:t>
      </w:r>
    </w:p>
    <w:p w14:paraId="62C876BE" w14:textId="77777777" w:rsidR="00865758" w:rsidRDefault="004D1C33">
      <w:pPr>
        <w:pStyle w:val="Bibliography"/>
      </w:pPr>
      <w:bookmarkStart w:id="623" w:name="ref-Bourret2016"/>
      <w:bookmarkEnd w:id="622"/>
      <w:r>
        <w:t xml:space="preserve">Bourret, Samuel L., Christopher C. Caudill, and Matthew L. Keefer. 2016. “Diversity of juvenile Chinook salmon life history pathways.” </w:t>
      </w:r>
      <w:r>
        <w:rPr>
          <w:i/>
          <w:iCs/>
        </w:rPr>
        <w:t>Reviews in Fish Biology and Fisheries</w:t>
      </w:r>
      <w:r>
        <w:t xml:space="preserve"> 26 (3): 375–403. </w:t>
      </w:r>
      <w:hyperlink r:id="rId25">
        <w:r>
          <w:rPr>
            <w:rStyle w:val="Hyperlink"/>
          </w:rPr>
          <w:t>https://doi.org/10.1007/s11160-016-9432-3</w:t>
        </w:r>
      </w:hyperlink>
      <w:r>
        <w:t>.</w:t>
      </w:r>
    </w:p>
    <w:p w14:paraId="62C876BF" w14:textId="77777777" w:rsidR="00865758" w:rsidRDefault="004D1C33">
      <w:pPr>
        <w:pStyle w:val="Bibliography"/>
      </w:pPr>
      <w:bookmarkStart w:id="624" w:name="ref-Bradford2016"/>
      <w:bookmarkEnd w:id="623"/>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6">
        <w:r>
          <w:rPr>
            <w:rStyle w:val="Hyperlink"/>
          </w:rPr>
          <w:t>https://doi.org/10.1577/1548-8659(1997)126&lt;0049</w:t>
        </w:r>
      </w:hyperlink>
      <w:r>
        <w:t>.</w:t>
      </w:r>
    </w:p>
    <w:p w14:paraId="62C876C0" w14:textId="77777777" w:rsidR="00865758" w:rsidRDefault="004D1C33">
      <w:pPr>
        <w:pStyle w:val="Bibliography"/>
      </w:pPr>
      <w:bookmarkStart w:id="625" w:name="ref-Brown1994"/>
      <w:bookmarkEnd w:id="624"/>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7">
        <w:r>
          <w:rPr>
            <w:rStyle w:val="Hyperlink"/>
          </w:rPr>
          <w:t>https://doi.org/10.1577/1548-8675(1994)014&lt;0237:hdacso&gt;2.3.co;2</w:t>
        </w:r>
      </w:hyperlink>
      <w:r>
        <w:t>.</w:t>
      </w:r>
    </w:p>
    <w:p w14:paraId="62C876C1" w14:textId="77777777" w:rsidR="00865758" w:rsidRDefault="004D1C33">
      <w:pPr>
        <w:pStyle w:val="Bibliography"/>
      </w:pPr>
      <w:bookmarkStart w:id="626" w:name="ref-Bunn2002a"/>
      <w:bookmarkEnd w:id="625"/>
      <w:r>
        <w:t xml:space="preserve">Bunn, Stuart E., and Angela H. Arthington. 2002. “Basic principles and ecological consequences of altered flow regimes for aquatic biodiversity.” </w:t>
      </w:r>
      <w:r>
        <w:rPr>
          <w:i/>
          <w:iCs/>
        </w:rPr>
        <w:t>Environmental Management</w:t>
      </w:r>
      <w:r>
        <w:t xml:space="preserve"> 30 (4): 492–507. </w:t>
      </w:r>
      <w:hyperlink r:id="rId28">
        <w:r>
          <w:rPr>
            <w:rStyle w:val="Hyperlink"/>
          </w:rPr>
          <w:t>https://doi.org/10.1007/s00267-002-2737-0</w:t>
        </w:r>
      </w:hyperlink>
      <w:r>
        <w:t>.</w:t>
      </w:r>
    </w:p>
    <w:p w14:paraId="62C876C2" w14:textId="77777777" w:rsidR="00865758" w:rsidRDefault="004D1C33">
      <w:pPr>
        <w:pStyle w:val="Bibliography"/>
      </w:pPr>
      <w:bookmarkStart w:id="627" w:name="ref-Bustard1975"/>
      <w:bookmarkEnd w:id="626"/>
      <w:r>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62C876C3" w14:textId="77777777" w:rsidR="00865758" w:rsidRDefault="004D1C33">
      <w:pPr>
        <w:pStyle w:val="Bibliography"/>
      </w:pPr>
      <w:bookmarkStart w:id="628" w:name="ref-CDFW2015a"/>
      <w:bookmarkEnd w:id="627"/>
      <w:r>
        <w:lastRenderedPageBreak/>
        <w:t xml:space="preserve">California Department of Fish and Wildlife (CDFW). 2015a. “Cooperative Report of the Scott River Coho Salmon Rescue and Relocation Effort: 2014 Drought Emergency.” August. California Department of Fish; Wildlife (CDFW). </w:t>
      </w:r>
      <w:hyperlink r:id="rId29">
        <w:r>
          <w:rPr>
            <w:rStyle w:val="Hyperlink"/>
          </w:rPr>
          <w:t>https://www.fs.usda.gov/Internet/FSE{\_}DOCUMENTS/stelprd3850544.pdf</w:t>
        </w:r>
      </w:hyperlink>
      <w:r>
        <w:t>.</w:t>
      </w:r>
    </w:p>
    <w:p w14:paraId="62C876C4" w14:textId="77777777" w:rsidR="00865758" w:rsidRDefault="004D1C33">
      <w:pPr>
        <w:pStyle w:val="Bibliography"/>
      </w:pPr>
      <w:bookmarkStart w:id="629" w:name="ref-CDFW2015b"/>
      <w:bookmarkEnd w:id="628"/>
      <w:r>
        <w:t xml:space="preserve">———. 2015b. “Recovery Strategy for California Coho Salmon Progress Report 2004-2012.” California Department of Fish; Wildlife (CDFW). </w:t>
      </w:r>
      <w:hyperlink r:id="rId30">
        <w:r>
          <w:rPr>
            <w:rStyle w:val="Hyperlink"/>
          </w:rPr>
          <w:t>http://www.fgc.ca.gov/meetings/2015/Aug/Exhibits/0805{\_}Item{\_}38{\_}CohoStatusReport.pdf</w:t>
        </w:r>
      </w:hyperlink>
      <w:r>
        <w:t>.</w:t>
      </w:r>
    </w:p>
    <w:p w14:paraId="62C876C5" w14:textId="77777777" w:rsidR="00865758" w:rsidRDefault="004D1C33">
      <w:pPr>
        <w:pStyle w:val="Bibliography"/>
      </w:pPr>
      <w:bookmarkStart w:id="630" w:name="ref-CDFW2017"/>
      <w:bookmarkEnd w:id="629"/>
      <w:r>
        <w:t xml:space="preserve">———. 2017. “Interim Instream Flow Criteria for the Protection of Fishery Resources in the Scott River Watershed, Siskiyou County.” California Department of Fish; Wildlife (CDFW). </w:t>
      </w:r>
      <w:hyperlink r:id="rId31">
        <w:r>
          <w:rPr>
            <w:rStyle w:val="Hyperlink"/>
          </w:rPr>
          <w:t>https://wildlife.ca.gov/Conservation/Watersheds/Instream-Flow/Studies/Scott-Shasta-Study</w:t>
        </w:r>
      </w:hyperlink>
      <w:r>
        <w:t>.</w:t>
      </w:r>
    </w:p>
    <w:p w14:paraId="62C876C6" w14:textId="77777777" w:rsidR="00865758" w:rsidRDefault="004D1C33">
      <w:pPr>
        <w:pStyle w:val="Bibliography"/>
      </w:pPr>
      <w:bookmarkStart w:id="631" w:name="ref-NCRWQCB2006b"/>
      <w:bookmarkEnd w:id="630"/>
      <w:r>
        <w:t>California North Coast Regional Water Quality Control Board (NCRWQCB). 2006. “Report for the Action Plan for the Shasta River Watershed Temperature and Dissolved Oxygen Total Maximum Daily Loads,” 1123.</w:t>
      </w:r>
    </w:p>
    <w:p w14:paraId="62C876C7" w14:textId="77777777" w:rsidR="00865758" w:rsidRDefault="004D1C33">
      <w:pPr>
        <w:pStyle w:val="Bibliography"/>
      </w:pPr>
      <w:bookmarkStart w:id="632" w:name="ref-SWRCB2022"/>
      <w:bookmarkEnd w:id="631"/>
      <w:r>
        <w:t xml:space="preserve">California State Water Resources Control Board (SWRCB). 2022. “Establishment of Minimum Instream Flow Requirements, Curtailment Authority, and Information Order Authority in the Klamath Watershed.” Sacramento, CA. </w:t>
      </w:r>
      <w:hyperlink r:id="rId32">
        <w:r>
          <w:rPr>
            <w:rStyle w:val="Hyperlink"/>
          </w:rPr>
          <w:t>https://www.waterboards.ca.gov/drought/scott{\_}shasta{\_}rivers/docs/2022/klamath-reg-oal-approval-2022.pdf</w:t>
        </w:r>
      </w:hyperlink>
      <w:r>
        <w:t>.</w:t>
      </w:r>
    </w:p>
    <w:p w14:paraId="62C876C8" w14:textId="77777777" w:rsidR="00865758" w:rsidRDefault="004D1C33">
      <w:pPr>
        <w:pStyle w:val="Bibliography"/>
      </w:pPr>
      <w:bookmarkStart w:id="633" w:name="ref-CDFW2021b"/>
      <w:bookmarkEnd w:id="632"/>
      <w:r>
        <w:t>CDFW. 2021. “Scott River Best Available Scientific Information for Instream Flow Criteria and Potential Next Steps.” California Department of Fish; Wildlife (CDFW).</w:t>
      </w:r>
    </w:p>
    <w:p w14:paraId="62C876C9" w14:textId="77777777" w:rsidR="00865758" w:rsidRDefault="004D1C33">
      <w:pPr>
        <w:pStyle w:val="Bibliography"/>
      </w:pPr>
      <w:bookmarkStart w:id="634" w:name="ref-Crossin2004"/>
      <w:bookmarkEnd w:id="633"/>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3">
        <w:r>
          <w:rPr>
            <w:rStyle w:val="Hyperlink"/>
          </w:rPr>
          <w:t>https://doi.org/10.1111/j.0022-1112.2004.00486.x</w:t>
        </w:r>
      </w:hyperlink>
      <w:r>
        <w:t>.</w:t>
      </w:r>
    </w:p>
    <w:p w14:paraId="62C876CA" w14:textId="77777777" w:rsidR="00865758" w:rsidRDefault="004D1C33">
      <w:pPr>
        <w:pStyle w:val="Bibliography"/>
      </w:pPr>
      <w:bookmarkStart w:id="635" w:name="ref-Drake2000a"/>
      <w:bookmarkEnd w:id="634"/>
      <w:r>
        <w:t xml:space="preserve">Drake, Daniel J., Kenneth W. Tate, and Harry Carlson. 2000. “Analysis shows climate-caused decreases in Scott River fall flows.” </w:t>
      </w:r>
      <w:r>
        <w:rPr>
          <w:i/>
          <w:iCs/>
        </w:rPr>
        <w:t>California Agriculture</w:t>
      </w:r>
      <w:r>
        <w:t xml:space="preserve"> 54 (6): 46–49. </w:t>
      </w:r>
      <w:hyperlink r:id="rId34">
        <w:r>
          <w:rPr>
            <w:rStyle w:val="Hyperlink"/>
          </w:rPr>
          <w:t>https://doi.org/10.3733/ca.v054n06p46</w:t>
        </w:r>
      </w:hyperlink>
      <w:r>
        <w:t>.</w:t>
      </w:r>
    </w:p>
    <w:p w14:paraId="62C876CB" w14:textId="77777777" w:rsidR="00865758" w:rsidRDefault="004D1C33">
      <w:pPr>
        <w:pStyle w:val="Bibliography"/>
      </w:pPr>
      <w:bookmarkStart w:id="636" w:name="ref-DWR2021"/>
      <w:bookmarkEnd w:id="635"/>
      <w:r>
        <w:t xml:space="preserve">DWR. 2021. “Agricultural Land &amp; Water Use Estimates.” </w:t>
      </w:r>
      <w:hyperlink r:id="rId35">
        <w:r>
          <w:rPr>
            <w:rStyle w:val="Hyperlink"/>
          </w:rPr>
          <w:t>https://water.ca.gov/Programs/Water-Use-And-Efficiency/Land-And-Water-Use/Agricultural-Land-And-Water-Use-Estimates</w:t>
        </w:r>
      </w:hyperlink>
      <w:r>
        <w:t>.</w:t>
      </w:r>
    </w:p>
    <w:p w14:paraId="62C876CC" w14:textId="77777777" w:rsidR="00865758" w:rsidRDefault="004D1C33">
      <w:pPr>
        <w:pStyle w:val="Bibliography"/>
      </w:pPr>
      <w:bookmarkStart w:id="637" w:name="ref-Foglia2013a"/>
      <w:bookmarkEnd w:id="636"/>
      <w:r>
        <w:t xml:space="preserve">Foglia, Laura, Alison McNally, Courtney Hall, Lauren Ledesma, Ryan Hines, and Thomas Harter. 2013. “Scott Valley Integrated Hydrologic </w:t>
      </w:r>
      <w:proofErr w:type="gramStart"/>
      <w:r>
        <w:t>Model :</w:t>
      </w:r>
      <w:proofErr w:type="gramEnd"/>
      <w:r>
        <w:t xml:space="preserve"> Data Collection , Analysis , and Water Budget.” April. University of California, Davis. </w:t>
      </w:r>
      <w:hyperlink r:id="rId36">
        <w:r>
          <w:rPr>
            <w:rStyle w:val="Hyperlink"/>
          </w:rPr>
          <w:t>http://groundwater.ucdavis.edu/files/165395.pdf</w:t>
        </w:r>
      </w:hyperlink>
      <w:r>
        <w:t>.</w:t>
      </w:r>
    </w:p>
    <w:p w14:paraId="62C876CD" w14:textId="77777777" w:rsidR="00865758" w:rsidRDefault="004D1C33">
      <w:pPr>
        <w:pStyle w:val="Bibliography"/>
      </w:pPr>
      <w:bookmarkStart w:id="638" w:name="ref-Graham2012"/>
      <w:bookmarkEnd w:id="637"/>
      <w:r>
        <w:t xml:space="preserve">Graham, Rhea. 2012. “Klamath River Basin Restoration Nonuse Value Survey.” </w:t>
      </w:r>
      <w:hyperlink r:id="rId37">
        <w:r>
          <w:rPr>
            <w:rStyle w:val="Hyperlink"/>
          </w:rPr>
          <w:t>https://kbifrm.psmfc.org/wp-</w:t>
        </w:r>
        <w:r>
          <w:rPr>
            <w:rStyle w:val="Hyperlink"/>
          </w:rPr>
          <w:lastRenderedPageBreak/>
          <w:t>content/uploads/2016/12/Graham{\_}2012{\_}0010{\_}Klamath-River-Basin-Restoration-Nonuse-Value-Survey-Final-Report.pdf</w:t>
        </w:r>
      </w:hyperlink>
      <w:r>
        <w:t>.</w:t>
      </w:r>
    </w:p>
    <w:p w14:paraId="62C876CE" w14:textId="77777777" w:rsidR="00865758" w:rsidRDefault="004D1C33">
      <w:pPr>
        <w:pStyle w:val="Bibliography"/>
      </w:pPr>
      <w:bookmarkStart w:id="639" w:name="ref-Hain2018"/>
      <w:bookmarkEnd w:id="638"/>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38">
        <w:r>
          <w:rPr>
            <w:rStyle w:val="Hyperlink"/>
          </w:rPr>
          <w:t>https://doi.org/10.1111/fwb.13048</w:t>
        </w:r>
      </w:hyperlink>
      <w:r>
        <w:t>.</w:t>
      </w:r>
    </w:p>
    <w:p w14:paraId="62C876CF" w14:textId="77777777" w:rsidR="00865758" w:rsidRDefault="004D1C33">
      <w:pPr>
        <w:pStyle w:val="Bibliography"/>
      </w:pPr>
      <w:bookmarkStart w:id="640" w:name="ref-Harter2008a"/>
      <w:bookmarkEnd w:id="639"/>
      <w:r>
        <w:t xml:space="preserve">Harter, Thomas, and Ryan Hines. 2008. “Scott Valley Community Groundwater Study Plan,” 98. </w:t>
      </w:r>
      <w:hyperlink r:id="rId39">
        <w:r>
          <w:rPr>
            <w:rStyle w:val="Hyperlink"/>
          </w:rPr>
          <w:t>http://groundwater.ucdavis.edu/files/136426.pdf</w:t>
        </w:r>
      </w:hyperlink>
      <w:r>
        <w:t>.</w:t>
      </w:r>
    </w:p>
    <w:p w14:paraId="62C876D0" w14:textId="77777777" w:rsidR="00865758" w:rsidRDefault="004D1C33">
      <w:pPr>
        <w:pStyle w:val="Bibliography"/>
      </w:pPr>
      <w:bookmarkStart w:id="641" w:name="ref-Healey1991"/>
      <w:bookmarkEnd w:id="640"/>
      <w:r>
        <w:t>Healey, M. C. 1991. “Life History of Chinook Salmon (</w:t>
      </w:r>
      <w:proofErr w:type="spellStart"/>
      <w:r>
        <w:t>Onchorhynchus</w:t>
      </w:r>
      <w:proofErr w:type="spellEnd"/>
      <w:r>
        <w:t xml:space="preserve"> tshawytscha).” In </w:t>
      </w:r>
      <w:r>
        <w:rPr>
          <w:i/>
          <w:iCs/>
        </w:rPr>
        <w:t>Pacific Salmon Life Histories</w:t>
      </w:r>
      <w:r>
        <w:t>, edited by C. Groot and L. Margolis, 313–93. Vancouver: University of British Columbia Press.</w:t>
      </w:r>
    </w:p>
    <w:p w14:paraId="62C876D1" w14:textId="77777777" w:rsidR="00865758" w:rsidRDefault="004D1C33">
      <w:pPr>
        <w:pStyle w:val="Bibliography"/>
      </w:pPr>
      <w:bookmarkStart w:id="642" w:name="ref-Hunt1999"/>
      <w:bookmarkEnd w:id="641"/>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62C876D2" w14:textId="77777777" w:rsidR="00865758" w:rsidRDefault="004D1C33">
      <w:pPr>
        <w:pStyle w:val="Bibliography"/>
      </w:pPr>
      <w:bookmarkStart w:id="643" w:name="ref-James2013"/>
      <w:bookmarkEnd w:id="642"/>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0">
        <w:r>
          <w:rPr>
            <w:rStyle w:val="Hyperlink"/>
          </w:rPr>
          <w:t>https://doi.org/10.1007/978-1-4614-7138-7</w:t>
        </w:r>
      </w:hyperlink>
      <w:r>
        <w:t>.</w:t>
      </w:r>
    </w:p>
    <w:p w14:paraId="62C876D3" w14:textId="77777777" w:rsidR="00865758" w:rsidRDefault="004D1C33">
      <w:pPr>
        <w:pStyle w:val="Bibliography"/>
      </w:pPr>
      <w:bookmarkStart w:id="644" w:name="ref-Knechtle2012"/>
      <w:bookmarkEnd w:id="643"/>
      <w:proofErr w:type="spellStart"/>
      <w:r>
        <w:t>Knechtle</w:t>
      </w:r>
      <w:proofErr w:type="spellEnd"/>
      <w:r>
        <w:t xml:space="preserve">, Morgan, and Diana Chesney. 2012. “2012 Scott River Salmon Studies.” Yreka, CA: California Department of Fish; Wildlife (CDFW). </w:t>
      </w:r>
      <w:hyperlink r:id="rId41">
        <w:r>
          <w:rPr>
            <w:rStyle w:val="Hyperlink"/>
          </w:rPr>
          <w:t>https://nrm.dfg.ca.gov/FileHandler.ashx?DocumentID=77836</w:t>
        </w:r>
      </w:hyperlink>
      <w:r>
        <w:t>.</w:t>
      </w:r>
    </w:p>
    <w:p w14:paraId="62C876D4" w14:textId="77777777" w:rsidR="00865758" w:rsidRDefault="004D1C33">
      <w:pPr>
        <w:pStyle w:val="Bibliography"/>
      </w:pPr>
      <w:bookmarkStart w:id="645" w:name="ref-CDFW2020"/>
      <w:bookmarkEnd w:id="644"/>
      <w:proofErr w:type="spellStart"/>
      <w:r>
        <w:t>Knechtle</w:t>
      </w:r>
      <w:proofErr w:type="spellEnd"/>
      <w:r>
        <w:t>, Morgan, and Domenic Giudice. 2020. “2019 Scott River Salmon Studies.” 530. Yreka, CA: California Department of Fish; Wildlife (CDFW).</w:t>
      </w:r>
    </w:p>
    <w:p w14:paraId="62C876D5" w14:textId="77777777" w:rsidR="00865758" w:rsidRDefault="004D1C33">
      <w:pPr>
        <w:pStyle w:val="Bibliography"/>
      </w:pPr>
      <w:bookmarkStart w:id="646" w:name="ref-CDFW2021a"/>
      <w:bookmarkEnd w:id="645"/>
      <w:r>
        <w:t>———. 2021. “2020 Scott River Salmon Studies, Final Report.” Yreka, CA: California Department of Fish; Wildlife (CDFW).</w:t>
      </w:r>
    </w:p>
    <w:p w14:paraId="62C876D6" w14:textId="77777777" w:rsidR="00865758" w:rsidRDefault="004D1C33">
      <w:pPr>
        <w:pStyle w:val="Bibliography"/>
      </w:pPr>
      <w:bookmarkStart w:id="647" w:name="ref-LancasterDownes2014"/>
      <w:bookmarkEnd w:id="646"/>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2">
        <w:r>
          <w:rPr>
            <w:rStyle w:val="Hyperlink"/>
          </w:rPr>
          <w:t>https://doi.org/10.1002/rra</w:t>
        </w:r>
      </w:hyperlink>
      <w:r>
        <w:t>.</w:t>
      </w:r>
    </w:p>
    <w:p w14:paraId="62C876D7" w14:textId="77777777" w:rsidR="00865758" w:rsidRDefault="004D1C33">
      <w:pPr>
        <w:pStyle w:val="Bibliography"/>
      </w:pPr>
      <w:bookmarkStart w:id="648" w:name="ref-Larsen2021"/>
      <w:bookmarkEnd w:id="647"/>
      <w:r>
        <w:t xml:space="preserve">Larsen, Stefano, Bruno Majon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3">
        <w:r>
          <w:rPr>
            <w:rStyle w:val="Hyperlink"/>
          </w:rPr>
          <w:t>https://doi.org/10.1029/2020WR028496</w:t>
        </w:r>
      </w:hyperlink>
      <w:r>
        <w:t>.</w:t>
      </w:r>
    </w:p>
    <w:p w14:paraId="62C876D8" w14:textId="77777777" w:rsidR="00865758" w:rsidRDefault="004D1C33">
      <w:pPr>
        <w:pStyle w:val="Bibliography"/>
      </w:pPr>
      <w:bookmarkStart w:id="649" w:name="ref-Mack1958"/>
      <w:bookmarkEnd w:id="648"/>
      <w:r>
        <w:t xml:space="preserve">Mack, Seymour. 1958. “Geology and Ground-Water Features of Scott Valley Siskiyou County, California.” Geological Survey Water-Supply Paper 1462. </w:t>
      </w:r>
      <w:hyperlink r:id="rId44">
        <w:r>
          <w:rPr>
            <w:rStyle w:val="Hyperlink"/>
          </w:rPr>
          <w:t>https://pubs.usgs.gov/wsp/1462/report.pdf</w:t>
        </w:r>
      </w:hyperlink>
      <w:r>
        <w:t>.</w:t>
      </w:r>
    </w:p>
    <w:p w14:paraId="62C876D9" w14:textId="77777777" w:rsidR="00865758" w:rsidRDefault="004D1C33">
      <w:pPr>
        <w:pStyle w:val="Bibliography"/>
      </w:pPr>
      <w:bookmarkStart w:id="650" w:name="ref-Massie2020"/>
      <w:bookmarkEnd w:id="649"/>
      <w:r>
        <w:t>Massie, Margaret, and Harrison Morrow. 2020. “2020 Scott River Juvenile Salmonid Outmigrant Study.” Yreka, CA: California Department of Fish; Wildlife.</w:t>
      </w:r>
    </w:p>
    <w:p w14:paraId="62C876DA" w14:textId="77777777" w:rsidR="00865758" w:rsidRDefault="004D1C33">
      <w:pPr>
        <w:pStyle w:val="Bibliography"/>
      </w:pPr>
      <w:bookmarkStart w:id="651" w:name="ref-Maurer2003"/>
      <w:bookmarkEnd w:id="650"/>
      <w:r>
        <w:lastRenderedPageBreak/>
        <w:t>Maurer, Sue. 2003. “Scott River Watershed Adult Coho Salmon Spawning Survey December 2002-January 2003.” Etna, CA: Siskiyou RCD.</w:t>
      </w:r>
    </w:p>
    <w:p w14:paraId="62C876DB" w14:textId="77777777" w:rsidR="00865758" w:rsidRDefault="004D1C33">
      <w:pPr>
        <w:pStyle w:val="Bibliography"/>
      </w:pPr>
      <w:bookmarkStart w:id="652" w:name="ref-Mazor2018"/>
      <w:bookmarkEnd w:id="651"/>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5">
        <w:r>
          <w:rPr>
            <w:rStyle w:val="Hyperlink"/>
          </w:rPr>
          <w:t>https://doi.org/10.1111/fwb.13062</w:t>
        </w:r>
      </w:hyperlink>
      <w:r>
        <w:t>.</w:t>
      </w:r>
    </w:p>
    <w:p w14:paraId="62C876DC" w14:textId="77777777" w:rsidR="00865758" w:rsidRDefault="004D1C33">
      <w:pPr>
        <w:pStyle w:val="Bibliography"/>
      </w:pPr>
      <w:bookmarkStart w:id="653" w:name="ref-McMahon1983"/>
      <w:bookmarkEnd w:id="652"/>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62C876DD" w14:textId="77777777" w:rsidR="00865758" w:rsidRDefault="004D1C33">
      <w:pPr>
        <w:pStyle w:val="Bibliography"/>
      </w:pPr>
      <w:bookmarkStart w:id="654" w:name="ref-McManamay2013"/>
      <w:bookmarkEnd w:id="653"/>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46">
        <w:r>
          <w:rPr>
            <w:rStyle w:val="Hyperlink"/>
          </w:rPr>
          <w:t>https://doi.org/10.1007/s00267-013-0055-3</w:t>
        </w:r>
      </w:hyperlink>
      <w:r>
        <w:t>.</w:t>
      </w:r>
    </w:p>
    <w:p w14:paraId="62C876DE" w14:textId="77777777" w:rsidR="00865758" w:rsidRDefault="004D1C33">
      <w:pPr>
        <w:pStyle w:val="Bibliography"/>
      </w:pPr>
      <w:bookmarkStart w:id="655" w:name="ref-Moyle2002"/>
      <w:bookmarkEnd w:id="654"/>
      <w:r>
        <w:t xml:space="preserve">Moyle, P. B. 2002. </w:t>
      </w:r>
      <w:r>
        <w:rPr>
          <w:i/>
          <w:iCs/>
        </w:rPr>
        <w:t>Inland Fishes of California</w:t>
      </w:r>
      <w:r>
        <w:t>. University of California Press.</w:t>
      </w:r>
    </w:p>
    <w:p w14:paraId="62C876DF" w14:textId="77777777" w:rsidR="00865758" w:rsidRDefault="004D1C33">
      <w:pPr>
        <w:pStyle w:val="Bibliography"/>
      </w:pPr>
      <w:bookmarkStart w:id="656" w:name="ref-Moyle2014"/>
      <w:bookmarkEnd w:id="655"/>
      <w:r>
        <w:t xml:space="preserve">———. 2014. “Novel aquatic ecosystems: the new reality for streams in California and other Mediterranean climate regions.” </w:t>
      </w:r>
      <w:r>
        <w:rPr>
          <w:i/>
          <w:iCs/>
        </w:rPr>
        <w:t>River Research and Applications</w:t>
      </w:r>
      <w:r>
        <w:t xml:space="preserve"> 30 (January): 1335–44. </w:t>
      </w:r>
      <w:hyperlink r:id="rId47">
        <w:r>
          <w:rPr>
            <w:rStyle w:val="Hyperlink"/>
          </w:rPr>
          <w:t>https://doi.org/10.1002/rra</w:t>
        </w:r>
      </w:hyperlink>
      <w:r>
        <w:t>.</w:t>
      </w:r>
    </w:p>
    <w:p w14:paraId="62C876E0" w14:textId="77777777" w:rsidR="00865758" w:rsidRDefault="004D1C33">
      <w:pPr>
        <w:pStyle w:val="Bibliography"/>
      </w:pPr>
      <w:bookmarkStart w:id="657" w:name="ref-NCRWQCB2005"/>
      <w:bookmarkEnd w:id="656"/>
      <w:r>
        <w:t xml:space="preserve">NCRWQCB. 2005. “Staff Report for the Action Plan for the Scott River Watershed Sediment and Temperature Total Maximum Daily Loads.” North Coast Regional Water Quality Control Board. </w:t>
      </w:r>
      <w:hyperlink r:id="rId48">
        <w:r>
          <w:rPr>
            <w:rStyle w:val="Hyperlink"/>
          </w:rPr>
          <w:t>https://www.waterboards.ca.gov/water{\_}issues/programs/tmdl/records/region{\_}1/2010/ref3872.pdf</w:t>
        </w:r>
      </w:hyperlink>
      <w:r>
        <w:t>.</w:t>
      </w:r>
    </w:p>
    <w:p w14:paraId="62C876E1" w14:textId="77777777" w:rsidR="00865758" w:rsidRDefault="004D1C33">
      <w:pPr>
        <w:pStyle w:val="Bibliography"/>
      </w:pPr>
      <w:bookmarkStart w:id="658" w:name="ref-Nickelson1992"/>
      <w:bookmarkEnd w:id="657"/>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2C876E2" w14:textId="77777777" w:rsidR="00865758" w:rsidRDefault="004D1C33">
      <w:pPr>
        <w:pStyle w:val="Bibliography"/>
      </w:pPr>
      <w:bookmarkStart w:id="659" w:name="ref-NMFS2014"/>
      <w:bookmarkEnd w:id="658"/>
      <w:r>
        <w:t xml:space="preserve">NMFS. 2014. “Final SONCC Coho Recovery Plan - Scott River Population.” </w:t>
      </w:r>
      <w:hyperlink r:id="rId49">
        <w:r>
          <w:rPr>
            <w:rStyle w:val="Hyperlink"/>
          </w:rPr>
          <w:t>https://www.fisheries.noaa.gov/resource/document/final-recovery-plan-southern-oregon-northern-california-coast-evolutionarily</w:t>
        </w:r>
      </w:hyperlink>
      <w:r>
        <w:t>.</w:t>
      </w:r>
    </w:p>
    <w:p w14:paraId="62C876E3" w14:textId="77777777" w:rsidR="00865758" w:rsidRDefault="004D1C33">
      <w:pPr>
        <w:pStyle w:val="Bibliography"/>
      </w:pPr>
      <w:bookmarkStart w:id="660" w:name="ref-Olden2003"/>
      <w:bookmarkEnd w:id="659"/>
      <w:r>
        <w:t xml:space="preserve">Olden, Julian D., and N. L. Poff. 2003. “Redundancy and the choice of hydrologic indices for characterizing streamflow regimes.” </w:t>
      </w:r>
      <w:r>
        <w:rPr>
          <w:i/>
          <w:iCs/>
        </w:rPr>
        <w:t>River Research and Applications</w:t>
      </w:r>
      <w:r>
        <w:t xml:space="preserve"> 19 (2): 101–21. </w:t>
      </w:r>
      <w:hyperlink r:id="rId50">
        <w:r>
          <w:rPr>
            <w:rStyle w:val="Hyperlink"/>
          </w:rPr>
          <w:t>https://doi.org/10.1002/rra.700</w:t>
        </w:r>
      </w:hyperlink>
      <w:r>
        <w:t>.</w:t>
      </w:r>
    </w:p>
    <w:p w14:paraId="62C876E4" w14:textId="77777777" w:rsidR="00865758" w:rsidRDefault="004D1C33">
      <w:pPr>
        <w:pStyle w:val="Bibliography"/>
      </w:pPr>
      <w:bookmarkStart w:id="661" w:name="ref-Parry2013"/>
      <w:bookmarkEnd w:id="660"/>
      <w:r>
        <w:t xml:space="preserve">Parry, Ashley. 2013. “Evaluation and modernization of the Scott Valley Irrigation District.” PhD thesis. </w:t>
      </w:r>
      <w:hyperlink r:id="rId51">
        <w:r>
          <w:rPr>
            <w:rStyle w:val="Hyperlink"/>
          </w:rPr>
          <w:t>https://doi.org/10.1017/CBO9781107415324.004</w:t>
        </w:r>
      </w:hyperlink>
      <w:r>
        <w:t>.</w:t>
      </w:r>
    </w:p>
    <w:p w14:paraId="62C876E5" w14:textId="77777777" w:rsidR="00865758" w:rsidRDefault="004D1C33">
      <w:pPr>
        <w:pStyle w:val="Bibliography"/>
      </w:pPr>
      <w:bookmarkStart w:id="662" w:name="ref-Patterson2020"/>
      <w:bookmarkEnd w:id="661"/>
      <w:r>
        <w:t xml:space="preserve">Patterson, Noelle K., Belize A. Lane, Sarah M. Yarnell, </w:t>
      </w:r>
      <w:proofErr w:type="spellStart"/>
      <w:r>
        <w:t>Yexuan</w:t>
      </w:r>
      <w:proofErr w:type="spellEnd"/>
      <w:r>
        <w:t xml:space="preserve"> Qiu, Samuel Sandoval-Solis, and Gregory B. Pasternack. 2020. “A hydrologic feature detection algorithm to quantify seasonal components of flow regimes.” </w:t>
      </w:r>
      <w:r>
        <w:rPr>
          <w:i/>
          <w:iCs/>
        </w:rPr>
        <w:t>Journal of Hydrology</w:t>
      </w:r>
      <w:r>
        <w:t xml:space="preserve"> 585 (June).</w:t>
      </w:r>
    </w:p>
    <w:p w14:paraId="62C876E6" w14:textId="77777777" w:rsidR="00865758" w:rsidRDefault="004D1C33">
      <w:pPr>
        <w:pStyle w:val="Bibliography"/>
      </w:pPr>
      <w:bookmarkStart w:id="663" w:name="ref-Peek2022"/>
      <w:bookmarkEnd w:id="662"/>
      <w:r>
        <w:lastRenderedPageBreak/>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2">
        <w:r>
          <w:rPr>
            <w:rStyle w:val="Hyperlink"/>
          </w:rPr>
          <w:t>https://doi.org/10.3389/fenvs.2021.790667</w:t>
        </w:r>
      </w:hyperlink>
      <w:r>
        <w:t>.</w:t>
      </w:r>
    </w:p>
    <w:p w14:paraId="62C876E7" w14:textId="77777777" w:rsidR="00865758" w:rsidRDefault="004D1C33">
      <w:pPr>
        <w:pStyle w:val="Bibliography"/>
      </w:pPr>
      <w:bookmarkStart w:id="664" w:name="ref-Poff1997"/>
      <w:bookmarkEnd w:id="663"/>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3">
        <w:r>
          <w:rPr>
            <w:rStyle w:val="Hyperlink"/>
          </w:rPr>
          <w:t>https://doi.org/10.2307/1313099</w:t>
        </w:r>
      </w:hyperlink>
      <w:r>
        <w:t>.</w:t>
      </w:r>
    </w:p>
    <w:p w14:paraId="62C876E8" w14:textId="77777777" w:rsidR="00865758" w:rsidRDefault="004D1C33">
      <w:pPr>
        <w:pStyle w:val="Bibliography"/>
      </w:pPr>
      <w:bookmarkStart w:id="665" w:name="ref-Poff2010b"/>
      <w:bookmarkEnd w:id="664"/>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4">
        <w:r>
          <w:rPr>
            <w:rStyle w:val="Hyperlink"/>
          </w:rPr>
          <w:t>https://doi.org/10.1111/j.1365-2427.2009.02204.x</w:t>
        </w:r>
      </w:hyperlink>
      <w:r>
        <w:t>.</w:t>
      </w:r>
    </w:p>
    <w:p w14:paraId="62C876E9" w14:textId="77777777" w:rsidR="00865758" w:rsidRDefault="004D1C33">
      <w:pPr>
        <w:pStyle w:val="Bibliography"/>
      </w:pPr>
      <w:bookmarkStart w:id="666" w:name="ref-Poff2010a"/>
      <w:bookmarkEnd w:id="665"/>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55">
        <w:r>
          <w:rPr>
            <w:rStyle w:val="Hyperlink"/>
          </w:rPr>
          <w:t>https://doi.org/10.1111/j.1365-2427.2009.02272.x</w:t>
        </w:r>
      </w:hyperlink>
      <w:r>
        <w:t>.</w:t>
      </w:r>
    </w:p>
    <w:p w14:paraId="62C876EA" w14:textId="77777777" w:rsidR="00865758" w:rsidRDefault="004D1C33">
      <w:pPr>
        <w:pStyle w:val="Bibliography"/>
      </w:pPr>
      <w:bookmarkStart w:id="667" w:name="ref-Quigley2007"/>
      <w:bookmarkEnd w:id="666"/>
      <w:r>
        <w:t xml:space="preserve">Quigley, Danielle. 2007. “Final Report Adult Coho Spawning Ground Surveys 2006-2007.” Etna, CA: Siskiyou RCD. </w:t>
      </w:r>
      <w:hyperlink r:id="rId56">
        <w:r>
          <w:rPr>
            <w:rStyle w:val="Hyperlink"/>
          </w:rPr>
          <w:t>https://www.siskiyourcd.com/resources</w:t>
        </w:r>
      </w:hyperlink>
      <w:r>
        <w:t>.</w:t>
      </w:r>
    </w:p>
    <w:p w14:paraId="62C876EB" w14:textId="77777777" w:rsidR="00865758" w:rsidRDefault="004D1C33">
      <w:pPr>
        <w:pStyle w:val="Bibliography"/>
      </w:pPr>
      <w:bookmarkStart w:id="668" w:name="ref-Quinones2014"/>
      <w:bookmarkEnd w:id="667"/>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57">
        <w:r>
          <w:rPr>
            <w:rStyle w:val="Hyperlink"/>
          </w:rPr>
          <w:t>https://doi.org/10.1371/journal.pone.0098392</w:t>
        </w:r>
      </w:hyperlink>
      <w:r>
        <w:t>.</w:t>
      </w:r>
    </w:p>
    <w:p w14:paraId="62C876EC" w14:textId="77777777" w:rsidR="00865758" w:rsidRDefault="004D1C33">
      <w:pPr>
        <w:pStyle w:val="Bibliography"/>
      </w:pPr>
      <w:bookmarkStart w:id="669" w:name="ref-RManual"/>
      <w:bookmarkEnd w:id="668"/>
      <w:r>
        <w:t xml:space="preserve">R Core Team. 2020. “R: A Language and Environment for Statistical Computing.” Vienna, Austria: R Foundation for Statistical Computing. </w:t>
      </w:r>
      <w:hyperlink r:id="rId58">
        <w:r>
          <w:rPr>
            <w:rStyle w:val="Hyperlink"/>
          </w:rPr>
          <w:t>https://www.r-project.org/</w:t>
        </w:r>
      </w:hyperlink>
      <w:r>
        <w:t>.</w:t>
      </w:r>
    </w:p>
    <w:p w14:paraId="62C876ED" w14:textId="77777777" w:rsidR="00865758" w:rsidRDefault="004D1C33">
      <w:pPr>
        <w:pStyle w:val="Bibliography"/>
      </w:pPr>
      <w:bookmarkStart w:id="670" w:name="ref-RobertsonSwinton2005"/>
      <w:bookmarkEnd w:id="669"/>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59">
        <w:r>
          <w:rPr>
            <w:rStyle w:val="Hyperlink"/>
          </w:rPr>
          <w:t>https://doi.org/10.2307/3868443</w:t>
        </w:r>
      </w:hyperlink>
      <w:r>
        <w:t>.</w:t>
      </w:r>
    </w:p>
    <w:p w14:paraId="62C876EE" w14:textId="77777777" w:rsidR="00865758" w:rsidRDefault="004D1C33">
      <w:pPr>
        <w:pStyle w:val="Bibliography"/>
      </w:pPr>
      <w:bookmarkStart w:id="671" w:name="ref-Rosenfeld2003"/>
      <w:bookmarkEnd w:id="670"/>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0">
        <w:r>
          <w:rPr>
            <w:rStyle w:val="Hyperlink"/>
          </w:rPr>
          <w:t>https://doi.org/10.1577/t01-126</w:t>
        </w:r>
      </w:hyperlink>
      <w:r>
        <w:t>.</w:t>
      </w:r>
    </w:p>
    <w:p w14:paraId="62C876EF" w14:textId="77777777" w:rsidR="00865758" w:rsidRDefault="004D1C33">
      <w:pPr>
        <w:pStyle w:val="Bibliography"/>
      </w:pPr>
      <w:bookmarkStart w:id="672" w:name="ref-SRWT2018"/>
      <w:bookmarkEnd w:id="671"/>
      <w:r>
        <w:t xml:space="preserve">Scott River Water Trust (SRWT). 2018. “2017 Monitoring Report.” June. </w:t>
      </w:r>
      <w:hyperlink r:id="rId61">
        <w:r>
          <w:rPr>
            <w:rStyle w:val="Hyperlink"/>
          </w:rPr>
          <w:t>https://www.scottwatertrust.org/blank</w:t>
        </w:r>
      </w:hyperlink>
      <w:r>
        <w:t>.</w:t>
      </w:r>
    </w:p>
    <w:p w14:paraId="62C876F0" w14:textId="77777777" w:rsidR="00865758" w:rsidRDefault="004D1C33">
      <w:pPr>
        <w:pStyle w:val="Bibliography"/>
      </w:pPr>
      <w:bookmarkStart w:id="673" w:name="ref-SVAP1980"/>
      <w:bookmarkEnd w:id="672"/>
      <w:r>
        <w:t>Scott Valley Area Plan Committee. 1980. “Scott Valley Area Plan (SVAP).”</w:t>
      </w:r>
    </w:p>
    <w:p w14:paraId="62C876F1" w14:textId="77777777" w:rsidR="00865758" w:rsidRDefault="004D1C33">
      <w:pPr>
        <w:pStyle w:val="Bibliography"/>
      </w:pPr>
      <w:bookmarkStart w:id="674" w:name="ref-Shenton2012"/>
      <w:bookmarkEnd w:id="67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2">
        <w:r>
          <w:rPr>
            <w:rStyle w:val="Hyperlink"/>
          </w:rPr>
          <w:t>https://doi.org/10.1007/s00267-012-9864-z</w:t>
        </w:r>
      </w:hyperlink>
      <w:r>
        <w:t>.</w:t>
      </w:r>
    </w:p>
    <w:p w14:paraId="62C876F2" w14:textId="77777777" w:rsidR="00865758" w:rsidRDefault="004D1C33">
      <w:pPr>
        <w:pStyle w:val="Bibliography"/>
      </w:pPr>
      <w:bookmarkStart w:id="675" w:name="ref-SiskiyouCounty2021"/>
      <w:bookmarkEnd w:id="674"/>
      <w:r>
        <w:t xml:space="preserve">Siskiyou County Flood Control and Water Conservation District. 2021. “Scott Valley Groundwater Sustainability Plan.” Siskiyou County Flood Control; Water Conservation District. </w:t>
      </w:r>
      <w:hyperlink r:id="rId63">
        <w:r>
          <w:rPr>
            <w:rStyle w:val="Hyperlink"/>
          </w:rPr>
          <w:t>https://www.co.siskiyou.ca.us/naturalresources/page/scott-valley-gsp-chapters</w:t>
        </w:r>
      </w:hyperlink>
      <w:r>
        <w:t>.</w:t>
      </w:r>
    </w:p>
    <w:p w14:paraId="62C876F3" w14:textId="77777777" w:rsidR="00865758" w:rsidRDefault="004D1C33">
      <w:pPr>
        <w:pStyle w:val="Bibliography"/>
      </w:pPr>
      <w:bookmarkStart w:id="676" w:name="ref-SVGAC_2020_Nov"/>
      <w:bookmarkEnd w:id="675"/>
      <w:r>
        <w:lastRenderedPageBreak/>
        <w:t xml:space="preserve">Siskiyou County GSA - Scott Valley Groundwater Advisory Committee. 2020. “Siskiyou County Groundwater Sustainability Agency Scott Valley Groundwater Advisory Committee Meeting.” Fort Jones, CA: Siskiyou County. </w:t>
      </w:r>
      <w:hyperlink r:id="rId64">
        <w:r>
          <w:rPr>
            <w:rStyle w:val="Hyperlink"/>
          </w:rPr>
          <w:t>https://www.co.siskiyou.ca.us/scottvga/page/scott-valley-groundwater-advisory-committee-meeting-10</w:t>
        </w:r>
      </w:hyperlink>
      <w:r>
        <w:t>.</w:t>
      </w:r>
    </w:p>
    <w:p w14:paraId="62C876F4" w14:textId="77777777" w:rsidR="00865758" w:rsidRDefault="004D1C33">
      <w:pPr>
        <w:pStyle w:val="Bibliography"/>
      </w:pPr>
      <w:bookmarkStart w:id="677" w:name="ref-SiskiyouRCD1994"/>
      <w:bookmarkEnd w:id="676"/>
      <w:r>
        <w:t>Siskiyou RCD. 1994. “Scott Valley Irrigation District Study.”</w:t>
      </w:r>
    </w:p>
    <w:p w14:paraId="62C876F5" w14:textId="77777777" w:rsidR="00865758" w:rsidRDefault="004D1C33">
      <w:pPr>
        <w:pStyle w:val="Bibliography"/>
      </w:pPr>
      <w:bookmarkStart w:id="678" w:name="ref-SiskiyouRCD2004"/>
      <w:bookmarkEnd w:id="677"/>
      <w:r>
        <w:t xml:space="preserve">———. 2004. “Final Report. Scott River Coho Spawning Assessment: 2003-2004.” </w:t>
      </w:r>
      <w:hyperlink r:id="rId65">
        <w:r>
          <w:rPr>
            <w:rStyle w:val="Hyperlink"/>
          </w:rPr>
          <w:t>https://www.siskiyourcd.com/resources</w:t>
        </w:r>
      </w:hyperlink>
      <w:r>
        <w:t>.</w:t>
      </w:r>
    </w:p>
    <w:p w14:paraId="62C876F6" w14:textId="77777777" w:rsidR="00865758" w:rsidRDefault="004D1C33">
      <w:pPr>
        <w:pStyle w:val="Bibliography"/>
      </w:pPr>
      <w:bookmarkStart w:id="679" w:name="ref-SiskiyouRCD2005"/>
      <w:bookmarkEnd w:id="678"/>
      <w:r>
        <w:t xml:space="preserve">———. 2005. “Scott River Watershed Adult Coho Spawning Ground Surveys. November 2004-January 2005.” Etna, CA. </w:t>
      </w:r>
      <w:hyperlink r:id="rId66">
        <w:r>
          <w:rPr>
            <w:rStyle w:val="Hyperlink"/>
          </w:rPr>
          <w:t>https://www.siskiyourcd.com/resources</w:t>
        </w:r>
      </w:hyperlink>
      <w:r>
        <w:t>.</w:t>
      </w:r>
    </w:p>
    <w:p w14:paraId="62C876F7" w14:textId="77777777" w:rsidR="00865758" w:rsidRDefault="004D1C33">
      <w:pPr>
        <w:pStyle w:val="Bibliography"/>
      </w:pPr>
      <w:bookmarkStart w:id="680" w:name="ref-Quigley2006"/>
      <w:bookmarkEnd w:id="679"/>
      <w:r>
        <w:t xml:space="preserve">———. 2006. “Final Report Scott River Adult Coho Spawning Ground Surveys November 2005 – January 2006.” Etna, CA. </w:t>
      </w:r>
      <w:hyperlink r:id="rId67">
        <w:r>
          <w:rPr>
            <w:rStyle w:val="Hyperlink"/>
          </w:rPr>
          <w:t>https://www.siskiyourcd.com/resources</w:t>
        </w:r>
      </w:hyperlink>
      <w:r>
        <w:t>.</w:t>
      </w:r>
    </w:p>
    <w:p w14:paraId="62C876F8" w14:textId="77777777" w:rsidR="00865758" w:rsidRDefault="004D1C33">
      <w:pPr>
        <w:pStyle w:val="Bibliography"/>
      </w:pPr>
      <w:bookmarkStart w:id="681" w:name="ref-SiskiyouRCD2010"/>
      <w:bookmarkEnd w:id="680"/>
      <w:r>
        <w:t xml:space="preserve">———. 2010. “Scott River Adult Coho Spawning Ground Surveys December 2009-January 2010.” </w:t>
      </w:r>
      <w:hyperlink r:id="rId68">
        <w:r>
          <w:rPr>
            <w:rStyle w:val="Hyperlink"/>
          </w:rPr>
          <w:t>https://www.siskiyourcd.com/resources</w:t>
        </w:r>
      </w:hyperlink>
      <w:r>
        <w:t>.</w:t>
      </w:r>
    </w:p>
    <w:p w14:paraId="62C876F9" w14:textId="77777777" w:rsidR="00865758" w:rsidRDefault="004D1C33">
      <w:pPr>
        <w:pStyle w:val="Bibliography"/>
      </w:pPr>
      <w:bookmarkStart w:id="682" w:name="ref-Yokel2011"/>
      <w:bookmarkEnd w:id="681"/>
      <w:r>
        <w:t xml:space="preserve">———. 2011. “Scott River adult coho spawning ground surveys, 2010-2011 Season.” Siskiyou RCD. </w:t>
      </w:r>
      <w:hyperlink r:id="rId69">
        <w:r>
          <w:rPr>
            <w:rStyle w:val="Hyperlink"/>
          </w:rPr>
          <w:t>https://www.siskiyourcd.com/resources</w:t>
        </w:r>
      </w:hyperlink>
      <w:r>
        <w:t>.</w:t>
      </w:r>
    </w:p>
    <w:p w14:paraId="62C876FA" w14:textId="77777777" w:rsidR="00865758" w:rsidRDefault="004D1C33">
      <w:pPr>
        <w:pStyle w:val="Bibliography"/>
      </w:pPr>
      <w:bookmarkStart w:id="683" w:name="ref-SiskiyouRCD2012"/>
      <w:bookmarkEnd w:id="682"/>
      <w:r>
        <w:t xml:space="preserve">———. 2012. “Scott River Adult Coho Spawning Ground Surveys, 2011 Season.” </w:t>
      </w:r>
      <w:hyperlink r:id="rId70">
        <w:r>
          <w:rPr>
            <w:rStyle w:val="Hyperlink"/>
          </w:rPr>
          <w:t>https://www.siskiyourcd.com/resources</w:t>
        </w:r>
      </w:hyperlink>
      <w:r>
        <w:t>.</w:t>
      </w:r>
    </w:p>
    <w:p w14:paraId="62C876FB" w14:textId="77777777" w:rsidR="00865758" w:rsidRDefault="004D1C33">
      <w:pPr>
        <w:pStyle w:val="Bibliography"/>
      </w:pPr>
      <w:bookmarkStart w:id="684" w:name="ref-SiskiyouRCD2013"/>
      <w:bookmarkEnd w:id="683"/>
      <w:r>
        <w:t xml:space="preserve">———. 2013. “Scott River Adult Coho Spawning Ground Surveys 2012-2013 Season.” </w:t>
      </w:r>
      <w:hyperlink r:id="rId71">
        <w:r>
          <w:rPr>
            <w:rStyle w:val="Hyperlink"/>
          </w:rPr>
          <w:t>https://www.siskiyourcd.com/resources</w:t>
        </w:r>
      </w:hyperlink>
      <w:r>
        <w:t>.</w:t>
      </w:r>
    </w:p>
    <w:p w14:paraId="62C876FC" w14:textId="77777777" w:rsidR="00865758" w:rsidRDefault="004D1C33">
      <w:pPr>
        <w:pStyle w:val="Bibliography"/>
      </w:pPr>
      <w:bookmarkStart w:id="685" w:name="ref-SiskiyouRCD2014"/>
      <w:bookmarkEnd w:id="684"/>
      <w:r>
        <w:t xml:space="preserve">———. 2014. “Scott River Adult Coho Spawning Ground Surveys 2013-2014 Season.” </w:t>
      </w:r>
      <w:hyperlink r:id="rId72">
        <w:r>
          <w:rPr>
            <w:rStyle w:val="Hyperlink"/>
          </w:rPr>
          <w:t>https://www.siskiyourcd.com/resources</w:t>
        </w:r>
      </w:hyperlink>
      <w:r>
        <w:t>.</w:t>
      </w:r>
    </w:p>
    <w:p w14:paraId="62C876FD" w14:textId="77777777" w:rsidR="00865758" w:rsidRDefault="004D1C33">
      <w:pPr>
        <w:pStyle w:val="Bibliography"/>
      </w:pPr>
      <w:bookmarkStart w:id="686" w:name="ref-SiskiyouRCD2015a"/>
      <w:bookmarkEnd w:id="685"/>
      <w:r>
        <w:t xml:space="preserve">———. 2015a. “Ranch Water Quality Plan Template.” February. Etna, CA. </w:t>
      </w:r>
      <w:hyperlink r:id="rId73">
        <w:r>
          <w:rPr>
            <w:rStyle w:val="Hyperlink"/>
          </w:rPr>
          <w:t>https://www.siskiyourcd.com/resources</w:t>
        </w:r>
      </w:hyperlink>
      <w:r>
        <w:t>.</w:t>
      </w:r>
    </w:p>
    <w:p w14:paraId="62C876FE" w14:textId="77777777" w:rsidR="00865758" w:rsidRDefault="004D1C33">
      <w:pPr>
        <w:pStyle w:val="Bibliography"/>
      </w:pPr>
      <w:bookmarkStart w:id="687" w:name="ref-SiskiyouRCD2015b"/>
      <w:bookmarkEnd w:id="686"/>
      <w:r>
        <w:t xml:space="preserve">———. 2015b. “Scott River Fall Chinook Spawning Ground Surveys.” March. Etna, CA. </w:t>
      </w:r>
      <w:hyperlink r:id="rId74">
        <w:r>
          <w:rPr>
            <w:rStyle w:val="Hyperlink"/>
          </w:rPr>
          <w:t>https://www.siskiyourcd.com/resources</w:t>
        </w:r>
      </w:hyperlink>
      <w:r>
        <w:t>.</w:t>
      </w:r>
    </w:p>
    <w:p w14:paraId="62C876FF" w14:textId="77777777" w:rsidR="00865758" w:rsidRDefault="004D1C33">
      <w:pPr>
        <w:pStyle w:val="Bibliography"/>
      </w:pPr>
      <w:bookmarkStart w:id="688" w:name="ref-SiskiyouRCD2017b"/>
      <w:bookmarkEnd w:id="687"/>
      <w:r>
        <w:t xml:space="preserve">———. 2017a. “Scott River Adult Coho Spawning Ground Surveys 2016-2017 Season Report.” June. Etna, CA. </w:t>
      </w:r>
      <w:hyperlink r:id="rId75">
        <w:r>
          <w:rPr>
            <w:rStyle w:val="Hyperlink"/>
          </w:rPr>
          <w:t>https://www.siskiyourcd.com/resources</w:t>
        </w:r>
      </w:hyperlink>
      <w:r>
        <w:t>.</w:t>
      </w:r>
    </w:p>
    <w:p w14:paraId="62C87700" w14:textId="77777777" w:rsidR="00865758" w:rsidRDefault="004D1C33">
      <w:pPr>
        <w:pStyle w:val="Bibliography"/>
      </w:pPr>
      <w:bookmarkStart w:id="689" w:name="ref-SiskiyouRCD2017a"/>
      <w:bookmarkEnd w:id="688"/>
      <w:r>
        <w:t xml:space="preserve">———. 2017b. “Scott River Fall Chinook Spawning Ground Surveys.” January. Etna, CA. </w:t>
      </w:r>
      <w:hyperlink r:id="rId76">
        <w:r>
          <w:rPr>
            <w:rStyle w:val="Hyperlink"/>
          </w:rPr>
          <w:t>https://www.siskiyourcd.com/resources</w:t>
        </w:r>
      </w:hyperlink>
      <w:r>
        <w:t>.</w:t>
      </w:r>
    </w:p>
    <w:p w14:paraId="62C87701" w14:textId="77777777" w:rsidR="00865758" w:rsidRDefault="004D1C33">
      <w:pPr>
        <w:pStyle w:val="Bibliography"/>
      </w:pPr>
      <w:bookmarkStart w:id="690" w:name="ref-SiskiyouRCD2018"/>
      <w:bookmarkEnd w:id="689"/>
      <w:r>
        <w:t xml:space="preserve">———. 2018. “Scott River Fall Chinook Spawning Ground Surveys 2017 Season.” January. Etna, CA. </w:t>
      </w:r>
      <w:hyperlink r:id="rId77">
        <w:r>
          <w:rPr>
            <w:rStyle w:val="Hyperlink"/>
          </w:rPr>
          <w:t>https://www.siskiyourcd.com/resources</w:t>
        </w:r>
      </w:hyperlink>
      <w:r>
        <w:t>.</w:t>
      </w:r>
    </w:p>
    <w:p w14:paraId="62C87702" w14:textId="77777777" w:rsidR="00865758" w:rsidRDefault="004D1C33">
      <w:pPr>
        <w:pStyle w:val="Bibliography"/>
      </w:pPr>
      <w:bookmarkStart w:id="691" w:name="ref-Solans2016a"/>
      <w:bookmarkEnd w:id="690"/>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78">
        <w:r>
          <w:rPr>
            <w:rStyle w:val="Hyperlink"/>
          </w:rPr>
          <w:t>https://doi.org/10.1002/eco.1745</w:t>
        </w:r>
      </w:hyperlink>
      <w:r>
        <w:t>.</w:t>
      </w:r>
    </w:p>
    <w:p w14:paraId="62C87703" w14:textId="77777777" w:rsidR="00865758" w:rsidRDefault="004D1C33">
      <w:pPr>
        <w:pStyle w:val="Bibliography"/>
      </w:pPr>
      <w:bookmarkStart w:id="692" w:name="ref-Sommarstrom2020"/>
      <w:bookmarkEnd w:id="691"/>
      <w:proofErr w:type="spellStart"/>
      <w:r>
        <w:lastRenderedPageBreak/>
        <w:t>Sommarstrom</w:t>
      </w:r>
      <w:proofErr w:type="spellEnd"/>
      <w:r>
        <w:t>, Sari. 2020. “Email communication regarding connectivity of Scott River tailings reach, Nov. 18, 2020.”</w:t>
      </w:r>
    </w:p>
    <w:p w14:paraId="62C87704" w14:textId="77777777" w:rsidR="00865758" w:rsidRDefault="004D1C33">
      <w:pPr>
        <w:pStyle w:val="Bibliography"/>
      </w:pPr>
      <w:bookmarkStart w:id="693" w:name="ref-SRWC2005"/>
      <w:bookmarkEnd w:id="692"/>
      <w:r>
        <w:t>SRWC. 2005. “Limiting Factors Analysis for Coho Salmon and other Anadromous Fish.”</w:t>
      </w:r>
    </w:p>
    <w:p w14:paraId="62C87705" w14:textId="77777777" w:rsidR="00865758" w:rsidRDefault="004D1C33">
      <w:pPr>
        <w:pStyle w:val="Bibliography"/>
      </w:pPr>
      <w:bookmarkStart w:id="694" w:name="ref-SRWC2018"/>
      <w:bookmarkEnd w:id="693"/>
      <w:r>
        <w:t xml:space="preserve">———. 2018. “Restoring Priority Coho Habitat in the Scott River Watershed Modeling and Planning Report.” Etna, CA. </w:t>
      </w:r>
      <w:hyperlink r:id="rId79">
        <w:r>
          <w:rPr>
            <w:rStyle w:val="Hyperlink"/>
          </w:rPr>
          <w:t>https://www.scottriverwatershedcouncil.com/scott-river-westside-planning-proje</w:t>
        </w:r>
      </w:hyperlink>
      <w:r>
        <w:t>.</w:t>
      </w:r>
    </w:p>
    <w:p w14:paraId="62C87706" w14:textId="77777777" w:rsidR="00865758" w:rsidRDefault="004D1C33">
      <w:pPr>
        <w:pStyle w:val="Bibliography"/>
      </w:pPr>
      <w:bookmarkStart w:id="695" w:name="ref-CRMP2000"/>
      <w:bookmarkEnd w:id="694"/>
      <w:r>
        <w:t>SRWC-CRMP. 2000. “Final Report.”</w:t>
      </w:r>
    </w:p>
    <w:p w14:paraId="62C87707" w14:textId="77777777" w:rsidR="00865758" w:rsidRDefault="004D1C33">
      <w:pPr>
        <w:pStyle w:val="Bibliography"/>
      </w:pPr>
      <w:bookmarkStart w:id="696" w:name="ref-SRWC_RCD2003"/>
      <w:bookmarkEnd w:id="695"/>
      <w:r>
        <w:t>SRWC, and Siskiyou RCD. 2003. “Scott River Fall Flows Action Plan Accomplishments, 1995 to 2003.” January. Etna, CA.</w:t>
      </w:r>
    </w:p>
    <w:p w14:paraId="62C87708" w14:textId="77777777" w:rsidR="00865758" w:rsidRDefault="004D1C33">
      <w:pPr>
        <w:pStyle w:val="Bibliography"/>
      </w:pPr>
      <w:bookmarkStart w:id="697" w:name="ref-SuperiorCourtofSiskiyouCounty1980"/>
      <w:bookmarkEnd w:id="696"/>
      <w:r>
        <w:t xml:space="preserve">Superior Court of Siskiyou County. 1980. “Scott River Adjudication, Decree No. 30662. Scott River stream system, Siskiyou County. California State Water Resources Control Board.” Sacramento, CA. </w:t>
      </w:r>
      <w:hyperlink r:id="rId80">
        <w:r>
          <w:rPr>
            <w:rStyle w:val="Hyperlink"/>
          </w:rPr>
          <w:t>https://www.waterboards.ca.gov/waterrights/board{\_}decisions/adopted{\_}orders/judgments/docs/scottriver{\_}jd.pdf</w:t>
        </w:r>
      </w:hyperlink>
      <w:r>
        <w:t>.</w:t>
      </w:r>
    </w:p>
    <w:p w14:paraId="62C87709" w14:textId="77777777" w:rsidR="00865758" w:rsidRDefault="004D1C33">
      <w:pPr>
        <w:pStyle w:val="Bibliography"/>
      </w:pPr>
      <w:bookmarkStart w:id="698" w:name="ref-Tarlock1993"/>
      <w:bookmarkEnd w:id="697"/>
      <w:r>
        <w:t xml:space="preserve">Tarlock, A. Dan. 1993. “Local Government Protection of Biodiversity: What Is Its Niche?” </w:t>
      </w:r>
      <w:r>
        <w:rPr>
          <w:i/>
          <w:iCs/>
        </w:rPr>
        <w:t>University of Chicago Law Review</w:t>
      </w:r>
      <w:r>
        <w:t xml:space="preserve"> 60 (2): 555–613.</w:t>
      </w:r>
    </w:p>
    <w:p w14:paraId="62C8770A" w14:textId="77777777" w:rsidR="00865758" w:rsidRDefault="004D1C33">
      <w:pPr>
        <w:pStyle w:val="Bibliography"/>
      </w:pPr>
      <w:bookmarkStart w:id="699" w:name="ref-Tolley2019"/>
      <w:bookmarkEnd w:id="698"/>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1">
        <w:r>
          <w:rPr>
            <w:rStyle w:val="Hyperlink"/>
          </w:rPr>
          <w:t>https://doi.org/10.1029/2018WR024209</w:t>
        </w:r>
      </w:hyperlink>
      <w:r>
        <w:t>.</w:t>
      </w:r>
    </w:p>
    <w:p w14:paraId="62C8770B" w14:textId="77777777" w:rsidR="00865758" w:rsidRDefault="004D1C33">
      <w:pPr>
        <w:pStyle w:val="Bibliography"/>
      </w:pPr>
      <w:bookmarkStart w:id="700" w:name="ref-USCensus2021"/>
      <w:bookmarkEnd w:id="699"/>
      <w:r>
        <w:t xml:space="preserve">U.S. Census Bureau. 2021. “2020 Decennial Census.” </w:t>
      </w:r>
      <w:hyperlink r:id="rId82">
        <w:r>
          <w:rPr>
            <w:rStyle w:val="Hyperlink"/>
          </w:rPr>
          <w:t>https://data.census.gov/cedsci</w:t>
        </w:r>
      </w:hyperlink>
      <w:r>
        <w:t>.</w:t>
      </w:r>
    </w:p>
    <w:p w14:paraId="62C8770C" w14:textId="77777777" w:rsidR="00865758" w:rsidRDefault="004D1C33">
      <w:pPr>
        <w:pStyle w:val="Bibliography"/>
      </w:pPr>
      <w:bookmarkStart w:id="701" w:name="ref-VanKirk2008a"/>
      <w:bookmarkEnd w:id="700"/>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3">
        <w:r>
          <w:rPr>
            <w:rStyle w:val="Hyperlink"/>
          </w:rPr>
          <w:t>https://doi.org/10.1111/j.1752-1688.2008.00212.x</w:t>
        </w:r>
      </w:hyperlink>
      <w:r>
        <w:t>.</w:t>
      </w:r>
    </w:p>
    <w:p w14:paraId="62C8770D" w14:textId="77777777" w:rsidR="00865758" w:rsidRPr="00B465CC" w:rsidRDefault="004D1C33">
      <w:pPr>
        <w:pStyle w:val="Bibliography"/>
        <w:rPr>
          <w:lang w:val="de-DE"/>
        </w:rPr>
      </w:pPr>
      <w:bookmarkStart w:id="702" w:name="ref-Wainwright2013"/>
      <w:bookmarkEnd w:id="701"/>
      <w:r>
        <w:t xml:space="preserve">Wainwright, Thomas C, Thomas H Williams, Kurt L Fresh, and Brian K Wells. 2013. “CCIEA Phase II Report: Ecosystem Components, Fisheries and Protected Species - Salmon: CHINOOK AND COHO SALMON.” </w:t>
      </w:r>
      <w:r w:rsidRPr="00B465CC">
        <w:rPr>
          <w:lang w:val="de-DE"/>
        </w:rPr>
        <w:t xml:space="preserve">NOAA NMFS. </w:t>
      </w:r>
      <w:r w:rsidR="002E484C">
        <w:fldChar w:fldCharType="begin"/>
      </w:r>
      <w:r w:rsidR="002E484C" w:rsidRPr="00AA6461">
        <w:rPr>
          <w:lang w:val="de-DE"/>
          <w:rPrChange w:id="703" w:author="Thomas Harter" w:date="2024-03-30T03:57:00Z">
            <w:rPr/>
          </w:rPrChange>
        </w:rPr>
        <w:instrText>HYPERLINK "https://swfsc-publications.fisheries.noaa.gov/publications/CR/2013/2013Wainwright.pdf" \h</w:instrText>
      </w:r>
      <w:r w:rsidR="002E484C">
        <w:fldChar w:fldCharType="separate"/>
      </w:r>
      <w:r w:rsidRPr="00B465CC">
        <w:rPr>
          <w:rStyle w:val="Hyperlink"/>
          <w:lang w:val="de-DE"/>
        </w:rPr>
        <w:t>https://swfsc-publications.fisheries.noaa.gov/publications/CR/2013/2013Wainwright.pdf</w:t>
      </w:r>
      <w:r w:rsidR="002E484C">
        <w:rPr>
          <w:rStyle w:val="Hyperlink"/>
          <w:lang w:val="de-DE"/>
        </w:rPr>
        <w:fldChar w:fldCharType="end"/>
      </w:r>
      <w:r w:rsidRPr="00B465CC">
        <w:rPr>
          <w:lang w:val="de-DE"/>
        </w:rPr>
        <w:t>.</w:t>
      </w:r>
    </w:p>
    <w:p w14:paraId="62C8770E" w14:textId="77777777" w:rsidR="00865758" w:rsidRDefault="004D1C33">
      <w:pPr>
        <w:pStyle w:val="Bibliography"/>
      </w:pPr>
      <w:bookmarkStart w:id="704" w:name="ref-Welch2021"/>
      <w:bookmarkEnd w:id="702"/>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84">
        <w:r>
          <w:rPr>
            <w:rStyle w:val="Hyperlink"/>
          </w:rPr>
          <w:t>https://doi.org/10.1111/faf.12514</w:t>
        </w:r>
      </w:hyperlink>
      <w:r>
        <w:t>.</w:t>
      </w:r>
    </w:p>
    <w:p w14:paraId="62C8770F" w14:textId="77777777" w:rsidR="00865758" w:rsidRDefault="004D1C33">
      <w:pPr>
        <w:pStyle w:val="Bibliography"/>
      </w:pPr>
      <w:bookmarkStart w:id="705" w:name="ref-Wheeler2018"/>
      <w:bookmarkEnd w:id="704"/>
      <w:r>
        <w:t xml:space="preserve">Wheeler, Kit, Seth J. Wenger, and Mary C. Freeman. 2018. “States and rates: Complementary approaches to developing flow-ecology relationships.” </w:t>
      </w:r>
      <w:r>
        <w:rPr>
          <w:i/>
          <w:iCs/>
        </w:rPr>
        <w:t>Freshwater Biology</w:t>
      </w:r>
      <w:r>
        <w:t xml:space="preserve"> 63 (8): 906–16. </w:t>
      </w:r>
      <w:hyperlink r:id="rId85">
        <w:r>
          <w:rPr>
            <w:rStyle w:val="Hyperlink"/>
          </w:rPr>
          <w:t>https://doi.org/10.1111/fwb.13001</w:t>
        </w:r>
      </w:hyperlink>
      <w:r>
        <w:t>.</w:t>
      </w:r>
    </w:p>
    <w:p w14:paraId="62C87710" w14:textId="77777777" w:rsidR="00865758" w:rsidRDefault="004D1C33">
      <w:pPr>
        <w:pStyle w:val="Bibliography"/>
      </w:pPr>
      <w:bookmarkStart w:id="706" w:name="ref-White2018"/>
      <w:bookmarkEnd w:id="705"/>
      <w:r>
        <w:lastRenderedPageBreak/>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86">
        <w:r>
          <w:rPr>
            <w:rStyle w:val="Hyperlink"/>
          </w:rPr>
          <w:t>https://doi.org/10.1016/j.scitotenv.2017.06.081</w:t>
        </w:r>
      </w:hyperlink>
      <w:r>
        <w:t>.</w:t>
      </w:r>
    </w:p>
    <w:p w14:paraId="62C87711" w14:textId="77777777" w:rsidR="00865758" w:rsidRDefault="004D1C33">
      <w:pPr>
        <w:pStyle w:val="Bibliography"/>
      </w:pPr>
      <w:bookmarkStart w:id="707" w:name="ref-Williams2006"/>
      <w:bookmarkEnd w:id="706"/>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87">
        <w:r>
          <w:rPr>
            <w:rStyle w:val="Hyperlink"/>
          </w:rPr>
          <w:t>https://repository.library.noaa.gov/view/noaa/3483</w:t>
        </w:r>
      </w:hyperlink>
      <w:r>
        <w:t>.</w:t>
      </w:r>
    </w:p>
    <w:p w14:paraId="62C87712" w14:textId="77777777" w:rsidR="00865758" w:rsidRDefault="004D1C33">
      <w:pPr>
        <w:pStyle w:val="Bibliography"/>
      </w:pPr>
      <w:bookmarkStart w:id="708" w:name="ref-Williams2008"/>
      <w:bookmarkEnd w:id="707"/>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88">
        <w:r>
          <w:rPr>
            <w:rStyle w:val="Hyperlink"/>
          </w:rPr>
          <w:t>https://repository.library.noaa.gov/view/noaa/3609</w:t>
        </w:r>
      </w:hyperlink>
      <w:r>
        <w:t>.</w:t>
      </w:r>
    </w:p>
    <w:p w14:paraId="62C87713" w14:textId="77777777" w:rsidR="00865758" w:rsidRDefault="004D1C33">
      <w:pPr>
        <w:pStyle w:val="Bibliography"/>
      </w:pPr>
      <w:bookmarkStart w:id="709" w:name="ref-Yarnell2020"/>
      <w:bookmarkEnd w:id="70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89">
        <w:r>
          <w:rPr>
            <w:rStyle w:val="Hyperlink"/>
          </w:rPr>
          <w:t>https://doi.org/10.1002/rra.3575</w:t>
        </w:r>
      </w:hyperlink>
      <w:r>
        <w:t>.</w:t>
      </w:r>
    </w:p>
    <w:p w14:paraId="62C87714" w14:textId="77777777" w:rsidR="00865758" w:rsidRDefault="004D1C33">
      <w:pPr>
        <w:pStyle w:val="Bibliography"/>
      </w:pPr>
      <w:bookmarkStart w:id="710" w:name="ref-Yokel2018"/>
      <w:bookmarkEnd w:id="709"/>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0">
        <w:r>
          <w:rPr>
            <w:rStyle w:val="Hyperlink"/>
          </w:rPr>
          <w:t>https://www.scottriverwatershedcouncil.com/scott-river-beaver-dam-analogue-coh</w:t>
        </w:r>
      </w:hyperlink>
      <w:r>
        <w:t>.</w:t>
      </w:r>
      <w:bookmarkEnd w:id="616"/>
      <w:bookmarkEnd w:id="618"/>
      <w:bookmarkEnd w:id="710"/>
    </w:p>
    <w:sectPr w:rsidR="008657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B420E" w14:textId="77777777" w:rsidR="00066F4C" w:rsidRDefault="00066F4C">
      <w:pPr>
        <w:spacing w:after="0"/>
      </w:pPr>
      <w:r>
        <w:separator/>
      </w:r>
    </w:p>
  </w:endnote>
  <w:endnote w:type="continuationSeparator" w:id="0">
    <w:p w14:paraId="34A126A2" w14:textId="77777777" w:rsidR="00066F4C" w:rsidRDefault="00066F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B3502" w14:textId="77777777" w:rsidR="00066F4C" w:rsidRDefault="00066F4C">
      <w:r>
        <w:separator/>
      </w:r>
    </w:p>
  </w:footnote>
  <w:footnote w:type="continuationSeparator" w:id="0">
    <w:p w14:paraId="769ACDBC" w14:textId="77777777" w:rsidR="00066F4C" w:rsidRDefault="00066F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D649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A24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4CED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98643475">
    <w:abstractNumId w:val="0"/>
  </w:num>
  <w:num w:numId="2" w16cid:durableId="1077282336">
    <w:abstractNumId w:val="1"/>
  </w:num>
  <w:num w:numId="3" w16cid:durableId="1879122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7271720">
    <w:abstractNumId w:val="1"/>
  </w:num>
  <w:num w:numId="5" w16cid:durableId="1473137070">
    <w:abstractNumId w:val="1"/>
  </w:num>
  <w:num w:numId="6" w16cid:durableId="14518950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Harter">
    <w15:presenceInfo w15:providerId="AD" w15:userId="S::thharter@ucdavis.edu::f2da3830-58da-424a-ab5f-16c619e36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5758"/>
    <w:rsid w:val="00004B30"/>
    <w:rsid w:val="00005353"/>
    <w:rsid w:val="000151C4"/>
    <w:rsid w:val="00042F58"/>
    <w:rsid w:val="00062AB6"/>
    <w:rsid w:val="00066F4C"/>
    <w:rsid w:val="00073635"/>
    <w:rsid w:val="00073B31"/>
    <w:rsid w:val="00087179"/>
    <w:rsid w:val="00090558"/>
    <w:rsid w:val="00094A3C"/>
    <w:rsid w:val="000969A9"/>
    <w:rsid w:val="00097C38"/>
    <w:rsid w:val="000A7F33"/>
    <w:rsid w:val="000B37AB"/>
    <w:rsid w:val="000C6903"/>
    <w:rsid w:val="000D5438"/>
    <w:rsid w:val="000E7316"/>
    <w:rsid w:val="000E73F2"/>
    <w:rsid w:val="00111826"/>
    <w:rsid w:val="00135956"/>
    <w:rsid w:val="001552EC"/>
    <w:rsid w:val="00161DE2"/>
    <w:rsid w:val="00165738"/>
    <w:rsid w:val="001756C4"/>
    <w:rsid w:val="00175CB6"/>
    <w:rsid w:val="00180A28"/>
    <w:rsid w:val="00180E1F"/>
    <w:rsid w:val="0018715C"/>
    <w:rsid w:val="001D4F24"/>
    <w:rsid w:val="001E4E00"/>
    <w:rsid w:val="002078B6"/>
    <w:rsid w:val="002128BC"/>
    <w:rsid w:val="00215DC8"/>
    <w:rsid w:val="00223F30"/>
    <w:rsid w:val="002450A6"/>
    <w:rsid w:val="00250723"/>
    <w:rsid w:val="002658D2"/>
    <w:rsid w:val="0028376F"/>
    <w:rsid w:val="002B4E79"/>
    <w:rsid w:val="002B503D"/>
    <w:rsid w:val="002D1E71"/>
    <w:rsid w:val="002E484C"/>
    <w:rsid w:val="00302378"/>
    <w:rsid w:val="00304E85"/>
    <w:rsid w:val="00305DE0"/>
    <w:rsid w:val="00310915"/>
    <w:rsid w:val="003272D3"/>
    <w:rsid w:val="003376E8"/>
    <w:rsid w:val="00350468"/>
    <w:rsid w:val="00357EB3"/>
    <w:rsid w:val="00361BE5"/>
    <w:rsid w:val="003641FC"/>
    <w:rsid w:val="00383462"/>
    <w:rsid w:val="00390AE5"/>
    <w:rsid w:val="0039730A"/>
    <w:rsid w:val="00397EB6"/>
    <w:rsid w:val="003A31B0"/>
    <w:rsid w:val="003C0C7E"/>
    <w:rsid w:val="003D0CA5"/>
    <w:rsid w:val="003D7F5F"/>
    <w:rsid w:val="003E43B4"/>
    <w:rsid w:val="004006DF"/>
    <w:rsid w:val="00415B36"/>
    <w:rsid w:val="00416A98"/>
    <w:rsid w:val="0044028A"/>
    <w:rsid w:val="00445E0C"/>
    <w:rsid w:val="00466B24"/>
    <w:rsid w:val="004716A0"/>
    <w:rsid w:val="00490ACB"/>
    <w:rsid w:val="004922BC"/>
    <w:rsid w:val="004A0044"/>
    <w:rsid w:val="004B17FB"/>
    <w:rsid w:val="004D1C33"/>
    <w:rsid w:val="004F3BF5"/>
    <w:rsid w:val="00521CFE"/>
    <w:rsid w:val="005347D4"/>
    <w:rsid w:val="00541CE2"/>
    <w:rsid w:val="0054681E"/>
    <w:rsid w:val="00575C7B"/>
    <w:rsid w:val="00590966"/>
    <w:rsid w:val="00593426"/>
    <w:rsid w:val="005B3032"/>
    <w:rsid w:val="005B5334"/>
    <w:rsid w:val="005B60F0"/>
    <w:rsid w:val="005C303F"/>
    <w:rsid w:val="005C6B18"/>
    <w:rsid w:val="005C7F8B"/>
    <w:rsid w:val="005D499B"/>
    <w:rsid w:val="005D53AE"/>
    <w:rsid w:val="005D64C6"/>
    <w:rsid w:val="005E0803"/>
    <w:rsid w:val="0061371D"/>
    <w:rsid w:val="00632E32"/>
    <w:rsid w:val="00637311"/>
    <w:rsid w:val="006560D9"/>
    <w:rsid w:val="00681C75"/>
    <w:rsid w:val="00691EED"/>
    <w:rsid w:val="00697211"/>
    <w:rsid w:val="006A7E91"/>
    <w:rsid w:val="006B159A"/>
    <w:rsid w:val="006B6206"/>
    <w:rsid w:val="006C3DBD"/>
    <w:rsid w:val="00705765"/>
    <w:rsid w:val="0071067C"/>
    <w:rsid w:val="00715DD7"/>
    <w:rsid w:val="00731862"/>
    <w:rsid w:val="00755154"/>
    <w:rsid w:val="00760788"/>
    <w:rsid w:val="0079067F"/>
    <w:rsid w:val="007963FE"/>
    <w:rsid w:val="007E0333"/>
    <w:rsid w:val="007F5A8D"/>
    <w:rsid w:val="007F5D38"/>
    <w:rsid w:val="00805E94"/>
    <w:rsid w:val="00811752"/>
    <w:rsid w:val="00817714"/>
    <w:rsid w:val="008339B0"/>
    <w:rsid w:val="00836C6D"/>
    <w:rsid w:val="008502E1"/>
    <w:rsid w:val="00850B20"/>
    <w:rsid w:val="00852751"/>
    <w:rsid w:val="008565F0"/>
    <w:rsid w:val="00865758"/>
    <w:rsid w:val="008657D1"/>
    <w:rsid w:val="008B7644"/>
    <w:rsid w:val="008D7833"/>
    <w:rsid w:val="008F706C"/>
    <w:rsid w:val="0091019C"/>
    <w:rsid w:val="00914EBA"/>
    <w:rsid w:val="0094089E"/>
    <w:rsid w:val="00962E0B"/>
    <w:rsid w:val="00971BE0"/>
    <w:rsid w:val="009A2468"/>
    <w:rsid w:val="009A595E"/>
    <w:rsid w:val="009B197B"/>
    <w:rsid w:val="009D5E0B"/>
    <w:rsid w:val="009D721E"/>
    <w:rsid w:val="009D7B20"/>
    <w:rsid w:val="009E767B"/>
    <w:rsid w:val="00A31C12"/>
    <w:rsid w:val="00A502F9"/>
    <w:rsid w:val="00A53C55"/>
    <w:rsid w:val="00A64C43"/>
    <w:rsid w:val="00A8563A"/>
    <w:rsid w:val="00AA6461"/>
    <w:rsid w:val="00AB5D8E"/>
    <w:rsid w:val="00B1773E"/>
    <w:rsid w:val="00B17866"/>
    <w:rsid w:val="00B421D4"/>
    <w:rsid w:val="00B465CC"/>
    <w:rsid w:val="00B51D34"/>
    <w:rsid w:val="00B5355D"/>
    <w:rsid w:val="00B54149"/>
    <w:rsid w:val="00B56B07"/>
    <w:rsid w:val="00B70FD9"/>
    <w:rsid w:val="00B71714"/>
    <w:rsid w:val="00B83FF4"/>
    <w:rsid w:val="00B874E8"/>
    <w:rsid w:val="00BC6EB4"/>
    <w:rsid w:val="00BD4CA9"/>
    <w:rsid w:val="00BD6E54"/>
    <w:rsid w:val="00BF066B"/>
    <w:rsid w:val="00BF4C94"/>
    <w:rsid w:val="00C05E23"/>
    <w:rsid w:val="00C10A6E"/>
    <w:rsid w:val="00C436F5"/>
    <w:rsid w:val="00C539B3"/>
    <w:rsid w:val="00C65A95"/>
    <w:rsid w:val="00C735C5"/>
    <w:rsid w:val="00C87F7C"/>
    <w:rsid w:val="00C9754A"/>
    <w:rsid w:val="00D038C3"/>
    <w:rsid w:val="00D20447"/>
    <w:rsid w:val="00D4617A"/>
    <w:rsid w:val="00D5609A"/>
    <w:rsid w:val="00D56B82"/>
    <w:rsid w:val="00D734C1"/>
    <w:rsid w:val="00D752DA"/>
    <w:rsid w:val="00D84A17"/>
    <w:rsid w:val="00D90310"/>
    <w:rsid w:val="00DA23CE"/>
    <w:rsid w:val="00DA495E"/>
    <w:rsid w:val="00DA5A0E"/>
    <w:rsid w:val="00DB2C69"/>
    <w:rsid w:val="00DB614C"/>
    <w:rsid w:val="00DC3597"/>
    <w:rsid w:val="00DD2C31"/>
    <w:rsid w:val="00DF10A2"/>
    <w:rsid w:val="00E005FA"/>
    <w:rsid w:val="00E03938"/>
    <w:rsid w:val="00E06527"/>
    <w:rsid w:val="00E2692A"/>
    <w:rsid w:val="00E34392"/>
    <w:rsid w:val="00E44455"/>
    <w:rsid w:val="00E606DC"/>
    <w:rsid w:val="00E9355C"/>
    <w:rsid w:val="00E93671"/>
    <w:rsid w:val="00E95AD6"/>
    <w:rsid w:val="00E970F1"/>
    <w:rsid w:val="00EB5025"/>
    <w:rsid w:val="00EC64E9"/>
    <w:rsid w:val="00EE6692"/>
    <w:rsid w:val="00F16C98"/>
    <w:rsid w:val="00F2754B"/>
    <w:rsid w:val="00F334AA"/>
    <w:rsid w:val="00F356C4"/>
    <w:rsid w:val="00F37F1A"/>
    <w:rsid w:val="00F42847"/>
    <w:rsid w:val="00F46C89"/>
    <w:rsid w:val="00F553A9"/>
    <w:rsid w:val="00F7513E"/>
    <w:rsid w:val="00F9338D"/>
    <w:rsid w:val="00F95529"/>
    <w:rsid w:val="00FA0744"/>
    <w:rsid w:val="00FA5153"/>
    <w:rsid w:val="00FA6B49"/>
    <w:rsid w:val="00FB15E8"/>
    <w:rsid w:val="00FB2129"/>
    <w:rsid w:val="00FB2575"/>
    <w:rsid w:val="00FB6FCD"/>
    <w:rsid w:val="00FC6BFD"/>
    <w:rsid w:val="00FF47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874D0"/>
  <w15:docId w15:val="{C0C76E85-DBA2-49CA-A811-E51F6C3F7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B465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59(1997)126%3c0049" TargetMode="External"/><Relationship Id="rId21" Type="http://schemas.openxmlformats.org/officeDocument/2006/relationships/hyperlink" Target="https://doi.org/10.1890/130134" TargetMode="External"/><Relationship Id="rId42" Type="http://schemas.openxmlformats.org/officeDocument/2006/relationships/hyperlink" Target="https://doi.org/10.1002/rra" TargetMode="External"/><Relationship Id="rId47" Type="http://schemas.openxmlformats.org/officeDocument/2006/relationships/hyperlink" Target="https://doi.org/10.1002/rra" TargetMode="External"/><Relationship Id="rId63" Type="http://schemas.openxmlformats.org/officeDocument/2006/relationships/hyperlink" Target="https://www.co.siskiyou.ca.us/naturalresources/page/scott-valley-gsp-chapters" TargetMode="External"/><Relationship Id="rId68" Type="http://schemas.openxmlformats.org/officeDocument/2006/relationships/hyperlink" Target="https://www.siskiyourcd.com/resources" TargetMode="External"/><Relationship Id="rId84" Type="http://schemas.openxmlformats.org/officeDocument/2006/relationships/hyperlink" Target="https://doi.org/10.1111/faf.12514" TargetMode="External"/><Relationship Id="rId89" Type="http://schemas.openxmlformats.org/officeDocument/2006/relationships/hyperlink" Target="https://doi.org/10.1002/rra.357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www.waterboards.ca.gov/drought/scott%7b\_%7dshasta%7b\_%7drivers/docs/2022/klamath-reg-oal-approval-2022.pdf" TargetMode="External"/><Relationship Id="rId37" Type="http://schemas.openxmlformats.org/officeDocument/2006/relationships/hyperlink" Target="https://kbifrm.psmfc.org/wp-content/uploads/2016/12/Graham%7b\_%7d2012%7b\_%7d0010%7b\_%7dKlamath-River-Basin-Restoration-Nonuse-Value-Survey-Final-Report.pdf" TargetMode="External"/><Relationship Id="rId53" Type="http://schemas.openxmlformats.org/officeDocument/2006/relationships/hyperlink" Target="https://doi.org/10.2307/1313099" TargetMode="External"/><Relationship Id="rId58" Type="http://schemas.openxmlformats.org/officeDocument/2006/relationships/hyperlink" Target="https://www.r-project.org/" TargetMode="External"/><Relationship Id="rId74" Type="http://schemas.openxmlformats.org/officeDocument/2006/relationships/hyperlink" Target="https://www.siskiyourcd.com/resources" TargetMode="External"/><Relationship Id="rId79" Type="http://schemas.openxmlformats.org/officeDocument/2006/relationships/hyperlink" Target="https://www.scottriverwatershedcouncil.com/scott-river-westside-planning-proje" TargetMode="External"/><Relationship Id="rId5" Type="http://schemas.openxmlformats.org/officeDocument/2006/relationships/footnotes" Target="footnotes.xml"/><Relationship Id="rId90" Type="http://schemas.openxmlformats.org/officeDocument/2006/relationships/hyperlink" Target="https://www.scottriverwatershedcouncil.com/scott-river-beaver-dam-analogue-coh"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29/2020WR028496" TargetMode="External"/><Relationship Id="rId48" Type="http://schemas.openxmlformats.org/officeDocument/2006/relationships/hyperlink" Target="https://www.waterboards.ca.gov/water%7b\_%7dissues/programs/tmdl/records/region%7b\_%7d1/2010/ref3872.pdf" TargetMode="External"/><Relationship Id="rId64" Type="http://schemas.openxmlformats.org/officeDocument/2006/relationships/hyperlink" Target="https://www.co.siskiyou.ca.us/scottvga/page/scott-valley-groundwater-advisory-committee-meeting-10" TargetMode="External"/><Relationship Id="rId69"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7/CBO9781107415324.004" TargetMode="External"/><Relationship Id="rId72" Type="http://schemas.openxmlformats.org/officeDocument/2006/relationships/hyperlink" Target="https://www.siskiyourcd.com/resources" TargetMode="External"/><Relationship Id="rId80" Type="http://schemas.openxmlformats.org/officeDocument/2006/relationships/hyperlink" Target="https://www.waterboards.ca.gov/waterrights/board%7b\_%7ddecisions/adopted%7b\_%7dorders/judgments/docs/scottriver%7b\_%7djd.pdf" TargetMode="External"/><Relationship Id="rId85" Type="http://schemas.openxmlformats.org/officeDocument/2006/relationships/hyperlink" Target="https://doi.org/10.1111/fwb.13001"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11160-016-9432-3" TargetMode="External"/><Relationship Id="rId33" Type="http://schemas.openxmlformats.org/officeDocument/2006/relationships/hyperlink" Target="https://doi.org/10.1111/j.0022-1112.2004.00486.x" TargetMode="External"/><Relationship Id="rId38" Type="http://schemas.openxmlformats.org/officeDocument/2006/relationships/hyperlink" Target="https://doi.org/10.1111/fwb.13048" TargetMode="External"/><Relationship Id="rId46" Type="http://schemas.openxmlformats.org/officeDocument/2006/relationships/hyperlink" Target="https://doi.org/10.1007/s00267-013-0055-3" TargetMode="External"/><Relationship Id="rId59" Type="http://schemas.openxmlformats.org/officeDocument/2006/relationships/hyperlink" Target="https://doi.org/10.2307/3868443" TargetMode="External"/><Relationship Id="rId67" Type="http://schemas.openxmlformats.org/officeDocument/2006/relationships/hyperlink" Target="https://www.siskiyourcd.com/resources" TargetMode="External"/><Relationship Id="rId20" Type="http://schemas.openxmlformats.org/officeDocument/2006/relationships/image" Target="media/image14.png"/><Relationship Id="rId41" Type="http://schemas.openxmlformats.org/officeDocument/2006/relationships/hyperlink" Target="https://nrm.dfg.ca.gov/FileHandler.ashx?DocumentID=77836" TargetMode="External"/><Relationship Id="rId54" Type="http://schemas.openxmlformats.org/officeDocument/2006/relationships/hyperlink" Target="https://doi.org/10.1111/j.1365-2427.2009.02204.x" TargetMode="External"/><Relationship Id="rId62" Type="http://schemas.openxmlformats.org/officeDocument/2006/relationships/hyperlink" Target="https://doi.org/10.1007/s00267-012-9864-z"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111/j.1752-1688.2008.00212.x" TargetMode="External"/><Relationship Id="rId88" Type="http://schemas.openxmlformats.org/officeDocument/2006/relationships/hyperlink" Target="https://repository.library.noaa.gov/view/noaa/3609"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02/rra" TargetMode="External"/><Relationship Id="rId28" Type="http://schemas.openxmlformats.org/officeDocument/2006/relationships/hyperlink" Target="https://doi.org/10.1007/s00267-002-2737-0" TargetMode="External"/><Relationship Id="rId36" Type="http://schemas.openxmlformats.org/officeDocument/2006/relationships/hyperlink" Target="http://groundwater.ucdavis.edu/files/165395.pdf" TargetMode="External"/><Relationship Id="rId49" Type="http://schemas.openxmlformats.org/officeDocument/2006/relationships/hyperlink" Target="https://www.fisheries.noaa.gov/resource/document/final-recovery-plan-southern-oregon-northern-california-coast-evolutionarily" TargetMode="External"/><Relationship Id="rId57" Type="http://schemas.openxmlformats.org/officeDocument/2006/relationships/hyperlink" Target="https://doi.org/10.1371/journal.pone.0098392" TargetMode="External"/><Relationship Id="rId10" Type="http://schemas.openxmlformats.org/officeDocument/2006/relationships/image" Target="media/image4.png"/><Relationship Id="rId31" Type="http://schemas.openxmlformats.org/officeDocument/2006/relationships/hyperlink" Target="https://wildlife.ca.gov/Conservation/Watersheds/Instream-Flow/Studies/Scott-Shasta-Study" TargetMode="External"/><Relationship Id="rId44" Type="http://schemas.openxmlformats.org/officeDocument/2006/relationships/hyperlink" Target="https://pubs.usgs.gov/wsp/1462/report.pdf" TargetMode="External"/><Relationship Id="rId52" Type="http://schemas.openxmlformats.org/officeDocument/2006/relationships/hyperlink" Target="https://doi.org/10.3389/fenvs.2021.790667" TargetMode="External"/><Relationship Id="rId60" Type="http://schemas.openxmlformats.org/officeDocument/2006/relationships/hyperlink" Target="https://doi.org/10.1577/t01-126" TargetMode="External"/><Relationship Id="rId65" Type="http://schemas.openxmlformats.org/officeDocument/2006/relationships/hyperlink" Target="https://www.siskiyourcd.com/resources" TargetMode="External"/><Relationship Id="rId73" Type="http://schemas.openxmlformats.org/officeDocument/2006/relationships/hyperlink" Target="https://www.siskiyourcd.com/resources" TargetMode="External"/><Relationship Id="rId78" Type="http://schemas.openxmlformats.org/officeDocument/2006/relationships/hyperlink" Target="https://doi.org/10.1002/eco.1745" TargetMode="External"/><Relationship Id="rId81" Type="http://schemas.openxmlformats.org/officeDocument/2006/relationships/hyperlink" Target="https://doi.org/10.1029/2018WR024209" TargetMode="External"/><Relationship Id="rId86" Type="http://schemas.openxmlformats.org/officeDocument/2006/relationships/hyperlink" Target="https://doi.org/10.1016/j.scitotenv.2017.06.081"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groundwater.ucdavis.edu/files/136426.pdf" TargetMode="External"/><Relationship Id="rId34" Type="http://schemas.openxmlformats.org/officeDocument/2006/relationships/hyperlink" Target="https://doi.org/10.3733/ca.v054n06p46" TargetMode="External"/><Relationship Id="rId50" Type="http://schemas.openxmlformats.org/officeDocument/2006/relationships/hyperlink" Target="https://doi.org/10.1002/rra.700" TargetMode="External"/><Relationship Id="rId55" Type="http://schemas.openxmlformats.org/officeDocument/2006/relationships/hyperlink" Target="https://doi.org/10.1111/j.1365-2427.2009.02272.x"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microsoft.com/office/2011/relationships/people" Target="people.xml"/><Relationship Id="rId2" Type="http://schemas.openxmlformats.org/officeDocument/2006/relationships/styles" Target="styles.xml"/><Relationship Id="rId29" Type="http://schemas.openxmlformats.org/officeDocument/2006/relationships/hyperlink" Target="https://www.fs.usda.gov/Internet/FSE%7b\_%7dDOCUMENTS/stelprd3850544.pdf" TargetMode="External"/><Relationship Id="rId24" Type="http://schemas.openxmlformats.org/officeDocument/2006/relationships/hyperlink" Target="https://doi.org/10.2307/1446234" TargetMode="External"/><Relationship Id="rId40" Type="http://schemas.openxmlformats.org/officeDocument/2006/relationships/hyperlink" Target="https://doi.org/10.1007/978-1-4614-7138-7" TargetMode="External"/><Relationship Id="rId45" Type="http://schemas.openxmlformats.org/officeDocument/2006/relationships/hyperlink" Target="https://doi.org/10.1111/fwb.13062" TargetMode="External"/><Relationship Id="rId66" Type="http://schemas.openxmlformats.org/officeDocument/2006/relationships/hyperlink" Target="https://www.siskiyourcd.com/resources" TargetMode="External"/><Relationship Id="rId87" Type="http://schemas.openxmlformats.org/officeDocument/2006/relationships/hyperlink" Target="https://repository.library.noaa.gov/view/noaa/3483" TargetMode="External"/><Relationship Id="rId61" Type="http://schemas.openxmlformats.org/officeDocument/2006/relationships/hyperlink" Target="https://www.scottwatertrust.org/blank" TargetMode="External"/><Relationship Id="rId82" Type="http://schemas.openxmlformats.org/officeDocument/2006/relationships/hyperlink" Target="https://data.census.gov/cedsci"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www.fgc.ca.gov/meetings/2015/Aug/Exhibits/0805%7b\_%7dItem%7b\_%7d38%7b\_%7dCohoStatusReport.pdf" TargetMode="External"/><Relationship Id="rId35" Type="http://schemas.openxmlformats.org/officeDocument/2006/relationships/hyperlink" Target="https://water.ca.gov/Programs/Water-Use-And-Efficiency/Land-And-Water-Use/Agricultural-Land-And-Water-Use-Estimates" TargetMode="External"/><Relationship Id="rId56" Type="http://schemas.openxmlformats.org/officeDocument/2006/relationships/hyperlink" Target="https://www.siskiyourcd.com/resources" TargetMode="External"/><Relationship Id="rId77"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2</TotalTime>
  <Pages>53</Pages>
  <Words>17316</Words>
  <Characters>98706</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1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Thomas Harter</cp:lastModifiedBy>
  <cp:revision>222</cp:revision>
  <dcterms:created xsi:type="dcterms:W3CDTF">2024-03-29T21:59:00Z</dcterms:created>
  <dcterms:modified xsi:type="dcterms:W3CDTF">2024-03-3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